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B49679" w14:textId="77777777" w:rsidR="001F2895" w:rsidRPr="00463F72" w:rsidRDefault="00F112A7" w:rsidP="00D30908">
      <w:pPr>
        <w:spacing w:after="0"/>
        <w:rPr>
          <w:rFonts w:cs="Open Sans Light"/>
          <w:color w:val="000000" w:themeColor="text1"/>
        </w:rPr>
      </w:pPr>
      <w:bookmarkStart w:id="0" w:name="_Hlk490664863"/>
      <w:bookmarkStart w:id="1" w:name="_GoBack"/>
      <w:bookmarkEnd w:id="0"/>
      <w:bookmarkEnd w:id="1"/>
      <w:r w:rsidRPr="00463F72">
        <w:rPr>
          <w:rFonts w:cs="Open Sans Light"/>
          <w:noProof/>
          <w:color w:val="000000" w:themeColor="text1"/>
        </w:rPr>
        <w:drawing>
          <wp:anchor distT="0" distB="0" distL="114300" distR="114300" simplePos="0" relativeHeight="251626496" behindDoc="0" locked="0" layoutInCell="1" allowOverlap="1" wp14:anchorId="2CFBD119" wp14:editId="5DF8A300">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anchor>
        </w:drawing>
      </w:r>
      <w:r w:rsidR="00982E1F">
        <w:rPr>
          <w:rFonts w:cs="Open Sans Light"/>
          <w:noProof/>
          <w:color w:val="000000" w:themeColor="text1"/>
        </w:rPr>
        <mc:AlternateContent>
          <mc:Choice Requires="wps">
            <w:drawing>
              <wp:anchor distT="0" distB="0" distL="114300" distR="114300" simplePos="0" relativeHeight="251628544" behindDoc="0" locked="0" layoutInCell="1" allowOverlap="1" wp14:anchorId="0E2DBE8B" wp14:editId="26921F4D">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97D1C4A" w14:textId="77777777" w:rsidR="003C5D52" w:rsidRPr="007778E1"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Level 3, PTC Tower</w:t>
                            </w:r>
                          </w:p>
                          <w:p w14:paraId="5FB3106F" w14:textId="77777777" w:rsidR="003C5D52" w:rsidRPr="007778E1"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Nanthancode</w:t>
                            </w:r>
                          </w:p>
                          <w:p w14:paraId="738A4C16" w14:textId="77777777" w:rsidR="003C5D52" w:rsidRPr="007778E1"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 xml:space="preserve">Trivandrum, Kerala  </w:t>
                            </w:r>
                          </w:p>
                          <w:p w14:paraId="1B95D910" w14:textId="77777777" w:rsidR="003C5D52" w:rsidRPr="007778E1" w:rsidRDefault="003C5D52" w:rsidP="007778E1">
                            <w:pPr>
                              <w:spacing w:after="0" w:line="240" w:lineRule="exact"/>
                              <w:rPr>
                                <w:rFonts w:ascii="Open Sans" w:eastAsia="Dotum" w:hAnsi="Open Sans" w:cs="Open Sans"/>
                                <w:spacing w:val="-12"/>
                                <w:sz w:val="20"/>
                              </w:rPr>
                            </w:pPr>
                          </w:p>
                          <w:p w14:paraId="5EB4F208" w14:textId="77777777" w:rsidR="003C5D52" w:rsidRPr="007778E1"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 xml:space="preserve">Tel:  +91 471 2103295 </w:t>
                            </w:r>
                          </w:p>
                          <w:p w14:paraId="551E2C96" w14:textId="5EB61816" w:rsidR="003C5D52" w:rsidRPr="00C5013A"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Email: india@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E2DBE8B"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497D1C4A" w14:textId="77777777" w:rsidR="003C5D52" w:rsidRPr="007778E1"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Level 3, PTC Tower</w:t>
                      </w:r>
                    </w:p>
                    <w:p w14:paraId="5FB3106F" w14:textId="77777777" w:rsidR="003C5D52" w:rsidRPr="007778E1"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Nanthancode</w:t>
                      </w:r>
                    </w:p>
                    <w:p w14:paraId="738A4C16" w14:textId="77777777" w:rsidR="003C5D52" w:rsidRPr="007778E1"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 xml:space="preserve">Trivandrum, Kerala  </w:t>
                      </w:r>
                    </w:p>
                    <w:p w14:paraId="1B95D910" w14:textId="77777777" w:rsidR="003C5D52" w:rsidRPr="007778E1" w:rsidRDefault="003C5D52" w:rsidP="007778E1">
                      <w:pPr>
                        <w:spacing w:after="0" w:line="240" w:lineRule="exact"/>
                        <w:rPr>
                          <w:rFonts w:ascii="Open Sans" w:eastAsia="Dotum" w:hAnsi="Open Sans" w:cs="Open Sans"/>
                          <w:spacing w:val="-12"/>
                          <w:sz w:val="20"/>
                        </w:rPr>
                      </w:pPr>
                    </w:p>
                    <w:p w14:paraId="5EB4F208" w14:textId="77777777" w:rsidR="003C5D52" w:rsidRPr="007778E1"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 xml:space="preserve">Tel:  +91 471 2103295 </w:t>
                      </w:r>
                    </w:p>
                    <w:p w14:paraId="551E2C96" w14:textId="5EB61816" w:rsidR="003C5D52" w:rsidRPr="00C5013A" w:rsidRDefault="003C5D52" w:rsidP="007778E1">
                      <w:pPr>
                        <w:spacing w:after="0" w:line="240" w:lineRule="exact"/>
                        <w:rPr>
                          <w:rFonts w:ascii="Open Sans" w:eastAsia="Dotum" w:hAnsi="Open Sans" w:cs="Open Sans"/>
                          <w:spacing w:val="-12"/>
                          <w:sz w:val="20"/>
                        </w:rPr>
                      </w:pPr>
                      <w:r w:rsidRPr="007778E1">
                        <w:rPr>
                          <w:rFonts w:ascii="Open Sans" w:eastAsia="Dotum" w:hAnsi="Open Sans" w:cs="Open Sans"/>
                          <w:spacing w:val="-12"/>
                          <w:sz w:val="20"/>
                        </w:rPr>
                        <w:t>Email: india@verbat.com</w:t>
                      </w:r>
                    </w:p>
                  </w:txbxContent>
                </v:textbox>
              </v:shape>
            </w:pict>
          </mc:Fallback>
        </mc:AlternateContent>
      </w:r>
      <w:r w:rsidR="008C2D93" w:rsidRPr="00463F72">
        <w:rPr>
          <w:rFonts w:cs="Open Sans Light"/>
          <w:color w:val="000000" w:themeColor="text1"/>
        </w:rPr>
        <w:t>roid</w:t>
      </w:r>
    </w:p>
    <w:p w14:paraId="28FD5741" w14:textId="77777777" w:rsidR="001F2895" w:rsidRPr="00463F72" w:rsidRDefault="001F2895" w:rsidP="00D30908">
      <w:pPr>
        <w:spacing w:after="0"/>
        <w:rPr>
          <w:rFonts w:cs="Open Sans Light"/>
          <w:color w:val="000000" w:themeColor="text1"/>
        </w:rPr>
      </w:pPr>
    </w:p>
    <w:p w14:paraId="1A093467" w14:textId="77777777" w:rsidR="001F2895" w:rsidRPr="00463F72" w:rsidRDefault="001F2895" w:rsidP="00D30908">
      <w:pPr>
        <w:spacing w:after="0"/>
        <w:rPr>
          <w:rFonts w:cs="Open Sans Light"/>
          <w:color w:val="000000" w:themeColor="text1"/>
        </w:rPr>
      </w:pPr>
    </w:p>
    <w:p w14:paraId="6E2C1A73" w14:textId="77777777" w:rsidR="001F2895" w:rsidRPr="00463F72" w:rsidRDefault="001F2895" w:rsidP="00D30908">
      <w:pPr>
        <w:spacing w:after="0"/>
        <w:rPr>
          <w:rFonts w:cs="Open Sans Light"/>
          <w:color w:val="000000" w:themeColor="text1"/>
        </w:rPr>
      </w:pPr>
    </w:p>
    <w:p w14:paraId="2CFF8F1C" w14:textId="77777777" w:rsidR="001F2895" w:rsidRPr="00463F72" w:rsidRDefault="001F2895" w:rsidP="00D30908">
      <w:pPr>
        <w:spacing w:after="0"/>
        <w:rPr>
          <w:rFonts w:cs="Open Sans Light"/>
          <w:color w:val="000000" w:themeColor="text1"/>
        </w:rPr>
      </w:pPr>
    </w:p>
    <w:p w14:paraId="6321FD36" w14:textId="77777777" w:rsidR="001F2895" w:rsidRPr="00463F72" w:rsidRDefault="001F2895" w:rsidP="00D30908">
      <w:pPr>
        <w:spacing w:after="0"/>
        <w:rPr>
          <w:rFonts w:cs="Open Sans Light"/>
          <w:color w:val="000000" w:themeColor="text1"/>
        </w:rPr>
      </w:pPr>
    </w:p>
    <w:p w14:paraId="29FBEADE" w14:textId="77777777" w:rsidR="001F2895" w:rsidRPr="00463F72" w:rsidRDefault="001F2895" w:rsidP="00D30908">
      <w:pPr>
        <w:spacing w:after="0"/>
        <w:rPr>
          <w:rFonts w:cs="Open Sans Light"/>
          <w:color w:val="000000" w:themeColor="text1"/>
        </w:rPr>
      </w:pPr>
    </w:p>
    <w:p w14:paraId="596309CB" w14:textId="77777777" w:rsidR="00C73386" w:rsidRPr="00463F72" w:rsidRDefault="00C73386" w:rsidP="00D30908">
      <w:pPr>
        <w:spacing w:after="0"/>
        <w:rPr>
          <w:rFonts w:cs="Open Sans Light"/>
          <w:color w:val="000000" w:themeColor="text1"/>
        </w:rPr>
      </w:pPr>
    </w:p>
    <w:p w14:paraId="477B844A" w14:textId="6A74EBFD" w:rsidR="00861FFF" w:rsidRPr="009F2C33" w:rsidRDefault="00DB73A4" w:rsidP="00D30908">
      <w:pPr>
        <w:spacing w:after="0" w:line="1080" w:lineRule="exact"/>
        <w:rPr>
          <w:rFonts w:cs="Open Sans Light"/>
          <w:color w:val="000000" w:themeColor="text1"/>
          <w:sz w:val="90"/>
          <w:szCs w:val="90"/>
        </w:rPr>
      </w:pPr>
      <w:r>
        <w:rPr>
          <w:rFonts w:cs="Open Sans Light"/>
          <w:color w:val="000000" w:themeColor="text1"/>
          <w:position w:val="12"/>
          <w:sz w:val="90"/>
          <w:szCs w:val="90"/>
        </w:rPr>
        <w:t>SOFTWARE REQUIREMENT</w:t>
      </w:r>
      <w:r w:rsidR="00FC4BF7" w:rsidRPr="009F2C33">
        <w:rPr>
          <w:rFonts w:cs="Open Sans Light"/>
          <w:color w:val="000000" w:themeColor="text1"/>
          <w:position w:val="12"/>
          <w:sz w:val="90"/>
          <w:szCs w:val="90"/>
        </w:rPr>
        <w:t xml:space="preserve"> SPECIFICATION</w:t>
      </w:r>
    </w:p>
    <w:p w14:paraId="688EF906" w14:textId="228E2CF1" w:rsidR="00FC4BF7" w:rsidRPr="00463F72" w:rsidRDefault="00F35C52" w:rsidP="00D30908">
      <w:pPr>
        <w:spacing w:after="0"/>
        <w:rPr>
          <w:rFonts w:eastAsiaTheme="minorEastAsia" w:cs="Open Sans Light"/>
          <w:b/>
          <w:color w:val="000000" w:themeColor="text1"/>
          <w:sz w:val="28"/>
          <w:szCs w:val="28"/>
        </w:rPr>
      </w:pPr>
      <w:r>
        <w:rPr>
          <w:rFonts w:cs="Open Sans Light"/>
          <w:noProof/>
          <w:color w:val="000000" w:themeColor="text1"/>
          <w:sz w:val="90"/>
          <w:szCs w:val="90"/>
        </w:rPr>
        <mc:AlternateContent>
          <mc:Choice Requires="wps">
            <w:drawing>
              <wp:anchor distT="0" distB="0" distL="114300" distR="114300" simplePos="0" relativeHeight="251627520" behindDoc="0" locked="0" layoutInCell="1" allowOverlap="1" wp14:anchorId="19B439F8" wp14:editId="5CC1C21F">
                <wp:simplePos x="0" y="0"/>
                <wp:positionH relativeFrom="margin">
                  <wp:align>left</wp:align>
                </wp:positionH>
                <wp:positionV relativeFrom="page">
                  <wp:posOffset>4810125</wp:posOffset>
                </wp:positionV>
                <wp:extent cx="4772025" cy="161925"/>
                <wp:effectExtent l="0" t="0" r="9525" b="9525"/>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2025" cy="16192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B73C30B" id="Rectangle 3" o:spid="_x0000_s1026" style="position:absolute;margin-left:0;margin-top:378.75pt;width:375.75pt;height:12.75pt;z-index:25162752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" fillcolor="#8e0000" stroked="f" strokeweight="1pt">
                <v:path arrowok="t"/>
                <w10:wrap anchorx="margin" anchory="page"/>
              </v:rect>
            </w:pict>
          </mc:Fallback>
        </mc:AlternateContent>
      </w:r>
    </w:p>
    <w:p w14:paraId="4FF45BD5" w14:textId="23B9E2B0" w:rsidR="00A54BCA" w:rsidRPr="00F35C52" w:rsidRDefault="00960DAD" w:rsidP="00D30908">
      <w:pPr>
        <w:spacing w:after="0"/>
        <w:rPr>
          <w:rFonts w:eastAsiaTheme="minorEastAsia" w:cs="Open Sans Light"/>
          <w:b/>
          <w:color w:val="000000" w:themeColor="text1"/>
          <w:sz w:val="30"/>
          <w:szCs w:val="28"/>
        </w:rPr>
      </w:pPr>
      <w:r w:rsidRPr="00F35C52">
        <w:rPr>
          <w:rFonts w:eastAsiaTheme="minorEastAsia" w:cs="Open Sans Light"/>
          <w:b/>
          <w:color w:val="000000" w:themeColor="text1"/>
          <w:sz w:val="30"/>
          <w:szCs w:val="28"/>
        </w:rPr>
        <w:t>TaxBreeze</w:t>
      </w:r>
    </w:p>
    <w:p w14:paraId="6C73CF7F" w14:textId="77777777" w:rsidR="0097115D" w:rsidRPr="00463F72" w:rsidRDefault="0097115D" w:rsidP="00D30908">
      <w:pPr>
        <w:spacing w:after="0"/>
        <w:rPr>
          <w:rFonts w:eastAsiaTheme="minorEastAsia" w:cs="Open Sans Light"/>
          <w:b/>
          <w:color w:val="000000" w:themeColor="text1"/>
          <w:sz w:val="28"/>
          <w:szCs w:val="28"/>
        </w:rPr>
      </w:pPr>
    </w:p>
    <w:p w14:paraId="31EC222A" w14:textId="77777777" w:rsidR="00C73386" w:rsidRPr="00463F72" w:rsidRDefault="00C73386" w:rsidP="00D30908">
      <w:pPr>
        <w:spacing w:after="0"/>
        <w:rPr>
          <w:rFonts w:eastAsiaTheme="minorEastAsia" w:cs="Open Sans Light"/>
          <w:b/>
          <w:color w:val="000000" w:themeColor="text1"/>
          <w:sz w:val="28"/>
          <w:szCs w:val="28"/>
        </w:rPr>
      </w:pPr>
    </w:p>
    <w:p w14:paraId="4AE775CE" w14:textId="77777777" w:rsidR="0097115D" w:rsidRPr="00463F72" w:rsidRDefault="0097115D" w:rsidP="00D30908">
      <w:pPr>
        <w:spacing w:after="0"/>
        <w:rPr>
          <w:rFonts w:eastAsiaTheme="minorEastAsia" w:cs="Open Sans Light"/>
          <w:b/>
          <w:color w:val="000000" w:themeColor="text1"/>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55"/>
        <w:gridCol w:w="2767"/>
      </w:tblGrid>
      <w:tr w:rsidR="00FC4BF7" w:rsidRPr="00463F72" w14:paraId="0F57D8C2" w14:textId="77777777" w:rsidTr="0023098C">
        <w:tc>
          <w:tcPr>
            <w:tcW w:w="6503" w:type="dxa"/>
          </w:tcPr>
          <w:p w14:paraId="1131593E" w14:textId="77777777" w:rsidR="00F35C52" w:rsidRDefault="00F35C52" w:rsidP="00F35C52">
            <w:pPr>
              <w:spacing w:after="0"/>
              <w:jc w:val="left"/>
              <w:rPr>
                <w:rFonts w:ascii="Open Sans Semibold" w:eastAsiaTheme="minorEastAsia" w:hAnsi="Open Sans Semibold" w:cs="Open Sans Semibold"/>
                <w:b/>
                <w:color w:val="262626" w:themeColor="text1" w:themeTint="D9"/>
                <w:sz w:val="28"/>
                <w:szCs w:val="28"/>
              </w:rPr>
            </w:pPr>
            <w:r w:rsidRPr="00B96CCB">
              <w:rPr>
                <w:rFonts w:ascii="Open Sans Semibold" w:eastAsiaTheme="minorEastAsia" w:hAnsi="Open Sans Semibold" w:cs="Open Sans Semibold"/>
                <w:b/>
                <w:color w:val="262626" w:themeColor="text1" w:themeTint="D9"/>
                <w:sz w:val="28"/>
                <w:szCs w:val="28"/>
              </w:rPr>
              <w:t>Prepared for:</w:t>
            </w:r>
          </w:p>
          <w:p w14:paraId="2D394B5C" w14:textId="77777777" w:rsidR="00F35C52" w:rsidRPr="00B96CCB" w:rsidRDefault="00F35C52" w:rsidP="00F35C52">
            <w:pPr>
              <w:spacing w:after="0"/>
              <w:jc w:val="left"/>
              <w:rPr>
                <w:rFonts w:ascii="Open Sans Semibold" w:eastAsiaTheme="minorEastAsia" w:hAnsi="Open Sans Semibold" w:cs="Open Sans Semibold"/>
                <w:b/>
                <w:color w:val="262626" w:themeColor="text1" w:themeTint="D9"/>
                <w:sz w:val="28"/>
                <w:szCs w:val="28"/>
              </w:rPr>
            </w:pPr>
          </w:p>
          <w:p w14:paraId="0A0CC5DE" w14:textId="77777777" w:rsidR="00F35C52" w:rsidRPr="00B96CCB" w:rsidRDefault="00F35C52" w:rsidP="00F35C52">
            <w:pPr>
              <w:spacing w:after="0"/>
              <w:jc w:val="left"/>
              <w:rPr>
                <w:rFonts w:ascii="Open Sans Semibold" w:eastAsiaTheme="minorEastAsia" w:hAnsi="Open Sans Semibold" w:cs="Open Sans Semibold"/>
                <w:b/>
                <w:color w:val="262626" w:themeColor="text1" w:themeTint="D9"/>
                <w:sz w:val="24"/>
                <w:szCs w:val="24"/>
              </w:rPr>
            </w:pPr>
            <w:r w:rsidRPr="00B96CCB">
              <w:rPr>
                <w:rFonts w:ascii="Open Sans Semibold" w:eastAsiaTheme="minorEastAsia" w:hAnsi="Open Sans Semibold" w:cs="Open Sans Semibold"/>
                <w:b/>
                <w:color w:val="262626" w:themeColor="text1" w:themeTint="D9"/>
                <w:sz w:val="24"/>
                <w:szCs w:val="24"/>
              </w:rPr>
              <w:t>PricewaterhouseCoopers Private Limited</w:t>
            </w:r>
          </w:p>
          <w:p w14:paraId="270F8707" w14:textId="77777777" w:rsidR="00F35C52" w:rsidRPr="00043C03" w:rsidRDefault="00F35C52" w:rsidP="00F35C52">
            <w:pPr>
              <w:spacing w:after="0"/>
              <w:jc w:val="left"/>
              <w:rPr>
                <w:rFonts w:eastAsiaTheme="minorEastAsia" w:cs="Open Sans Light"/>
                <w:color w:val="000000" w:themeColor="text1"/>
                <w:sz w:val="20"/>
                <w:szCs w:val="28"/>
              </w:rPr>
            </w:pPr>
            <w:r w:rsidRPr="00043C03">
              <w:rPr>
                <w:rFonts w:eastAsiaTheme="minorEastAsia" w:cs="Open Sans Light"/>
                <w:color w:val="000000" w:themeColor="text1"/>
                <w:sz w:val="20"/>
                <w:szCs w:val="28"/>
              </w:rPr>
              <w:t>Nesco IT Building III, 8th Floor, Nesco IT Park, Nesco Complex,</w:t>
            </w:r>
          </w:p>
          <w:p w14:paraId="74F8820F" w14:textId="19BBE5EC" w:rsidR="007C7778" w:rsidRPr="00FA068F" w:rsidRDefault="00F35C52" w:rsidP="00F35C52">
            <w:pPr>
              <w:spacing w:after="0"/>
              <w:jc w:val="left"/>
              <w:rPr>
                <w:rFonts w:cs="Open Sans Light"/>
                <w:color w:val="000000" w:themeColor="text1"/>
                <w:szCs w:val="28"/>
              </w:rPr>
            </w:pPr>
            <w:r w:rsidRPr="00043C03">
              <w:rPr>
                <w:rFonts w:eastAsiaTheme="minorEastAsia" w:cs="Open Sans Light"/>
                <w:color w:val="000000" w:themeColor="text1"/>
                <w:sz w:val="20"/>
                <w:szCs w:val="28"/>
              </w:rPr>
              <w:t>Gate No. 3 Western Express Highway, Goregaon East</w:t>
            </w:r>
            <w:r w:rsidRPr="00043C03">
              <w:rPr>
                <w:rFonts w:eastAsiaTheme="minorEastAsia" w:cs="Open Sans Light"/>
                <w:color w:val="000000" w:themeColor="text1"/>
                <w:sz w:val="20"/>
                <w:szCs w:val="28"/>
              </w:rPr>
              <w:br/>
              <w:t>Mumbai – 400 063</w:t>
            </w:r>
          </w:p>
        </w:tc>
        <w:tc>
          <w:tcPr>
            <w:tcW w:w="2835" w:type="dxa"/>
          </w:tcPr>
          <w:p w14:paraId="7D2DCF59" w14:textId="66AC5F53" w:rsidR="00512205" w:rsidRDefault="007778E1" w:rsidP="00D30908">
            <w:pPr>
              <w:spacing w:after="0" w:line="300" w:lineRule="exact"/>
              <w:jc w:val="left"/>
              <w:rPr>
                <w:rFonts w:eastAsiaTheme="minorEastAsia" w:cs="Open Sans Light"/>
                <w:b/>
                <w:color w:val="000000" w:themeColor="text1"/>
                <w:sz w:val="20"/>
                <w:szCs w:val="20"/>
              </w:rPr>
            </w:pPr>
            <w:r>
              <w:rPr>
                <w:rFonts w:eastAsiaTheme="minorEastAsia" w:cs="Open Sans Light"/>
                <w:b/>
                <w:color w:val="000000" w:themeColor="text1"/>
                <w:sz w:val="20"/>
                <w:szCs w:val="20"/>
              </w:rPr>
              <w:t xml:space="preserve">   </w:t>
            </w:r>
            <w:r w:rsidR="00512205" w:rsidRPr="00FA068F">
              <w:rPr>
                <w:rFonts w:eastAsiaTheme="minorEastAsia" w:cs="Open Sans Light"/>
                <w:b/>
                <w:color w:val="000000" w:themeColor="text1"/>
                <w:sz w:val="20"/>
                <w:szCs w:val="20"/>
              </w:rPr>
              <w:t>Submission Date:</w:t>
            </w:r>
          </w:p>
          <w:p w14:paraId="36A8293B" w14:textId="77777777" w:rsidR="00F35C52" w:rsidRDefault="00F35C52" w:rsidP="00D30908">
            <w:pPr>
              <w:spacing w:after="0" w:line="300" w:lineRule="exact"/>
              <w:jc w:val="left"/>
              <w:rPr>
                <w:rFonts w:eastAsiaTheme="minorEastAsia" w:cs="Open Sans Light"/>
                <w:b/>
                <w:color w:val="000000" w:themeColor="text1"/>
                <w:sz w:val="20"/>
                <w:szCs w:val="20"/>
              </w:rPr>
            </w:pPr>
          </w:p>
          <w:p w14:paraId="69A58E7A" w14:textId="797A86D9" w:rsidR="00512205" w:rsidRPr="00FA068F" w:rsidRDefault="007778E1" w:rsidP="00DB73A4">
            <w:pPr>
              <w:tabs>
                <w:tab w:val="left" w:pos="1490"/>
              </w:tabs>
              <w:spacing w:after="0" w:line="300" w:lineRule="exact"/>
              <w:jc w:val="left"/>
              <w:rPr>
                <w:rFonts w:cs="Open Sans Light"/>
                <w:color w:val="000000" w:themeColor="text1"/>
                <w:sz w:val="24"/>
              </w:rPr>
            </w:pPr>
            <w:r w:rsidRPr="007778E1">
              <w:rPr>
                <w:rFonts w:eastAsiaTheme="minorEastAsia" w:cs="Open Sans Light"/>
                <w:color w:val="000000" w:themeColor="text1"/>
                <w:sz w:val="20"/>
                <w:szCs w:val="20"/>
              </w:rPr>
              <w:t xml:space="preserve">   </w:t>
            </w:r>
            <w:r w:rsidR="00512205" w:rsidRPr="007778E1">
              <w:rPr>
                <w:rFonts w:eastAsiaTheme="minorEastAsia" w:cs="Open Sans Light"/>
                <w:b/>
                <w:color w:val="000000" w:themeColor="text1"/>
                <w:sz w:val="20"/>
                <w:szCs w:val="20"/>
              </w:rPr>
              <w:t>P</w:t>
            </w:r>
            <w:r w:rsidR="00512205" w:rsidRPr="00960DAD">
              <w:rPr>
                <w:rFonts w:eastAsiaTheme="minorEastAsia" w:cs="Open Sans Light"/>
                <w:b/>
                <w:color w:val="000000" w:themeColor="text1"/>
                <w:sz w:val="20"/>
                <w:szCs w:val="20"/>
              </w:rPr>
              <w:t>roposal ID:</w:t>
            </w:r>
            <w:r w:rsidR="00DB73A4" w:rsidRPr="00FA068F">
              <w:rPr>
                <w:rFonts w:eastAsiaTheme="minorEastAsia" w:cs="Open Sans Light"/>
                <w:b/>
                <w:color w:val="000000" w:themeColor="text1"/>
                <w:sz w:val="20"/>
                <w:szCs w:val="20"/>
              </w:rPr>
              <w:tab/>
            </w:r>
            <w:r w:rsidR="00512205" w:rsidRPr="00FA068F">
              <w:rPr>
                <w:rFonts w:cs="Open Sans Light"/>
                <w:color w:val="000000" w:themeColor="text1"/>
              </w:rPr>
              <w:br/>
            </w:r>
          </w:p>
        </w:tc>
      </w:tr>
    </w:tbl>
    <w:p w14:paraId="3823364F" w14:textId="77777777" w:rsidR="00BF2BB9" w:rsidRPr="00463F72" w:rsidRDefault="00277D94" w:rsidP="00D30908">
      <w:pPr>
        <w:spacing w:after="0" w:line="240" w:lineRule="auto"/>
        <w:rPr>
          <w:rFonts w:eastAsiaTheme="minorEastAsia" w:cs="Open Sans Light"/>
          <w:color w:val="000000" w:themeColor="text1"/>
          <w:szCs w:val="28"/>
        </w:rPr>
      </w:pPr>
      <w:r w:rsidRPr="00463F72">
        <w:rPr>
          <w:rFonts w:eastAsiaTheme="minorEastAsia" w:cs="Open Sans Light"/>
          <w:color w:val="000000" w:themeColor="text1"/>
          <w:szCs w:val="28"/>
        </w:rPr>
        <w:br/>
      </w:r>
    </w:p>
    <w:p w14:paraId="39E75881" w14:textId="77777777" w:rsidR="00EB343F" w:rsidRDefault="00982E1F" w:rsidP="00D30908">
      <w:pPr>
        <w:spacing w:after="0"/>
        <w:rPr>
          <w:rFonts w:eastAsiaTheme="minorEastAsia" w:cs="Open Sans Light"/>
          <w:color w:val="000000" w:themeColor="text1"/>
          <w:szCs w:val="28"/>
        </w:rPr>
      </w:pPr>
      <w:r>
        <w:rPr>
          <w:rFonts w:cs="Open Sans Light"/>
          <w:noProof/>
          <w:color w:val="000000" w:themeColor="text1"/>
          <w:position w:val="12"/>
          <w:sz w:val="100"/>
          <w:szCs w:val="100"/>
        </w:rPr>
        <mc:AlternateContent>
          <mc:Choice Requires="wps">
            <w:drawing>
              <wp:anchor distT="0" distB="0" distL="114300" distR="114300" simplePos="0" relativeHeight="251629568" behindDoc="0" locked="0" layoutInCell="1" allowOverlap="1" wp14:anchorId="26C35B4A" wp14:editId="5B715594">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F89DC" w14:textId="77777777" w:rsidR="003C5D52" w:rsidRDefault="003C5D52"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3A388F1F" w14:textId="77777777" w:rsidR="003C5D52" w:rsidRPr="00C54E3A" w:rsidRDefault="003C5D52" w:rsidP="00F00BB2">
                            <w:pPr>
                              <w:rPr>
                                <w:rFonts w:cs="Open Sans Light"/>
                                <w:color w:val="FFFFFF" w:themeColor="background1"/>
                                <w:sz w:val="18"/>
                              </w:rPr>
                            </w:pPr>
                          </w:p>
                          <w:p w14:paraId="26D76135" w14:textId="34739F8A" w:rsidR="003C5D52" w:rsidRPr="00C54E3A" w:rsidRDefault="003C5D52"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14:paraId="2FB8EE3E" w14:textId="77777777" w:rsidR="003C5D52" w:rsidRPr="00C54E3A" w:rsidRDefault="003C5D52"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35B4A"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265F89DC" w14:textId="77777777" w:rsidR="003C5D52" w:rsidRDefault="003C5D52"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14:paraId="3A388F1F" w14:textId="77777777" w:rsidR="003C5D52" w:rsidRPr="00C54E3A" w:rsidRDefault="003C5D52" w:rsidP="00F00BB2">
                      <w:pPr>
                        <w:rPr>
                          <w:rFonts w:cs="Open Sans Light"/>
                          <w:color w:val="FFFFFF" w:themeColor="background1"/>
                          <w:sz w:val="18"/>
                        </w:rPr>
                      </w:pPr>
                    </w:p>
                    <w:p w14:paraId="26D76135" w14:textId="34739F8A" w:rsidR="003C5D52" w:rsidRPr="00C54E3A" w:rsidRDefault="003C5D52"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14:paraId="2FB8EE3E" w14:textId="77777777" w:rsidR="003C5D52" w:rsidRPr="00C54E3A" w:rsidRDefault="003C5D52"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sidRPr="00463F72">
        <w:rPr>
          <w:rFonts w:eastAsiaTheme="minorEastAsia" w:cs="Open Sans Light"/>
          <w:color w:val="000000" w:themeColor="text1"/>
          <w:szCs w:val="28"/>
        </w:rPr>
        <w:br w:type="page"/>
      </w:r>
    </w:p>
    <w:p w14:paraId="26F81CAF" w14:textId="77777777" w:rsidR="00EB343F" w:rsidRPr="00EB343F" w:rsidRDefault="00EB343F" w:rsidP="00EB343F">
      <w:pPr>
        <w:pStyle w:val="TOCHeading1"/>
        <w:rPr>
          <w:rFonts w:ascii="Open Sans Light" w:hAnsi="Open Sans Light" w:cs="Open Sans Light"/>
          <w:color w:val="000000" w:themeColor="text1"/>
        </w:rPr>
      </w:pPr>
      <w:r w:rsidRPr="00EB343F">
        <w:rPr>
          <w:rFonts w:ascii="Open Sans Light" w:hAnsi="Open Sans Light" w:cs="Open Sans Light"/>
          <w:color w:val="000000" w:themeColor="text1"/>
        </w:rPr>
        <w:lastRenderedPageBreak/>
        <w:t>Revision Histo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3"/>
        <w:gridCol w:w="6474"/>
      </w:tblGrid>
      <w:tr w:rsidR="00EB343F" w:rsidRPr="00EB343F" w14:paraId="3BA6991A" w14:textId="77777777" w:rsidTr="003D46BA">
        <w:tc>
          <w:tcPr>
            <w:tcW w:w="1414" w:type="pct"/>
          </w:tcPr>
          <w:p w14:paraId="17713F6B" w14:textId="77777777" w:rsidR="00EB343F" w:rsidRPr="00EB343F" w:rsidRDefault="00EB343F" w:rsidP="003D46BA">
            <w:pPr>
              <w:spacing w:after="0"/>
              <w:jc w:val="left"/>
              <w:rPr>
                <w:rFonts w:cs="Open Sans Light"/>
                <w:b/>
                <w:i/>
              </w:rPr>
            </w:pPr>
            <w:r w:rsidRPr="00EB343F">
              <w:rPr>
                <w:rFonts w:cs="Open Sans Light"/>
                <w:b/>
                <w:i/>
              </w:rPr>
              <w:t>Document Owner</w:t>
            </w:r>
          </w:p>
        </w:tc>
        <w:tc>
          <w:tcPr>
            <w:tcW w:w="3586" w:type="pct"/>
          </w:tcPr>
          <w:p w14:paraId="6E9A972D" w14:textId="6C11E02B" w:rsidR="00EB343F" w:rsidRPr="00EB343F" w:rsidRDefault="00FA068F" w:rsidP="003D46BA">
            <w:pPr>
              <w:spacing w:after="0"/>
              <w:jc w:val="left"/>
              <w:rPr>
                <w:rFonts w:cs="Open Sans Light"/>
              </w:rPr>
            </w:pPr>
            <w:r>
              <w:rPr>
                <w:rFonts w:cs="Open Sans Light"/>
              </w:rPr>
              <w:t>Verbat Technologies LLC</w:t>
            </w:r>
          </w:p>
        </w:tc>
      </w:tr>
      <w:tr w:rsidR="00EB343F" w:rsidRPr="00EB343F" w14:paraId="2E17EC08" w14:textId="77777777" w:rsidTr="003D46BA">
        <w:tc>
          <w:tcPr>
            <w:tcW w:w="1414" w:type="pct"/>
          </w:tcPr>
          <w:p w14:paraId="014C48C0" w14:textId="77777777" w:rsidR="00EB343F" w:rsidRPr="00EB343F" w:rsidRDefault="00EB343F" w:rsidP="003D46BA">
            <w:pPr>
              <w:spacing w:after="0"/>
              <w:jc w:val="left"/>
              <w:rPr>
                <w:rFonts w:cs="Open Sans Light"/>
                <w:b/>
                <w:i/>
              </w:rPr>
            </w:pPr>
            <w:r w:rsidRPr="00EB343F">
              <w:rPr>
                <w:rFonts w:cs="Open Sans Light"/>
                <w:b/>
                <w:i/>
              </w:rPr>
              <w:t>Document Location</w:t>
            </w:r>
          </w:p>
        </w:tc>
        <w:tc>
          <w:tcPr>
            <w:tcW w:w="3586" w:type="pct"/>
          </w:tcPr>
          <w:p w14:paraId="668F9A1B" w14:textId="77777777" w:rsidR="00EB343F" w:rsidRPr="00EB343F" w:rsidRDefault="00EB343F" w:rsidP="003D46BA">
            <w:pPr>
              <w:spacing w:after="0"/>
              <w:jc w:val="left"/>
              <w:rPr>
                <w:rFonts w:cs="Open Sans Light"/>
              </w:rPr>
            </w:pPr>
            <w:r w:rsidRPr="00EB343F">
              <w:rPr>
                <w:rFonts w:cs="Open Sans Light"/>
              </w:rPr>
              <w:t>This document is only valid on the day it was printed and the electronic version is located at /PMO/SRS</w:t>
            </w:r>
          </w:p>
        </w:tc>
      </w:tr>
      <w:tr w:rsidR="00EB343F" w:rsidRPr="00EB343F" w14:paraId="4C1AA244" w14:textId="77777777" w:rsidTr="003D46BA">
        <w:tc>
          <w:tcPr>
            <w:tcW w:w="1414" w:type="pct"/>
          </w:tcPr>
          <w:p w14:paraId="66C6B543" w14:textId="77777777" w:rsidR="00EB343F" w:rsidRPr="00EB343F" w:rsidRDefault="00EB343F" w:rsidP="003D46BA">
            <w:pPr>
              <w:spacing w:after="0"/>
              <w:jc w:val="left"/>
              <w:rPr>
                <w:rFonts w:cs="Open Sans Light"/>
                <w:b/>
                <w:i/>
              </w:rPr>
            </w:pPr>
            <w:r w:rsidRPr="00EB343F">
              <w:rPr>
                <w:rFonts w:cs="Open Sans Light"/>
                <w:b/>
                <w:i/>
              </w:rPr>
              <w:t>Document Status</w:t>
            </w:r>
          </w:p>
        </w:tc>
        <w:tc>
          <w:tcPr>
            <w:tcW w:w="3586" w:type="pct"/>
          </w:tcPr>
          <w:p w14:paraId="7024BAAE" w14:textId="5BB8C07E" w:rsidR="00EB343F" w:rsidRPr="00EB343F" w:rsidRDefault="00EB343F" w:rsidP="003D46BA">
            <w:pPr>
              <w:spacing w:after="0"/>
              <w:jc w:val="left"/>
              <w:rPr>
                <w:rFonts w:cs="Open Sans Light"/>
              </w:rPr>
            </w:pPr>
          </w:p>
        </w:tc>
      </w:tr>
    </w:tbl>
    <w:p w14:paraId="34CFEAB0" w14:textId="77777777" w:rsidR="00EB343F" w:rsidRPr="00EB343F" w:rsidRDefault="00EB343F" w:rsidP="00EB343F">
      <w:pPr>
        <w:rPr>
          <w:rFonts w:cs="Open Sans Light"/>
        </w:rPr>
      </w:pPr>
    </w:p>
    <w:tbl>
      <w:tblPr>
        <w:tblStyle w:val="TableGrid"/>
        <w:tblW w:w="5000" w:type="pct"/>
        <w:tblCellMar>
          <w:top w:w="57" w:type="dxa"/>
          <w:bottom w:w="57" w:type="dxa"/>
        </w:tblCellMar>
        <w:tblLook w:val="04A0" w:firstRow="1" w:lastRow="0" w:firstColumn="1" w:lastColumn="0" w:noHBand="0" w:noVBand="1"/>
      </w:tblPr>
      <w:tblGrid>
        <w:gridCol w:w="1288"/>
        <w:gridCol w:w="1767"/>
        <w:gridCol w:w="2465"/>
        <w:gridCol w:w="2099"/>
        <w:gridCol w:w="1398"/>
      </w:tblGrid>
      <w:tr w:rsidR="00EB343F" w:rsidRPr="00EB343F" w14:paraId="2AADD67D" w14:textId="77777777" w:rsidTr="00960DAD">
        <w:trPr>
          <w:trHeight w:val="20"/>
        </w:trPr>
        <w:tc>
          <w:tcPr>
            <w:tcW w:w="714" w:type="pct"/>
            <w:shd w:val="clear" w:color="auto" w:fill="F7CAAC" w:themeFill="accent2" w:themeFillTint="66"/>
            <w:vAlign w:val="center"/>
          </w:tcPr>
          <w:p w14:paraId="276B2F91" w14:textId="77777777" w:rsidR="00EB343F" w:rsidRPr="00EB343F" w:rsidRDefault="00EB343F" w:rsidP="003D46BA">
            <w:pPr>
              <w:pStyle w:val="NoSpacing"/>
              <w:rPr>
                <w:rFonts w:cs="Open Sans Light"/>
                <w:b/>
              </w:rPr>
            </w:pPr>
            <w:r w:rsidRPr="00EB343F">
              <w:rPr>
                <w:rFonts w:cs="Open Sans Light"/>
                <w:b/>
              </w:rPr>
              <w:t>Revision #</w:t>
            </w:r>
          </w:p>
        </w:tc>
        <w:tc>
          <w:tcPr>
            <w:tcW w:w="980" w:type="pct"/>
            <w:shd w:val="clear" w:color="auto" w:fill="F7CAAC" w:themeFill="accent2" w:themeFillTint="66"/>
            <w:vAlign w:val="center"/>
          </w:tcPr>
          <w:p w14:paraId="560C880B" w14:textId="77777777" w:rsidR="00EB343F" w:rsidRPr="00EB343F" w:rsidRDefault="00EB343F" w:rsidP="003D46BA">
            <w:pPr>
              <w:pStyle w:val="NoSpacing"/>
              <w:rPr>
                <w:rFonts w:cs="Open Sans Light"/>
                <w:b/>
              </w:rPr>
            </w:pPr>
            <w:r w:rsidRPr="00EB343F">
              <w:rPr>
                <w:rFonts w:cs="Open Sans Light"/>
                <w:b/>
              </w:rPr>
              <w:t>Revision Date</w:t>
            </w:r>
          </w:p>
        </w:tc>
        <w:tc>
          <w:tcPr>
            <w:tcW w:w="1367" w:type="pct"/>
            <w:shd w:val="clear" w:color="auto" w:fill="F7CAAC" w:themeFill="accent2" w:themeFillTint="66"/>
            <w:vAlign w:val="center"/>
          </w:tcPr>
          <w:p w14:paraId="39CBFAF1" w14:textId="77777777" w:rsidR="00EB343F" w:rsidRPr="00EB343F" w:rsidRDefault="00EB343F" w:rsidP="003D46BA">
            <w:pPr>
              <w:pStyle w:val="NoSpacing"/>
              <w:rPr>
                <w:rFonts w:cs="Open Sans Light"/>
                <w:b/>
              </w:rPr>
            </w:pPr>
            <w:r w:rsidRPr="00EB343F">
              <w:rPr>
                <w:rFonts w:cs="Open Sans Light"/>
                <w:b/>
              </w:rPr>
              <w:t>Description of Change</w:t>
            </w:r>
          </w:p>
        </w:tc>
        <w:tc>
          <w:tcPr>
            <w:tcW w:w="1164" w:type="pct"/>
            <w:shd w:val="clear" w:color="auto" w:fill="F7CAAC" w:themeFill="accent2" w:themeFillTint="66"/>
            <w:vAlign w:val="center"/>
          </w:tcPr>
          <w:p w14:paraId="6166CD6F" w14:textId="77777777" w:rsidR="00EB343F" w:rsidRPr="00EB343F" w:rsidRDefault="00EB343F" w:rsidP="003D46BA">
            <w:pPr>
              <w:pStyle w:val="NoSpacing"/>
              <w:rPr>
                <w:rFonts w:cs="Open Sans Light"/>
                <w:b/>
              </w:rPr>
            </w:pPr>
            <w:r w:rsidRPr="00EB343F">
              <w:rPr>
                <w:rFonts w:cs="Open Sans Light"/>
                <w:b/>
              </w:rPr>
              <w:t>Author</w:t>
            </w:r>
          </w:p>
        </w:tc>
        <w:tc>
          <w:tcPr>
            <w:tcW w:w="775" w:type="pct"/>
            <w:shd w:val="clear" w:color="auto" w:fill="F7CAAC" w:themeFill="accent2" w:themeFillTint="66"/>
            <w:vAlign w:val="center"/>
          </w:tcPr>
          <w:p w14:paraId="3FE40C04" w14:textId="77777777" w:rsidR="00EB343F" w:rsidRPr="00EB343F" w:rsidRDefault="00EB343F" w:rsidP="003D46BA">
            <w:pPr>
              <w:pStyle w:val="NoSpacing"/>
              <w:rPr>
                <w:rFonts w:cs="Open Sans Light"/>
                <w:b/>
              </w:rPr>
            </w:pPr>
            <w:r w:rsidRPr="00EB343F">
              <w:rPr>
                <w:rFonts w:cs="Open Sans Light"/>
                <w:b/>
              </w:rPr>
              <w:t>Comments</w:t>
            </w:r>
          </w:p>
        </w:tc>
      </w:tr>
      <w:tr w:rsidR="00EB343F" w:rsidRPr="00EB343F" w14:paraId="2CF8458D" w14:textId="77777777" w:rsidTr="00960DAD">
        <w:trPr>
          <w:trHeight w:val="20"/>
        </w:trPr>
        <w:tc>
          <w:tcPr>
            <w:tcW w:w="714" w:type="pct"/>
          </w:tcPr>
          <w:p w14:paraId="6A0A3580" w14:textId="77777777" w:rsidR="00EB343F" w:rsidRPr="00EB343F" w:rsidRDefault="00E3441C" w:rsidP="003D46BA">
            <w:pPr>
              <w:pStyle w:val="NoSpacing"/>
              <w:rPr>
                <w:rFonts w:cs="Open Sans Light"/>
              </w:rPr>
            </w:pPr>
            <w:r>
              <w:rPr>
                <w:rFonts w:cs="Open Sans Light"/>
              </w:rPr>
              <w:t>1.0</w:t>
            </w:r>
          </w:p>
        </w:tc>
        <w:tc>
          <w:tcPr>
            <w:tcW w:w="980" w:type="pct"/>
          </w:tcPr>
          <w:p w14:paraId="24B36344" w14:textId="05DF2AAE" w:rsidR="00EB343F" w:rsidRPr="00EB343F" w:rsidRDefault="00960DAD" w:rsidP="003D46BA">
            <w:pPr>
              <w:pStyle w:val="NoSpacing"/>
              <w:rPr>
                <w:rFonts w:cs="Open Sans Light"/>
              </w:rPr>
            </w:pPr>
            <w:r>
              <w:rPr>
                <w:rFonts w:cs="Open Sans Light"/>
              </w:rPr>
              <w:t>16 October</w:t>
            </w:r>
            <w:r w:rsidR="00425ACD">
              <w:rPr>
                <w:rFonts w:cs="Open Sans Light"/>
              </w:rPr>
              <w:t xml:space="preserve"> 2018</w:t>
            </w:r>
          </w:p>
        </w:tc>
        <w:tc>
          <w:tcPr>
            <w:tcW w:w="1367" w:type="pct"/>
          </w:tcPr>
          <w:p w14:paraId="10F3F389" w14:textId="4145E7D2" w:rsidR="00EB343F" w:rsidRPr="00EB343F" w:rsidRDefault="00EA5CC4" w:rsidP="003D46BA">
            <w:pPr>
              <w:pStyle w:val="NoSpacing"/>
              <w:rPr>
                <w:rFonts w:cs="Open Sans Light"/>
              </w:rPr>
            </w:pPr>
            <w:r>
              <w:rPr>
                <w:rFonts w:cs="Open Sans Light"/>
              </w:rPr>
              <w:t>Initial draft</w:t>
            </w:r>
          </w:p>
        </w:tc>
        <w:tc>
          <w:tcPr>
            <w:tcW w:w="1164" w:type="pct"/>
          </w:tcPr>
          <w:p w14:paraId="79D27B59" w14:textId="6DA75BEF" w:rsidR="00EB343F" w:rsidRPr="00EB343F" w:rsidRDefault="00960DAD" w:rsidP="003D46BA">
            <w:pPr>
              <w:pStyle w:val="NoSpacing"/>
              <w:rPr>
                <w:rFonts w:cs="Open Sans Light"/>
              </w:rPr>
            </w:pPr>
            <w:r>
              <w:rPr>
                <w:rFonts w:cs="Open Sans Light"/>
              </w:rPr>
              <w:t>Anusha R J</w:t>
            </w:r>
          </w:p>
        </w:tc>
        <w:tc>
          <w:tcPr>
            <w:tcW w:w="775" w:type="pct"/>
            <w:vAlign w:val="center"/>
          </w:tcPr>
          <w:p w14:paraId="1AD30876" w14:textId="77777777" w:rsidR="00EB343F" w:rsidRPr="00EB343F" w:rsidRDefault="00EB343F" w:rsidP="003D46BA">
            <w:pPr>
              <w:pStyle w:val="NoSpacing"/>
              <w:rPr>
                <w:rFonts w:cs="Open Sans Light"/>
              </w:rPr>
            </w:pPr>
          </w:p>
        </w:tc>
      </w:tr>
      <w:tr w:rsidR="0076521B" w:rsidRPr="00EB343F" w14:paraId="4701C0F4" w14:textId="77777777" w:rsidTr="00960DAD">
        <w:trPr>
          <w:trHeight w:val="20"/>
        </w:trPr>
        <w:tc>
          <w:tcPr>
            <w:tcW w:w="714" w:type="pct"/>
            <w:vAlign w:val="center"/>
          </w:tcPr>
          <w:p w14:paraId="4B90EBEB" w14:textId="22B11DEF" w:rsidR="0076521B" w:rsidRPr="00EB343F" w:rsidRDefault="0076521B" w:rsidP="0076521B">
            <w:pPr>
              <w:pStyle w:val="NoSpacing"/>
              <w:rPr>
                <w:rFonts w:cs="Open Sans Light"/>
              </w:rPr>
            </w:pPr>
          </w:p>
        </w:tc>
        <w:tc>
          <w:tcPr>
            <w:tcW w:w="980" w:type="pct"/>
            <w:vAlign w:val="center"/>
          </w:tcPr>
          <w:p w14:paraId="11B76AF8" w14:textId="29AB10D2" w:rsidR="0076521B" w:rsidRPr="00EB343F" w:rsidRDefault="0076521B" w:rsidP="0076521B">
            <w:pPr>
              <w:pStyle w:val="NoSpacing"/>
              <w:rPr>
                <w:rFonts w:cs="Open Sans Light"/>
              </w:rPr>
            </w:pPr>
          </w:p>
        </w:tc>
        <w:tc>
          <w:tcPr>
            <w:tcW w:w="1367" w:type="pct"/>
            <w:vAlign w:val="center"/>
          </w:tcPr>
          <w:p w14:paraId="448F6258" w14:textId="6B013DC1" w:rsidR="0076521B" w:rsidRPr="00EB343F" w:rsidRDefault="0076521B" w:rsidP="0076521B">
            <w:pPr>
              <w:pStyle w:val="NoSpacing"/>
              <w:rPr>
                <w:rFonts w:cs="Open Sans Light"/>
              </w:rPr>
            </w:pPr>
          </w:p>
        </w:tc>
        <w:tc>
          <w:tcPr>
            <w:tcW w:w="1164" w:type="pct"/>
          </w:tcPr>
          <w:p w14:paraId="4BBC90ED" w14:textId="3CB79CA5" w:rsidR="0076521B" w:rsidRPr="00EB343F" w:rsidRDefault="0076521B" w:rsidP="0076521B">
            <w:pPr>
              <w:pStyle w:val="NoSpacing"/>
              <w:rPr>
                <w:rFonts w:cs="Open Sans Light"/>
              </w:rPr>
            </w:pPr>
          </w:p>
        </w:tc>
        <w:tc>
          <w:tcPr>
            <w:tcW w:w="775" w:type="pct"/>
            <w:vAlign w:val="center"/>
          </w:tcPr>
          <w:p w14:paraId="1C10AE77" w14:textId="77777777" w:rsidR="0076521B" w:rsidRPr="00EB343F" w:rsidRDefault="0076521B" w:rsidP="0076521B">
            <w:pPr>
              <w:pStyle w:val="NoSpacing"/>
              <w:rPr>
                <w:rFonts w:cs="Open Sans Light"/>
              </w:rPr>
            </w:pPr>
          </w:p>
        </w:tc>
      </w:tr>
      <w:tr w:rsidR="00FA068F" w:rsidRPr="00EB343F" w14:paraId="42693C8E" w14:textId="77777777" w:rsidTr="00960DAD">
        <w:trPr>
          <w:trHeight w:val="20"/>
        </w:trPr>
        <w:tc>
          <w:tcPr>
            <w:tcW w:w="714" w:type="pct"/>
            <w:vAlign w:val="center"/>
          </w:tcPr>
          <w:p w14:paraId="2954338C" w14:textId="55528BE8" w:rsidR="00FA068F" w:rsidRPr="00EB343F" w:rsidRDefault="00FA068F" w:rsidP="00FA068F">
            <w:pPr>
              <w:pStyle w:val="NoSpacing"/>
              <w:rPr>
                <w:rFonts w:cs="Open Sans Light"/>
              </w:rPr>
            </w:pPr>
          </w:p>
        </w:tc>
        <w:tc>
          <w:tcPr>
            <w:tcW w:w="980" w:type="pct"/>
            <w:vAlign w:val="center"/>
          </w:tcPr>
          <w:p w14:paraId="1E4A52B6" w14:textId="7FD624E6" w:rsidR="00FA068F" w:rsidRPr="00EB343F" w:rsidRDefault="00FA068F" w:rsidP="00FA068F">
            <w:pPr>
              <w:pStyle w:val="NoSpacing"/>
              <w:rPr>
                <w:rFonts w:cs="Open Sans Light"/>
              </w:rPr>
            </w:pPr>
          </w:p>
        </w:tc>
        <w:tc>
          <w:tcPr>
            <w:tcW w:w="1367" w:type="pct"/>
            <w:vAlign w:val="center"/>
          </w:tcPr>
          <w:p w14:paraId="2453C338" w14:textId="671571B2" w:rsidR="00FA068F" w:rsidRPr="00EB343F" w:rsidRDefault="00FA068F" w:rsidP="00FA068F">
            <w:pPr>
              <w:pStyle w:val="NoSpacing"/>
              <w:rPr>
                <w:rFonts w:cs="Open Sans Light"/>
              </w:rPr>
            </w:pPr>
          </w:p>
        </w:tc>
        <w:tc>
          <w:tcPr>
            <w:tcW w:w="1164" w:type="pct"/>
          </w:tcPr>
          <w:p w14:paraId="3C75108A" w14:textId="62A4CB3B" w:rsidR="00FA068F" w:rsidRPr="00EB343F" w:rsidRDefault="00FA068F" w:rsidP="00FA068F">
            <w:pPr>
              <w:pStyle w:val="NoSpacing"/>
              <w:rPr>
                <w:rFonts w:cs="Open Sans Light"/>
              </w:rPr>
            </w:pPr>
          </w:p>
        </w:tc>
        <w:tc>
          <w:tcPr>
            <w:tcW w:w="775" w:type="pct"/>
            <w:vAlign w:val="center"/>
          </w:tcPr>
          <w:p w14:paraId="720845C3" w14:textId="77777777" w:rsidR="00FA068F" w:rsidRPr="00EB343F" w:rsidRDefault="00FA068F" w:rsidP="00FA068F">
            <w:pPr>
              <w:pStyle w:val="NoSpacing"/>
              <w:rPr>
                <w:rFonts w:cs="Open Sans Light"/>
              </w:rPr>
            </w:pPr>
          </w:p>
        </w:tc>
      </w:tr>
      <w:tr w:rsidR="00EB343F" w:rsidRPr="00EB343F" w14:paraId="2DCA5A6D" w14:textId="77777777" w:rsidTr="00960DAD">
        <w:trPr>
          <w:trHeight w:val="20"/>
        </w:trPr>
        <w:tc>
          <w:tcPr>
            <w:tcW w:w="714" w:type="pct"/>
            <w:vAlign w:val="center"/>
          </w:tcPr>
          <w:p w14:paraId="5A44F105" w14:textId="5ACE22F7" w:rsidR="00EB343F" w:rsidRPr="00EB343F" w:rsidRDefault="00EB343F" w:rsidP="003D46BA">
            <w:pPr>
              <w:pStyle w:val="NoSpacing"/>
              <w:rPr>
                <w:rFonts w:cs="Open Sans Light"/>
              </w:rPr>
            </w:pPr>
          </w:p>
        </w:tc>
        <w:tc>
          <w:tcPr>
            <w:tcW w:w="980" w:type="pct"/>
            <w:vAlign w:val="center"/>
          </w:tcPr>
          <w:p w14:paraId="21DF3A10" w14:textId="59A9D031" w:rsidR="00EB343F" w:rsidRPr="00EB343F" w:rsidRDefault="00EB343F" w:rsidP="003D46BA">
            <w:pPr>
              <w:pStyle w:val="NoSpacing"/>
              <w:rPr>
                <w:rFonts w:cs="Open Sans Light"/>
              </w:rPr>
            </w:pPr>
          </w:p>
        </w:tc>
        <w:tc>
          <w:tcPr>
            <w:tcW w:w="1367" w:type="pct"/>
            <w:vAlign w:val="center"/>
          </w:tcPr>
          <w:p w14:paraId="0BC34B36" w14:textId="2DD18360" w:rsidR="00EB343F" w:rsidRPr="00EB343F" w:rsidRDefault="00EB343F" w:rsidP="003D46BA">
            <w:pPr>
              <w:pStyle w:val="NoSpacing"/>
              <w:rPr>
                <w:rFonts w:cs="Open Sans Light"/>
              </w:rPr>
            </w:pPr>
          </w:p>
        </w:tc>
        <w:tc>
          <w:tcPr>
            <w:tcW w:w="1164" w:type="pct"/>
            <w:vAlign w:val="center"/>
          </w:tcPr>
          <w:p w14:paraId="5E291076" w14:textId="1CCE3062" w:rsidR="00EB343F" w:rsidRPr="00EB343F" w:rsidRDefault="00EB343F" w:rsidP="003D46BA">
            <w:pPr>
              <w:pStyle w:val="NoSpacing"/>
              <w:rPr>
                <w:rFonts w:cs="Open Sans Light"/>
              </w:rPr>
            </w:pPr>
          </w:p>
        </w:tc>
        <w:tc>
          <w:tcPr>
            <w:tcW w:w="775" w:type="pct"/>
            <w:vAlign w:val="center"/>
          </w:tcPr>
          <w:p w14:paraId="68696165" w14:textId="77777777" w:rsidR="00EB343F" w:rsidRPr="00EB343F" w:rsidRDefault="00EB343F" w:rsidP="003D46BA">
            <w:pPr>
              <w:pStyle w:val="NoSpacing"/>
              <w:rPr>
                <w:rFonts w:cs="Open Sans Light"/>
              </w:rPr>
            </w:pPr>
          </w:p>
        </w:tc>
      </w:tr>
      <w:tr w:rsidR="004E09C9" w:rsidRPr="00EB343F" w14:paraId="1A1AEDC4" w14:textId="77777777" w:rsidTr="00960DAD">
        <w:trPr>
          <w:trHeight w:val="20"/>
        </w:trPr>
        <w:tc>
          <w:tcPr>
            <w:tcW w:w="714" w:type="pct"/>
            <w:vAlign w:val="center"/>
          </w:tcPr>
          <w:p w14:paraId="5366E4C5" w14:textId="763CD1F8" w:rsidR="004E09C9" w:rsidRDefault="004E09C9" w:rsidP="003D46BA">
            <w:pPr>
              <w:pStyle w:val="NoSpacing"/>
              <w:rPr>
                <w:rFonts w:cs="Open Sans Light"/>
              </w:rPr>
            </w:pPr>
          </w:p>
        </w:tc>
        <w:tc>
          <w:tcPr>
            <w:tcW w:w="980" w:type="pct"/>
            <w:vAlign w:val="center"/>
          </w:tcPr>
          <w:p w14:paraId="2D634E92" w14:textId="75631C2D" w:rsidR="004E09C9" w:rsidRDefault="004E09C9" w:rsidP="003D46BA">
            <w:pPr>
              <w:pStyle w:val="NoSpacing"/>
              <w:rPr>
                <w:rFonts w:cs="Open Sans Light"/>
              </w:rPr>
            </w:pPr>
          </w:p>
        </w:tc>
        <w:tc>
          <w:tcPr>
            <w:tcW w:w="1367" w:type="pct"/>
            <w:vAlign w:val="center"/>
          </w:tcPr>
          <w:p w14:paraId="55C9EF89" w14:textId="5A687BD2" w:rsidR="004E09C9" w:rsidRDefault="004E09C9" w:rsidP="003D46BA">
            <w:pPr>
              <w:pStyle w:val="NoSpacing"/>
              <w:rPr>
                <w:rFonts w:cs="Open Sans Light"/>
              </w:rPr>
            </w:pPr>
          </w:p>
        </w:tc>
        <w:tc>
          <w:tcPr>
            <w:tcW w:w="1164" w:type="pct"/>
            <w:vAlign w:val="center"/>
          </w:tcPr>
          <w:p w14:paraId="3EF732F6" w14:textId="77777777" w:rsidR="004E09C9" w:rsidRDefault="004E09C9" w:rsidP="003D46BA">
            <w:pPr>
              <w:pStyle w:val="NoSpacing"/>
              <w:rPr>
                <w:rFonts w:cs="Open Sans Light"/>
              </w:rPr>
            </w:pPr>
          </w:p>
        </w:tc>
        <w:tc>
          <w:tcPr>
            <w:tcW w:w="775" w:type="pct"/>
            <w:vAlign w:val="center"/>
          </w:tcPr>
          <w:p w14:paraId="2C6AD931" w14:textId="77777777" w:rsidR="004E09C9" w:rsidRPr="00EB343F" w:rsidRDefault="004E09C9" w:rsidP="003D46BA">
            <w:pPr>
              <w:pStyle w:val="NoSpacing"/>
              <w:rPr>
                <w:rFonts w:cs="Open Sans Light"/>
              </w:rPr>
            </w:pPr>
          </w:p>
        </w:tc>
      </w:tr>
    </w:tbl>
    <w:p w14:paraId="46FBCF4E" w14:textId="77777777" w:rsidR="00EB343F" w:rsidRPr="00EB343F" w:rsidRDefault="00EB343F" w:rsidP="00EB343F">
      <w:pPr>
        <w:pStyle w:val="TOCHeading1"/>
        <w:rPr>
          <w:rFonts w:ascii="Open Sans Light" w:hAnsi="Open Sans Light" w:cs="Open Sans Light"/>
          <w:color w:val="000000" w:themeColor="text1"/>
        </w:rPr>
      </w:pPr>
      <w:r w:rsidRPr="00EB343F">
        <w:rPr>
          <w:rFonts w:ascii="Open Sans Light" w:hAnsi="Open Sans Light" w:cs="Open Sans Light"/>
          <w:color w:val="000000" w:themeColor="text1"/>
        </w:rPr>
        <w:t>Document Approval</w:t>
      </w:r>
    </w:p>
    <w:p w14:paraId="454CB6A8" w14:textId="77777777" w:rsidR="00EB343F" w:rsidRPr="00EB343F" w:rsidRDefault="00EB343F" w:rsidP="00EB343F">
      <w:pPr>
        <w:rPr>
          <w:rFonts w:cs="Open Sans Light"/>
        </w:rPr>
      </w:pPr>
      <w:r w:rsidRPr="00EB343F">
        <w:rPr>
          <w:rFonts w:cs="Open Sans Light"/>
        </w:rPr>
        <w:t>This document has been accepted and approved by the following:</w:t>
      </w:r>
    </w:p>
    <w:tbl>
      <w:tblPr>
        <w:tblStyle w:val="TableGrid"/>
        <w:tblW w:w="5000" w:type="pct"/>
        <w:tblCellMar>
          <w:top w:w="57" w:type="dxa"/>
          <w:bottom w:w="57" w:type="dxa"/>
        </w:tblCellMar>
        <w:tblLook w:val="04A0" w:firstRow="1" w:lastRow="0" w:firstColumn="1" w:lastColumn="0" w:noHBand="0" w:noVBand="1"/>
      </w:tblPr>
      <w:tblGrid>
        <w:gridCol w:w="2528"/>
        <w:gridCol w:w="3513"/>
        <w:gridCol w:w="1472"/>
        <w:gridCol w:w="1504"/>
      </w:tblGrid>
      <w:tr w:rsidR="00EB343F" w:rsidRPr="00EB343F" w14:paraId="472C46AD" w14:textId="77777777" w:rsidTr="00D63574">
        <w:tc>
          <w:tcPr>
            <w:tcW w:w="1402" w:type="pct"/>
            <w:shd w:val="clear" w:color="auto" w:fill="F7CAAC" w:themeFill="accent2" w:themeFillTint="66"/>
          </w:tcPr>
          <w:p w14:paraId="2B082446" w14:textId="77777777" w:rsidR="00EB343F" w:rsidRPr="00EB343F" w:rsidRDefault="00EB343F" w:rsidP="003D46BA">
            <w:pPr>
              <w:pStyle w:val="NoSpacing"/>
              <w:rPr>
                <w:rFonts w:cs="Open Sans Light"/>
                <w:b/>
              </w:rPr>
            </w:pPr>
            <w:r w:rsidRPr="00EB343F">
              <w:rPr>
                <w:rFonts w:cs="Open Sans Light"/>
                <w:b/>
              </w:rPr>
              <w:t>Signature</w:t>
            </w:r>
          </w:p>
        </w:tc>
        <w:tc>
          <w:tcPr>
            <w:tcW w:w="1948" w:type="pct"/>
            <w:shd w:val="clear" w:color="auto" w:fill="F7CAAC" w:themeFill="accent2" w:themeFillTint="66"/>
          </w:tcPr>
          <w:p w14:paraId="726451B7" w14:textId="77777777" w:rsidR="00EB343F" w:rsidRPr="00EB343F" w:rsidRDefault="00EB343F" w:rsidP="003D46BA">
            <w:pPr>
              <w:pStyle w:val="NoSpacing"/>
              <w:rPr>
                <w:rFonts w:cs="Open Sans Light"/>
                <w:b/>
              </w:rPr>
            </w:pPr>
            <w:r w:rsidRPr="00EB343F">
              <w:rPr>
                <w:rFonts w:cs="Open Sans Light"/>
                <w:b/>
              </w:rPr>
              <w:t>Printed Name</w:t>
            </w:r>
          </w:p>
        </w:tc>
        <w:tc>
          <w:tcPr>
            <w:tcW w:w="816" w:type="pct"/>
            <w:shd w:val="clear" w:color="auto" w:fill="F7CAAC" w:themeFill="accent2" w:themeFillTint="66"/>
          </w:tcPr>
          <w:p w14:paraId="0D9FD3D7" w14:textId="77777777" w:rsidR="00EB343F" w:rsidRPr="00EB343F" w:rsidRDefault="00EB343F" w:rsidP="003D46BA">
            <w:pPr>
              <w:pStyle w:val="NoSpacing"/>
              <w:rPr>
                <w:rFonts w:cs="Open Sans Light"/>
                <w:b/>
              </w:rPr>
            </w:pPr>
            <w:r w:rsidRPr="00EB343F">
              <w:rPr>
                <w:rFonts w:cs="Open Sans Light"/>
                <w:b/>
              </w:rPr>
              <w:t>Title</w:t>
            </w:r>
          </w:p>
        </w:tc>
        <w:tc>
          <w:tcPr>
            <w:tcW w:w="834" w:type="pct"/>
            <w:shd w:val="clear" w:color="auto" w:fill="F7CAAC" w:themeFill="accent2" w:themeFillTint="66"/>
          </w:tcPr>
          <w:p w14:paraId="478EAA69" w14:textId="77777777" w:rsidR="00EB343F" w:rsidRPr="00EB343F" w:rsidRDefault="00EB343F" w:rsidP="003D46BA">
            <w:pPr>
              <w:pStyle w:val="NoSpacing"/>
              <w:rPr>
                <w:rFonts w:cs="Open Sans Light"/>
                <w:b/>
              </w:rPr>
            </w:pPr>
            <w:r w:rsidRPr="00EB343F">
              <w:rPr>
                <w:rFonts w:cs="Open Sans Light"/>
                <w:b/>
              </w:rPr>
              <w:t>Date</w:t>
            </w:r>
          </w:p>
        </w:tc>
      </w:tr>
      <w:tr w:rsidR="00EB343F" w:rsidRPr="00EB343F" w14:paraId="470819EA" w14:textId="77777777" w:rsidTr="003D46BA">
        <w:tc>
          <w:tcPr>
            <w:tcW w:w="1402" w:type="pct"/>
          </w:tcPr>
          <w:p w14:paraId="08A02E19" w14:textId="77777777" w:rsidR="00EB343F" w:rsidRPr="00EB343F" w:rsidRDefault="00EB343F" w:rsidP="003D46BA">
            <w:pPr>
              <w:pStyle w:val="NoSpacing"/>
              <w:rPr>
                <w:rFonts w:cs="Open Sans Light"/>
              </w:rPr>
            </w:pPr>
          </w:p>
        </w:tc>
        <w:tc>
          <w:tcPr>
            <w:tcW w:w="1948" w:type="pct"/>
          </w:tcPr>
          <w:p w14:paraId="041520FE" w14:textId="77777777" w:rsidR="00EB343F" w:rsidRPr="00EB343F" w:rsidRDefault="00EB343F" w:rsidP="003D46BA">
            <w:pPr>
              <w:pStyle w:val="NoSpacing"/>
              <w:rPr>
                <w:rFonts w:cs="Open Sans Light"/>
              </w:rPr>
            </w:pPr>
          </w:p>
        </w:tc>
        <w:tc>
          <w:tcPr>
            <w:tcW w:w="816" w:type="pct"/>
          </w:tcPr>
          <w:p w14:paraId="399F74AF" w14:textId="77777777" w:rsidR="00EB343F" w:rsidRPr="00EB343F" w:rsidRDefault="00EB343F" w:rsidP="003D46BA">
            <w:pPr>
              <w:pStyle w:val="NoSpacing"/>
              <w:rPr>
                <w:rFonts w:cs="Open Sans Light"/>
              </w:rPr>
            </w:pPr>
          </w:p>
        </w:tc>
        <w:tc>
          <w:tcPr>
            <w:tcW w:w="834" w:type="pct"/>
          </w:tcPr>
          <w:p w14:paraId="354C3132" w14:textId="77777777" w:rsidR="00EB343F" w:rsidRPr="00EB343F" w:rsidRDefault="00EB343F" w:rsidP="003D46BA">
            <w:pPr>
              <w:pStyle w:val="NoSpacing"/>
              <w:rPr>
                <w:rFonts w:cs="Open Sans Light"/>
              </w:rPr>
            </w:pPr>
          </w:p>
        </w:tc>
      </w:tr>
      <w:tr w:rsidR="00EB343F" w:rsidRPr="00EB343F" w14:paraId="27A244C7" w14:textId="77777777" w:rsidTr="003D46BA">
        <w:tc>
          <w:tcPr>
            <w:tcW w:w="1402" w:type="pct"/>
          </w:tcPr>
          <w:p w14:paraId="1CD6FC2E" w14:textId="77777777" w:rsidR="00EB343F" w:rsidRPr="00EB343F" w:rsidRDefault="00EB343F" w:rsidP="003D46BA">
            <w:pPr>
              <w:pStyle w:val="NoSpacing"/>
              <w:rPr>
                <w:rFonts w:cs="Open Sans Light"/>
              </w:rPr>
            </w:pPr>
          </w:p>
        </w:tc>
        <w:tc>
          <w:tcPr>
            <w:tcW w:w="1948" w:type="pct"/>
          </w:tcPr>
          <w:p w14:paraId="7E951FD6" w14:textId="77777777" w:rsidR="00EB343F" w:rsidRPr="00EB343F" w:rsidRDefault="00EB343F" w:rsidP="003D46BA">
            <w:pPr>
              <w:pStyle w:val="NoSpacing"/>
              <w:rPr>
                <w:rFonts w:cs="Open Sans Light"/>
              </w:rPr>
            </w:pPr>
          </w:p>
        </w:tc>
        <w:tc>
          <w:tcPr>
            <w:tcW w:w="816" w:type="pct"/>
          </w:tcPr>
          <w:p w14:paraId="39F35E9C" w14:textId="77777777" w:rsidR="00EB343F" w:rsidRPr="00EB343F" w:rsidRDefault="00EB343F" w:rsidP="003D46BA">
            <w:pPr>
              <w:pStyle w:val="NoSpacing"/>
              <w:rPr>
                <w:rFonts w:cs="Open Sans Light"/>
              </w:rPr>
            </w:pPr>
          </w:p>
        </w:tc>
        <w:tc>
          <w:tcPr>
            <w:tcW w:w="834" w:type="pct"/>
          </w:tcPr>
          <w:p w14:paraId="488168E7" w14:textId="77777777" w:rsidR="00EB343F" w:rsidRPr="00EB343F" w:rsidRDefault="00EB343F" w:rsidP="003D46BA">
            <w:pPr>
              <w:pStyle w:val="NoSpacing"/>
              <w:rPr>
                <w:rFonts w:cs="Open Sans Light"/>
              </w:rPr>
            </w:pPr>
          </w:p>
        </w:tc>
      </w:tr>
      <w:tr w:rsidR="00EB343F" w:rsidRPr="00EB343F" w14:paraId="4005D635" w14:textId="77777777" w:rsidTr="003D46BA">
        <w:tc>
          <w:tcPr>
            <w:tcW w:w="1402" w:type="pct"/>
          </w:tcPr>
          <w:p w14:paraId="17355E7D" w14:textId="77777777" w:rsidR="00EB343F" w:rsidRPr="00EB343F" w:rsidRDefault="00EB343F" w:rsidP="003D46BA">
            <w:pPr>
              <w:pStyle w:val="NoSpacing"/>
              <w:rPr>
                <w:rFonts w:cs="Open Sans Light"/>
              </w:rPr>
            </w:pPr>
          </w:p>
        </w:tc>
        <w:tc>
          <w:tcPr>
            <w:tcW w:w="1948" w:type="pct"/>
          </w:tcPr>
          <w:p w14:paraId="75768CDE" w14:textId="77777777" w:rsidR="00EB343F" w:rsidRPr="00EB343F" w:rsidRDefault="00EB343F" w:rsidP="003D46BA">
            <w:pPr>
              <w:pStyle w:val="NoSpacing"/>
              <w:rPr>
                <w:rFonts w:cs="Open Sans Light"/>
              </w:rPr>
            </w:pPr>
          </w:p>
        </w:tc>
        <w:tc>
          <w:tcPr>
            <w:tcW w:w="816" w:type="pct"/>
          </w:tcPr>
          <w:p w14:paraId="600707F9" w14:textId="77777777" w:rsidR="00EB343F" w:rsidRPr="00EB343F" w:rsidRDefault="00EB343F" w:rsidP="003D46BA">
            <w:pPr>
              <w:pStyle w:val="NoSpacing"/>
              <w:rPr>
                <w:rFonts w:cs="Open Sans Light"/>
              </w:rPr>
            </w:pPr>
          </w:p>
        </w:tc>
        <w:tc>
          <w:tcPr>
            <w:tcW w:w="834" w:type="pct"/>
          </w:tcPr>
          <w:p w14:paraId="08C9C7E2" w14:textId="77777777" w:rsidR="00EB343F" w:rsidRPr="00EB343F" w:rsidRDefault="00EB343F" w:rsidP="003D46BA">
            <w:pPr>
              <w:pStyle w:val="NoSpacing"/>
              <w:rPr>
                <w:rFonts w:cs="Open Sans Light"/>
              </w:rPr>
            </w:pPr>
          </w:p>
        </w:tc>
      </w:tr>
      <w:tr w:rsidR="00EB343F" w:rsidRPr="00EB343F" w14:paraId="6769A2F9" w14:textId="77777777" w:rsidTr="003D46BA">
        <w:tc>
          <w:tcPr>
            <w:tcW w:w="1402" w:type="pct"/>
          </w:tcPr>
          <w:p w14:paraId="3AF7966E" w14:textId="77777777" w:rsidR="00EB343F" w:rsidRPr="00EB343F" w:rsidRDefault="00EB343F" w:rsidP="003D46BA">
            <w:pPr>
              <w:pStyle w:val="NoSpacing"/>
              <w:rPr>
                <w:rFonts w:cs="Open Sans Light"/>
              </w:rPr>
            </w:pPr>
          </w:p>
        </w:tc>
        <w:tc>
          <w:tcPr>
            <w:tcW w:w="1948" w:type="pct"/>
          </w:tcPr>
          <w:p w14:paraId="4752D85F" w14:textId="77777777" w:rsidR="00EB343F" w:rsidRPr="00EB343F" w:rsidRDefault="00EB343F" w:rsidP="003D46BA">
            <w:pPr>
              <w:pStyle w:val="NoSpacing"/>
              <w:rPr>
                <w:rFonts w:cs="Open Sans Light"/>
              </w:rPr>
            </w:pPr>
          </w:p>
        </w:tc>
        <w:tc>
          <w:tcPr>
            <w:tcW w:w="816" w:type="pct"/>
          </w:tcPr>
          <w:p w14:paraId="50438941" w14:textId="77777777" w:rsidR="00EB343F" w:rsidRPr="00EB343F" w:rsidRDefault="00EB343F" w:rsidP="003D46BA">
            <w:pPr>
              <w:pStyle w:val="NoSpacing"/>
              <w:rPr>
                <w:rFonts w:cs="Open Sans Light"/>
              </w:rPr>
            </w:pPr>
          </w:p>
        </w:tc>
        <w:tc>
          <w:tcPr>
            <w:tcW w:w="834" w:type="pct"/>
          </w:tcPr>
          <w:p w14:paraId="49F56D29" w14:textId="77777777" w:rsidR="00EB343F" w:rsidRPr="00EB343F" w:rsidRDefault="00EB343F" w:rsidP="003D46BA">
            <w:pPr>
              <w:pStyle w:val="NoSpacing"/>
              <w:rPr>
                <w:rFonts w:cs="Open Sans Light"/>
              </w:rPr>
            </w:pPr>
          </w:p>
        </w:tc>
      </w:tr>
    </w:tbl>
    <w:p w14:paraId="107EBBB4" w14:textId="77777777" w:rsidR="00FA068F" w:rsidRDefault="00FA068F" w:rsidP="00D30908">
      <w:pPr>
        <w:spacing w:after="0"/>
        <w:rPr>
          <w:rFonts w:eastAsiaTheme="minorEastAsia" w:cs="Open Sans Light"/>
          <w:b/>
          <w:color w:val="000000" w:themeColor="text1"/>
          <w:sz w:val="32"/>
        </w:rPr>
      </w:pPr>
    </w:p>
    <w:p w14:paraId="655BDD8F" w14:textId="77777777" w:rsidR="00FA068F" w:rsidRDefault="00FA068F">
      <w:pPr>
        <w:spacing w:after="160" w:line="259" w:lineRule="auto"/>
        <w:jc w:val="left"/>
        <w:rPr>
          <w:rFonts w:eastAsiaTheme="minorEastAsia" w:cs="Open Sans Light"/>
          <w:b/>
          <w:color w:val="000000" w:themeColor="text1"/>
          <w:sz w:val="32"/>
        </w:rPr>
      </w:pPr>
      <w:r>
        <w:rPr>
          <w:rFonts w:eastAsiaTheme="minorEastAsia" w:cs="Open Sans Light"/>
          <w:b/>
          <w:color w:val="000000" w:themeColor="text1"/>
          <w:sz w:val="32"/>
        </w:rPr>
        <w:br w:type="page"/>
      </w:r>
    </w:p>
    <w:p w14:paraId="440B7C3E" w14:textId="77777777" w:rsidR="00915955" w:rsidRPr="005943FE" w:rsidRDefault="00915955" w:rsidP="00D30908">
      <w:pPr>
        <w:spacing w:after="0"/>
        <w:rPr>
          <w:rFonts w:eastAsiaTheme="minorEastAsia" w:cs="Open Sans Light"/>
          <w:color w:val="000000" w:themeColor="text1"/>
          <w:szCs w:val="28"/>
        </w:rPr>
      </w:pPr>
      <w:r w:rsidRPr="00463F72">
        <w:rPr>
          <w:rFonts w:eastAsiaTheme="minorEastAsia" w:cs="Open Sans Light"/>
          <w:b/>
          <w:color w:val="000000" w:themeColor="text1"/>
          <w:sz w:val="32"/>
        </w:rPr>
        <w:lastRenderedPageBreak/>
        <w:t>Table of Content</w:t>
      </w:r>
    </w:p>
    <w:sdt>
      <w:sdtPr>
        <w:rPr>
          <w:rFonts w:eastAsia="Times New Roman" w:cs="Open Sans Light"/>
          <w:color w:val="000000" w:themeColor="text1"/>
          <w:sz w:val="36"/>
          <w:szCs w:val="32"/>
          <w:lang w:val="en-IN"/>
        </w:rPr>
        <w:id w:val="686643649"/>
        <w:docPartObj>
          <w:docPartGallery w:val="Cover Pages"/>
          <w:docPartUnique/>
        </w:docPartObj>
      </w:sdtPr>
      <w:sdtEndPr>
        <w:rPr>
          <w:rFonts w:eastAsiaTheme="minorHAnsi" w:cstheme="minorBidi"/>
          <w:color w:val="0D0D0D" w:themeColor="text1" w:themeTint="F2"/>
          <w:sz w:val="22"/>
          <w:szCs w:val="22"/>
          <w:lang w:val="en-US"/>
        </w:rPr>
      </w:sdtEndPr>
      <w:sdtContent>
        <w:sdt>
          <w:sdtPr>
            <w:rPr>
              <w:rFonts w:cs="Open Sans Light"/>
              <w:sz w:val="28"/>
            </w:rPr>
            <w:id w:val="112946044"/>
            <w:docPartObj>
              <w:docPartGallery w:val="Table of Contents"/>
              <w:docPartUnique/>
            </w:docPartObj>
          </w:sdtPr>
          <w:sdtEndPr>
            <w:rPr>
              <w:rFonts w:cstheme="minorBidi"/>
              <w:b/>
              <w:bCs/>
              <w:noProof/>
              <w:sz w:val="24"/>
              <w:szCs w:val="18"/>
            </w:rPr>
          </w:sdtEndPr>
          <w:sdtContent>
            <w:p w14:paraId="25E8FEA6" w14:textId="2248B020" w:rsidR="001E0CCD" w:rsidRPr="00942336" w:rsidRDefault="001E0CCD" w:rsidP="00942336">
              <w:pPr>
                <w:spacing w:after="10"/>
                <w:rPr>
                  <w:rFonts w:cs="Open Sans Light"/>
                  <w:sz w:val="28"/>
                </w:rPr>
              </w:pPr>
            </w:p>
            <w:p w14:paraId="485C41D6" w14:textId="77777777" w:rsidR="002C3BA0" w:rsidRPr="00942336" w:rsidRDefault="00647267" w:rsidP="00942336">
              <w:pPr>
                <w:pStyle w:val="TOC1"/>
                <w:tabs>
                  <w:tab w:val="left" w:pos="426"/>
                  <w:tab w:val="right" w:leader="dot" w:pos="9017"/>
                </w:tabs>
                <w:spacing w:after="10"/>
                <w:rPr>
                  <w:rFonts w:eastAsiaTheme="minorEastAsia" w:cs="Open Sans Light"/>
                  <w:noProof/>
                  <w:color w:val="auto"/>
                  <w:sz w:val="24"/>
                  <w:szCs w:val="18"/>
                </w:rPr>
              </w:pPr>
              <w:r w:rsidRPr="00942336">
                <w:rPr>
                  <w:rFonts w:cs="Open Sans Light"/>
                  <w:sz w:val="24"/>
                  <w:szCs w:val="18"/>
                </w:rPr>
                <w:fldChar w:fldCharType="begin"/>
              </w:r>
              <w:r w:rsidRPr="00942336">
                <w:rPr>
                  <w:rFonts w:cs="Open Sans Light"/>
                  <w:sz w:val="24"/>
                  <w:szCs w:val="18"/>
                </w:rPr>
                <w:instrText xml:space="preserve"> TOC \o "1-5" \h \z \u </w:instrText>
              </w:r>
              <w:r w:rsidRPr="00942336">
                <w:rPr>
                  <w:rFonts w:cs="Open Sans Light"/>
                  <w:sz w:val="24"/>
                  <w:szCs w:val="18"/>
                </w:rPr>
                <w:fldChar w:fldCharType="separate"/>
              </w:r>
              <w:hyperlink w:anchor="_Toc527548086" w:history="1">
                <w:r w:rsidR="002C3BA0" w:rsidRPr="00942336">
                  <w:rPr>
                    <w:rStyle w:val="Hyperlink"/>
                    <w:rFonts w:cs="Open Sans Light"/>
                    <w:noProof/>
                    <w:sz w:val="24"/>
                    <w:szCs w:val="18"/>
                  </w:rPr>
                  <w:t>1</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Introduction</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86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4</w:t>
                </w:r>
                <w:r w:rsidR="002C3BA0" w:rsidRPr="00942336">
                  <w:rPr>
                    <w:rFonts w:cs="Open Sans Light"/>
                    <w:noProof/>
                    <w:webHidden/>
                    <w:sz w:val="24"/>
                    <w:szCs w:val="18"/>
                  </w:rPr>
                  <w:fldChar w:fldCharType="end"/>
                </w:r>
              </w:hyperlink>
            </w:p>
            <w:p w14:paraId="16568271" w14:textId="77777777" w:rsidR="002C3BA0" w:rsidRPr="00942336" w:rsidRDefault="00A931CE" w:rsidP="00942336">
              <w:pPr>
                <w:pStyle w:val="TOC2"/>
                <w:spacing w:after="10"/>
                <w:rPr>
                  <w:rFonts w:eastAsiaTheme="minorEastAsia" w:cs="Open Sans Light"/>
                  <w:noProof/>
                  <w:color w:val="auto"/>
                  <w:sz w:val="24"/>
                  <w:szCs w:val="18"/>
                </w:rPr>
              </w:pPr>
              <w:hyperlink w:anchor="_Toc527548087" w:history="1">
                <w:r w:rsidR="002C3BA0" w:rsidRPr="00942336">
                  <w:rPr>
                    <w:rStyle w:val="Hyperlink"/>
                    <w:rFonts w:cs="Open Sans Light"/>
                    <w:noProof/>
                    <w:sz w:val="24"/>
                    <w:szCs w:val="18"/>
                    <w14:scene3d>
                      <w14:camera w14:prst="orthographicFront"/>
                      <w14:lightRig w14:rig="threePt" w14:dir="t">
                        <w14:rot w14:lat="0" w14:lon="0" w14:rev="0"/>
                      </w14:lightRig>
                    </w14:scene3d>
                  </w:rPr>
                  <w:t>1.1</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Overview of the Documen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87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4</w:t>
                </w:r>
                <w:r w:rsidR="002C3BA0" w:rsidRPr="00942336">
                  <w:rPr>
                    <w:rFonts w:cs="Open Sans Light"/>
                    <w:noProof/>
                    <w:webHidden/>
                    <w:sz w:val="24"/>
                    <w:szCs w:val="18"/>
                  </w:rPr>
                  <w:fldChar w:fldCharType="end"/>
                </w:r>
              </w:hyperlink>
            </w:p>
            <w:p w14:paraId="0FD6D869" w14:textId="77777777" w:rsidR="002C3BA0" w:rsidRPr="00942336" w:rsidRDefault="00A931CE" w:rsidP="00942336">
              <w:pPr>
                <w:pStyle w:val="TOC2"/>
                <w:spacing w:after="10"/>
                <w:rPr>
                  <w:rFonts w:eastAsiaTheme="minorEastAsia" w:cs="Open Sans Light"/>
                  <w:noProof/>
                  <w:color w:val="auto"/>
                  <w:sz w:val="24"/>
                  <w:szCs w:val="18"/>
                </w:rPr>
              </w:pPr>
              <w:hyperlink w:anchor="_Toc527548088" w:history="1">
                <w:r w:rsidR="002C3BA0" w:rsidRPr="00942336">
                  <w:rPr>
                    <w:rStyle w:val="Hyperlink"/>
                    <w:rFonts w:cs="Open Sans Light"/>
                    <w:noProof/>
                    <w:sz w:val="24"/>
                    <w:szCs w:val="18"/>
                    <w14:scene3d>
                      <w14:camera w14:prst="orthographicFront"/>
                      <w14:lightRig w14:rig="threePt" w14:dir="t">
                        <w14:rot w14:lat="0" w14:lon="0" w14:rev="0"/>
                      </w14:lightRig>
                    </w14:scene3d>
                  </w:rPr>
                  <w:t>1.2</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Product Perspective</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88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4</w:t>
                </w:r>
                <w:r w:rsidR="002C3BA0" w:rsidRPr="00942336">
                  <w:rPr>
                    <w:rFonts w:cs="Open Sans Light"/>
                    <w:noProof/>
                    <w:webHidden/>
                    <w:sz w:val="24"/>
                    <w:szCs w:val="18"/>
                  </w:rPr>
                  <w:fldChar w:fldCharType="end"/>
                </w:r>
              </w:hyperlink>
            </w:p>
            <w:p w14:paraId="4038DFD4" w14:textId="77777777" w:rsidR="002C3BA0" w:rsidRPr="00942336" w:rsidRDefault="00A931CE" w:rsidP="00942336">
              <w:pPr>
                <w:pStyle w:val="TOC1"/>
                <w:tabs>
                  <w:tab w:val="left" w:pos="426"/>
                  <w:tab w:val="right" w:leader="dot" w:pos="9017"/>
                </w:tabs>
                <w:spacing w:after="10"/>
                <w:rPr>
                  <w:rFonts w:eastAsiaTheme="minorEastAsia" w:cs="Open Sans Light"/>
                  <w:noProof/>
                  <w:color w:val="auto"/>
                  <w:sz w:val="24"/>
                  <w:szCs w:val="18"/>
                </w:rPr>
              </w:pPr>
              <w:hyperlink w:anchor="_Toc527548089" w:history="1">
                <w:r w:rsidR="002C3BA0" w:rsidRPr="00942336">
                  <w:rPr>
                    <w:rStyle w:val="Hyperlink"/>
                    <w:rFonts w:cs="Open Sans Light"/>
                    <w:noProof/>
                    <w:sz w:val="24"/>
                    <w:szCs w:val="18"/>
                  </w:rPr>
                  <w:t>2</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General description</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89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4</w:t>
                </w:r>
                <w:r w:rsidR="002C3BA0" w:rsidRPr="00942336">
                  <w:rPr>
                    <w:rFonts w:cs="Open Sans Light"/>
                    <w:noProof/>
                    <w:webHidden/>
                    <w:sz w:val="24"/>
                    <w:szCs w:val="18"/>
                  </w:rPr>
                  <w:fldChar w:fldCharType="end"/>
                </w:r>
              </w:hyperlink>
            </w:p>
            <w:p w14:paraId="60EF9DE2" w14:textId="77777777" w:rsidR="002C3BA0" w:rsidRPr="00942336" w:rsidRDefault="00A931CE" w:rsidP="00942336">
              <w:pPr>
                <w:pStyle w:val="TOC2"/>
                <w:spacing w:after="10"/>
                <w:rPr>
                  <w:rFonts w:eastAsiaTheme="minorEastAsia" w:cs="Open Sans Light"/>
                  <w:noProof/>
                  <w:color w:val="auto"/>
                  <w:sz w:val="24"/>
                  <w:szCs w:val="18"/>
                </w:rPr>
              </w:pPr>
              <w:hyperlink w:anchor="_Toc527548090" w:history="1">
                <w:r w:rsidR="002C3BA0" w:rsidRPr="00942336">
                  <w:rPr>
                    <w:rStyle w:val="Hyperlink"/>
                    <w:rFonts w:cs="Open Sans Light"/>
                    <w:noProof/>
                    <w:sz w:val="24"/>
                    <w:szCs w:val="18"/>
                    <w14:scene3d>
                      <w14:camera w14:prst="orthographicFront"/>
                      <w14:lightRig w14:rig="threePt" w14:dir="t">
                        <w14:rot w14:lat="0" w14:lon="0" w14:rev="0"/>
                      </w14:lightRig>
                    </w14:scene3d>
                  </w:rPr>
                  <w:t>2.1</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Assumptions &amp; Dependencies</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90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4</w:t>
                </w:r>
                <w:r w:rsidR="002C3BA0" w:rsidRPr="00942336">
                  <w:rPr>
                    <w:rFonts w:cs="Open Sans Light"/>
                    <w:noProof/>
                    <w:webHidden/>
                    <w:sz w:val="24"/>
                    <w:szCs w:val="18"/>
                  </w:rPr>
                  <w:fldChar w:fldCharType="end"/>
                </w:r>
              </w:hyperlink>
            </w:p>
            <w:p w14:paraId="6388C715" w14:textId="77777777" w:rsidR="002C3BA0" w:rsidRPr="00942336" w:rsidRDefault="00A931CE" w:rsidP="00942336">
              <w:pPr>
                <w:pStyle w:val="TOC1"/>
                <w:tabs>
                  <w:tab w:val="left" w:pos="426"/>
                  <w:tab w:val="right" w:leader="dot" w:pos="9017"/>
                </w:tabs>
                <w:spacing w:after="10"/>
                <w:rPr>
                  <w:rFonts w:eastAsiaTheme="minorEastAsia" w:cs="Open Sans Light"/>
                  <w:noProof/>
                  <w:color w:val="auto"/>
                  <w:sz w:val="24"/>
                  <w:szCs w:val="18"/>
                </w:rPr>
              </w:pPr>
              <w:hyperlink w:anchor="_Toc527548091" w:history="1">
                <w:r w:rsidR="002C3BA0" w:rsidRPr="00942336">
                  <w:rPr>
                    <w:rStyle w:val="Hyperlink"/>
                    <w:rFonts w:cs="Open Sans Light"/>
                    <w:noProof/>
                    <w:sz w:val="24"/>
                    <w:szCs w:val="18"/>
                  </w:rPr>
                  <w:t>3</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Functional requiremen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91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5</w:t>
                </w:r>
                <w:r w:rsidR="002C3BA0" w:rsidRPr="00942336">
                  <w:rPr>
                    <w:rFonts w:cs="Open Sans Light"/>
                    <w:noProof/>
                    <w:webHidden/>
                    <w:sz w:val="24"/>
                    <w:szCs w:val="18"/>
                  </w:rPr>
                  <w:fldChar w:fldCharType="end"/>
                </w:r>
              </w:hyperlink>
            </w:p>
            <w:p w14:paraId="114A649F" w14:textId="77777777" w:rsidR="002C3BA0" w:rsidRPr="00942336" w:rsidRDefault="00A931CE" w:rsidP="00942336">
              <w:pPr>
                <w:pStyle w:val="TOC2"/>
                <w:spacing w:after="10"/>
                <w:rPr>
                  <w:rFonts w:eastAsiaTheme="minorEastAsia" w:cs="Open Sans Light"/>
                  <w:noProof/>
                  <w:color w:val="auto"/>
                  <w:sz w:val="24"/>
                  <w:szCs w:val="18"/>
                </w:rPr>
              </w:pPr>
              <w:hyperlink w:anchor="_Toc527548092" w:history="1">
                <w:r w:rsidR="002C3BA0" w:rsidRPr="00942336">
                  <w:rPr>
                    <w:rStyle w:val="Hyperlink"/>
                    <w:rFonts w:cs="Open Sans Light"/>
                    <w:noProof/>
                    <w:sz w:val="24"/>
                    <w:szCs w:val="18"/>
                    <w14:scene3d>
                      <w14:camera w14:prst="orthographicFront"/>
                      <w14:lightRig w14:rig="threePt" w14:dir="t">
                        <w14:rot w14:lat="0" w14:lon="0" w14:rev="0"/>
                      </w14:lightRig>
                    </w14:scene3d>
                  </w:rPr>
                  <w:t>3.1</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Requirement Summary</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92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5</w:t>
                </w:r>
                <w:r w:rsidR="002C3BA0" w:rsidRPr="00942336">
                  <w:rPr>
                    <w:rFonts w:cs="Open Sans Light"/>
                    <w:noProof/>
                    <w:webHidden/>
                    <w:sz w:val="24"/>
                    <w:szCs w:val="18"/>
                  </w:rPr>
                  <w:fldChar w:fldCharType="end"/>
                </w:r>
              </w:hyperlink>
            </w:p>
            <w:p w14:paraId="6E02E221" w14:textId="77777777" w:rsidR="002C3BA0" w:rsidRPr="00942336" w:rsidRDefault="00A931CE" w:rsidP="00942336">
              <w:pPr>
                <w:pStyle w:val="TOC3"/>
                <w:spacing w:after="10"/>
                <w:rPr>
                  <w:rFonts w:eastAsiaTheme="minorEastAsia" w:cs="Open Sans Light"/>
                  <w:noProof/>
                  <w:color w:val="auto"/>
                  <w:sz w:val="24"/>
                  <w:szCs w:val="18"/>
                </w:rPr>
              </w:pPr>
              <w:hyperlink w:anchor="_Toc527548093" w:history="1">
                <w:r w:rsidR="002C3BA0" w:rsidRPr="00942336">
                  <w:rPr>
                    <w:rStyle w:val="Hyperlink"/>
                    <w:rFonts w:cs="Open Sans Light"/>
                    <w:noProof/>
                    <w:sz w:val="24"/>
                    <w:szCs w:val="18"/>
                  </w:rPr>
                  <w:t>3.1.1</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Login</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93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5</w:t>
                </w:r>
                <w:r w:rsidR="002C3BA0" w:rsidRPr="00942336">
                  <w:rPr>
                    <w:rFonts w:cs="Open Sans Light"/>
                    <w:noProof/>
                    <w:webHidden/>
                    <w:sz w:val="24"/>
                    <w:szCs w:val="18"/>
                  </w:rPr>
                  <w:fldChar w:fldCharType="end"/>
                </w:r>
              </w:hyperlink>
            </w:p>
            <w:p w14:paraId="7FA9F8EE" w14:textId="77777777" w:rsidR="002C3BA0" w:rsidRPr="00942336" w:rsidRDefault="00A931CE" w:rsidP="00942336">
              <w:pPr>
                <w:pStyle w:val="TOC3"/>
                <w:spacing w:after="10"/>
                <w:rPr>
                  <w:rFonts w:eastAsiaTheme="minorEastAsia" w:cs="Open Sans Light"/>
                  <w:noProof/>
                  <w:color w:val="auto"/>
                  <w:sz w:val="24"/>
                  <w:szCs w:val="18"/>
                </w:rPr>
              </w:pPr>
              <w:hyperlink w:anchor="_Toc527548094" w:history="1">
                <w:r w:rsidR="002C3BA0" w:rsidRPr="00942336">
                  <w:rPr>
                    <w:rStyle w:val="Hyperlink"/>
                    <w:rFonts w:cs="Open Sans Light"/>
                    <w:noProof/>
                    <w:sz w:val="24"/>
                    <w:szCs w:val="18"/>
                  </w:rPr>
                  <w:t>3.1.2</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Logou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94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5</w:t>
                </w:r>
                <w:r w:rsidR="002C3BA0" w:rsidRPr="00942336">
                  <w:rPr>
                    <w:rFonts w:cs="Open Sans Light"/>
                    <w:noProof/>
                    <w:webHidden/>
                    <w:sz w:val="24"/>
                    <w:szCs w:val="18"/>
                  </w:rPr>
                  <w:fldChar w:fldCharType="end"/>
                </w:r>
              </w:hyperlink>
            </w:p>
            <w:p w14:paraId="36BFC6DC" w14:textId="77777777" w:rsidR="002C3BA0" w:rsidRPr="00942336" w:rsidRDefault="00A931CE" w:rsidP="00942336">
              <w:pPr>
                <w:pStyle w:val="TOC3"/>
                <w:spacing w:after="10"/>
                <w:rPr>
                  <w:rFonts w:eastAsiaTheme="minorEastAsia" w:cs="Open Sans Light"/>
                  <w:noProof/>
                  <w:color w:val="auto"/>
                  <w:sz w:val="24"/>
                  <w:szCs w:val="18"/>
                </w:rPr>
              </w:pPr>
              <w:hyperlink w:anchor="_Toc527548095" w:history="1">
                <w:r w:rsidR="002C3BA0" w:rsidRPr="00942336">
                  <w:rPr>
                    <w:rStyle w:val="Hyperlink"/>
                    <w:rFonts w:cs="Open Sans Light"/>
                    <w:noProof/>
                    <w:sz w:val="24"/>
                    <w:szCs w:val="18"/>
                  </w:rPr>
                  <w:t>3.1.3</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Change Password</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95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5</w:t>
                </w:r>
                <w:r w:rsidR="002C3BA0" w:rsidRPr="00942336">
                  <w:rPr>
                    <w:rFonts w:cs="Open Sans Light"/>
                    <w:noProof/>
                    <w:webHidden/>
                    <w:sz w:val="24"/>
                    <w:szCs w:val="18"/>
                  </w:rPr>
                  <w:fldChar w:fldCharType="end"/>
                </w:r>
              </w:hyperlink>
            </w:p>
            <w:p w14:paraId="763CBE42" w14:textId="77777777" w:rsidR="002C3BA0" w:rsidRPr="00942336" w:rsidRDefault="00A931CE" w:rsidP="00942336">
              <w:pPr>
                <w:pStyle w:val="TOC3"/>
                <w:spacing w:after="10"/>
                <w:rPr>
                  <w:rFonts w:eastAsiaTheme="minorEastAsia" w:cs="Open Sans Light"/>
                  <w:noProof/>
                  <w:color w:val="auto"/>
                  <w:sz w:val="24"/>
                  <w:szCs w:val="18"/>
                </w:rPr>
              </w:pPr>
              <w:hyperlink w:anchor="_Toc527548096" w:history="1">
                <w:r w:rsidR="002C3BA0" w:rsidRPr="00942336">
                  <w:rPr>
                    <w:rStyle w:val="Hyperlink"/>
                    <w:rFonts w:cs="Open Sans Light"/>
                    <w:noProof/>
                    <w:sz w:val="24"/>
                    <w:szCs w:val="18"/>
                  </w:rPr>
                  <w:t>3.1.4</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Dashboard</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96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5</w:t>
                </w:r>
                <w:r w:rsidR="002C3BA0" w:rsidRPr="00942336">
                  <w:rPr>
                    <w:rFonts w:cs="Open Sans Light"/>
                    <w:noProof/>
                    <w:webHidden/>
                    <w:sz w:val="24"/>
                    <w:szCs w:val="18"/>
                  </w:rPr>
                  <w:fldChar w:fldCharType="end"/>
                </w:r>
              </w:hyperlink>
            </w:p>
            <w:p w14:paraId="135BF01A" w14:textId="77777777" w:rsidR="002C3BA0" w:rsidRPr="00942336" w:rsidRDefault="00A931CE" w:rsidP="00942336">
              <w:pPr>
                <w:pStyle w:val="TOC4"/>
                <w:spacing w:after="10"/>
                <w:rPr>
                  <w:rFonts w:eastAsiaTheme="minorEastAsia" w:cs="Open Sans Light"/>
                  <w:noProof/>
                  <w:sz w:val="24"/>
                  <w:szCs w:val="18"/>
                  <w:lang w:val="en-US"/>
                </w:rPr>
              </w:pPr>
              <w:hyperlink w:anchor="_Toc527548097" w:history="1">
                <w:r w:rsidR="002C3BA0" w:rsidRPr="00942336">
                  <w:rPr>
                    <w:rStyle w:val="Hyperlink"/>
                    <w:rFonts w:cs="Open Sans Light"/>
                    <w:noProof/>
                    <w:sz w:val="24"/>
                    <w:szCs w:val="18"/>
                    <w14:scene3d>
                      <w14:camera w14:prst="orthographicFront"/>
                      <w14:lightRig w14:rig="threePt" w14:dir="t">
                        <w14:rot w14:lat="0" w14:lon="0" w14:rev="0"/>
                      </w14:lightRig>
                    </w14:scene3d>
                  </w:rPr>
                  <w:t>3.1.4.1</w:t>
                </w:r>
                <w:r w:rsidR="002C3BA0" w:rsidRPr="00942336">
                  <w:rPr>
                    <w:rFonts w:eastAsiaTheme="minorEastAsia" w:cs="Open Sans Light"/>
                    <w:noProof/>
                    <w:sz w:val="24"/>
                    <w:szCs w:val="18"/>
                    <w:lang w:val="en-US"/>
                  </w:rPr>
                  <w:tab/>
                </w:r>
                <w:r w:rsidR="002C3BA0" w:rsidRPr="00942336">
                  <w:rPr>
                    <w:rStyle w:val="Hyperlink"/>
                    <w:rFonts w:cs="Open Sans Light"/>
                    <w:noProof/>
                    <w:sz w:val="24"/>
                    <w:szCs w:val="18"/>
                  </w:rPr>
                  <w:t>User Managemen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97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6</w:t>
                </w:r>
                <w:r w:rsidR="002C3BA0" w:rsidRPr="00942336">
                  <w:rPr>
                    <w:rFonts w:cs="Open Sans Light"/>
                    <w:noProof/>
                    <w:webHidden/>
                    <w:sz w:val="24"/>
                    <w:szCs w:val="18"/>
                  </w:rPr>
                  <w:fldChar w:fldCharType="end"/>
                </w:r>
              </w:hyperlink>
            </w:p>
            <w:p w14:paraId="4916CE51" w14:textId="77777777" w:rsidR="002C3BA0" w:rsidRPr="00942336" w:rsidRDefault="00A931CE" w:rsidP="00942336">
              <w:pPr>
                <w:pStyle w:val="TOC4"/>
                <w:spacing w:after="10"/>
                <w:rPr>
                  <w:rFonts w:eastAsiaTheme="minorEastAsia" w:cs="Open Sans Light"/>
                  <w:noProof/>
                  <w:sz w:val="24"/>
                  <w:szCs w:val="18"/>
                  <w:lang w:val="en-US"/>
                </w:rPr>
              </w:pPr>
              <w:hyperlink w:anchor="_Toc527548098" w:history="1">
                <w:r w:rsidR="002C3BA0" w:rsidRPr="00942336">
                  <w:rPr>
                    <w:rStyle w:val="Hyperlink"/>
                    <w:rFonts w:cs="Open Sans Light"/>
                    <w:noProof/>
                    <w:sz w:val="24"/>
                    <w:szCs w:val="18"/>
                    <w14:scene3d>
                      <w14:camera w14:prst="orthographicFront"/>
                      <w14:lightRig w14:rig="threePt" w14:dir="t">
                        <w14:rot w14:lat="0" w14:lon="0" w14:rev="0"/>
                      </w14:lightRig>
                    </w14:scene3d>
                  </w:rPr>
                  <w:t>3.1.4.2</w:t>
                </w:r>
                <w:r w:rsidR="002C3BA0" w:rsidRPr="00942336">
                  <w:rPr>
                    <w:rFonts w:eastAsiaTheme="minorEastAsia" w:cs="Open Sans Light"/>
                    <w:noProof/>
                    <w:sz w:val="24"/>
                    <w:szCs w:val="18"/>
                    <w:lang w:val="en-US"/>
                  </w:rPr>
                  <w:tab/>
                </w:r>
                <w:r w:rsidR="002C3BA0" w:rsidRPr="00942336">
                  <w:rPr>
                    <w:rStyle w:val="Hyperlink"/>
                    <w:rFonts w:cs="Open Sans Light"/>
                    <w:noProof/>
                    <w:sz w:val="24"/>
                    <w:szCs w:val="18"/>
                  </w:rPr>
                  <w:t>Site Users</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098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6</w:t>
                </w:r>
                <w:r w:rsidR="002C3BA0" w:rsidRPr="00942336">
                  <w:rPr>
                    <w:rFonts w:cs="Open Sans Light"/>
                    <w:noProof/>
                    <w:webHidden/>
                    <w:sz w:val="24"/>
                    <w:szCs w:val="18"/>
                  </w:rPr>
                  <w:fldChar w:fldCharType="end"/>
                </w:r>
              </w:hyperlink>
            </w:p>
            <w:p w14:paraId="0AF5CE19" w14:textId="77777777" w:rsidR="002C3BA0" w:rsidRPr="00942336" w:rsidRDefault="00A931CE" w:rsidP="00942336">
              <w:pPr>
                <w:pStyle w:val="TOC5"/>
                <w:spacing w:after="10"/>
                <w:rPr>
                  <w:rFonts w:eastAsiaTheme="minorEastAsia"/>
                  <w:color w:val="auto"/>
                  <w:sz w:val="24"/>
                  <w:szCs w:val="18"/>
                </w:rPr>
              </w:pPr>
              <w:hyperlink w:anchor="_Toc527548099" w:history="1">
                <w:r w:rsidR="002C3BA0" w:rsidRPr="00942336">
                  <w:rPr>
                    <w:rStyle w:val="Hyperlink"/>
                    <w:sz w:val="24"/>
                    <w:szCs w:val="18"/>
                  </w:rPr>
                  <w:t>3.1.4.2.1</w:t>
                </w:r>
                <w:r w:rsidR="002C3BA0" w:rsidRPr="00942336">
                  <w:rPr>
                    <w:rFonts w:eastAsiaTheme="minorEastAsia"/>
                    <w:color w:val="auto"/>
                    <w:sz w:val="24"/>
                    <w:szCs w:val="18"/>
                  </w:rPr>
                  <w:tab/>
                </w:r>
                <w:r w:rsidR="002C3BA0" w:rsidRPr="00942336">
                  <w:rPr>
                    <w:rStyle w:val="Hyperlink"/>
                    <w:sz w:val="24"/>
                    <w:szCs w:val="18"/>
                  </w:rPr>
                  <w:t>End User Transactions</w:t>
                </w:r>
                <w:r w:rsidR="002C3BA0" w:rsidRPr="00942336">
                  <w:rPr>
                    <w:webHidden/>
                    <w:sz w:val="24"/>
                    <w:szCs w:val="18"/>
                  </w:rPr>
                  <w:tab/>
                </w:r>
                <w:r w:rsidR="002C3BA0" w:rsidRPr="00942336">
                  <w:rPr>
                    <w:webHidden/>
                    <w:sz w:val="24"/>
                    <w:szCs w:val="18"/>
                  </w:rPr>
                  <w:fldChar w:fldCharType="begin"/>
                </w:r>
                <w:r w:rsidR="002C3BA0" w:rsidRPr="00942336">
                  <w:rPr>
                    <w:webHidden/>
                    <w:sz w:val="24"/>
                    <w:szCs w:val="18"/>
                  </w:rPr>
                  <w:instrText xml:space="preserve"> PAGEREF _Toc527548099 \h </w:instrText>
                </w:r>
                <w:r w:rsidR="002C3BA0" w:rsidRPr="00942336">
                  <w:rPr>
                    <w:webHidden/>
                    <w:sz w:val="24"/>
                    <w:szCs w:val="18"/>
                  </w:rPr>
                </w:r>
                <w:r w:rsidR="002C3BA0" w:rsidRPr="00942336">
                  <w:rPr>
                    <w:webHidden/>
                    <w:sz w:val="24"/>
                    <w:szCs w:val="18"/>
                  </w:rPr>
                  <w:fldChar w:fldCharType="separate"/>
                </w:r>
                <w:r w:rsidR="002C3BA0" w:rsidRPr="00942336">
                  <w:rPr>
                    <w:webHidden/>
                    <w:sz w:val="24"/>
                    <w:szCs w:val="18"/>
                  </w:rPr>
                  <w:t>6</w:t>
                </w:r>
                <w:r w:rsidR="002C3BA0" w:rsidRPr="00942336">
                  <w:rPr>
                    <w:webHidden/>
                    <w:sz w:val="24"/>
                    <w:szCs w:val="18"/>
                  </w:rPr>
                  <w:fldChar w:fldCharType="end"/>
                </w:r>
              </w:hyperlink>
            </w:p>
            <w:p w14:paraId="12F0524D" w14:textId="77777777" w:rsidR="002C3BA0" w:rsidRPr="00942336" w:rsidRDefault="00A931CE" w:rsidP="00942336">
              <w:pPr>
                <w:pStyle w:val="TOC5"/>
                <w:spacing w:after="10"/>
                <w:rPr>
                  <w:rFonts w:eastAsiaTheme="minorEastAsia"/>
                  <w:color w:val="auto"/>
                  <w:sz w:val="24"/>
                  <w:szCs w:val="18"/>
                </w:rPr>
              </w:pPr>
              <w:hyperlink w:anchor="_Toc527548100" w:history="1">
                <w:r w:rsidR="002C3BA0" w:rsidRPr="00942336">
                  <w:rPr>
                    <w:rStyle w:val="Hyperlink"/>
                    <w:sz w:val="24"/>
                    <w:szCs w:val="18"/>
                  </w:rPr>
                  <w:t>3.1.4.2.2</w:t>
                </w:r>
                <w:r w:rsidR="002C3BA0" w:rsidRPr="00942336">
                  <w:rPr>
                    <w:rFonts w:eastAsiaTheme="minorEastAsia"/>
                    <w:color w:val="auto"/>
                    <w:sz w:val="24"/>
                    <w:szCs w:val="18"/>
                  </w:rPr>
                  <w:tab/>
                </w:r>
                <w:r w:rsidR="002C3BA0" w:rsidRPr="00942336">
                  <w:rPr>
                    <w:rStyle w:val="Hyperlink"/>
                    <w:sz w:val="24"/>
                    <w:szCs w:val="18"/>
                  </w:rPr>
                  <w:t>End User Listing</w:t>
                </w:r>
                <w:r w:rsidR="002C3BA0" w:rsidRPr="00942336">
                  <w:rPr>
                    <w:webHidden/>
                    <w:sz w:val="24"/>
                    <w:szCs w:val="18"/>
                  </w:rPr>
                  <w:tab/>
                </w:r>
                <w:r w:rsidR="002C3BA0" w:rsidRPr="00942336">
                  <w:rPr>
                    <w:webHidden/>
                    <w:sz w:val="24"/>
                    <w:szCs w:val="18"/>
                  </w:rPr>
                  <w:fldChar w:fldCharType="begin"/>
                </w:r>
                <w:r w:rsidR="002C3BA0" w:rsidRPr="00942336">
                  <w:rPr>
                    <w:webHidden/>
                    <w:sz w:val="24"/>
                    <w:szCs w:val="18"/>
                  </w:rPr>
                  <w:instrText xml:space="preserve"> PAGEREF _Toc527548100 \h </w:instrText>
                </w:r>
                <w:r w:rsidR="002C3BA0" w:rsidRPr="00942336">
                  <w:rPr>
                    <w:webHidden/>
                    <w:sz w:val="24"/>
                    <w:szCs w:val="18"/>
                  </w:rPr>
                </w:r>
                <w:r w:rsidR="002C3BA0" w:rsidRPr="00942336">
                  <w:rPr>
                    <w:webHidden/>
                    <w:sz w:val="24"/>
                    <w:szCs w:val="18"/>
                  </w:rPr>
                  <w:fldChar w:fldCharType="separate"/>
                </w:r>
                <w:r w:rsidR="002C3BA0" w:rsidRPr="00942336">
                  <w:rPr>
                    <w:webHidden/>
                    <w:sz w:val="24"/>
                    <w:szCs w:val="18"/>
                  </w:rPr>
                  <w:t>6</w:t>
                </w:r>
                <w:r w:rsidR="002C3BA0" w:rsidRPr="00942336">
                  <w:rPr>
                    <w:webHidden/>
                    <w:sz w:val="24"/>
                    <w:szCs w:val="18"/>
                  </w:rPr>
                  <w:fldChar w:fldCharType="end"/>
                </w:r>
              </w:hyperlink>
            </w:p>
            <w:p w14:paraId="289216CF" w14:textId="77777777" w:rsidR="002C3BA0" w:rsidRPr="00942336" w:rsidRDefault="00A931CE" w:rsidP="00942336">
              <w:pPr>
                <w:pStyle w:val="TOC5"/>
                <w:spacing w:after="10"/>
                <w:rPr>
                  <w:rFonts w:eastAsiaTheme="minorEastAsia"/>
                  <w:color w:val="auto"/>
                  <w:sz w:val="24"/>
                  <w:szCs w:val="18"/>
                </w:rPr>
              </w:pPr>
              <w:hyperlink w:anchor="_Toc527548101" w:history="1">
                <w:r w:rsidR="002C3BA0" w:rsidRPr="00942336">
                  <w:rPr>
                    <w:rStyle w:val="Hyperlink"/>
                    <w:sz w:val="24"/>
                    <w:szCs w:val="18"/>
                  </w:rPr>
                  <w:t>3.1.4.2.3</w:t>
                </w:r>
                <w:r w:rsidR="002C3BA0" w:rsidRPr="00942336">
                  <w:rPr>
                    <w:rFonts w:eastAsiaTheme="minorEastAsia"/>
                    <w:color w:val="auto"/>
                    <w:sz w:val="24"/>
                    <w:szCs w:val="18"/>
                  </w:rPr>
                  <w:tab/>
                </w:r>
                <w:r w:rsidR="002C3BA0" w:rsidRPr="00942336">
                  <w:rPr>
                    <w:rStyle w:val="Hyperlink"/>
                    <w:sz w:val="24"/>
                    <w:szCs w:val="18"/>
                  </w:rPr>
                  <w:t>Unlock users</w:t>
                </w:r>
                <w:r w:rsidR="002C3BA0" w:rsidRPr="00942336">
                  <w:rPr>
                    <w:webHidden/>
                    <w:sz w:val="24"/>
                    <w:szCs w:val="18"/>
                  </w:rPr>
                  <w:tab/>
                </w:r>
                <w:r w:rsidR="002C3BA0" w:rsidRPr="00942336">
                  <w:rPr>
                    <w:webHidden/>
                    <w:sz w:val="24"/>
                    <w:szCs w:val="18"/>
                  </w:rPr>
                  <w:fldChar w:fldCharType="begin"/>
                </w:r>
                <w:r w:rsidR="002C3BA0" w:rsidRPr="00942336">
                  <w:rPr>
                    <w:webHidden/>
                    <w:sz w:val="24"/>
                    <w:szCs w:val="18"/>
                  </w:rPr>
                  <w:instrText xml:space="preserve"> PAGEREF _Toc527548101 \h </w:instrText>
                </w:r>
                <w:r w:rsidR="002C3BA0" w:rsidRPr="00942336">
                  <w:rPr>
                    <w:webHidden/>
                    <w:sz w:val="24"/>
                    <w:szCs w:val="18"/>
                  </w:rPr>
                </w:r>
                <w:r w:rsidR="002C3BA0" w:rsidRPr="00942336">
                  <w:rPr>
                    <w:webHidden/>
                    <w:sz w:val="24"/>
                    <w:szCs w:val="18"/>
                  </w:rPr>
                  <w:fldChar w:fldCharType="separate"/>
                </w:r>
                <w:r w:rsidR="002C3BA0" w:rsidRPr="00942336">
                  <w:rPr>
                    <w:webHidden/>
                    <w:sz w:val="24"/>
                    <w:szCs w:val="18"/>
                  </w:rPr>
                  <w:t>6</w:t>
                </w:r>
                <w:r w:rsidR="002C3BA0" w:rsidRPr="00942336">
                  <w:rPr>
                    <w:webHidden/>
                    <w:sz w:val="24"/>
                    <w:szCs w:val="18"/>
                  </w:rPr>
                  <w:fldChar w:fldCharType="end"/>
                </w:r>
              </w:hyperlink>
            </w:p>
            <w:p w14:paraId="0781DDF1" w14:textId="77777777" w:rsidR="002C3BA0" w:rsidRPr="00942336" w:rsidRDefault="00A931CE" w:rsidP="00942336">
              <w:pPr>
                <w:pStyle w:val="TOC4"/>
                <w:spacing w:after="10"/>
                <w:rPr>
                  <w:rFonts w:eastAsiaTheme="minorEastAsia" w:cs="Open Sans Light"/>
                  <w:noProof/>
                  <w:sz w:val="24"/>
                  <w:szCs w:val="18"/>
                  <w:lang w:val="en-US"/>
                </w:rPr>
              </w:pPr>
              <w:hyperlink w:anchor="_Toc527548102" w:history="1">
                <w:r w:rsidR="002C3BA0" w:rsidRPr="00942336">
                  <w:rPr>
                    <w:rStyle w:val="Hyperlink"/>
                    <w:rFonts w:cs="Open Sans Light"/>
                    <w:noProof/>
                    <w:sz w:val="24"/>
                    <w:szCs w:val="18"/>
                    <w14:scene3d>
                      <w14:camera w14:prst="orthographicFront"/>
                      <w14:lightRig w14:rig="threePt" w14:dir="t">
                        <w14:rot w14:lat="0" w14:lon="0" w14:rev="0"/>
                      </w14:lightRig>
                    </w14:scene3d>
                  </w:rPr>
                  <w:t>3.1.4.3</w:t>
                </w:r>
                <w:r w:rsidR="002C3BA0" w:rsidRPr="00942336">
                  <w:rPr>
                    <w:rFonts w:eastAsiaTheme="minorEastAsia" w:cs="Open Sans Light"/>
                    <w:noProof/>
                    <w:sz w:val="24"/>
                    <w:szCs w:val="18"/>
                    <w:lang w:val="en-US"/>
                  </w:rPr>
                  <w:tab/>
                </w:r>
                <w:r w:rsidR="002C3BA0" w:rsidRPr="00942336">
                  <w:rPr>
                    <w:rStyle w:val="Hyperlink"/>
                    <w:rFonts w:cs="Open Sans Light"/>
                    <w:noProof/>
                    <w:sz w:val="24"/>
                    <w:szCs w:val="18"/>
                  </w:rPr>
                  <w:t>Manage Corporate Clients</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02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6</w:t>
                </w:r>
                <w:r w:rsidR="002C3BA0" w:rsidRPr="00942336">
                  <w:rPr>
                    <w:rFonts w:cs="Open Sans Light"/>
                    <w:noProof/>
                    <w:webHidden/>
                    <w:sz w:val="24"/>
                    <w:szCs w:val="18"/>
                  </w:rPr>
                  <w:fldChar w:fldCharType="end"/>
                </w:r>
              </w:hyperlink>
            </w:p>
            <w:p w14:paraId="1C2C18C1" w14:textId="77777777" w:rsidR="002C3BA0" w:rsidRPr="00942336" w:rsidRDefault="00A931CE" w:rsidP="00942336">
              <w:pPr>
                <w:pStyle w:val="TOC4"/>
                <w:spacing w:after="10"/>
                <w:rPr>
                  <w:rFonts w:eastAsiaTheme="minorEastAsia" w:cs="Open Sans Light"/>
                  <w:noProof/>
                  <w:sz w:val="24"/>
                  <w:szCs w:val="18"/>
                  <w:lang w:val="en-US"/>
                </w:rPr>
              </w:pPr>
              <w:hyperlink w:anchor="_Toc527548103" w:history="1">
                <w:r w:rsidR="002C3BA0" w:rsidRPr="00942336">
                  <w:rPr>
                    <w:rStyle w:val="Hyperlink"/>
                    <w:rFonts w:cs="Open Sans Light"/>
                    <w:noProof/>
                    <w:sz w:val="24"/>
                    <w:szCs w:val="18"/>
                    <w14:scene3d>
                      <w14:camera w14:prst="orthographicFront"/>
                      <w14:lightRig w14:rig="threePt" w14:dir="t">
                        <w14:rot w14:lat="0" w14:lon="0" w14:rev="0"/>
                      </w14:lightRig>
                    </w14:scene3d>
                  </w:rPr>
                  <w:t>3.1.4.4</w:t>
                </w:r>
                <w:r w:rsidR="002C3BA0" w:rsidRPr="00942336">
                  <w:rPr>
                    <w:rFonts w:eastAsiaTheme="minorEastAsia" w:cs="Open Sans Light"/>
                    <w:noProof/>
                    <w:sz w:val="24"/>
                    <w:szCs w:val="18"/>
                    <w:lang w:val="en-US"/>
                  </w:rPr>
                  <w:tab/>
                </w:r>
                <w:r w:rsidR="002C3BA0" w:rsidRPr="00942336">
                  <w:rPr>
                    <w:rStyle w:val="Hyperlink"/>
                    <w:rFonts w:cs="Open Sans Light"/>
                    <w:noProof/>
                    <w:sz w:val="24"/>
                    <w:szCs w:val="18"/>
                  </w:rPr>
                  <w:t>Notifications</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03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6</w:t>
                </w:r>
                <w:r w:rsidR="002C3BA0" w:rsidRPr="00942336">
                  <w:rPr>
                    <w:rFonts w:cs="Open Sans Light"/>
                    <w:noProof/>
                    <w:webHidden/>
                    <w:sz w:val="24"/>
                    <w:szCs w:val="18"/>
                  </w:rPr>
                  <w:fldChar w:fldCharType="end"/>
                </w:r>
              </w:hyperlink>
            </w:p>
            <w:p w14:paraId="62BE7269" w14:textId="77777777" w:rsidR="002C3BA0" w:rsidRPr="00942336" w:rsidRDefault="00A931CE" w:rsidP="00942336">
              <w:pPr>
                <w:pStyle w:val="TOC4"/>
                <w:spacing w:after="10"/>
                <w:rPr>
                  <w:rFonts w:eastAsiaTheme="minorEastAsia" w:cs="Open Sans Light"/>
                  <w:noProof/>
                  <w:sz w:val="24"/>
                  <w:szCs w:val="18"/>
                  <w:lang w:val="en-US"/>
                </w:rPr>
              </w:pPr>
              <w:hyperlink w:anchor="_Toc527548104" w:history="1">
                <w:r w:rsidR="002C3BA0" w:rsidRPr="00942336">
                  <w:rPr>
                    <w:rStyle w:val="Hyperlink"/>
                    <w:rFonts w:cs="Open Sans Light"/>
                    <w:noProof/>
                    <w:sz w:val="24"/>
                    <w:szCs w:val="18"/>
                    <w14:scene3d>
                      <w14:camera w14:prst="orthographicFront"/>
                      <w14:lightRig w14:rig="threePt" w14:dir="t">
                        <w14:rot w14:lat="0" w14:lon="0" w14:rev="0"/>
                      </w14:lightRig>
                    </w14:scene3d>
                  </w:rPr>
                  <w:t>3.1.4.5</w:t>
                </w:r>
                <w:r w:rsidR="002C3BA0" w:rsidRPr="00942336">
                  <w:rPr>
                    <w:rFonts w:eastAsiaTheme="minorEastAsia" w:cs="Open Sans Light"/>
                    <w:noProof/>
                    <w:sz w:val="24"/>
                    <w:szCs w:val="18"/>
                    <w:lang w:val="en-US"/>
                  </w:rPr>
                  <w:tab/>
                </w:r>
                <w:r w:rsidR="002C3BA0" w:rsidRPr="00942336">
                  <w:rPr>
                    <w:rStyle w:val="Hyperlink"/>
                    <w:rFonts w:cs="Open Sans Light"/>
                    <w:noProof/>
                    <w:sz w:val="24"/>
                    <w:szCs w:val="18"/>
                  </w:rPr>
                  <w:t>Plan managemen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04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6</w:t>
                </w:r>
                <w:r w:rsidR="002C3BA0" w:rsidRPr="00942336">
                  <w:rPr>
                    <w:rFonts w:cs="Open Sans Light"/>
                    <w:noProof/>
                    <w:webHidden/>
                    <w:sz w:val="24"/>
                    <w:szCs w:val="18"/>
                  </w:rPr>
                  <w:fldChar w:fldCharType="end"/>
                </w:r>
              </w:hyperlink>
            </w:p>
            <w:p w14:paraId="3F381F3B" w14:textId="77777777" w:rsidR="002C3BA0" w:rsidRPr="00942336" w:rsidRDefault="00A931CE" w:rsidP="00942336">
              <w:pPr>
                <w:pStyle w:val="TOC4"/>
                <w:spacing w:after="10"/>
                <w:rPr>
                  <w:rFonts w:eastAsiaTheme="minorEastAsia" w:cs="Open Sans Light"/>
                  <w:noProof/>
                  <w:sz w:val="24"/>
                  <w:szCs w:val="18"/>
                  <w:lang w:val="en-US"/>
                </w:rPr>
              </w:pPr>
              <w:hyperlink w:anchor="_Toc527548105" w:history="1">
                <w:r w:rsidR="002C3BA0" w:rsidRPr="00942336">
                  <w:rPr>
                    <w:rStyle w:val="Hyperlink"/>
                    <w:rFonts w:cs="Open Sans Light"/>
                    <w:noProof/>
                    <w:sz w:val="24"/>
                    <w:szCs w:val="18"/>
                    <w14:scene3d>
                      <w14:camera w14:prst="orthographicFront"/>
                      <w14:lightRig w14:rig="threePt" w14:dir="t">
                        <w14:rot w14:lat="0" w14:lon="0" w14:rev="0"/>
                      </w14:lightRig>
                    </w14:scene3d>
                  </w:rPr>
                  <w:t>3.1.4.6</w:t>
                </w:r>
                <w:r w:rsidR="002C3BA0" w:rsidRPr="00942336">
                  <w:rPr>
                    <w:rFonts w:eastAsiaTheme="minorEastAsia" w:cs="Open Sans Light"/>
                    <w:noProof/>
                    <w:sz w:val="24"/>
                    <w:szCs w:val="18"/>
                    <w:lang w:val="en-US"/>
                  </w:rPr>
                  <w:tab/>
                </w:r>
                <w:r w:rsidR="002C3BA0" w:rsidRPr="00942336">
                  <w:rPr>
                    <w:rStyle w:val="Hyperlink"/>
                    <w:rFonts w:cs="Open Sans Light"/>
                    <w:noProof/>
                    <w:sz w:val="24"/>
                    <w:szCs w:val="18"/>
                  </w:rPr>
                  <w:t>Price managemen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05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7</w:t>
                </w:r>
                <w:r w:rsidR="002C3BA0" w:rsidRPr="00942336">
                  <w:rPr>
                    <w:rFonts w:cs="Open Sans Light"/>
                    <w:noProof/>
                    <w:webHidden/>
                    <w:sz w:val="24"/>
                    <w:szCs w:val="18"/>
                  </w:rPr>
                  <w:fldChar w:fldCharType="end"/>
                </w:r>
              </w:hyperlink>
            </w:p>
            <w:p w14:paraId="6712E24A" w14:textId="77777777" w:rsidR="002C3BA0" w:rsidRPr="00942336" w:rsidRDefault="00A931CE" w:rsidP="00942336">
              <w:pPr>
                <w:pStyle w:val="TOC4"/>
                <w:spacing w:after="10"/>
                <w:rPr>
                  <w:rFonts w:eastAsiaTheme="minorEastAsia" w:cs="Open Sans Light"/>
                  <w:noProof/>
                  <w:sz w:val="24"/>
                  <w:szCs w:val="18"/>
                  <w:lang w:val="en-US"/>
                </w:rPr>
              </w:pPr>
              <w:hyperlink w:anchor="_Toc527548106" w:history="1">
                <w:r w:rsidR="002C3BA0" w:rsidRPr="00942336">
                  <w:rPr>
                    <w:rStyle w:val="Hyperlink"/>
                    <w:rFonts w:cs="Open Sans Light"/>
                    <w:noProof/>
                    <w:sz w:val="24"/>
                    <w:szCs w:val="18"/>
                    <w14:scene3d>
                      <w14:camera w14:prst="orthographicFront"/>
                      <w14:lightRig w14:rig="threePt" w14:dir="t">
                        <w14:rot w14:lat="0" w14:lon="0" w14:rev="0"/>
                      </w14:lightRig>
                    </w14:scene3d>
                  </w:rPr>
                  <w:t>3.1.4.7</w:t>
                </w:r>
                <w:r w:rsidR="002C3BA0" w:rsidRPr="00942336">
                  <w:rPr>
                    <w:rFonts w:eastAsiaTheme="minorEastAsia" w:cs="Open Sans Light"/>
                    <w:noProof/>
                    <w:sz w:val="24"/>
                    <w:szCs w:val="18"/>
                    <w:lang w:val="en-US"/>
                  </w:rPr>
                  <w:tab/>
                </w:r>
                <w:r w:rsidR="002C3BA0" w:rsidRPr="00942336">
                  <w:rPr>
                    <w:rStyle w:val="Hyperlink"/>
                    <w:rFonts w:cs="Open Sans Light"/>
                    <w:noProof/>
                    <w:sz w:val="24"/>
                    <w:szCs w:val="18"/>
                  </w:rPr>
                  <w:t>Help Center Content Managemen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06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7</w:t>
                </w:r>
                <w:r w:rsidR="002C3BA0" w:rsidRPr="00942336">
                  <w:rPr>
                    <w:rFonts w:cs="Open Sans Light"/>
                    <w:noProof/>
                    <w:webHidden/>
                    <w:sz w:val="24"/>
                    <w:szCs w:val="18"/>
                  </w:rPr>
                  <w:fldChar w:fldCharType="end"/>
                </w:r>
              </w:hyperlink>
            </w:p>
            <w:p w14:paraId="5A801223" w14:textId="77777777" w:rsidR="002C3BA0" w:rsidRPr="00942336" w:rsidRDefault="00A931CE" w:rsidP="00942336">
              <w:pPr>
                <w:pStyle w:val="TOC4"/>
                <w:spacing w:after="10"/>
                <w:rPr>
                  <w:rFonts w:eastAsiaTheme="minorEastAsia" w:cs="Open Sans Light"/>
                  <w:noProof/>
                  <w:sz w:val="24"/>
                  <w:szCs w:val="18"/>
                  <w:lang w:val="en-US"/>
                </w:rPr>
              </w:pPr>
              <w:hyperlink w:anchor="_Toc527548107" w:history="1">
                <w:r w:rsidR="002C3BA0" w:rsidRPr="00942336">
                  <w:rPr>
                    <w:rStyle w:val="Hyperlink"/>
                    <w:rFonts w:cs="Open Sans Light"/>
                    <w:noProof/>
                    <w:sz w:val="24"/>
                    <w:szCs w:val="18"/>
                    <w14:scene3d>
                      <w14:camera w14:prst="orthographicFront"/>
                      <w14:lightRig w14:rig="threePt" w14:dir="t">
                        <w14:rot w14:lat="0" w14:lon="0" w14:rev="0"/>
                      </w14:lightRig>
                    </w14:scene3d>
                  </w:rPr>
                  <w:t>3.1.4.8</w:t>
                </w:r>
                <w:r w:rsidR="002C3BA0" w:rsidRPr="00942336">
                  <w:rPr>
                    <w:rFonts w:eastAsiaTheme="minorEastAsia" w:cs="Open Sans Light"/>
                    <w:noProof/>
                    <w:sz w:val="24"/>
                    <w:szCs w:val="18"/>
                    <w:lang w:val="en-US"/>
                  </w:rPr>
                  <w:tab/>
                </w:r>
                <w:r w:rsidR="002C3BA0" w:rsidRPr="00942336">
                  <w:rPr>
                    <w:rStyle w:val="Hyperlink"/>
                    <w:rFonts w:cs="Open Sans Light"/>
                    <w:noProof/>
                    <w:sz w:val="24"/>
                    <w:szCs w:val="18"/>
                  </w:rPr>
                  <w:t>Video Managemen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07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7</w:t>
                </w:r>
                <w:r w:rsidR="002C3BA0" w:rsidRPr="00942336">
                  <w:rPr>
                    <w:rFonts w:cs="Open Sans Light"/>
                    <w:noProof/>
                    <w:webHidden/>
                    <w:sz w:val="24"/>
                    <w:szCs w:val="18"/>
                  </w:rPr>
                  <w:fldChar w:fldCharType="end"/>
                </w:r>
              </w:hyperlink>
            </w:p>
            <w:p w14:paraId="7E44C012" w14:textId="77777777" w:rsidR="002C3BA0" w:rsidRPr="00942336" w:rsidRDefault="00A931CE" w:rsidP="00942336">
              <w:pPr>
                <w:pStyle w:val="TOC3"/>
                <w:spacing w:after="10"/>
                <w:rPr>
                  <w:rFonts w:eastAsiaTheme="minorEastAsia" w:cs="Open Sans Light"/>
                  <w:noProof/>
                  <w:color w:val="auto"/>
                  <w:sz w:val="24"/>
                  <w:szCs w:val="18"/>
                </w:rPr>
              </w:pPr>
              <w:hyperlink w:anchor="_Toc527548108" w:history="1">
                <w:r w:rsidR="002C3BA0" w:rsidRPr="00942336">
                  <w:rPr>
                    <w:rStyle w:val="Hyperlink"/>
                    <w:rFonts w:cs="Open Sans Light"/>
                    <w:noProof/>
                    <w:sz w:val="24"/>
                    <w:szCs w:val="18"/>
                  </w:rPr>
                  <w:t>3.1.5</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Resubmission of Returns</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08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7</w:t>
                </w:r>
                <w:r w:rsidR="002C3BA0" w:rsidRPr="00942336">
                  <w:rPr>
                    <w:rFonts w:cs="Open Sans Light"/>
                    <w:noProof/>
                    <w:webHidden/>
                    <w:sz w:val="24"/>
                    <w:szCs w:val="18"/>
                  </w:rPr>
                  <w:fldChar w:fldCharType="end"/>
                </w:r>
              </w:hyperlink>
            </w:p>
            <w:p w14:paraId="2E89804E" w14:textId="77777777" w:rsidR="002C3BA0" w:rsidRPr="00942336" w:rsidRDefault="00A931CE" w:rsidP="00942336">
              <w:pPr>
                <w:pStyle w:val="TOC3"/>
                <w:spacing w:after="10"/>
                <w:rPr>
                  <w:rFonts w:eastAsiaTheme="minorEastAsia" w:cs="Open Sans Light"/>
                  <w:noProof/>
                  <w:color w:val="auto"/>
                  <w:sz w:val="24"/>
                  <w:szCs w:val="18"/>
                </w:rPr>
              </w:pPr>
              <w:hyperlink w:anchor="_Toc527548109" w:history="1">
                <w:r w:rsidR="002C3BA0" w:rsidRPr="00942336">
                  <w:rPr>
                    <w:rStyle w:val="Hyperlink"/>
                    <w:rFonts w:cs="Open Sans Light"/>
                    <w:noProof/>
                    <w:sz w:val="24"/>
                    <w:szCs w:val="18"/>
                  </w:rPr>
                  <w:t>3.1.6</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Revise Returns</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09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7</w:t>
                </w:r>
                <w:r w:rsidR="002C3BA0" w:rsidRPr="00942336">
                  <w:rPr>
                    <w:rFonts w:cs="Open Sans Light"/>
                    <w:noProof/>
                    <w:webHidden/>
                    <w:sz w:val="24"/>
                    <w:szCs w:val="18"/>
                  </w:rPr>
                  <w:fldChar w:fldCharType="end"/>
                </w:r>
              </w:hyperlink>
            </w:p>
            <w:p w14:paraId="6C0BFD49" w14:textId="77777777" w:rsidR="002C3BA0" w:rsidRPr="00942336" w:rsidRDefault="00A931CE" w:rsidP="00942336">
              <w:pPr>
                <w:pStyle w:val="TOC3"/>
                <w:spacing w:after="10"/>
                <w:rPr>
                  <w:rFonts w:eastAsiaTheme="minorEastAsia" w:cs="Open Sans Light"/>
                  <w:noProof/>
                  <w:color w:val="auto"/>
                  <w:sz w:val="24"/>
                  <w:szCs w:val="18"/>
                </w:rPr>
              </w:pPr>
              <w:hyperlink w:anchor="_Toc527548110" w:history="1">
                <w:r w:rsidR="002C3BA0" w:rsidRPr="00942336">
                  <w:rPr>
                    <w:rStyle w:val="Hyperlink"/>
                    <w:rFonts w:cs="Open Sans Light"/>
                    <w:noProof/>
                    <w:sz w:val="24"/>
                    <w:szCs w:val="18"/>
                  </w:rPr>
                  <w:t>3.1.7</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Master Data Managemen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0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7</w:t>
                </w:r>
                <w:r w:rsidR="002C3BA0" w:rsidRPr="00942336">
                  <w:rPr>
                    <w:rFonts w:cs="Open Sans Light"/>
                    <w:noProof/>
                    <w:webHidden/>
                    <w:sz w:val="24"/>
                    <w:szCs w:val="18"/>
                  </w:rPr>
                  <w:fldChar w:fldCharType="end"/>
                </w:r>
              </w:hyperlink>
            </w:p>
            <w:p w14:paraId="2300C844" w14:textId="77777777" w:rsidR="002C3BA0" w:rsidRPr="00942336" w:rsidRDefault="00A931CE" w:rsidP="00942336">
              <w:pPr>
                <w:pStyle w:val="TOC1"/>
                <w:tabs>
                  <w:tab w:val="left" w:pos="426"/>
                  <w:tab w:val="right" w:leader="dot" w:pos="9017"/>
                </w:tabs>
                <w:spacing w:after="10"/>
                <w:rPr>
                  <w:rFonts w:eastAsiaTheme="minorEastAsia" w:cs="Open Sans Light"/>
                  <w:noProof/>
                  <w:color w:val="auto"/>
                  <w:sz w:val="24"/>
                  <w:szCs w:val="18"/>
                </w:rPr>
              </w:pPr>
              <w:hyperlink w:anchor="_Toc527548111" w:history="1">
                <w:r w:rsidR="002C3BA0" w:rsidRPr="00942336">
                  <w:rPr>
                    <w:rStyle w:val="Hyperlink"/>
                    <w:rFonts w:eastAsia="Times New Roman" w:cs="Open Sans Light"/>
                    <w:noProof/>
                    <w:sz w:val="24"/>
                    <w:szCs w:val="18"/>
                    <w:lang w:val="en-IN"/>
                  </w:rPr>
                  <w:t>4</w:t>
                </w:r>
                <w:r w:rsidR="002C3BA0" w:rsidRPr="00942336">
                  <w:rPr>
                    <w:rFonts w:eastAsiaTheme="minorEastAsia" w:cs="Open Sans Light"/>
                    <w:noProof/>
                    <w:color w:val="auto"/>
                    <w:sz w:val="24"/>
                    <w:szCs w:val="18"/>
                  </w:rPr>
                  <w:tab/>
                </w:r>
                <w:r w:rsidR="002C3BA0" w:rsidRPr="00942336">
                  <w:rPr>
                    <w:rStyle w:val="Hyperlink"/>
                    <w:rFonts w:eastAsia="Times New Roman" w:cs="Open Sans Light"/>
                    <w:noProof/>
                    <w:sz w:val="24"/>
                    <w:szCs w:val="18"/>
                    <w:lang w:val="en-IN"/>
                  </w:rPr>
                  <w:t>Other Requirements</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1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8</w:t>
                </w:r>
                <w:r w:rsidR="002C3BA0" w:rsidRPr="00942336">
                  <w:rPr>
                    <w:rFonts w:cs="Open Sans Light"/>
                    <w:noProof/>
                    <w:webHidden/>
                    <w:sz w:val="24"/>
                    <w:szCs w:val="18"/>
                  </w:rPr>
                  <w:fldChar w:fldCharType="end"/>
                </w:r>
              </w:hyperlink>
            </w:p>
            <w:p w14:paraId="700F9E29" w14:textId="77777777" w:rsidR="002C3BA0" w:rsidRPr="00942336" w:rsidRDefault="00A931CE" w:rsidP="00942336">
              <w:pPr>
                <w:pStyle w:val="TOC2"/>
                <w:spacing w:after="10"/>
                <w:rPr>
                  <w:rFonts w:eastAsiaTheme="minorEastAsia" w:cs="Open Sans Light"/>
                  <w:noProof/>
                  <w:color w:val="auto"/>
                  <w:sz w:val="24"/>
                  <w:szCs w:val="18"/>
                </w:rPr>
              </w:pPr>
              <w:hyperlink w:anchor="_Toc527548112" w:history="1">
                <w:r w:rsidR="002C3BA0" w:rsidRPr="00942336">
                  <w:rPr>
                    <w:rStyle w:val="Hyperlink"/>
                    <w:rFonts w:cs="Open Sans Light"/>
                    <w:noProof/>
                    <w:sz w:val="24"/>
                    <w:szCs w:val="18"/>
                    <w14:scene3d>
                      <w14:camera w14:prst="orthographicFront"/>
                      <w14:lightRig w14:rig="threePt" w14:dir="t">
                        <w14:rot w14:lat="0" w14:lon="0" w14:rev="0"/>
                      </w14:lightRig>
                    </w14:scene3d>
                  </w:rPr>
                  <w:t>4.1</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User Interface</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2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8</w:t>
                </w:r>
                <w:r w:rsidR="002C3BA0" w:rsidRPr="00942336">
                  <w:rPr>
                    <w:rFonts w:cs="Open Sans Light"/>
                    <w:noProof/>
                    <w:webHidden/>
                    <w:sz w:val="24"/>
                    <w:szCs w:val="18"/>
                  </w:rPr>
                  <w:fldChar w:fldCharType="end"/>
                </w:r>
              </w:hyperlink>
            </w:p>
            <w:p w14:paraId="22337359" w14:textId="77777777" w:rsidR="002C3BA0" w:rsidRPr="00942336" w:rsidRDefault="00A931CE" w:rsidP="00942336">
              <w:pPr>
                <w:pStyle w:val="TOC2"/>
                <w:spacing w:after="10"/>
                <w:rPr>
                  <w:rFonts w:eastAsiaTheme="minorEastAsia" w:cs="Open Sans Light"/>
                  <w:noProof/>
                  <w:color w:val="auto"/>
                  <w:sz w:val="24"/>
                  <w:szCs w:val="18"/>
                </w:rPr>
              </w:pPr>
              <w:hyperlink w:anchor="_Toc527548113" w:history="1">
                <w:r w:rsidR="002C3BA0" w:rsidRPr="00942336">
                  <w:rPr>
                    <w:rStyle w:val="Hyperlink"/>
                    <w:rFonts w:cs="Open Sans Light"/>
                    <w:noProof/>
                    <w:sz w:val="24"/>
                    <w:szCs w:val="18"/>
                    <w14:scene3d>
                      <w14:camera w14:prst="orthographicFront"/>
                      <w14:lightRig w14:rig="threePt" w14:dir="t">
                        <w14:rot w14:lat="0" w14:lon="0" w14:rev="0"/>
                      </w14:lightRig>
                    </w14:scene3d>
                  </w:rPr>
                  <w:t>4.2</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Hardware Interface</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3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8</w:t>
                </w:r>
                <w:r w:rsidR="002C3BA0" w:rsidRPr="00942336">
                  <w:rPr>
                    <w:rFonts w:cs="Open Sans Light"/>
                    <w:noProof/>
                    <w:webHidden/>
                    <w:sz w:val="24"/>
                    <w:szCs w:val="18"/>
                  </w:rPr>
                  <w:fldChar w:fldCharType="end"/>
                </w:r>
              </w:hyperlink>
            </w:p>
            <w:p w14:paraId="2ADCD8E7" w14:textId="77777777" w:rsidR="002C3BA0" w:rsidRPr="00942336" w:rsidRDefault="00A931CE" w:rsidP="00942336">
              <w:pPr>
                <w:pStyle w:val="TOC2"/>
                <w:spacing w:after="10"/>
                <w:rPr>
                  <w:rFonts w:eastAsiaTheme="minorEastAsia" w:cs="Open Sans Light"/>
                  <w:noProof/>
                  <w:color w:val="auto"/>
                  <w:sz w:val="24"/>
                  <w:szCs w:val="18"/>
                </w:rPr>
              </w:pPr>
              <w:hyperlink w:anchor="_Toc527548114" w:history="1">
                <w:r w:rsidR="002C3BA0" w:rsidRPr="00942336">
                  <w:rPr>
                    <w:rStyle w:val="Hyperlink"/>
                    <w:rFonts w:cs="Open Sans Light"/>
                    <w:noProof/>
                    <w:sz w:val="24"/>
                    <w:szCs w:val="18"/>
                    <w14:scene3d>
                      <w14:camera w14:prst="orthographicFront"/>
                      <w14:lightRig w14:rig="threePt" w14:dir="t">
                        <w14:rot w14:lat="0" w14:lon="0" w14:rev="0"/>
                      </w14:lightRig>
                    </w14:scene3d>
                  </w:rPr>
                  <w:t>4.3</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Technology for development/Hosting</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4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8</w:t>
                </w:r>
                <w:r w:rsidR="002C3BA0" w:rsidRPr="00942336">
                  <w:rPr>
                    <w:rFonts w:cs="Open Sans Light"/>
                    <w:noProof/>
                    <w:webHidden/>
                    <w:sz w:val="24"/>
                    <w:szCs w:val="18"/>
                  </w:rPr>
                  <w:fldChar w:fldCharType="end"/>
                </w:r>
              </w:hyperlink>
            </w:p>
            <w:p w14:paraId="7579D8E7" w14:textId="77777777" w:rsidR="002C3BA0" w:rsidRPr="00942336" w:rsidRDefault="00A931CE" w:rsidP="00942336">
              <w:pPr>
                <w:pStyle w:val="TOC1"/>
                <w:tabs>
                  <w:tab w:val="left" w:pos="426"/>
                  <w:tab w:val="right" w:leader="dot" w:pos="9017"/>
                </w:tabs>
                <w:spacing w:after="10"/>
                <w:rPr>
                  <w:rFonts w:eastAsiaTheme="minorEastAsia" w:cs="Open Sans Light"/>
                  <w:noProof/>
                  <w:color w:val="auto"/>
                  <w:sz w:val="24"/>
                  <w:szCs w:val="18"/>
                </w:rPr>
              </w:pPr>
              <w:hyperlink w:anchor="_Toc527548115" w:history="1">
                <w:r w:rsidR="002C3BA0" w:rsidRPr="00942336">
                  <w:rPr>
                    <w:rStyle w:val="Hyperlink"/>
                    <w:rFonts w:cs="Open Sans Light"/>
                    <w:noProof/>
                    <w:sz w:val="24"/>
                    <w:szCs w:val="18"/>
                  </w:rPr>
                  <w:t>5</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Non Functional requirement</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5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9</w:t>
                </w:r>
                <w:r w:rsidR="002C3BA0" w:rsidRPr="00942336">
                  <w:rPr>
                    <w:rFonts w:cs="Open Sans Light"/>
                    <w:noProof/>
                    <w:webHidden/>
                    <w:sz w:val="24"/>
                    <w:szCs w:val="18"/>
                  </w:rPr>
                  <w:fldChar w:fldCharType="end"/>
                </w:r>
              </w:hyperlink>
            </w:p>
            <w:p w14:paraId="5E82FE97" w14:textId="77777777" w:rsidR="002C3BA0" w:rsidRPr="00942336" w:rsidRDefault="00A931CE" w:rsidP="00942336">
              <w:pPr>
                <w:pStyle w:val="TOC2"/>
                <w:spacing w:after="10"/>
                <w:rPr>
                  <w:rFonts w:eastAsiaTheme="minorEastAsia" w:cs="Open Sans Light"/>
                  <w:noProof/>
                  <w:color w:val="auto"/>
                  <w:sz w:val="24"/>
                  <w:szCs w:val="18"/>
                </w:rPr>
              </w:pPr>
              <w:hyperlink w:anchor="_Toc527548116" w:history="1">
                <w:r w:rsidR="002C3BA0" w:rsidRPr="00942336">
                  <w:rPr>
                    <w:rStyle w:val="Hyperlink"/>
                    <w:rFonts w:cs="Open Sans Light"/>
                    <w:noProof/>
                    <w:sz w:val="24"/>
                    <w:szCs w:val="18"/>
                    <w14:scene3d>
                      <w14:camera w14:prst="orthographicFront"/>
                      <w14:lightRig w14:rig="threePt" w14:dir="t">
                        <w14:rot w14:lat="0" w14:lon="0" w14:rev="0"/>
                      </w14:lightRig>
                    </w14:scene3d>
                  </w:rPr>
                  <w:t>5.1</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Documentations</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6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9</w:t>
                </w:r>
                <w:r w:rsidR="002C3BA0" w:rsidRPr="00942336">
                  <w:rPr>
                    <w:rFonts w:cs="Open Sans Light"/>
                    <w:noProof/>
                    <w:webHidden/>
                    <w:sz w:val="24"/>
                    <w:szCs w:val="18"/>
                  </w:rPr>
                  <w:fldChar w:fldCharType="end"/>
                </w:r>
              </w:hyperlink>
            </w:p>
            <w:p w14:paraId="626DDD9D" w14:textId="77777777" w:rsidR="002C3BA0" w:rsidRPr="00942336" w:rsidRDefault="00A931CE" w:rsidP="00942336">
              <w:pPr>
                <w:pStyle w:val="TOC2"/>
                <w:spacing w:after="10"/>
                <w:rPr>
                  <w:rFonts w:eastAsiaTheme="minorEastAsia" w:cs="Open Sans Light"/>
                  <w:noProof/>
                  <w:color w:val="auto"/>
                  <w:sz w:val="24"/>
                  <w:szCs w:val="18"/>
                </w:rPr>
              </w:pPr>
              <w:hyperlink w:anchor="_Toc527548117" w:history="1">
                <w:r w:rsidR="002C3BA0" w:rsidRPr="00942336">
                  <w:rPr>
                    <w:rStyle w:val="Hyperlink"/>
                    <w:rFonts w:cs="Open Sans Light"/>
                    <w:noProof/>
                    <w:sz w:val="24"/>
                    <w:szCs w:val="18"/>
                    <w14:scene3d>
                      <w14:camera w14:prst="orthographicFront"/>
                      <w14:lightRig w14:rig="threePt" w14:dir="t">
                        <w14:rot w14:lat="0" w14:lon="0" w14:rev="0"/>
                      </w14:lightRig>
                    </w14:scene3d>
                  </w:rPr>
                  <w:t>5.2</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Security</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7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9</w:t>
                </w:r>
                <w:r w:rsidR="002C3BA0" w:rsidRPr="00942336">
                  <w:rPr>
                    <w:rFonts w:cs="Open Sans Light"/>
                    <w:noProof/>
                    <w:webHidden/>
                    <w:sz w:val="24"/>
                    <w:szCs w:val="18"/>
                  </w:rPr>
                  <w:fldChar w:fldCharType="end"/>
                </w:r>
              </w:hyperlink>
            </w:p>
            <w:p w14:paraId="2BDBCC6B" w14:textId="77777777" w:rsidR="002C3BA0" w:rsidRPr="00942336" w:rsidRDefault="00A931CE" w:rsidP="00942336">
              <w:pPr>
                <w:pStyle w:val="TOC2"/>
                <w:spacing w:after="10"/>
                <w:rPr>
                  <w:rFonts w:eastAsiaTheme="minorEastAsia" w:cs="Open Sans Light"/>
                  <w:noProof/>
                  <w:color w:val="auto"/>
                  <w:sz w:val="24"/>
                  <w:szCs w:val="18"/>
                </w:rPr>
              </w:pPr>
              <w:hyperlink w:anchor="_Toc527548118" w:history="1">
                <w:r w:rsidR="002C3BA0" w:rsidRPr="00942336">
                  <w:rPr>
                    <w:rStyle w:val="Hyperlink"/>
                    <w:rFonts w:cs="Open Sans Light"/>
                    <w:noProof/>
                    <w:sz w:val="24"/>
                    <w:szCs w:val="18"/>
                    <w14:scene3d>
                      <w14:camera w14:prst="orthographicFront"/>
                      <w14:lightRig w14:rig="threePt" w14:dir="t">
                        <w14:rot w14:lat="0" w14:lon="0" w14:rev="0"/>
                      </w14:lightRig>
                    </w14:scene3d>
                  </w:rPr>
                  <w:t>5.3</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Data Storage</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8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9</w:t>
                </w:r>
                <w:r w:rsidR="002C3BA0" w:rsidRPr="00942336">
                  <w:rPr>
                    <w:rFonts w:cs="Open Sans Light"/>
                    <w:noProof/>
                    <w:webHidden/>
                    <w:sz w:val="24"/>
                    <w:szCs w:val="18"/>
                  </w:rPr>
                  <w:fldChar w:fldCharType="end"/>
                </w:r>
              </w:hyperlink>
            </w:p>
            <w:p w14:paraId="2A3DEC6E" w14:textId="77777777" w:rsidR="002C3BA0" w:rsidRPr="00942336" w:rsidRDefault="00A931CE" w:rsidP="00942336">
              <w:pPr>
                <w:pStyle w:val="TOC2"/>
                <w:spacing w:after="10"/>
                <w:rPr>
                  <w:rFonts w:eastAsiaTheme="minorEastAsia" w:cs="Open Sans Light"/>
                  <w:noProof/>
                  <w:color w:val="auto"/>
                  <w:sz w:val="24"/>
                  <w:szCs w:val="18"/>
                </w:rPr>
              </w:pPr>
              <w:hyperlink w:anchor="_Toc527548119" w:history="1">
                <w:r w:rsidR="002C3BA0" w:rsidRPr="00942336">
                  <w:rPr>
                    <w:rStyle w:val="Hyperlink"/>
                    <w:rFonts w:cs="Open Sans Light"/>
                    <w:noProof/>
                    <w:sz w:val="24"/>
                    <w:szCs w:val="18"/>
                    <w14:scene3d>
                      <w14:camera w14:prst="orthographicFront"/>
                      <w14:lightRig w14:rig="threePt" w14:dir="t">
                        <w14:rot w14:lat="0" w14:lon="0" w14:rev="0"/>
                      </w14:lightRig>
                    </w14:scene3d>
                  </w:rPr>
                  <w:t>5.4</w:t>
                </w:r>
                <w:r w:rsidR="002C3BA0" w:rsidRPr="00942336">
                  <w:rPr>
                    <w:rFonts w:eastAsiaTheme="minorEastAsia" w:cs="Open Sans Light"/>
                    <w:noProof/>
                    <w:color w:val="auto"/>
                    <w:sz w:val="24"/>
                    <w:szCs w:val="18"/>
                  </w:rPr>
                  <w:tab/>
                </w:r>
                <w:r w:rsidR="002C3BA0" w:rsidRPr="00942336">
                  <w:rPr>
                    <w:rStyle w:val="Hyperlink"/>
                    <w:rFonts w:cs="Open Sans Light"/>
                    <w:noProof/>
                    <w:sz w:val="24"/>
                    <w:szCs w:val="18"/>
                  </w:rPr>
                  <w:t>Usability</w:t>
                </w:r>
                <w:r w:rsidR="002C3BA0" w:rsidRPr="00942336">
                  <w:rPr>
                    <w:rFonts w:cs="Open Sans Light"/>
                    <w:noProof/>
                    <w:webHidden/>
                    <w:sz w:val="24"/>
                    <w:szCs w:val="18"/>
                  </w:rPr>
                  <w:tab/>
                </w:r>
                <w:r w:rsidR="002C3BA0" w:rsidRPr="00942336">
                  <w:rPr>
                    <w:rFonts w:cs="Open Sans Light"/>
                    <w:noProof/>
                    <w:webHidden/>
                    <w:sz w:val="24"/>
                    <w:szCs w:val="18"/>
                  </w:rPr>
                  <w:fldChar w:fldCharType="begin"/>
                </w:r>
                <w:r w:rsidR="002C3BA0" w:rsidRPr="00942336">
                  <w:rPr>
                    <w:rFonts w:cs="Open Sans Light"/>
                    <w:noProof/>
                    <w:webHidden/>
                    <w:sz w:val="24"/>
                    <w:szCs w:val="18"/>
                  </w:rPr>
                  <w:instrText xml:space="preserve"> PAGEREF _Toc527548119 \h </w:instrText>
                </w:r>
                <w:r w:rsidR="002C3BA0" w:rsidRPr="00942336">
                  <w:rPr>
                    <w:rFonts w:cs="Open Sans Light"/>
                    <w:noProof/>
                    <w:webHidden/>
                    <w:sz w:val="24"/>
                    <w:szCs w:val="18"/>
                  </w:rPr>
                </w:r>
                <w:r w:rsidR="002C3BA0" w:rsidRPr="00942336">
                  <w:rPr>
                    <w:rFonts w:cs="Open Sans Light"/>
                    <w:noProof/>
                    <w:webHidden/>
                    <w:sz w:val="24"/>
                    <w:szCs w:val="18"/>
                  </w:rPr>
                  <w:fldChar w:fldCharType="separate"/>
                </w:r>
                <w:r w:rsidR="002C3BA0" w:rsidRPr="00942336">
                  <w:rPr>
                    <w:rFonts w:cs="Open Sans Light"/>
                    <w:noProof/>
                    <w:webHidden/>
                    <w:sz w:val="24"/>
                    <w:szCs w:val="18"/>
                  </w:rPr>
                  <w:t>10</w:t>
                </w:r>
                <w:r w:rsidR="002C3BA0" w:rsidRPr="00942336">
                  <w:rPr>
                    <w:rFonts w:cs="Open Sans Light"/>
                    <w:noProof/>
                    <w:webHidden/>
                    <w:sz w:val="24"/>
                    <w:szCs w:val="18"/>
                  </w:rPr>
                  <w:fldChar w:fldCharType="end"/>
                </w:r>
              </w:hyperlink>
            </w:p>
            <w:p w14:paraId="2A06A9F9" w14:textId="4CE6483E" w:rsidR="007007AA" w:rsidRPr="00942336" w:rsidRDefault="00647267" w:rsidP="00942336">
              <w:pPr>
                <w:spacing w:after="10"/>
                <w:rPr>
                  <w:sz w:val="24"/>
                  <w:szCs w:val="18"/>
                </w:rPr>
              </w:pPr>
              <w:r w:rsidRPr="00942336">
                <w:rPr>
                  <w:rFonts w:cs="Open Sans Light"/>
                  <w:sz w:val="24"/>
                  <w:szCs w:val="18"/>
                </w:rPr>
                <w:fldChar w:fldCharType="end"/>
              </w:r>
            </w:p>
          </w:sdtContent>
        </w:sdt>
        <w:p w14:paraId="5CB37C90" w14:textId="77777777" w:rsidR="00FC4BF7" w:rsidRPr="00463F72" w:rsidRDefault="00463F72" w:rsidP="00996971">
          <w:pPr>
            <w:pStyle w:val="Heading1"/>
          </w:pPr>
          <w:bookmarkStart w:id="2" w:name="_Toc527548086"/>
          <w:r w:rsidRPr="00463F72">
            <w:lastRenderedPageBreak/>
            <w:t>Introduction</w:t>
          </w:r>
          <w:bookmarkEnd w:id="2"/>
        </w:p>
        <w:p w14:paraId="6CBE889C" w14:textId="770178D4" w:rsidR="00463F72" w:rsidRPr="0043328A" w:rsidRDefault="00FC4BF7" w:rsidP="00FC4BF7">
          <w:pPr>
            <w:rPr>
              <w:rFonts w:eastAsia="Times New Roman" w:cs="Open Sans Light"/>
              <w:color w:val="000000" w:themeColor="text1"/>
              <w:lang w:val="en-IN"/>
            </w:rPr>
          </w:pPr>
          <w:r w:rsidRPr="0043328A">
            <w:rPr>
              <w:rFonts w:eastAsia="Times New Roman" w:cs="Open Sans Light"/>
              <w:color w:val="000000" w:themeColor="text1"/>
              <w:lang w:val="en-IN"/>
            </w:rPr>
            <w:t xml:space="preserve">This section gives a scope description and overview of everything included in this SRS document. In addition, the purpose of this document is described. The purpose of this document is to give a detailed description of the requirements for </w:t>
          </w:r>
          <w:r w:rsidRPr="00031CB7">
            <w:rPr>
              <w:rFonts w:eastAsia="Times New Roman" w:cs="Open Sans Light"/>
              <w:color w:val="000000" w:themeColor="text1"/>
              <w:lang w:val="en-IN"/>
            </w:rPr>
            <w:t xml:space="preserve">the </w:t>
          </w:r>
          <w:r w:rsidR="00960DAD">
            <w:rPr>
              <w:rFonts w:eastAsia="Times New Roman" w:cs="Open Sans Light"/>
              <w:color w:val="000000" w:themeColor="text1"/>
              <w:lang w:val="en-IN"/>
            </w:rPr>
            <w:t xml:space="preserve">admin part of </w:t>
          </w:r>
          <w:r w:rsidRPr="00031CB7">
            <w:rPr>
              <w:rFonts w:eastAsia="Times New Roman" w:cs="Open Sans Light"/>
              <w:color w:val="000000" w:themeColor="text1"/>
              <w:lang w:val="en-IN"/>
            </w:rPr>
            <w:t>“</w:t>
          </w:r>
          <w:r w:rsidR="00960DAD">
            <w:rPr>
              <w:rFonts w:eastAsia="Times New Roman" w:cs="Open Sans Light"/>
              <w:color w:val="000000" w:themeColor="text1"/>
              <w:lang w:val="en-IN"/>
            </w:rPr>
            <w:t>TaxBreeze</w:t>
          </w:r>
          <w:r w:rsidR="00FA068F" w:rsidRPr="00031CB7">
            <w:rPr>
              <w:rFonts w:eastAsia="Times New Roman" w:cs="Open Sans Light"/>
              <w:color w:val="000000" w:themeColor="text1"/>
              <w:lang w:val="en-IN"/>
            </w:rPr>
            <w:t>”</w:t>
          </w:r>
          <w:r w:rsidRPr="00031CB7">
            <w:rPr>
              <w:rFonts w:eastAsia="Times New Roman" w:cs="Open Sans Light"/>
              <w:color w:val="000000" w:themeColor="text1"/>
              <w:lang w:val="en-IN"/>
            </w:rPr>
            <w:t>.</w:t>
          </w:r>
          <w:r w:rsidRPr="0043328A">
            <w:rPr>
              <w:rFonts w:eastAsia="Times New Roman" w:cs="Open Sans Light"/>
              <w:color w:val="000000" w:themeColor="text1"/>
              <w:lang w:val="en-IN"/>
            </w:rPr>
            <w:t xml:space="preserve"> The document will illustrate the purpose and complete declaration for the development of the system. This document is primarily intended to be proposed to a customer for approval, and a reference for the development team to develop the first version of the system.</w:t>
          </w:r>
        </w:p>
        <w:p w14:paraId="3EF9DCBF" w14:textId="77777777" w:rsidR="00FC4BF7" w:rsidRPr="00463F72" w:rsidRDefault="00FC4BF7" w:rsidP="00996971">
          <w:pPr>
            <w:pStyle w:val="Heading1"/>
          </w:pPr>
          <w:bookmarkStart w:id="3" w:name="_Toc527548089"/>
          <w:r w:rsidRPr="00463F72">
            <w:t>General description</w:t>
          </w:r>
          <w:bookmarkEnd w:id="3"/>
        </w:p>
        <w:p w14:paraId="12965DF6" w14:textId="77777777" w:rsidR="00FC4BF7" w:rsidRPr="00463F72" w:rsidRDefault="00FC4BF7" w:rsidP="00996971">
          <w:pPr>
            <w:pStyle w:val="Heading2"/>
          </w:pPr>
          <w:bookmarkStart w:id="4" w:name="_Toc489969578"/>
          <w:bookmarkStart w:id="5" w:name="_Toc527548090"/>
          <w:r w:rsidRPr="00463F72">
            <w:t>Assumptions &amp; Dependencies</w:t>
          </w:r>
          <w:bookmarkEnd w:id="4"/>
          <w:bookmarkEnd w:id="5"/>
        </w:p>
        <w:p w14:paraId="2D9F604A" w14:textId="763EF188" w:rsidR="002C36DA" w:rsidRDefault="002C36DA" w:rsidP="002C36DA">
          <w:r>
            <w:t xml:space="preserve">One assumption of this application is that it will be using a compatible browser connected to Internet, which </w:t>
          </w:r>
          <w:r w:rsidR="003674B1">
            <w:t>are</w:t>
          </w:r>
          <w:r>
            <w:t xml:space="preserve"> specified in </w:t>
          </w:r>
          <w:r w:rsidRPr="008E2B1D">
            <w:t xml:space="preserve">section </w:t>
          </w:r>
          <w:r>
            <w:t>4</w:t>
          </w:r>
          <w:r w:rsidRPr="008E2B1D">
            <w:t>.1</w:t>
          </w:r>
          <w:r>
            <w:t xml:space="preserve">. </w:t>
          </w:r>
        </w:p>
        <w:p w14:paraId="563DBA04" w14:textId="77777777" w:rsidR="002C36DA" w:rsidRDefault="002C36DA" w:rsidP="002C36DA">
          <w:r>
            <w:t xml:space="preserve">The upload and download of documents/ files will depend on the </w:t>
          </w:r>
          <w:r w:rsidRPr="00322D1D">
            <w:t xml:space="preserve">internet speed. We assume the internet speed for the users would be adequate for uploading/downloading files </w:t>
          </w:r>
          <w:r>
            <w:t>of large size</w:t>
          </w:r>
          <w:r w:rsidRPr="00322D1D">
            <w:t>.</w:t>
          </w:r>
          <w:r>
            <w:t xml:space="preserve"> In case the speed is not adequate/stable, downloads/uploads may be interrupted.</w:t>
          </w:r>
        </w:p>
        <w:p w14:paraId="19162211" w14:textId="77777777" w:rsidR="002C36DA" w:rsidRDefault="002C36DA" w:rsidP="002C36DA">
          <w:r>
            <w:t>The points mentioned below are out of the scope of this project.</w:t>
          </w:r>
        </w:p>
        <w:p w14:paraId="0125AE43" w14:textId="77777777" w:rsidR="002C36DA" w:rsidRDefault="002C36DA" w:rsidP="00361238">
          <w:pPr>
            <w:pStyle w:val="NoSpacing"/>
            <w:numPr>
              <w:ilvl w:val="0"/>
              <w:numId w:val="20"/>
            </w:numPr>
            <w:spacing w:line="360" w:lineRule="auto"/>
          </w:pPr>
          <w:r>
            <w:t>Purchase of images, fonts</w:t>
          </w:r>
        </w:p>
        <w:p w14:paraId="1D9AE9C7" w14:textId="297E0150" w:rsidR="002C36DA" w:rsidRDefault="002C36DA" w:rsidP="00361238">
          <w:pPr>
            <w:pStyle w:val="NoSpacing"/>
            <w:numPr>
              <w:ilvl w:val="0"/>
              <w:numId w:val="20"/>
            </w:numPr>
            <w:spacing w:line="360" w:lineRule="auto"/>
          </w:pPr>
          <w:r>
            <w:t>Adding new features to the application other than</w:t>
          </w:r>
          <w:r w:rsidR="003D24B2">
            <w:t xml:space="preserve"> those</w:t>
          </w:r>
          <w:r>
            <w:t xml:space="preserve"> mentioned in th</w:t>
          </w:r>
          <w:r w:rsidR="003D24B2">
            <w:t>is document.</w:t>
          </w:r>
        </w:p>
        <w:p w14:paraId="5B073BED" w14:textId="222D06CF" w:rsidR="002C36DA" w:rsidRDefault="002C36DA" w:rsidP="00361238">
          <w:pPr>
            <w:pStyle w:val="NoSpacing"/>
            <w:numPr>
              <w:ilvl w:val="0"/>
              <w:numId w:val="20"/>
            </w:numPr>
            <w:spacing w:line="360" w:lineRule="auto"/>
          </w:pPr>
          <w:r>
            <w:t>Any language other than English</w:t>
          </w:r>
        </w:p>
        <w:p w14:paraId="3F92E720" w14:textId="77777777" w:rsidR="002C36DA" w:rsidRDefault="002C36DA" w:rsidP="00361238">
          <w:pPr>
            <w:pStyle w:val="NoSpacing"/>
            <w:numPr>
              <w:ilvl w:val="0"/>
              <w:numId w:val="20"/>
            </w:numPr>
            <w:spacing w:line="360" w:lineRule="auto"/>
          </w:pPr>
          <w:r>
            <w:t>Manual data entry</w:t>
          </w:r>
        </w:p>
        <w:p w14:paraId="01B987B4" w14:textId="7E288A10" w:rsidR="002C36DA" w:rsidRDefault="002C36DA" w:rsidP="00361238">
          <w:pPr>
            <w:pStyle w:val="NoSpacing"/>
            <w:numPr>
              <w:ilvl w:val="0"/>
              <w:numId w:val="20"/>
            </w:numPr>
            <w:spacing w:line="360" w:lineRule="auto"/>
          </w:pPr>
          <w:r>
            <w:t xml:space="preserve">Hardware </w:t>
          </w:r>
          <w:r w:rsidR="00304E9C">
            <w:t>i</w:t>
          </w:r>
          <w:r>
            <w:t>ntegrations / procurement and purchase</w:t>
          </w:r>
        </w:p>
        <w:p w14:paraId="4597A609" w14:textId="77777777" w:rsidR="002C36DA" w:rsidRDefault="002C36DA" w:rsidP="00361238">
          <w:pPr>
            <w:pStyle w:val="NoSpacing"/>
            <w:numPr>
              <w:ilvl w:val="0"/>
              <w:numId w:val="20"/>
            </w:numPr>
            <w:spacing w:line="360" w:lineRule="auto"/>
          </w:pPr>
          <w:r>
            <w:t>Database migration</w:t>
          </w:r>
        </w:p>
        <w:p w14:paraId="65C9701A" w14:textId="77777777" w:rsidR="002C36DA" w:rsidRDefault="002C36DA" w:rsidP="00361238">
          <w:pPr>
            <w:pStyle w:val="NoSpacing"/>
            <w:numPr>
              <w:ilvl w:val="0"/>
              <w:numId w:val="20"/>
            </w:numPr>
            <w:spacing w:line="360" w:lineRule="auto"/>
          </w:pPr>
          <w:r>
            <w:t>Content writing</w:t>
          </w:r>
        </w:p>
        <w:p w14:paraId="7BDE7533" w14:textId="77777777" w:rsidR="002C36DA" w:rsidRDefault="002C36DA" w:rsidP="00361238">
          <w:pPr>
            <w:pStyle w:val="NoSpacing"/>
            <w:numPr>
              <w:ilvl w:val="0"/>
              <w:numId w:val="20"/>
            </w:numPr>
            <w:spacing w:line="360" w:lineRule="auto"/>
          </w:pPr>
          <w:r w:rsidRPr="00DB5A65">
            <w:t>Physical deployment at client’s site</w:t>
          </w:r>
        </w:p>
        <w:p w14:paraId="20432AFA" w14:textId="6729D5DE" w:rsidR="002C36DA" w:rsidRDefault="002C36DA" w:rsidP="00361238">
          <w:pPr>
            <w:pStyle w:val="NoSpacing"/>
            <w:numPr>
              <w:ilvl w:val="0"/>
              <w:numId w:val="20"/>
            </w:numPr>
            <w:spacing w:line="360" w:lineRule="auto"/>
          </w:pPr>
          <w:r w:rsidRPr="003B3FD4">
            <w:t xml:space="preserve">Backup solution and </w:t>
          </w:r>
          <w:r w:rsidR="00304E9C">
            <w:t>d</w:t>
          </w:r>
          <w:r w:rsidRPr="003B3FD4">
            <w:t>isaster recovery</w:t>
          </w:r>
        </w:p>
        <w:p w14:paraId="67099F0E" w14:textId="77777777" w:rsidR="00E50F30" w:rsidRDefault="00E50F30" w:rsidP="00E50F30">
          <w:pPr>
            <w:pStyle w:val="NoSpacing"/>
            <w:spacing w:line="360" w:lineRule="auto"/>
            <w:ind w:left="720"/>
          </w:pPr>
        </w:p>
        <w:p w14:paraId="42094153" w14:textId="77777777" w:rsidR="00E50F30" w:rsidRDefault="00E50F30" w:rsidP="00E50F30">
          <w:pPr>
            <w:pStyle w:val="NoSpacing"/>
            <w:spacing w:line="360" w:lineRule="auto"/>
            <w:ind w:left="720"/>
          </w:pPr>
        </w:p>
        <w:p w14:paraId="7E549EA2" w14:textId="77777777" w:rsidR="00E50F30" w:rsidRDefault="00E50F30" w:rsidP="00E50F30">
          <w:pPr>
            <w:pStyle w:val="NoSpacing"/>
            <w:spacing w:line="360" w:lineRule="auto"/>
            <w:ind w:left="720"/>
          </w:pPr>
        </w:p>
        <w:p w14:paraId="1F3C6857" w14:textId="77777777" w:rsidR="00EF2227" w:rsidRDefault="00FC4BF7" w:rsidP="00996971">
          <w:pPr>
            <w:pStyle w:val="Heading1"/>
          </w:pPr>
          <w:bookmarkStart w:id="6" w:name="_Toc527548091"/>
          <w:r w:rsidRPr="00463F72">
            <w:lastRenderedPageBreak/>
            <w:t>Functional requirement</w:t>
          </w:r>
          <w:bookmarkEnd w:id="6"/>
        </w:p>
        <w:p w14:paraId="418FB775" w14:textId="0D8B5E2A" w:rsidR="00F35C52" w:rsidRPr="002B6732" w:rsidRDefault="003E5A80" w:rsidP="003E5A80">
          <w:pPr>
            <w:rPr>
              <w:szCs w:val="20"/>
            </w:rPr>
          </w:pPr>
          <w:r w:rsidRPr="003E5A80">
            <w:rPr>
              <w:szCs w:val="20"/>
            </w:rPr>
            <w:t>The application being developed sha</w:t>
          </w:r>
          <w:r>
            <w:rPr>
              <w:szCs w:val="20"/>
            </w:rPr>
            <w:t xml:space="preserve">ll have the admin part in order to manage the data and other related activities. </w:t>
          </w:r>
          <w:r w:rsidRPr="001C46D5">
            <w:rPr>
              <w:rFonts w:cs="Open Sans Light"/>
              <w:color w:val="000000" w:themeColor="text1"/>
            </w:rPr>
            <w:t xml:space="preserve">The admin has the overall access to the application. </w:t>
          </w:r>
        </w:p>
        <w:p w14:paraId="6B7B8D65" w14:textId="74C340F3" w:rsidR="00FC4BF7" w:rsidRPr="00463F72" w:rsidRDefault="00FC4BF7" w:rsidP="00996971">
          <w:pPr>
            <w:pStyle w:val="Heading2"/>
          </w:pPr>
          <w:bookmarkStart w:id="7" w:name="_Toc489969580"/>
          <w:bookmarkStart w:id="8" w:name="_Toc527548092"/>
          <w:r w:rsidRPr="00463F72">
            <w:t xml:space="preserve">Requirement </w:t>
          </w:r>
          <w:bookmarkEnd w:id="7"/>
          <w:r w:rsidR="002413D2">
            <w:t>S</w:t>
          </w:r>
          <w:bookmarkEnd w:id="8"/>
          <w:r w:rsidR="00344439">
            <w:t>pecification</w:t>
          </w:r>
        </w:p>
        <w:p w14:paraId="7DEC59F1" w14:textId="2BDC3CAB" w:rsidR="00FC4BF7" w:rsidRPr="002B6732" w:rsidRDefault="00FC4BF7" w:rsidP="00175DC3">
          <w:pPr>
            <w:rPr>
              <w:sz w:val="24"/>
            </w:rPr>
          </w:pPr>
          <w:r w:rsidRPr="00463F72">
            <w:t xml:space="preserve">The </w:t>
          </w:r>
          <w:r w:rsidR="002B6732">
            <w:t xml:space="preserve">website will have the following pages. </w:t>
          </w:r>
          <w:r w:rsidR="002B6732" w:rsidRPr="002B6732">
            <w:rPr>
              <w:szCs w:val="20"/>
            </w:rPr>
            <w:t>Verbat shall design these pages with appropriate layouts. PWC shall provide Verbat with additional information and guidance to finalize the layout of these pages as well as its content and graphics.</w:t>
          </w:r>
        </w:p>
        <w:p w14:paraId="5173E1C3" w14:textId="3D14B3D2" w:rsidR="00FF2FD7" w:rsidRPr="00FF2FD7" w:rsidRDefault="00FF2FD7" w:rsidP="00FF2FD7">
          <w:pPr>
            <w:pStyle w:val="Heading3"/>
          </w:pPr>
          <w:bookmarkStart w:id="9" w:name="_Toc527548093"/>
          <w:r>
            <w:t>Login</w:t>
          </w:r>
          <w:bookmarkEnd w:id="9"/>
        </w:p>
        <w:p w14:paraId="7A38DA78" w14:textId="02981A53" w:rsidR="00E70D32" w:rsidRDefault="00E70D32" w:rsidP="00E70D32">
          <w:pPr>
            <w:rPr>
              <w:rFonts w:cs="Open Sans Light"/>
              <w:color w:val="000000" w:themeColor="text1"/>
            </w:rPr>
          </w:pPr>
          <w:r w:rsidRPr="00292150">
            <w:rPr>
              <w:rFonts w:cs="Open Sans Light"/>
              <w:color w:val="000000" w:themeColor="text1"/>
            </w:rPr>
            <w:t>It allo</w:t>
          </w:r>
          <w:r>
            <w:rPr>
              <w:rFonts w:cs="Open Sans Light"/>
              <w:color w:val="000000" w:themeColor="text1"/>
            </w:rPr>
            <w:t>ws only authorized user</w:t>
          </w:r>
          <w:r w:rsidRPr="00292150">
            <w:rPr>
              <w:rFonts w:cs="Open Sans Light"/>
              <w:color w:val="000000" w:themeColor="text1"/>
            </w:rPr>
            <w:t xml:space="preserve"> to access the application. After entering login details </w:t>
          </w:r>
          <w:r>
            <w:rPr>
              <w:rFonts w:cs="Open Sans Light"/>
              <w:color w:val="000000" w:themeColor="text1"/>
            </w:rPr>
            <w:t>clicking on Login button directs the user to admin dashboa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7"/>
            <w:gridCol w:w="2107"/>
            <w:gridCol w:w="2029"/>
            <w:gridCol w:w="2224"/>
          </w:tblGrid>
          <w:tr w:rsidR="00344439" w:rsidRPr="00344439" w14:paraId="3A8752C0" w14:textId="77777777" w:rsidTr="003C5D52">
            <w:trPr>
              <w:trHeight w:val="1244"/>
              <w:tblHeader/>
            </w:trPr>
            <w:tc>
              <w:tcPr>
                <w:tcW w:w="1473" w:type="pct"/>
                <w:shd w:val="clear" w:color="auto" w:fill="auto"/>
              </w:tcPr>
              <w:p w14:paraId="402BBC72" w14:textId="77777777" w:rsidR="00344439" w:rsidRPr="00344439" w:rsidRDefault="00344439" w:rsidP="00344439">
                <w:pPr>
                  <w:tabs>
                    <w:tab w:val="left" w:pos="142"/>
                  </w:tabs>
                  <w:rPr>
                    <w:rFonts w:cs="Open Sans Light"/>
                    <w:color w:val="000000" w:themeColor="text1"/>
                    <w:szCs w:val="24"/>
                  </w:rPr>
                </w:pPr>
                <w:r w:rsidRPr="00344439">
                  <w:rPr>
                    <w:rFonts w:cs="Open Sans Light"/>
                    <w:b/>
                    <w:color w:val="000000" w:themeColor="text1"/>
                    <w:szCs w:val="24"/>
                  </w:rPr>
                  <w:t>REQUIREMENT ID (RID)</w:t>
                </w:r>
              </w:p>
            </w:tc>
            <w:tc>
              <w:tcPr>
                <w:tcW w:w="1168" w:type="pct"/>
                <w:shd w:val="clear" w:color="auto" w:fill="auto"/>
              </w:tcPr>
              <w:p w14:paraId="68E925F9" w14:textId="77777777" w:rsidR="00344439" w:rsidRPr="00344439" w:rsidRDefault="00344439" w:rsidP="00344439">
                <w:pPr>
                  <w:tabs>
                    <w:tab w:val="left" w:pos="142"/>
                  </w:tabs>
                  <w:jc w:val="center"/>
                  <w:rPr>
                    <w:rFonts w:cs="Open Sans Light"/>
                    <w:color w:val="000000" w:themeColor="text1"/>
                    <w:szCs w:val="24"/>
                  </w:rPr>
                </w:pPr>
                <w:r w:rsidRPr="00344439">
                  <w:rPr>
                    <w:rFonts w:cs="Open Sans Light"/>
                    <w:b/>
                    <w:color w:val="000000" w:themeColor="text1"/>
                    <w:szCs w:val="24"/>
                  </w:rPr>
                  <w:t>DESCRIPTION</w:t>
                </w:r>
              </w:p>
            </w:tc>
            <w:tc>
              <w:tcPr>
                <w:tcW w:w="1125" w:type="pct"/>
                <w:shd w:val="clear" w:color="auto" w:fill="auto"/>
              </w:tcPr>
              <w:p w14:paraId="5362A303" w14:textId="77777777" w:rsidR="00344439" w:rsidRPr="00344439" w:rsidRDefault="00A931CE" w:rsidP="00344439">
                <w:pPr>
                  <w:tabs>
                    <w:tab w:val="left" w:pos="142"/>
                  </w:tabs>
                  <w:jc w:val="center"/>
                  <w:rPr>
                    <w:rFonts w:cs="Open Sans Light"/>
                    <w:b/>
                    <w:color w:val="000000" w:themeColor="text1"/>
                    <w:szCs w:val="24"/>
                  </w:rPr>
                </w:pPr>
                <w:hyperlink r:id="rId9" w:anchor="'Document Conventions'!_Toc136410958" w:history="1">
                  <w:r w:rsidR="00344439" w:rsidRPr="00344439">
                    <w:rPr>
                      <w:rFonts w:cs="Open Sans Light"/>
                      <w:b/>
                      <w:color w:val="000000" w:themeColor="text1"/>
                      <w:szCs w:val="24"/>
                    </w:rPr>
                    <w:t>PRIORITY LEVELS</w:t>
                  </w:r>
                </w:hyperlink>
              </w:p>
              <w:p w14:paraId="0A1496F7" w14:textId="77777777" w:rsidR="00344439" w:rsidRPr="00344439" w:rsidRDefault="00344439" w:rsidP="00344439">
                <w:pPr>
                  <w:tabs>
                    <w:tab w:val="left" w:pos="142"/>
                  </w:tabs>
                  <w:jc w:val="center"/>
                  <w:rPr>
                    <w:rFonts w:cs="Open Sans Light"/>
                    <w:color w:val="000000" w:themeColor="text1"/>
                    <w:sz w:val="16"/>
                    <w:szCs w:val="16"/>
                  </w:rPr>
                </w:pPr>
                <w:r w:rsidRPr="00344439">
                  <w:rPr>
                    <w:rFonts w:cs="Open Sans Light"/>
                    <w:color w:val="000000" w:themeColor="text1"/>
                    <w:sz w:val="16"/>
                    <w:szCs w:val="16"/>
                  </w:rPr>
                  <w:t>(P1,P2,P3,P4)</w:t>
                </w:r>
              </w:p>
            </w:tc>
            <w:tc>
              <w:tcPr>
                <w:tcW w:w="1233" w:type="pct"/>
                <w:shd w:val="clear" w:color="auto" w:fill="auto"/>
              </w:tcPr>
              <w:p w14:paraId="52F03248" w14:textId="77777777" w:rsidR="00344439" w:rsidRPr="00344439" w:rsidRDefault="00A931CE" w:rsidP="00344439">
                <w:pPr>
                  <w:tabs>
                    <w:tab w:val="left" w:pos="142"/>
                  </w:tabs>
                  <w:jc w:val="center"/>
                  <w:rPr>
                    <w:rFonts w:cs="Open Sans Light"/>
                    <w:b/>
                    <w:color w:val="000000" w:themeColor="text1"/>
                    <w:szCs w:val="24"/>
                  </w:rPr>
                </w:pPr>
                <w:hyperlink r:id="rId10" w:anchor="'Document Conventions'!_Toc136410958" w:history="1">
                  <w:r w:rsidR="00344439" w:rsidRPr="00344439">
                    <w:rPr>
                      <w:rFonts w:cs="Open Sans Light"/>
                      <w:b/>
                      <w:color w:val="000000" w:themeColor="text1"/>
                      <w:szCs w:val="24"/>
                    </w:rPr>
                    <w:t>EFFORT REQUIRED</w:t>
                  </w:r>
                </w:hyperlink>
              </w:p>
              <w:p w14:paraId="63C5E8F8" w14:textId="77777777" w:rsidR="00344439" w:rsidRPr="00344439" w:rsidRDefault="00344439" w:rsidP="00344439">
                <w:pPr>
                  <w:tabs>
                    <w:tab w:val="left" w:pos="142"/>
                  </w:tabs>
                  <w:jc w:val="center"/>
                  <w:rPr>
                    <w:rFonts w:cs="Open Sans Light"/>
                    <w:color w:val="000000" w:themeColor="text1"/>
                    <w:sz w:val="16"/>
                    <w:szCs w:val="16"/>
                  </w:rPr>
                </w:pPr>
                <w:r w:rsidRPr="00344439">
                  <w:rPr>
                    <w:rFonts w:cs="Open Sans Light"/>
                    <w:color w:val="000000" w:themeColor="text1"/>
                    <w:sz w:val="16"/>
                    <w:szCs w:val="16"/>
                  </w:rPr>
                  <w:t>(H,M,L)</w:t>
                </w:r>
              </w:p>
            </w:tc>
          </w:tr>
          <w:tr w:rsidR="00344439" w:rsidRPr="00344439" w14:paraId="548AA103" w14:textId="77777777" w:rsidTr="003C5D52">
            <w:trPr>
              <w:trHeight w:val="913"/>
            </w:trPr>
            <w:tc>
              <w:tcPr>
                <w:tcW w:w="1473" w:type="pct"/>
                <w:shd w:val="clear" w:color="auto" w:fill="auto"/>
              </w:tcPr>
              <w:p w14:paraId="747E75B9" w14:textId="5F6F109F" w:rsidR="00344439" w:rsidRPr="00344439" w:rsidRDefault="00344439" w:rsidP="00344439">
                <w:pPr>
                  <w:tabs>
                    <w:tab w:val="left" w:pos="142"/>
                  </w:tabs>
                  <w:jc w:val="center"/>
                  <w:rPr>
                    <w:rFonts w:cs="Open Sans Light"/>
                    <w:color w:val="000000" w:themeColor="text1"/>
                    <w:szCs w:val="24"/>
                  </w:rPr>
                </w:pPr>
                <w:r w:rsidRPr="00344439">
                  <w:rPr>
                    <w:rFonts w:cs="Open Sans Light"/>
                    <w:color w:val="000000" w:themeColor="text1"/>
                    <w:szCs w:val="24"/>
                    <w:shd w:val="clear" w:color="auto" w:fill="FFFFFF"/>
                  </w:rPr>
                  <w:t>3</w:t>
                </w:r>
                <w:r>
                  <w:rPr>
                    <w:rFonts w:cs="Open Sans Light"/>
                    <w:color w:val="000000" w:themeColor="text1"/>
                    <w:szCs w:val="24"/>
                    <w:shd w:val="clear" w:color="auto" w:fill="FFFFFF"/>
                  </w:rPr>
                  <w:t>.1</w:t>
                </w:r>
                <w:r w:rsidRPr="00344439">
                  <w:rPr>
                    <w:rFonts w:cs="Open Sans Light"/>
                    <w:color w:val="000000" w:themeColor="text1"/>
                    <w:szCs w:val="24"/>
                    <w:shd w:val="clear" w:color="auto" w:fill="FFFFFF"/>
                  </w:rPr>
                  <w:t>.1</w:t>
                </w:r>
              </w:p>
            </w:tc>
            <w:tc>
              <w:tcPr>
                <w:tcW w:w="1168" w:type="pct"/>
                <w:shd w:val="clear" w:color="auto" w:fill="auto"/>
              </w:tcPr>
              <w:p w14:paraId="32774294" w14:textId="2AB03D32" w:rsidR="00344439" w:rsidRPr="00344439" w:rsidRDefault="00FD2E89" w:rsidP="0034443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Usern</w:t>
                </w:r>
                <w:r w:rsidR="00344439" w:rsidRPr="00344439">
                  <w:rPr>
                    <w:rFonts w:cs="Open Sans Light"/>
                    <w:color w:val="000000" w:themeColor="text1"/>
                  </w:rPr>
                  <w:t>ame</w:t>
                </w:r>
              </w:p>
              <w:p w14:paraId="2441F1B9" w14:textId="77777777" w:rsidR="00344439" w:rsidRPr="00344439" w:rsidRDefault="00344439" w:rsidP="00344439">
                <w:pPr>
                  <w:numPr>
                    <w:ilvl w:val="0"/>
                    <w:numId w:val="10"/>
                  </w:numPr>
                  <w:tabs>
                    <w:tab w:val="left" w:pos="142"/>
                  </w:tabs>
                  <w:spacing w:line="240" w:lineRule="auto"/>
                  <w:contextualSpacing/>
                  <w:jc w:val="left"/>
                  <w:rPr>
                    <w:rFonts w:cs="Open Sans Light"/>
                    <w:color w:val="000000" w:themeColor="text1"/>
                  </w:rPr>
                </w:pPr>
                <w:r w:rsidRPr="00344439">
                  <w:rPr>
                    <w:rFonts w:cs="Open Sans Light"/>
                    <w:color w:val="000000" w:themeColor="text1"/>
                  </w:rPr>
                  <w:t>Password</w:t>
                </w:r>
              </w:p>
              <w:p w14:paraId="10E30467" w14:textId="77777777" w:rsidR="00344439" w:rsidRPr="00344439" w:rsidRDefault="00344439" w:rsidP="00344439">
                <w:pPr>
                  <w:numPr>
                    <w:ilvl w:val="0"/>
                    <w:numId w:val="10"/>
                  </w:numPr>
                  <w:tabs>
                    <w:tab w:val="left" w:pos="142"/>
                  </w:tabs>
                  <w:spacing w:line="240" w:lineRule="auto"/>
                  <w:contextualSpacing/>
                  <w:jc w:val="left"/>
                  <w:rPr>
                    <w:rFonts w:cs="Open Sans Light"/>
                    <w:color w:val="000000" w:themeColor="text1"/>
                    <w:sz w:val="24"/>
                    <w:szCs w:val="24"/>
                  </w:rPr>
                </w:pPr>
                <w:r w:rsidRPr="00344439">
                  <w:rPr>
                    <w:rFonts w:cs="Open Sans Light"/>
                    <w:color w:val="000000" w:themeColor="text1"/>
                  </w:rPr>
                  <w:t>Sign In Button</w:t>
                </w:r>
              </w:p>
            </w:tc>
            <w:tc>
              <w:tcPr>
                <w:tcW w:w="1125" w:type="pct"/>
                <w:shd w:val="clear" w:color="auto" w:fill="auto"/>
              </w:tcPr>
              <w:p w14:paraId="702C8DC0" w14:textId="77777777" w:rsidR="00344439" w:rsidRPr="00344439" w:rsidRDefault="00344439" w:rsidP="00344439">
                <w:pPr>
                  <w:tabs>
                    <w:tab w:val="left" w:pos="142"/>
                  </w:tabs>
                  <w:jc w:val="center"/>
                  <w:rPr>
                    <w:rFonts w:cs="Open Sans Light"/>
                    <w:color w:val="000000" w:themeColor="text1"/>
                    <w:szCs w:val="24"/>
                  </w:rPr>
                </w:pPr>
                <w:r w:rsidRPr="00344439">
                  <w:rPr>
                    <w:rFonts w:cs="Open Sans Light"/>
                    <w:color w:val="000000" w:themeColor="text1"/>
                    <w:szCs w:val="24"/>
                  </w:rPr>
                  <w:t>P1</w:t>
                </w:r>
              </w:p>
            </w:tc>
            <w:tc>
              <w:tcPr>
                <w:tcW w:w="1233" w:type="pct"/>
                <w:shd w:val="clear" w:color="auto" w:fill="auto"/>
              </w:tcPr>
              <w:p w14:paraId="7846F0A3" w14:textId="77777777" w:rsidR="00344439" w:rsidRPr="00344439" w:rsidRDefault="00344439" w:rsidP="00344439">
                <w:pPr>
                  <w:tabs>
                    <w:tab w:val="left" w:pos="142"/>
                  </w:tabs>
                  <w:jc w:val="center"/>
                  <w:rPr>
                    <w:rFonts w:cs="Open Sans Light"/>
                    <w:color w:val="000000" w:themeColor="text1"/>
                    <w:szCs w:val="24"/>
                  </w:rPr>
                </w:pPr>
                <w:r w:rsidRPr="00344439">
                  <w:rPr>
                    <w:rFonts w:cs="Open Sans Light"/>
                    <w:color w:val="000000" w:themeColor="text1"/>
                    <w:szCs w:val="24"/>
                  </w:rPr>
                  <w:t>H</w:t>
                </w:r>
              </w:p>
            </w:tc>
          </w:tr>
        </w:tbl>
        <w:p w14:paraId="392878C6" w14:textId="77777777" w:rsidR="003E67BE" w:rsidRPr="00DE2B03" w:rsidRDefault="003E67BE" w:rsidP="003E67BE">
          <w:pPr>
            <w:pStyle w:val="Heading3"/>
          </w:pPr>
          <w:bookmarkStart w:id="10" w:name="_Toc527548094"/>
          <w:r w:rsidRPr="00DE2B03">
            <w:t>Logout</w:t>
          </w:r>
          <w:bookmarkEnd w:id="10"/>
        </w:p>
        <w:p w14:paraId="5CE5BE25" w14:textId="27E3FE59" w:rsidR="00344439" w:rsidRPr="00344439" w:rsidRDefault="003E67BE" w:rsidP="00344439">
          <w:pPr>
            <w:rPr>
              <w:rFonts w:cs="Open Sans Light"/>
              <w:color w:val="000000" w:themeColor="text1"/>
            </w:rPr>
          </w:pPr>
          <w:r>
            <w:rPr>
              <w:rFonts w:cs="Open Sans Light"/>
              <w:color w:val="000000" w:themeColor="text1"/>
            </w:rPr>
            <w:t>C</w:t>
          </w:r>
          <w:r w:rsidRPr="00463F72">
            <w:rPr>
              <w:rFonts w:cs="Open Sans Light"/>
              <w:color w:val="000000" w:themeColor="text1"/>
            </w:rPr>
            <w:t xml:space="preserve">licking </w:t>
          </w:r>
          <w:r>
            <w:rPr>
              <w:rFonts w:cs="Open Sans Light"/>
              <w:color w:val="000000" w:themeColor="text1"/>
            </w:rPr>
            <w:t xml:space="preserve">on </w:t>
          </w:r>
          <w:r w:rsidRPr="00463F72">
            <w:rPr>
              <w:rFonts w:cs="Open Sans Light"/>
              <w:color w:val="000000" w:themeColor="text1"/>
            </w:rPr>
            <w:t>logout</w:t>
          </w:r>
          <w:r>
            <w:rPr>
              <w:rFonts w:cs="Open Sans Light"/>
              <w:color w:val="000000" w:themeColor="text1"/>
            </w:rPr>
            <w:t xml:space="preserve"> option from the dropdown redirects admin</w:t>
          </w:r>
          <w:r w:rsidRPr="00463F72">
            <w:rPr>
              <w:rFonts w:cs="Open Sans Light"/>
              <w:color w:val="000000" w:themeColor="text1"/>
            </w:rPr>
            <w:t xml:space="preserve"> to the login page</w:t>
          </w:r>
          <w:r w:rsidRPr="00CC5717">
            <w:rPr>
              <w:rFonts w:cs="Open Sans Light"/>
              <w:color w:val="000000" w:themeColor="text1"/>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314"/>
            <w:gridCol w:w="1805"/>
            <w:gridCol w:w="2923"/>
          </w:tblGrid>
          <w:tr w:rsidR="00344439" w:rsidRPr="00344439" w14:paraId="399DE7F9" w14:textId="77777777" w:rsidTr="007062D9">
            <w:trPr>
              <w:trHeight w:val="890"/>
              <w:tblHeader/>
            </w:trPr>
            <w:tc>
              <w:tcPr>
                <w:tcW w:w="1095" w:type="pct"/>
                <w:shd w:val="clear" w:color="auto" w:fill="auto"/>
              </w:tcPr>
              <w:p w14:paraId="74BC7518" w14:textId="77777777" w:rsidR="00344439" w:rsidRPr="00344439" w:rsidRDefault="00344439" w:rsidP="00344439">
                <w:pPr>
                  <w:tabs>
                    <w:tab w:val="left" w:pos="142"/>
                  </w:tabs>
                  <w:rPr>
                    <w:rFonts w:cs="Open Sans Light"/>
                    <w:color w:val="000000" w:themeColor="text1"/>
                    <w:szCs w:val="24"/>
                  </w:rPr>
                </w:pPr>
                <w:r w:rsidRPr="00344439">
                  <w:rPr>
                    <w:rFonts w:cs="Open Sans Light"/>
                    <w:b/>
                    <w:color w:val="000000" w:themeColor="text1"/>
                    <w:szCs w:val="24"/>
                  </w:rPr>
                  <w:t>REQUIREMENT ID (RID)</w:t>
                </w:r>
              </w:p>
            </w:tc>
            <w:tc>
              <w:tcPr>
                <w:tcW w:w="1283" w:type="pct"/>
                <w:shd w:val="clear" w:color="auto" w:fill="auto"/>
              </w:tcPr>
              <w:p w14:paraId="7CE509E2" w14:textId="77777777" w:rsidR="00344439" w:rsidRPr="00344439" w:rsidRDefault="00344439" w:rsidP="00344439">
                <w:pPr>
                  <w:tabs>
                    <w:tab w:val="left" w:pos="142"/>
                  </w:tabs>
                  <w:jc w:val="center"/>
                  <w:rPr>
                    <w:rFonts w:cs="Open Sans Light"/>
                    <w:color w:val="000000" w:themeColor="text1"/>
                    <w:szCs w:val="24"/>
                  </w:rPr>
                </w:pPr>
                <w:r w:rsidRPr="00344439">
                  <w:rPr>
                    <w:rFonts w:cs="Open Sans Light"/>
                    <w:b/>
                    <w:color w:val="000000" w:themeColor="text1"/>
                    <w:szCs w:val="24"/>
                  </w:rPr>
                  <w:t>DESCRIPTION</w:t>
                </w:r>
              </w:p>
            </w:tc>
            <w:tc>
              <w:tcPr>
                <w:tcW w:w="1001" w:type="pct"/>
                <w:shd w:val="clear" w:color="auto" w:fill="auto"/>
              </w:tcPr>
              <w:p w14:paraId="79B92027" w14:textId="77777777" w:rsidR="00344439" w:rsidRPr="00344439" w:rsidRDefault="00A931CE" w:rsidP="00344439">
                <w:pPr>
                  <w:tabs>
                    <w:tab w:val="left" w:pos="142"/>
                  </w:tabs>
                  <w:jc w:val="center"/>
                  <w:rPr>
                    <w:rFonts w:cs="Open Sans Light"/>
                    <w:b/>
                    <w:color w:val="000000" w:themeColor="text1"/>
                    <w:szCs w:val="24"/>
                  </w:rPr>
                </w:pPr>
                <w:hyperlink r:id="rId11" w:anchor="'Document Conventions'!_Toc136410958" w:history="1">
                  <w:r w:rsidR="00344439" w:rsidRPr="00344439">
                    <w:rPr>
                      <w:rFonts w:cs="Open Sans Light"/>
                      <w:b/>
                      <w:color w:val="000000" w:themeColor="text1"/>
                      <w:szCs w:val="24"/>
                    </w:rPr>
                    <w:t>PRIORITY LEVELS</w:t>
                  </w:r>
                </w:hyperlink>
              </w:p>
              <w:p w14:paraId="4E137E84" w14:textId="77777777" w:rsidR="00344439" w:rsidRPr="00344439" w:rsidRDefault="00344439" w:rsidP="00344439">
                <w:pPr>
                  <w:tabs>
                    <w:tab w:val="left" w:pos="142"/>
                  </w:tabs>
                  <w:jc w:val="center"/>
                  <w:rPr>
                    <w:rFonts w:cs="Open Sans Light"/>
                    <w:color w:val="000000" w:themeColor="text1"/>
                    <w:sz w:val="16"/>
                    <w:szCs w:val="16"/>
                  </w:rPr>
                </w:pPr>
                <w:r w:rsidRPr="00344439">
                  <w:rPr>
                    <w:rFonts w:cs="Open Sans Light"/>
                    <w:color w:val="000000" w:themeColor="text1"/>
                    <w:sz w:val="16"/>
                    <w:szCs w:val="16"/>
                  </w:rPr>
                  <w:t>(P1,P2,p3,P4)</w:t>
                </w:r>
              </w:p>
            </w:tc>
            <w:tc>
              <w:tcPr>
                <w:tcW w:w="1621" w:type="pct"/>
                <w:shd w:val="clear" w:color="auto" w:fill="auto"/>
              </w:tcPr>
              <w:p w14:paraId="5CE95BA7" w14:textId="77777777" w:rsidR="00344439" w:rsidRPr="00344439" w:rsidRDefault="00A931CE" w:rsidP="00344439">
                <w:pPr>
                  <w:tabs>
                    <w:tab w:val="left" w:pos="142"/>
                  </w:tabs>
                  <w:jc w:val="center"/>
                  <w:rPr>
                    <w:rFonts w:cs="Open Sans Light"/>
                    <w:b/>
                    <w:color w:val="000000" w:themeColor="text1"/>
                    <w:szCs w:val="24"/>
                  </w:rPr>
                </w:pPr>
                <w:hyperlink r:id="rId12" w:anchor="'Document Conventions'!_Toc136410958" w:history="1">
                  <w:r w:rsidR="00344439" w:rsidRPr="00344439">
                    <w:rPr>
                      <w:rFonts w:cs="Open Sans Light"/>
                      <w:b/>
                      <w:color w:val="000000" w:themeColor="text1"/>
                      <w:szCs w:val="24"/>
                    </w:rPr>
                    <w:t>EFFORT REQUIRED</w:t>
                  </w:r>
                </w:hyperlink>
              </w:p>
              <w:p w14:paraId="7F6DFD5D" w14:textId="77777777" w:rsidR="00344439" w:rsidRPr="00344439" w:rsidRDefault="00344439" w:rsidP="00344439">
                <w:pPr>
                  <w:tabs>
                    <w:tab w:val="left" w:pos="142"/>
                  </w:tabs>
                  <w:jc w:val="center"/>
                  <w:rPr>
                    <w:rFonts w:cs="Open Sans Light"/>
                    <w:color w:val="000000" w:themeColor="text1"/>
                    <w:sz w:val="16"/>
                    <w:szCs w:val="16"/>
                  </w:rPr>
                </w:pPr>
                <w:r w:rsidRPr="00344439">
                  <w:rPr>
                    <w:rFonts w:cs="Open Sans Light"/>
                    <w:color w:val="000000" w:themeColor="text1"/>
                    <w:sz w:val="16"/>
                    <w:szCs w:val="16"/>
                  </w:rPr>
                  <w:t>(H,M,L)</w:t>
                </w:r>
              </w:p>
            </w:tc>
          </w:tr>
          <w:tr w:rsidR="00344439" w:rsidRPr="00344439" w14:paraId="4BDF93D1" w14:textId="77777777" w:rsidTr="007062D9">
            <w:trPr>
              <w:trHeight w:val="394"/>
            </w:trPr>
            <w:tc>
              <w:tcPr>
                <w:tcW w:w="1095" w:type="pct"/>
                <w:shd w:val="clear" w:color="auto" w:fill="auto"/>
              </w:tcPr>
              <w:p w14:paraId="79D919CA" w14:textId="0A58A8FA" w:rsidR="00344439" w:rsidRPr="00344439" w:rsidRDefault="00344439" w:rsidP="00344439">
                <w:pPr>
                  <w:tabs>
                    <w:tab w:val="left" w:pos="142"/>
                  </w:tabs>
                  <w:jc w:val="center"/>
                  <w:rPr>
                    <w:rFonts w:cs="Open Sans Light"/>
                    <w:color w:val="000000" w:themeColor="text1"/>
                    <w:szCs w:val="24"/>
                  </w:rPr>
                </w:pPr>
                <w:r w:rsidRPr="00344439">
                  <w:rPr>
                    <w:rFonts w:cs="Open Sans Light"/>
                    <w:color w:val="000000" w:themeColor="text1"/>
                    <w:szCs w:val="24"/>
                    <w:shd w:val="clear" w:color="auto" w:fill="FFFFFF"/>
                  </w:rPr>
                  <w:t>3.</w:t>
                </w:r>
                <w:r>
                  <w:rPr>
                    <w:rFonts w:cs="Open Sans Light"/>
                    <w:color w:val="000000" w:themeColor="text1"/>
                    <w:szCs w:val="24"/>
                    <w:shd w:val="clear" w:color="auto" w:fill="FFFFFF"/>
                  </w:rPr>
                  <w:t>1</w:t>
                </w:r>
                <w:r w:rsidRPr="00344439">
                  <w:rPr>
                    <w:rFonts w:cs="Open Sans Light"/>
                    <w:color w:val="000000" w:themeColor="text1"/>
                    <w:szCs w:val="24"/>
                    <w:shd w:val="clear" w:color="auto" w:fill="FFFFFF"/>
                  </w:rPr>
                  <w:t>.2</w:t>
                </w:r>
              </w:p>
            </w:tc>
            <w:tc>
              <w:tcPr>
                <w:tcW w:w="1283" w:type="pct"/>
                <w:shd w:val="clear" w:color="auto" w:fill="auto"/>
              </w:tcPr>
              <w:p w14:paraId="18BF4E86" w14:textId="77777777" w:rsidR="00344439" w:rsidRPr="00344439" w:rsidRDefault="00344439" w:rsidP="00344439">
                <w:pPr>
                  <w:numPr>
                    <w:ilvl w:val="0"/>
                    <w:numId w:val="10"/>
                  </w:numPr>
                  <w:tabs>
                    <w:tab w:val="left" w:pos="142"/>
                  </w:tabs>
                  <w:spacing w:line="240" w:lineRule="auto"/>
                  <w:contextualSpacing/>
                  <w:jc w:val="left"/>
                  <w:rPr>
                    <w:rFonts w:cs="Open Sans Light"/>
                    <w:color w:val="000000" w:themeColor="text1"/>
                  </w:rPr>
                </w:pPr>
                <w:r w:rsidRPr="00344439">
                  <w:rPr>
                    <w:rFonts w:cs="Open Sans Light"/>
                    <w:color w:val="000000" w:themeColor="text1"/>
                  </w:rPr>
                  <w:t>Logout Button</w:t>
                </w:r>
              </w:p>
            </w:tc>
            <w:tc>
              <w:tcPr>
                <w:tcW w:w="1001" w:type="pct"/>
                <w:shd w:val="clear" w:color="auto" w:fill="auto"/>
              </w:tcPr>
              <w:p w14:paraId="7E343322" w14:textId="77777777" w:rsidR="00344439" w:rsidRPr="00344439" w:rsidRDefault="00344439" w:rsidP="00344439">
                <w:pPr>
                  <w:tabs>
                    <w:tab w:val="left" w:pos="142"/>
                  </w:tabs>
                  <w:jc w:val="center"/>
                  <w:rPr>
                    <w:rFonts w:cs="Open Sans Light"/>
                    <w:color w:val="000000" w:themeColor="text1"/>
                    <w:szCs w:val="24"/>
                  </w:rPr>
                </w:pPr>
                <w:r w:rsidRPr="00344439">
                  <w:rPr>
                    <w:rFonts w:cs="Open Sans Light"/>
                    <w:color w:val="000000" w:themeColor="text1"/>
                    <w:szCs w:val="24"/>
                  </w:rPr>
                  <w:t>P1</w:t>
                </w:r>
              </w:p>
            </w:tc>
            <w:tc>
              <w:tcPr>
                <w:tcW w:w="1621" w:type="pct"/>
                <w:shd w:val="clear" w:color="auto" w:fill="auto"/>
              </w:tcPr>
              <w:p w14:paraId="339A91FE" w14:textId="77777777" w:rsidR="00344439" w:rsidRPr="00344439" w:rsidRDefault="00344439" w:rsidP="00344439">
                <w:pPr>
                  <w:tabs>
                    <w:tab w:val="left" w:pos="142"/>
                  </w:tabs>
                  <w:jc w:val="center"/>
                  <w:rPr>
                    <w:rFonts w:cs="Open Sans Light"/>
                    <w:color w:val="000000" w:themeColor="text1"/>
                    <w:szCs w:val="24"/>
                  </w:rPr>
                </w:pPr>
                <w:r w:rsidRPr="00344439">
                  <w:rPr>
                    <w:rFonts w:cs="Open Sans Light"/>
                    <w:color w:val="000000" w:themeColor="text1"/>
                    <w:szCs w:val="24"/>
                  </w:rPr>
                  <w:t>L</w:t>
                </w:r>
              </w:p>
            </w:tc>
          </w:tr>
        </w:tbl>
        <w:p w14:paraId="78D186C5" w14:textId="77777777" w:rsidR="00344439" w:rsidRPr="007062D9" w:rsidRDefault="00344439" w:rsidP="00344439">
          <w:pPr>
            <w:pStyle w:val="Heading3"/>
            <w:rPr>
              <w:color w:val="auto"/>
            </w:rPr>
          </w:pPr>
          <w:bookmarkStart w:id="11" w:name="_Toc527548095"/>
          <w:r w:rsidRPr="007062D9">
            <w:rPr>
              <w:color w:val="auto"/>
            </w:rPr>
            <w:t>Forgot Password</w:t>
          </w:r>
        </w:p>
        <w:p w14:paraId="192C2862" w14:textId="1AE4DE7E" w:rsidR="00344439" w:rsidRPr="007062D9" w:rsidRDefault="00344439" w:rsidP="00344439">
          <w:pPr>
            <w:rPr>
              <w:rFonts w:cs="Open Sans Light"/>
              <w:color w:val="auto"/>
            </w:rPr>
          </w:pPr>
          <w:r w:rsidRPr="007062D9">
            <w:rPr>
              <w:rFonts w:cs="Open Sans Light"/>
              <w:color w:val="auto"/>
            </w:rPr>
            <w:t xml:space="preserve">When the user clicks </w:t>
          </w:r>
          <w:r w:rsidR="007062D9" w:rsidRPr="007062D9">
            <w:rPr>
              <w:rFonts w:cs="Open Sans Light"/>
              <w:color w:val="auto"/>
            </w:rPr>
            <w:t>the forgot</w:t>
          </w:r>
          <w:r w:rsidRPr="007062D9">
            <w:rPr>
              <w:rFonts w:cs="Open Sans Light"/>
              <w:color w:val="auto"/>
            </w:rPr>
            <w:t xml:space="preserve"> password link, </w:t>
          </w:r>
          <w:r w:rsidR="007062D9" w:rsidRPr="007062D9">
            <w:rPr>
              <w:rFonts w:cs="Open Sans Light"/>
              <w:color w:val="auto"/>
            </w:rPr>
            <w:t>the page directs to Forgot password page asking for the mail id. Once the user enter</w:t>
          </w:r>
          <w:r w:rsidR="007062D9">
            <w:rPr>
              <w:rFonts w:cs="Open Sans Light"/>
              <w:color w:val="auto"/>
            </w:rPr>
            <w:t>s the mail id and on clicking the</w:t>
          </w:r>
          <w:r w:rsidR="007062D9" w:rsidRPr="007062D9">
            <w:rPr>
              <w:rFonts w:cs="Open Sans Light"/>
              <w:color w:val="auto"/>
            </w:rPr>
            <w:t xml:space="preserve"> </w:t>
          </w:r>
          <w:r w:rsidR="007062D9">
            <w:rPr>
              <w:rFonts w:cs="Open Sans Light"/>
              <w:color w:val="auto"/>
            </w:rPr>
            <w:t>S</w:t>
          </w:r>
          <w:r w:rsidR="007062D9" w:rsidRPr="007062D9">
            <w:rPr>
              <w:rFonts w:cs="Open Sans Light"/>
              <w:color w:val="auto"/>
            </w:rPr>
            <w:t>ubmit button, a mail with the reset password link will be sent to the admin’s mail id.</w:t>
          </w:r>
        </w:p>
        <w:p w14:paraId="601BABF9" w14:textId="77777777" w:rsidR="00344439" w:rsidRPr="00D0623D" w:rsidRDefault="00344439" w:rsidP="00344439">
          <w:pPr>
            <w:rPr>
              <w:rFonts w:cs="Open Sans Light"/>
              <w:color w:val="000000" w:themeColor="text1"/>
            </w:rPr>
          </w:pPr>
        </w:p>
        <w:p w14:paraId="76B22222" w14:textId="1C0D7DE7" w:rsidR="00344439" w:rsidRPr="00344439" w:rsidRDefault="00344439" w:rsidP="00344439">
          <w:pPr>
            <w:pStyle w:val="Heading3"/>
          </w:pPr>
          <w:r>
            <w:lastRenderedPageBreak/>
            <w:t>C</w:t>
          </w:r>
          <w:r w:rsidR="003E67BE">
            <w:t>hange Password</w:t>
          </w:r>
          <w:bookmarkEnd w:id="11"/>
        </w:p>
        <w:p w14:paraId="46080054" w14:textId="1BEBE2DC" w:rsidR="00344439" w:rsidRPr="00344439" w:rsidRDefault="003E67BE" w:rsidP="00344439">
          <w:pPr>
            <w:rPr>
              <w:rFonts w:cs="Open Sans Light"/>
              <w:color w:val="000000" w:themeColor="text1"/>
            </w:rPr>
          </w:pPr>
          <w:r>
            <w:rPr>
              <w:rFonts w:cs="Open Sans Light"/>
              <w:color w:val="000000" w:themeColor="text1"/>
            </w:rPr>
            <w:t>Clicking on change password option from the dropdown directs admin to the Change Password page. After entering current password, new password and confirm password fields, click on submit button to change the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7"/>
            <w:gridCol w:w="2750"/>
            <w:gridCol w:w="1838"/>
            <w:gridCol w:w="2002"/>
          </w:tblGrid>
          <w:tr w:rsidR="00344439" w:rsidRPr="00344439" w14:paraId="1FBC389A" w14:textId="77777777" w:rsidTr="0048429F">
            <w:trPr>
              <w:trHeight w:val="908"/>
              <w:tblHeader/>
            </w:trPr>
            <w:tc>
              <w:tcPr>
                <w:tcW w:w="1345" w:type="pct"/>
                <w:shd w:val="clear" w:color="auto" w:fill="auto"/>
              </w:tcPr>
              <w:p w14:paraId="3C016484" w14:textId="77777777" w:rsidR="00344439" w:rsidRPr="00344439" w:rsidRDefault="00344439" w:rsidP="003E1C28">
                <w:pPr>
                  <w:tabs>
                    <w:tab w:val="left" w:pos="142"/>
                  </w:tabs>
                  <w:spacing w:after="0"/>
                  <w:rPr>
                    <w:rFonts w:cs="Open Sans Light"/>
                    <w:color w:val="000000" w:themeColor="text1"/>
                    <w:szCs w:val="24"/>
                  </w:rPr>
                </w:pPr>
                <w:r w:rsidRPr="00344439">
                  <w:rPr>
                    <w:rFonts w:cs="Open Sans Light"/>
                    <w:b/>
                    <w:color w:val="000000" w:themeColor="text1"/>
                    <w:szCs w:val="24"/>
                  </w:rPr>
                  <w:t>REQUIREMENT ID (RID)</w:t>
                </w:r>
              </w:p>
            </w:tc>
            <w:tc>
              <w:tcPr>
                <w:tcW w:w="1525" w:type="pct"/>
                <w:shd w:val="clear" w:color="auto" w:fill="auto"/>
              </w:tcPr>
              <w:p w14:paraId="1C79F92B" w14:textId="77777777" w:rsidR="00344439" w:rsidRPr="00344439" w:rsidRDefault="00344439" w:rsidP="003E1C28">
                <w:pPr>
                  <w:tabs>
                    <w:tab w:val="left" w:pos="142"/>
                  </w:tabs>
                  <w:spacing w:after="0"/>
                  <w:jc w:val="center"/>
                  <w:rPr>
                    <w:rFonts w:cs="Open Sans Light"/>
                    <w:color w:val="000000" w:themeColor="text1"/>
                    <w:szCs w:val="24"/>
                  </w:rPr>
                </w:pPr>
                <w:r w:rsidRPr="00344439">
                  <w:rPr>
                    <w:rFonts w:cs="Open Sans Light"/>
                    <w:b/>
                    <w:color w:val="000000" w:themeColor="text1"/>
                    <w:szCs w:val="24"/>
                  </w:rPr>
                  <w:t>DESCRIPTION</w:t>
                </w:r>
              </w:p>
            </w:tc>
            <w:tc>
              <w:tcPr>
                <w:tcW w:w="1019" w:type="pct"/>
                <w:shd w:val="clear" w:color="auto" w:fill="auto"/>
              </w:tcPr>
              <w:p w14:paraId="0E58989A" w14:textId="77777777" w:rsidR="00344439" w:rsidRPr="00344439" w:rsidRDefault="00A931CE" w:rsidP="003E1C28">
                <w:pPr>
                  <w:tabs>
                    <w:tab w:val="left" w:pos="142"/>
                  </w:tabs>
                  <w:spacing w:after="0"/>
                  <w:jc w:val="center"/>
                  <w:rPr>
                    <w:rFonts w:cs="Open Sans Light"/>
                    <w:b/>
                    <w:color w:val="000000" w:themeColor="text1"/>
                    <w:szCs w:val="24"/>
                  </w:rPr>
                </w:pPr>
                <w:hyperlink r:id="rId13" w:anchor="'Document Conventions'!_Toc136410958" w:history="1">
                  <w:r w:rsidR="00344439" w:rsidRPr="00344439">
                    <w:rPr>
                      <w:rFonts w:cs="Open Sans Light"/>
                      <w:b/>
                      <w:color w:val="000000" w:themeColor="text1"/>
                      <w:szCs w:val="24"/>
                    </w:rPr>
                    <w:t>PRIORITY LEVELS</w:t>
                  </w:r>
                </w:hyperlink>
              </w:p>
              <w:p w14:paraId="77E30556" w14:textId="189FE88B" w:rsidR="00344439" w:rsidRPr="00344439" w:rsidRDefault="003E1C28" w:rsidP="003E1C28">
                <w:pPr>
                  <w:tabs>
                    <w:tab w:val="left" w:pos="142"/>
                  </w:tabs>
                  <w:spacing w:after="0"/>
                  <w:rPr>
                    <w:rFonts w:cs="Open Sans Light"/>
                    <w:color w:val="000000" w:themeColor="text1"/>
                    <w:sz w:val="16"/>
                    <w:szCs w:val="16"/>
                  </w:rPr>
                </w:pPr>
                <w:r>
                  <w:rPr>
                    <w:rFonts w:cs="Open Sans Light"/>
                    <w:color w:val="000000" w:themeColor="text1"/>
                    <w:sz w:val="16"/>
                    <w:szCs w:val="16"/>
                  </w:rPr>
                  <w:t xml:space="preserve">         </w:t>
                </w:r>
                <w:r w:rsidR="00344439" w:rsidRPr="00344439">
                  <w:rPr>
                    <w:rFonts w:cs="Open Sans Light"/>
                    <w:color w:val="000000" w:themeColor="text1"/>
                    <w:sz w:val="16"/>
                    <w:szCs w:val="16"/>
                  </w:rPr>
                  <w:t>(P1,P2,p3,P4)</w:t>
                </w:r>
              </w:p>
            </w:tc>
            <w:tc>
              <w:tcPr>
                <w:tcW w:w="1110" w:type="pct"/>
                <w:shd w:val="clear" w:color="auto" w:fill="auto"/>
              </w:tcPr>
              <w:p w14:paraId="5B50B9B0" w14:textId="77777777" w:rsidR="00344439" w:rsidRPr="00344439" w:rsidRDefault="00A931CE" w:rsidP="003E1C28">
                <w:pPr>
                  <w:tabs>
                    <w:tab w:val="left" w:pos="142"/>
                  </w:tabs>
                  <w:spacing w:after="0"/>
                  <w:jc w:val="center"/>
                  <w:rPr>
                    <w:rFonts w:cs="Open Sans Light"/>
                    <w:b/>
                    <w:color w:val="000000" w:themeColor="text1"/>
                    <w:szCs w:val="24"/>
                  </w:rPr>
                </w:pPr>
                <w:hyperlink r:id="rId14" w:anchor="'Document Conventions'!_Toc136410958" w:history="1">
                  <w:r w:rsidR="00344439" w:rsidRPr="00344439">
                    <w:rPr>
                      <w:rFonts w:cs="Open Sans Light"/>
                      <w:b/>
                      <w:color w:val="000000" w:themeColor="text1"/>
                      <w:szCs w:val="24"/>
                    </w:rPr>
                    <w:t>EFFORT REQUIRED</w:t>
                  </w:r>
                </w:hyperlink>
              </w:p>
              <w:p w14:paraId="42F0821C" w14:textId="77777777" w:rsidR="00344439" w:rsidRPr="00344439" w:rsidRDefault="00344439" w:rsidP="003E1C28">
                <w:pPr>
                  <w:tabs>
                    <w:tab w:val="left" w:pos="142"/>
                  </w:tabs>
                  <w:spacing w:after="0"/>
                  <w:jc w:val="center"/>
                  <w:rPr>
                    <w:rFonts w:cs="Open Sans Light"/>
                    <w:color w:val="000000" w:themeColor="text1"/>
                    <w:sz w:val="16"/>
                    <w:szCs w:val="16"/>
                  </w:rPr>
                </w:pPr>
                <w:r w:rsidRPr="00344439">
                  <w:rPr>
                    <w:rFonts w:cs="Open Sans Light"/>
                    <w:color w:val="000000" w:themeColor="text1"/>
                    <w:sz w:val="16"/>
                    <w:szCs w:val="16"/>
                  </w:rPr>
                  <w:t>(H,M,L)</w:t>
                </w:r>
              </w:p>
            </w:tc>
          </w:tr>
          <w:tr w:rsidR="00344439" w:rsidRPr="00344439" w14:paraId="3B9F1166" w14:textId="77777777" w:rsidTr="003E1C28">
            <w:trPr>
              <w:trHeight w:val="1043"/>
            </w:trPr>
            <w:tc>
              <w:tcPr>
                <w:tcW w:w="1345" w:type="pct"/>
                <w:shd w:val="clear" w:color="auto" w:fill="auto"/>
              </w:tcPr>
              <w:p w14:paraId="12D429EA" w14:textId="35708AF1" w:rsidR="00344439" w:rsidRPr="00344439" w:rsidRDefault="00344439" w:rsidP="00EE638C">
                <w:pPr>
                  <w:tabs>
                    <w:tab w:val="left" w:pos="142"/>
                  </w:tabs>
                  <w:spacing w:before="240"/>
                  <w:jc w:val="center"/>
                  <w:rPr>
                    <w:rFonts w:cs="Open Sans Light"/>
                    <w:color w:val="000000" w:themeColor="text1"/>
                    <w:szCs w:val="24"/>
                  </w:rPr>
                </w:pPr>
                <w:r w:rsidRPr="00344439">
                  <w:rPr>
                    <w:rFonts w:cs="Open Sans Light"/>
                    <w:color w:val="000000" w:themeColor="text1"/>
                    <w:szCs w:val="24"/>
                    <w:shd w:val="clear" w:color="auto" w:fill="FFFFFF"/>
                  </w:rPr>
                  <w:t>3</w:t>
                </w:r>
                <w:r w:rsidR="00FD2E89">
                  <w:rPr>
                    <w:rFonts w:cs="Open Sans Light"/>
                    <w:color w:val="000000" w:themeColor="text1"/>
                    <w:szCs w:val="24"/>
                    <w:shd w:val="clear" w:color="auto" w:fill="FFFFFF"/>
                  </w:rPr>
                  <w:t>.1.4</w:t>
                </w:r>
              </w:p>
            </w:tc>
            <w:tc>
              <w:tcPr>
                <w:tcW w:w="1525" w:type="pct"/>
                <w:shd w:val="clear" w:color="auto" w:fill="auto"/>
              </w:tcPr>
              <w:p w14:paraId="462876F6" w14:textId="77777777" w:rsidR="00344439" w:rsidRDefault="00FD2E89" w:rsidP="0034443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urrent Password field</w:t>
                </w:r>
              </w:p>
              <w:p w14:paraId="30AB3F63" w14:textId="77777777" w:rsidR="00FD2E89" w:rsidRDefault="00920391" w:rsidP="0034443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New Password field</w:t>
                </w:r>
              </w:p>
              <w:p w14:paraId="042BF389" w14:textId="77777777" w:rsidR="00920391" w:rsidRDefault="00920391" w:rsidP="0034443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nfirm Password field</w:t>
                </w:r>
              </w:p>
              <w:p w14:paraId="7058B1CC" w14:textId="66B36C9E" w:rsidR="00920391" w:rsidRPr="00344439" w:rsidRDefault="00641F14" w:rsidP="0034443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Submit Button</w:t>
                </w:r>
              </w:p>
            </w:tc>
            <w:tc>
              <w:tcPr>
                <w:tcW w:w="1019" w:type="pct"/>
                <w:shd w:val="clear" w:color="auto" w:fill="auto"/>
              </w:tcPr>
              <w:p w14:paraId="15A9DD5E" w14:textId="77777777" w:rsidR="00344439" w:rsidRPr="00344439" w:rsidRDefault="00344439" w:rsidP="003E1C28">
                <w:pPr>
                  <w:tabs>
                    <w:tab w:val="left" w:pos="142"/>
                  </w:tabs>
                  <w:spacing w:before="240"/>
                  <w:jc w:val="center"/>
                  <w:rPr>
                    <w:rFonts w:cs="Open Sans Light"/>
                    <w:color w:val="000000" w:themeColor="text1"/>
                    <w:szCs w:val="24"/>
                  </w:rPr>
                </w:pPr>
                <w:r w:rsidRPr="00344439">
                  <w:rPr>
                    <w:rFonts w:cs="Open Sans Light"/>
                    <w:color w:val="000000" w:themeColor="text1"/>
                    <w:szCs w:val="24"/>
                  </w:rPr>
                  <w:t>P1</w:t>
                </w:r>
              </w:p>
            </w:tc>
            <w:tc>
              <w:tcPr>
                <w:tcW w:w="1110" w:type="pct"/>
                <w:shd w:val="clear" w:color="auto" w:fill="auto"/>
              </w:tcPr>
              <w:p w14:paraId="309E152C" w14:textId="795586C0" w:rsidR="00344439" w:rsidRPr="00344439" w:rsidRDefault="00641F14" w:rsidP="003E1C28">
                <w:pPr>
                  <w:tabs>
                    <w:tab w:val="left" w:pos="142"/>
                  </w:tabs>
                  <w:spacing w:before="240"/>
                  <w:jc w:val="center"/>
                  <w:rPr>
                    <w:rFonts w:cs="Open Sans Light"/>
                    <w:color w:val="000000" w:themeColor="text1"/>
                    <w:szCs w:val="24"/>
                  </w:rPr>
                </w:pPr>
                <w:r>
                  <w:rPr>
                    <w:rFonts w:cs="Open Sans Light"/>
                    <w:color w:val="000000" w:themeColor="text1"/>
                    <w:szCs w:val="24"/>
                  </w:rPr>
                  <w:t>H</w:t>
                </w:r>
              </w:p>
            </w:tc>
          </w:tr>
        </w:tbl>
        <w:p w14:paraId="656A0531" w14:textId="61B6B757" w:rsidR="00AC1B2E" w:rsidRDefault="00681590" w:rsidP="00AC1B2E">
          <w:pPr>
            <w:pStyle w:val="Heading3"/>
          </w:pPr>
          <w:bookmarkStart w:id="12" w:name="_Toc527548096"/>
          <w:r>
            <w:t>Dashboard</w:t>
          </w:r>
          <w:bookmarkEnd w:id="12"/>
        </w:p>
        <w:p w14:paraId="1AF2EA28" w14:textId="4897307B" w:rsidR="003E67BE" w:rsidRDefault="00BF534E" w:rsidP="00E70D32">
          <w:r w:rsidRPr="00BF534E">
            <w:t>Admin Dashboard shall provide the sys</w:t>
          </w:r>
          <w:r w:rsidR="009319F7">
            <w:t xml:space="preserve">tem with the features like the count of companies added, the count of users added, notifications etc. along with the menu. The menu includes the following </w:t>
          </w:r>
          <w:r w:rsidR="005F5BB9">
            <w:t>options.</w:t>
          </w:r>
        </w:p>
        <w:p w14:paraId="0B1BE7C5" w14:textId="0E4F7527" w:rsidR="005F5BB9" w:rsidRDefault="0057324E" w:rsidP="005F5BB9">
          <w:pPr>
            <w:pStyle w:val="Heading4"/>
          </w:pPr>
          <w:bookmarkStart w:id="13" w:name="_Toc527548097"/>
          <w:r>
            <w:t>User Management</w:t>
          </w:r>
          <w:bookmarkEnd w:id="13"/>
        </w:p>
        <w:p w14:paraId="5DD4CABE" w14:textId="77777777" w:rsidR="005309D4" w:rsidRDefault="00577F95" w:rsidP="005309D4">
          <w:r>
            <w:t>Admin can m</w:t>
          </w:r>
          <w:r w:rsidR="000273DF">
            <w:t>anage the user details</w:t>
          </w:r>
          <w:r w:rsidR="006C521F">
            <w:t>. Admin will have the pr</w:t>
          </w:r>
          <w:r w:rsidR="005309D4">
            <w:t>ovision to Add/Edit/Delete user and also to manage users with their roles and entitlements.</w:t>
          </w:r>
        </w:p>
        <w:p w14:paraId="363B54E4" w14:textId="4B176650" w:rsidR="005309D4" w:rsidRPr="008E7106" w:rsidRDefault="005309D4" w:rsidP="005309D4">
          <w:pPr>
            <w:pStyle w:val="Heading5"/>
            <w:rPr>
              <w:sz w:val="23"/>
              <w:szCs w:val="23"/>
            </w:rPr>
          </w:pPr>
          <w:r w:rsidRPr="008E7106">
            <w:rPr>
              <w:sz w:val="23"/>
              <w:szCs w:val="23"/>
            </w:rPr>
            <w:t>Admin Users</w:t>
          </w:r>
        </w:p>
        <w:p w14:paraId="7ACDC2B2" w14:textId="1F3F6444" w:rsidR="0030377F" w:rsidRDefault="005309D4" w:rsidP="005309D4">
          <w:r>
            <w:t>The list of admin users will be displayed here.</w:t>
          </w:r>
          <w:r w:rsidR="0030377F">
            <w:t xml:space="preserve"> Here User Id, Name, Email Id</w:t>
          </w:r>
          <w:r w:rsidR="003E1C28">
            <w:t>, Contact Number</w:t>
          </w:r>
          <w:r w:rsidR="0030377F">
            <w:t xml:space="preserve"> and the corresponding roles will be displayed. More admin users can be added by using add button. </w:t>
          </w:r>
        </w:p>
        <w:p w14:paraId="5DF6351B" w14:textId="77777777" w:rsidR="00FE187F" w:rsidRDefault="00FE187F" w:rsidP="005309D4"/>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2294"/>
            <w:gridCol w:w="2294"/>
            <w:gridCol w:w="2294"/>
          </w:tblGrid>
          <w:tr w:rsidR="004056F4" w:rsidRPr="00344439" w14:paraId="6D23CFB1" w14:textId="77777777" w:rsidTr="003C5D52">
            <w:trPr>
              <w:trHeight w:val="872"/>
              <w:tblHeader/>
            </w:trPr>
            <w:tc>
              <w:tcPr>
                <w:tcW w:w="2293" w:type="dxa"/>
                <w:shd w:val="clear" w:color="auto" w:fill="auto"/>
              </w:tcPr>
              <w:p w14:paraId="70287E7C" w14:textId="77777777" w:rsidR="004056F4" w:rsidRPr="00344439" w:rsidRDefault="004056F4" w:rsidP="003C5D52">
                <w:pPr>
                  <w:tabs>
                    <w:tab w:val="left" w:pos="142"/>
                  </w:tabs>
                  <w:spacing w:after="0"/>
                  <w:rPr>
                    <w:rFonts w:cs="Open Sans Light"/>
                    <w:color w:val="000000" w:themeColor="text1"/>
                    <w:szCs w:val="24"/>
                  </w:rPr>
                </w:pPr>
                <w:r w:rsidRPr="00344439">
                  <w:rPr>
                    <w:rFonts w:cs="Open Sans Light"/>
                    <w:b/>
                    <w:color w:val="000000" w:themeColor="text1"/>
                    <w:szCs w:val="24"/>
                  </w:rPr>
                  <w:t>REQUIREMENT ID (RID)</w:t>
                </w:r>
              </w:p>
            </w:tc>
            <w:tc>
              <w:tcPr>
                <w:tcW w:w="2294" w:type="dxa"/>
                <w:shd w:val="clear" w:color="auto" w:fill="auto"/>
              </w:tcPr>
              <w:p w14:paraId="5C895448" w14:textId="77777777" w:rsidR="004056F4" w:rsidRPr="00344439" w:rsidRDefault="004056F4" w:rsidP="003C5D52">
                <w:pPr>
                  <w:tabs>
                    <w:tab w:val="left" w:pos="142"/>
                  </w:tabs>
                  <w:spacing w:after="0"/>
                  <w:jc w:val="center"/>
                  <w:rPr>
                    <w:rFonts w:cs="Open Sans Light"/>
                    <w:color w:val="000000" w:themeColor="text1"/>
                    <w:szCs w:val="24"/>
                  </w:rPr>
                </w:pPr>
                <w:r w:rsidRPr="00344439">
                  <w:rPr>
                    <w:rFonts w:cs="Open Sans Light"/>
                    <w:b/>
                    <w:color w:val="000000" w:themeColor="text1"/>
                    <w:szCs w:val="24"/>
                  </w:rPr>
                  <w:t>DESCRIPTION</w:t>
                </w:r>
              </w:p>
            </w:tc>
            <w:tc>
              <w:tcPr>
                <w:tcW w:w="2294" w:type="dxa"/>
                <w:shd w:val="clear" w:color="auto" w:fill="auto"/>
              </w:tcPr>
              <w:p w14:paraId="1B73241A" w14:textId="77777777" w:rsidR="004056F4" w:rsidRPr="00344439" w:rsidRDefault="00A931CE" w:rsidP="003C5D52">
                <w:pPr>
                  <w:tabs>
                    <w:tab w:val="left" w:pos="142"/>
                  </w:tabs>
                  <w:spacing w:after="0"/>
                  <w:jc w:val="center"/>
                  <w:rPr>
                    <w:rFonts w:cs="Open Sans Light"/>
                    <w:b/>
                    <w:color w:val="000000" w:themeColor="text1"/>
                    <w:szCs w:val="24"/>
                  </w:rPr>
                </w:pPr>
                <w:hyperlink r:id="rId15" w:anchor="'Document Conventions'!_Toc136410958" w:history="1">
                  <w:r w:rsidR="004056F4" w:rsidRPr="00344439">
                    <w:rPr>
                      <w:rFonts w:cs="Open Sans Light"/>
                      <w:b/>
                      <w:color w:val="000000" w:themeColor="text1"/>
                      <w:szCs w:val="24"/>
                    </w:rPr>
                    <w:t>PRIORITY LEVELS</w:t>
                  </w:r>
                </w:hyperlink>
              </w:p>
              <w:p w14:paraId="2B3CBA09" w14:textId="77777777" w:rsidR="004056F4" w:rsidRPr="00344439" w:rsidRDefault="004056F4" w:rsidP="003C5D52">
                <w:pPr>
                  <w:tabs>
                    <w:tab w:val="left" w:pos="142"/>
                  </w:tabs>
                  <w:spacing w:after="0"/>
                  <w:jc w:val="center"/>
                  <w:rPr>
                    <w:rFonts w:cs="Open Sans Light"/>
                    <w:color w:val="000000" w:themeColor="text1"/>
                    <w:sz w:val="16"/>
                    <w:szCs w:val="16"/>
                  </w:rPr>
                </w:pPr>
                <w:r w:rsidRPr="00344439">
                  <w:rPr>
                    <w:rFonts w:cs="Open Sans Light"/>
                    <w:color w:val="000000" w:themeColor="text1"/>
                    <w:sz w:val="16"/>
                    <w:szCs w:val="16"/>
                  </w:rPr>
                  <w:t>(P1,P2,p3,P4)</w:t>
                </w:r>
              </w:p>
            </w:tc>
            <w:tc>
              <w:tcPr>
                <w:tcW w:w="2294" w:type="dxa"/>
                <w:shd w:val="clear" w:color="auto" w:fill="auto"/>
              </w:tcPr>
              <w:p w14:paraId="53B9B4C6" w14:textId="77777777" w:rsidR="004056F4" w:rsidRPr="00344439" w:rsidRDefault="00A931CE" w:rsidP="003C5D52">
                <w:pPr>
                  <w:tabs>
                    <w:tab w:val="left" w:pos="142"/>
                  </w:tabs>
                  <w:spacing w:after="0"/>
                  <w:jc w:val="center"/>
                  <w:rPr>
                    <w:rFonts w:cs="Open Sans Light"/>
                    <w:b/>
                    <w:color w:val="000000" w:themeColor="text1"/>
                    <w:szCs w:val="24"/>
                  </w:rPr>
                </w:pPr>
                <w:hyperlink r:id="rId16" w:anchor="'Document Conventions'!_Toc136410958" w:history="1">
                  <w:r w:rsidR="004056F4" w:rsidRPr="00344439">
                    <w:rPr>
                      <w:rFonts w:cs="Open Sans Light"/>
                      <w:b/>
                      <w:color w:val="000000" w:themeColor="text1"/>
                      <w:szCs w:val="24"/>
                    </w:rPr>
                    <w:t>EFFORT REQUIRED</w:t>
                  </w:r>
                </w:hyperlink>
              </w:p>
              <w:p w14:paraId="1658F10A" w14:textId="77777777" w:rsidR="004056F4" w:rsidRPr="00344439" w:rsidRDefault="004056F4" w:rsidP="003C5D52">
                <w:pPr>
                  <w:tabs>
                    <w:tab w:val="left" w:pos="142"/>
                  </w:tabs>
                  <w:spacing w:after="0"/>
                  <w:jc w:val="center"/>
                  <w:rPr>
                    <w:rFonts w:cs="Open Sans Light"/>
                    <w:color w:val="000000" w:themeColor="text1"/>
                    <w:sz w:val="16"/>
                    <w:szCs w:val="16"/>
                  </w:rPr>
                </w:pPr>
                <w:r w:rsidRPr="00344439">
                  <w:rPr>
                    <w:rFonts w:cs="Open Sans Light"/>
                    <w:color w:val="000000" w:themeColor="text1"/>
                    <w:sz w:val="16"/>
                    <w:szCs w:val="16"/>
                  </w:rPr>
                  <w:t>(H,M,L)</w:t>
                </w:r>
              </w:p>
            </w:tc>
          </w:tr>
          <w:tr w:rsidR="004056F4" w:rsidRPr="00344439" w14:paraId="36E88342" w14:textId="77777777" w:rsidTr="00B36F0E">
            <w:trPr>
              <w:trHeight w:val="1898"/>
            </w:trPr>
            <w:tc>
              <w:tcPr>
                <w:tcW w:w="2293" w:type="dxa"/>
                <w:shd w:val="clear" w:color="auto" w:fill="auto"/>
              </w:tcPr>
              <w:p w14:paraId="11E3A8F2" w14:textId="77777777" w:rsidR="004056F4" w:rsidRDefault="004056F4" w:rsidP="003C5D52">
                <w:pPr>
                  <w:tabs>
                    <w:tab w:val="left" w:pos="142"/>
                  </w:tabs>
                  <w:jc w:val="center"/>
                  <w:rPr>
                    <w:rFonts w:cs="Open Sans Light"/>
                    <w:color w:val="000000" w:themeColor="text1"/>
                    <w:szCs w:val="24"/>
                    <w:shd w:val="clear" w:color="auto" w:fill="FFFFFF"/>
                  </w:rPr>
                </w:pPr>
              </w:p>
              <w:p w14:paraId="65D51844" w14:textId="358EAAF8" w:rsidR="004056F4" w:rsidRPr="00344439" w:rsidRDefault="004056F4" w:rsidP="003C5D52">
                <w:pPr>
                  <w:tabs>
                    <w:tab w:val="left" w:pos="142"/>
                  </w:tabs>
                  <w:jc w:val="center"/>
                  <w:rPr>
                    <w:rFonts w:cs="Open Sans Light"/>
                    <w:color w:val="000000" w:themeColor="text1"/>
                    <w:szCs w:val="24"/>
                  </w:rPr>
                </w:pPr>
                <w:r w:rsidRPr="00344439">
                  <w:rPr>
                    <w:rFonts w:cs="Open Sans Light"/>
                    <w:color w:val="000000" w:themeColor="text1"/>
                    <w:szCs w:val="24"/>
                    <w:shd w:val="clear" w:color="auto" w:fill="FFFFFF"/>
                  </w:rPr>
                  <w:t>3</w:t>
                </w:r>
                <w:r>
                  <w:rPr>
                    <w:rFonts w:cs="Open Sans Light"/>
                    <w:color w:val="000000" w:themeColor="text1"/>
                    <w:szCs w:val="24"/>
                    <w:shd w:val="clear" w:color="auto" w:fill="FFFFFF"/>
                  </w:rPr>
                  <w:t>.1.5.1.1</w:t>
                </w:r>
              </w:p>
            </w:tc>
            <w:tc>
              <w:tcPr>
                <w:tcW w:w="2294" w:type="dxa"/>
                <w:shd w:val="clear" w:color="auto" w:fill="auto"/>
              </w:tcPr>
              <w:p w14:paraId="3B10C610" w14:textId="77777777" w:rsidR="004056F4" w:rsidRDefault="004056F4"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User Id</w:t>
                </w:r>
              </w:p>
              <w:p w14:paraId="0D8B3A18" w14:textId="77777777" w:rsidR="004056F4" w:rsidRDefault="004056F4"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Name</w:t>
                </w:r>
              </w:p>
              <w:p w14:paraId="31405BDF" w14:textId="77777777" w:rsidR="004056F4" w:rsidRDefault="004056F4"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Email Id</w:t>
                </w:r>
              </w:p>
              <w:p w14:paraId="0D1159D9" w14:textId="77777777" w:rsidR="004056F4" w:rsidRDefault="004056F4"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ntact Number</w:t>
                </w:r>
              </w:p>
              <w:p w14:paraId="6DB09985" w14:textId="77777777" w:rsidR="004056F4" w:rsidRDefault="004056F4"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Roles</w:t>
                </w:r>
              </w:p>
              <w:p w14:paraId="7D8D3F27" w14:textId="60CE6723" w:rsidR="004056F4" w:rsidRPr="00344439" w:rsidRDefault="00B36F0E"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Actions</w:t>
                </w:r>
                <w:r w:rsidR="004056F4">
                  <w:rPr>
                    <w:rFonts w:cs="Open Sans Light"/>
                    <w:color w:val="000000" w:themeColor="text1"/>
                  </w:rPr>
                  <w:br/>
                </w:r>
              </w:p>
            </w:tc>
            <w:tc>
              <w:tcPr>
                <w:tcW w:w="2294" w:type="dxa"/>
                <w:shd w:val="clear" w:color="auto" w:fill="auto"/>
              </w:tcPr>
              <w:p w14:paraId="2EBCA711" w14:textId="77777777" w:rsidR="004056F4" w:rsidRDefault="004056F4" w:rsidP="003C5D52">
                <w:pPr>
                  <w:tabs>
                    <w:tab w:val="left" w:pos="142"/>
                  </w:tabs>
                  <w:jc w:val="center"/>
                  <w:rPr>
                    <w:rFonts w:cs="Open Sans Light"/>
                    <w:color w:val="000000" w:themeColor="text1"/>
                    <w:szCs w:val="24"/>
                  </w:rPr>
                </w:pPr>
              </w:p>
              <w:p w14:paraId="1662003C" w14:textId="77777777" w:rsidR="004056F4" w:rsidRPr="00344439" w:rsidRDefault="004056F4" w:rsidP="003C5D52">
                <w:pPr>
                  <w:tabs>
                    <w:tab w:val="left" w:pos="142"/>
                  </w:tabs>
                  <w:jc w:val="center"/>
                  <w:rPr>
                    <w:rFonts w:cs="Open Sans Light"/>
                    <w:color w:val="000000" w:themeColor="text1"/>
                    <w:szCs w:val="24"/>
                  </w:rPr>
                </w:pPr>
                <w:r w:rsidRPr="00344439">
                  <w:rPr>
                    <w:rFonts w:cs="Open Sans Light"/>
                    <w:color w:val="000000" w:themeColor="text1"/>
                    <w:szCs w:val="24"/>
                  </w:rPr>
                  <w:t>P1</w:t>
                </w:r>
              </w:p>
            </w:tc>
            <w:tc>
              <w:tcPr>
                <w:tcW w:w="2294" w:type="dxa"/>
                <w:shd w:val="clear" w:color="auto" w:fill="auto"/>
              </w:tcPr>
              <w:p w14:paraId="48AFB518" w14:textId="77777777" w:rsidR="004056F4" w:rsidRDefault="004056F4" w:rsidP="003C5D52">
                <w:pPr>
                  <w:tabs>
                    <w:tab w:val="left" w:pos="142"/>
                  </w:tabs>
                  <w:jc w:val="center"/>
                  <w:rPr>
                    <w:rFonts w:cs="Open Sans Light"/>
                    <w:color w:val="000000" w:themeColor="text1"/>
                    <w:szCs w:val="24"/>
                  </w:rPr>
                </w:pPr>
              </w:p>
              <w:p w14:paraId="17C33582" w14:textId="77777777" w:rsidR="004056F4" w:rsidRPr="00344439" w:rsidRDefault="004056F4" w:rsidP="003C5D52">
                <w:pPr>
                  <w:tabs>
                    <w:tab w:val="left" w:pos="142"/>
                  </w:tabs>
                  <w:jc w:val="center"/>
                  <w:rPr>
                    <w:rFonts w:cs="Open Sans Light"/>
                    <w:color w:val="000000" w:themeColor="text1"/>
                    <w:szCs w:val="24"/>
                  </w:rPr>
                </w:pPr>
                <w:r>
                  <w:rPr>
                    <w:rFonts w:cs="Open Sans Light"/>
                    <w:color w:val="000000" w:themeColor="text1"/>
                    <w:szCs w:val="24"/>
                  </w:rPr>
                  <w:t>H</w:t>
                </w:r>
              </w:p>
            </w:tc>
          </w:tr>
        </w:tbl>
        <w:p w14:paraId="3F30785B" w14:textId="77777777" w:rsidR="004056F4" w:rsidRDefault="004056F4" w:rsidP="005309D4"/>
        <w:p w14:paraId="38160543" w14:textId="0FCAF333" w:rsidR="0030377F" w:rsidRPr="008E7106" w:rsidRDefault="0048429F" w:rsidP="00C72EF3">
          <w:pPr>
            <w:pStyle w:val="Style2"/>
            <w:ind w:hanging="1692"/>
            <w:rPr>
              <w:sz w:val="23"/>
              <w:szCs w:val="23"/>
            </w:rPr>
          </w:pPr>
          <w:r w:rsidRPr="008E7106">
            <w:rPr>
              <w:sz w:val="23"/>
              <w:szCs w:val="23"/>
            </w:rPr>
            <w:lastRenderedPageBreak/>
            <w:t>Add/Edit Admin User</w:t>
          </w:r>
        </w:p>
        <w:p w14:paraId="6FB50D45" w14:textId="1C1091B8" w:rsidR="0048429F" w:rsidRDefault="00356ABF" w:rsidP="0048429F">
          <w:r>
            <w:t>Admin users can be add/edit</w:t>
          </w:r>
          <w:r w:rsidR="0048429F">
            <w:t xml:space="preserve"> here.</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2294"/>
            <w:gridCol w:w="2294"/>
            <w:gridCol w:w="2294"/>
          </w:tblGrid>
          <w:tr w:rsidR="003E1C28" w:rsidRPr="00344439" w14:paraId="184CB372" w14:textId="77777777" w:rsidTr="003E1C28">
            <w:trPr>
              <w:trHeight w:val="872"/>
              <w:tblHeader/>
            </w:trPr>
            <w:tc>
              <w:tcPr>
                <w:tcW w:w="2293" w:type="dxa"/>
                <w:shd w:val="clear" w:color="auto" w:fill="auto"/>
              </w:tcPr>
              <w:p w14:paraId="6550D87C" w14:textId="77777777" w:rsidR="0048429F" w:rsidRPr="00344439" w:rsidRDefault="0048429F" w:rsidP="003E1C28">
                <w:pPr>
                  <w:tabs>
                    <w:tab w:val="left" w:pos="142"/>
                  </w:tabs>
                  <w:spacing w:after="0"/>
                  <w:rPr>
                    <w:rFonts w:cs="Open Sans Light"/>
                    <w:color w:val="000000" w:themeColor="text1"/>
                    <w:szCs w:val="24"/>
                  </w:rPr>
                </w:pPr>
                <w:r w:rsidRPr="00344439">
                  <w:rPr>
                    <w:rFonts w:cs="Open Sans Light"/>
                    <w:b/>
                    <w:color w:val="000000" w:themeColor="text1"/>
                    <w:szCs w:val="24"/>
                  </w:rPr>
                  <w:t>REQUIREMENT ID (RID)</w:t>
                </w:r>
              </w:p>
            </w:tc>
            <w:tc>
              <w:tcPr>
                <w:tcW w:w="2294" w:type="dxa"/>
                <w:shd w:val="clear" w:color="auto" w:fill="auto"/>
              </w:tcPr>
              <w:p w14:paraId="698E0D19" w14:textId="77777777" w:rsidR="0048429F" w:rsidRPr="00344439" w:rsidRDefault="0048429F" w:rsidP="003E1C28">
                <w:pPr>
                  <w:tabs>
                    <w:tab w:val="left" w:pos="142"/>
                  </w:tabs>
                  <w:spacing w:after="0"/>
                  <w:jc w:val="center"/>
                  <w:rPr>
                    <w:rFonts w:cs="Open Sans Light"/>
                    <w:color w:val="000000" w:themeColor="text1"/>
                    <w:szCs w:val="24"/>
                  </w:rPr>
                </w:pPr>
                <w:r w:rsidRPr="00344439">
                  <w:rPr>
                    <w:rFonts w:cs="Open Sans Light"/>
                    <w:b/>
                    <w:color w:val="000000" w:themeColor="text1"/>
                    <w:szCs w:val="24"/>
                  </w:rPr>
                  <w:t>DESCRIPTION</w:t>
                </w:r>
              </w:p>
            </w:tc>
            <w:tc>
              <w:tcPr>
                <w:tcW w:w="2294" w:type="dxa"/>
                <w:shd w:val="clear" w:color="auto" w:fill="auto"/>
              </w:tcPr>
              <w:p w14:paraId="0999622F" w14:textId="77777777" w:rsidR="0048429F" w:rsidRPr="00344439" w:rsidRDefault="00A931CE" w:rsidP="003E1C28">
                <w:pPr>
                  <w:tabs>
                    <w:tab w:val="left" w:pos="142"/>
                  </w:tabs>
                  <w:spacing w:after="0"/>
                  <w:jc w:val="center"/>
                  <w:rPr>
                    <w:rFonts w:cs="Open Sans Light"/>
                    <w:b/>
                    <w:color w:val="000000" w:themeColor="text1"/>
                    <w:szCs w:val="24"/>
                  </w:rPr>
                </w:pPr>
                <w:hyperlink r:id="rId17" w:anchor="'Document Conventions'!_Toc136410958" w:history="1">
                  <w:r w:rsidR="0048429F" w:rsidRPr="00344439">
                    <w:rPr>
                      <w:rFonts w:cs="Open Sans Light"/>
                      <w:b/>
                      <w:color w:val="000000" w:themeColor="text1"/>
                      <w:szCs w:val="24"/>
                    </w:rPr>
                    <w:t>PRIORITY LEVELS</w:t>
                  </w:r>
                </w:hyperlink>
              </w:p>
              <w:p w14:paraId="5C586057" w14:textId="77777777" w:rsidR="0048429F" w:rsidRPr="00344439" w:rsidRDefault="0048429F" w:rsidP="003E1C28">
                <w:pPr>
                  <w:tabs>
                    <w:tab w:val="left" w:pos="142"/>
                  </w:tabs>
                  <w:spacing w:after="0"/>
                  <w:jc w:val="center"/>
                  <w:rPr>
                    <w:rFonts w:cs="Open Sans Light"/>
                    <w:color w:val="000000" w:themeColor="text1"/>
                    <w:sz w:val="16"/>
                    <w:szCs w:val="16"/>
                  </w:rPr>
                </w:pPr>
                <w:r w:rsidRPr="00344439">
                  <w:rPr>
                    <w:rFonts w:cs="Open Sans Light"/>
                    <w:color w:val="000000" w:themeColor="text1"/>
                    <w:sz w:val="16"/>
                    <w:szCs w:val="16"/>
                  </w:rPr>
                  <w:t>(P1,P2,p3,P4)</w:t>
                </w:r>
              </w:p>
            </w:tc>
            <w:tc>
              <w:tcPr>
                <w:tcW w:w="2294" w:type="dxa"/>
                <w:shd w:val="clear" w:color="auto" w:fill="auto"/>
              </w:tcPr>
              <w:p w14:paraId="4574DD72" w14:textId="77777777" w:rsidR="0048429F" w:rsidRPr="00344439" w:rsidRDefault="00A931CE" w:rsidP="003E1C28">
                <w:pPr>
                  <w:tabs>
                    <w:tab w:val="left" w:pos="142"/>
                  </w:tabs>
                  <w:spacing w:after="0"/>
                  <w:jc w:val="center"/>
                  <w:rPr>
                    <w:rFonts w:cs="Open Sans Light"/>
                    <w:b/>
                    <w:color w:val="000000" w:themeColor="text1"/>
                    <w:szCs w:val="24"/>
                  </w:rPr>
                </w:pPr>
                <w:hyperlink r:id="rId18" w:anchor="'Document Conventions'!_Toc136410958" w:history="1">
                  <w:r w:rsidR="0048429F" w:rsidRPr="00344439">
                    <w:rPr>
                      <w:rFonts w:cs="Open Sans Light"/>
                      <w:b/>
                      <w:color w:val="000000" w:themeColor="text1"/>
                      <w:szCs w:val="24"/>
                    </w:rPr>
                    <w:t>EFFORT REQUIRED</w:t>
                  </w:r>
                </w:hyperlink>
              </w:p>
              <w:p w14:paraId="2F603136" w14:textId="77777777" w:rsidR="0048429F" w:rsidRPr="00344439" w:rsidRDefault="0048429F" w:rsidP="003E1C28">
                <w:pPr>
                  <w:tabs>
                    <w:tab w:val="left" w:pos="142"/>
                  </w:tabs>
                  <w:spacing w:after="0"/>
                  <w:jc w:val="center"/>
                  <w:rPr>
                    <w:rFonts w:cs="Open Sans Light"/>
                    <w:color w:val="000000" w:themeColor="text1"/>
                    <w:sz w:val="16"/>
                    <w:szCs w:val="16"/>
                  </w:rPr>
                </w:pPr>
                <w:r w:rsidRPr="00344439">
                  <w:rPr>
                    <w:rFonts w:cs="Open Sans Light"/>
                    <w:color w:val="000000" w:themeColor="text1"/>
                    <w:sz w:val="16"/>
                    <w:szCs w:val="16"/>
                  </w:rPr>
                  <w:t>(H,M,L)</w:t>
                </w:r>
              </w:p>
            </w:tc>
          </w:tr>
          <w:tr w:rsidR="003E1C28" w:rsidRPr="00344439" w14:paraId="5B564FB9" w14:textId="77777777" w:rsidTr="005430D0">
            <w:trPr>
              <w:trHeight w:val="2033"/>
            </w:trPr>
            <w:tc>
              <w:tcPr>
                <w:tcW w:w="2293" w:type="dxa"/>
                <w:shd w:val="clear" w:color="auto" w:fill="auto"/>
              </w:tcPr>
              <w:p w14:paraId="6A7B6B14" w14:textId="77777777" w:rsidR="00EE638C" w:rsidRDefault="00EE638C" w:rsidP="003C5D52">
                <w:pPr>
                  <w:tabs>
                    <w:tab w:val="left" w:pos="142"/>
                  </w:tabs>
                  <w:jc w:val="center"/>
                  <w:rPr>
                    <w:rFonts w:cs="Open Sans Light"/>
                    <w:color w:val="000000" w:themeColor="text1"/>
                    <w:szCs w:val="24"/>
                    <w:shd w:val="clear" w:color="auto" w:fill="FFFFFF"/>
                  </w:rPr>
                </w:pPr>
              </w:p>
              <w:p w14:paraId="518CD330" w14:textId="1264B28C" w:rsidR="0048429F" w:rsidRPr="00344439" w:rsidRDefault="0048429F" w:rsidP="003C5D52">
                <w:pPr>
                  <w:tabs>
                    <w:tab w:val="left" w:pos="142"/>
                  </w:tabs>
                  <w:jc w:val="center"/>
                  <w:rPr>
                    <w:rFonts w:cs="Open Sans Light"/>
                    <w:color w:val="000000" w:themeColor="text1"/>
                    <w:szCs w:val="24"/>
                  </w:rPr>
                </w:pPr>
                <w:r w:rsidRPr="00344439">
                  <w:rPr>
                    <w:rFonts w:cs="Open Sans Light"/>
                    <w:color w:val="000000" w:themeColor="text1"/>
                    <w:szCs w:val="24"/>
                    <w:shd w:val="clear" w:color="auto" w:fill="FFFFFF"/>
                  </w:rPr>
                  <w:t>3</w:t>
                </w:r>
                <w:r>
                  <w:rPr>
                    <w:rFonts w:cs="Open Sans Light"/>
                    <w:color w:val="000000" w:themeColor="text1"/>
                    <w:szCs w:val="24"/>
                    <w:shd w:val="clear" w:color="auto" w:fill="FFFFFF"/>
                  </w:rPr>
                  <w:t>.1.5.1.1.1</w:t>
                </w:r>
              </w:p>
            </w:tc>
            <w:tc>
              <w:tcPr>
                <w:tcW w:w="2294" w:type="dxa"/>
                <w:shd w:val="clear" w:color="auto" w:fill="auto"/>
              </w:tcPr>
              <w:p w14:paraId="228EA9D0" w14:textId="06A00968" w:rsidR="0048429F" w:rsidRDefault="0048429F"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User Id</w:t>
                </w:r>
              </w:p>
              <w:p w14:paraId="56154E14" w14:textId="432C1C9A" w:rsidR="0048429F" w:rsidRDefault="0048429F"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Name</w:t>
                </w:r>
              </w:p>
              <w:p w14:paraId="0A6133FB" w14:textId="191D7A87" w:rsidR="0048429F" w:rsidRDefault="0048429F"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Email Id</w:t>
                </w:r>
              </w:p>
              <w:p w14:paraId="6460ABE1" w14:textId="0B82AADC" w:rsidR="00EE638C" w:rsidRPr="004056F4" w:rsidRDefault="003E1C28" w:rsidP="004056F4">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ntact Number</w:t>
                </w:r>
              </w:p>
              <w:p w14:paraId="57DC62ED" w14:textId="77777777" w:rsidR="0048429F" w:rsidRDefault="0048429F" w:rsidP="0048429F">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Save button</w:t>
                </w:r>
              </w:p>
              <w:p w14:paraId="4E13C813" w14:textId="7A4F28B3" w:rsidR="0048429F" w:rsidRPr="00344439" w:rsidRDefault="0048429F" w:rsidP="0048429F">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ancel button</w:t>
                </w:r>
                <w:r>
                  <w:rPr>
                    <w:rFonts w:cs="Open Sans Light"/>
                    <w:color w:val="000000" w:themeColor="text1"/>
                  </w:rPr>
                  <w:br/>
                </w:r>
              </w:p>
            </w:tc>
            <w:tc>
              <w:tcPr>
                <w:tcW w:w="2294" w:type="dxa"/>
                <w:shd w:val="clear" w:color="auto" w:fill="auto"/>
              </w:tcPr>
              <w:p w14:paraId="1FD30DDF" w14:textId="77777777" w:rsidR="003E1C28" w:rsidRDefault="003E1C28" w:rsidP="003C5D52">
                <w:pPr>
                  <w:tabs>
                    <w:tab w:val="left" w:pos="142"/>
                  </w:tabs>
                  <w:jc w:val="center"/>
                  <w:rPr>
                    <w:rFonts w:cs="Open Sans Light"/>
                    <w:color w:val="000000" w:themeColor="text1"/>
                    <w:szCs w:val="24"/>
                  </w:rPr>
                </w:pPr>
              </w:p>
              <w:p w14:paraId="67EF5AF7" w14:textId="77777777" w:rsidR="0048429F" w:rsidRPr="00344439" w:rsidRDefault="0048429F" w:rsidP="003C5D52">
                <w:pPr>
                  <w:tabs>
                    <w:tab w:val="left" w:pos="142"/>
                  </w:tabs>
                  <w:jc w:val="center"/>
                  <w:rPr>
                    <w:rFonts w:cs="Open Sans Light"/>
                    <w:color w:val="000000" w:themeColor="text1"/>
                    <w:szCs w:val="24"/>
                  </w:rPr>
                </w:pPr>
                <w:r w:rsidRPr="00344439">
                  <w:rPr>
                    <w:rFonts w:cs="Open Sans Light"/>
                    <w:color w:val="000000" w:themeColor="text1"/>
                    <w:szCs w:val="24"/>
                  </w:rPr>
                  <w:t>P1</w:t>
                </w:r>
              </w:p>
            </w:tc>
            <w:tc>
              <w:tcPr>
                <w:tcW w:w="2294" w:type="dxa"/>
                <w:shd w:val="clear" w:color="auto" w:fill="auto"/>
              </w:tcPr>
              <w:p w14:paraId="7EC7DB28" w14:textId="77777777" w:rsidR="003E1C28" w:rsidRDefault="003E1C28" w:rsidP="003C5D52">
                <w:pPr>
                  <w:tabs>
                    <w:tab w:val="left" w:pos="142"/>
                  </w:tabs>
                  <w:jc w:val="center"/>
                  <w:rPr>
                    <w:rFonts w:cs="Open Sans Light"/>
                    <w:color w:val="000000" w:themeColor="text1"/>
                    <w:szCs w:val="24"/>
                  </w:rPr>
                </w:pPr>
              </w:p>
              <w:p w14:paraId="64819C4E" w14:textId="77777777" w:rsidR="0048429F" w:rsidRPr="00344439" w:rsidRDefault="0048429F" w:rsidP="003C5D52">
                <w:pPr>
                  <w:tabs>
                    <w:tab w:val="left" w:pos="142"/>
                  </w:tabs>
                  <w:jc w:val="center"/>
                  <w:rPr>
                    <w:rFonts w:cs="Open Sans Light"/>
                    <w:color w:val="000000" w:themeColor="text1"/>
                    <w:szCs w:val="24"/>
                  </w:rPr>
                </w:pPr>
                <w:r>
                  <w:rPr>
                    <w:rFonts w:cs="Open Sans Light"/>
                    <w:color w:val="000000" w:themeColor="text1"/>
                    <w:szCs w:val="24"/>
                  </w:rPr>
                  <w:t>H</w:t>
                </w:r>
              </w:p>
            </w:tc>
          </w:tr>
        </w:tbl>
        <w:p w14:paraId="4F6457ED" w14:textId="77777777" w:rsidR="00FE187F" w:rsidRDefault="00FE187F" w:rsidP="00FE187F"/>
        <w:p w14:paraId="37F5D110" w14:textId="34E6E643" w:rsidR="0048429F" w:rsidRPr="00FE187F" w:rsidRDefault="008E546F" w:rsidP="00FE187F">
          <w:pPr>
            <w:pStyle w:val="Heading5"/>
            <w:rPr>
              <w:sz w:val="23"/>
              <w:szCs w:val="23"/>
            </w:rPr>
          </w:pPr>
          <w:r w:rsidRPr="00FE187F">
            <w:rPr>
              <w:sz w:val="23"/>
              <w:szCs w:val="23"/>
            </w:rPr>
            <w:t>Site</w:t>
          </w:r>
          <w:r w:rsidR="00B22FE0" w:rsidRPr="00FE187F">
            <w:rPr>
              <w:sz w:val="23"/>
              <w:szCs w:val="23"/>
            </w:rPr>
            <w:t xml:space="preserve"> Users</w:t>
          </w:r>
        </w:p>
        <w:p w14:paraId="34DBBB53" w14:textId="67D8CF2D" w:rsidR="00B22FE0" w:rsidRDefault="00B22FE0" w:rsidP="00B22FE0">
          <w:r>
            <w:t>The list of users will be displayed here. Here User Id, Name, Email Id, PAN, Contact Number, Enable</w:t>
          </w:r>
          <w:r w:rsidR="00015340">
            <w:t>d</w:t>
          </w:r>
          <w:r>
            <w:t>/Disable</w:t>
          </w:r>
          <w:r w:rsidR="00015340">
            <w:t>d</w:t>
          </w:r>
          <w:r>
            <w:t xml:space="preserve"> </w:t>
          </w:r>
          <w:r w:rsidR="009C7681">
            <w:t>field will</w:t>
          </w:r>
          <w:r>
            <w:t xml:space="preserve"> be displayed. </w:t>
          </w:r>
          <w:r w:rsidR="000F4EF5">
            <w:t>T</w:t>
          </w:r>
          <w:r w:rsidR="009C7681">
            <w:t xml:space="preserve">he Administrator will have the provision to unlock users. </w:t>
          </w:r>
          <w:r w:rsidR="009C7681" w:rsidRPr="009C7681">
            <w:t xml:space="preserve">Users become locked out when they exceed the password locking rules, the number of failed login attempts, or the days of inactivity.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4"/>
            <w:gridCol w:w="2431"/>
            <w:gridCol w:w="1890"/>
            <w:gridCol w:w="2430"/>
          </w:tblGrid>
          <w:tr w:rsidR="004056F4" w:rsidRPr="00344439" w14:paraId="4C91CA6A" w14:textId="77777777" w:rsidTr="005430D0">
            <w:trPr>
              <w:trHeight w:val="872"/>
              <w:tblHeader/>
            </w:trPr>
            <w:tc>
              <w:tcPr>
                <w:tcW w:w="0" w:type="auto"/>
                <w:shd w:val="clear" w:color="auto" w:fill="auto"/>
              </w:tcPr>
              <w:p w14:paraId="3AA9E24C" w14:textId="77777777" w:rsidR="004056F4" w:rsidRPr="00344439" w:rsidRDefault="004056F4" w:rsidP="003C5D52">
                <w:pPr>
                  <w:tabs>
                    <w:tab w:val="left" w:pos="142"/>
                  </w:tabs>
                  <w:spacing w:after="0"/>
                  <w:rPr>
                    <w:rFonts w:cs="Open Sans Light"/>
                    <w:color w:val="000000" w:themeColor="text1"/>
                    <w:szCs w:val="24"/>
                  </w:rPr>
                </w:pPr>
                <w:r w:rsidRPr="00344439">
                  <w:rPr>
                    <w:rFonts w:cs="Open Sans Light"/>
                    <w:b/>
                    <w:color w:val="000000" w:themeColor="text1"/>
                    <w:szCs w:val="24"/>
                  </w:rPr>
                  <w:t>REQUIREMENT ID (RID)</w:t>
                </w:r>
              </w:p>
            </w:tc>
            <w:tc>
              <w:tcPr>
                <w:tcW w:w="2431" w:type="dxa"/>
                <w:shd w:val="clear" w:color="auto" w:fill="auto"/>
              </w:tcPr>
              <w:p w14:paraId="225B4EAF" w14:textId="77777777" w:rsidR="004056F4" w:rsidRPr="00344439" w:rsidRDefault="004056F4" w:rsidP="003C5D52">
                <w:pPr>
                  <w:tabs>
                    <w:tab w:val="left" w:pos="142"/>
                  </w:tabs>
                  <w:spacing w:after="0"/>
                  <w:jc w:val="center"/>
                  <w:rPr>
                    <w:rFonts w:cs="Open Sans Light"/>
                    <w:color w:val="000000" w:themeColor="text1"/>
                    <w:szCs w:val="24"/>
                  </w:rPr>
                </w:pPr>
                <w:r w:rsidRPr="00344439">
                  <w:rPr>
                    <w:rFonts w:cs="Open Sans Light"/>
                    <w:b/>
                    <w:color w:val="000000" w:themeColor="text1"/>
                    <w:szCs w:val="24"/>
                  </w:rPr>
                  <w:t>DESCRIPTION</w:t>
                </w:r>
              </w:p>
            </w:tc>
            <w:tc>
              <w:tcPr>
                <w:tcW w:w="1890" w:type="dxa"/>
                <w:shd w:val="clear" w:color="auto" w:fill="auto"/>
              </w:tcPr>
              <w:p w14:paraId="23E65795" w14:textId="77777777" w:rsidR="004056F4" w:rsidRPr="00344439" w:rsidRDefault="00A931CE" w:rsidP="003C5D52">
                <w:pPr>
                  <w:tabs>
                    <w:tab w:val="left" w:pos="142"/>
                  </w:tabs>
                  <w:spacing w:after="0"/>
                  <w:jc w:val="center"/>
                  <w:rPr>
                    <w:rFonts w:cs="Open Sans Light"/>
                    <w:b/>
                    <w:color w:val="000000" w:themeColor="text1"/>
                    <w:szCs w:val="24"/>
                  </w:rPr>
                </w:pPr>
                <w:hyperlink r:id="rId19" w:anchor="'Document Conventions'!_Toc136410958" w:history="1">
                  <w:r w:rsidR="004056F4" w:rsidRPr="00344439">
                    <w:rPr>
                      <w:rFonts w:cs="Open Sans Light"/>
                      <w:b/>
                      <w:color w:val="000000" w:themeColor="text1"/>
                      <w:szCs w:val="24"/>
                    </w:rPr>
                    <w:t>PRIORITY LEVELS</w:t>
                  </w:r>
                </w:hyperlink>
              </w:p>
              <w:p w14:paraId="56BAB7F5" w14:textId="77777777" w:rsidR="004056F4" w:rsidRPr="00344439" w:rsidRDefault="004056F4" w:rsidP="003C5D52">
                <w:pPr>
                  <w:tabs>
                    <w:tab w:val="left" w:pos="142"/>
                  </w:tabs>
                  <w:spacing w:after="0"/>
                  <w:jc w:val="center"/>
                  <w:rPr>
                    <w:rFonts w:cs="Open Sans Light"/>
                    <w:color w:val="000000" w:themeColor="text1"/>
                    <w:sz w:val="16"/>
                    <w:szCs w:val="16"/>
                  </w:rPr>
                </w:pPr>
                <w:r w:rsidRPr="00344439">
                  <w:rPr>
                    <w:rFonts w:cs="Open Sans Light"/>
                    <w:color w:val="000000" w:themeColor="text1"/>
                    <w:sz w:val="16"/>
                    <w:szCs w:val="16"/>
                  </w:rPr>
                  <w:t>(P1,P2,p3,P4)</w:t>
                </w:r>
              </w:p>
            </w:tc>
            <w:tc>
              <w:tcPr>
                <w:tcW w:w="2430" w:type="dxa"/>
                <w:shd w:val="clear" w:color="auto" w:fill="auto"/>
              </w:tcPr>
              <w:p w14:paraId="5430211F" w14:textId="77777777" w:rsidR="004056F4" w:rsidRPr="00344439" w:rsidRDefault="00A931CE" w:rsidP="003C5D52">
                <w:pPr>
                  <w:tabs>
                    <w:tab w:val="left" w:pos="142"/>
                  </w:tabs>
                  <w:spacing w:after="0"/>
                  <w:jc w:val="center"/>
                  <w:rPr>
                    <w:rFonts w:cs="Open Sans Light"/>
                    <w:b/>
                    <w:color w:val="000000" w:themeColor="text1"/>
                    <w:szCs w:val="24"/>
                  </w:rPr>
                </w:pPr>
                <w:hyperlink r:id="rId20" w:anchor="'Document Conventions'!_Toc136410958" w:history="1">
                  <w:r w:rsidR="004056F4" w:rsidRPr="00344439">
                    <w:rPr>
                      <w:rFonts w:cs="Open Sans Light"/>
                      <w:b/>
                      <w:color w:val="000000" w:themeColor="text1"/>
                      <w:szCs w:val="24"/>
                    </w:rPr>
                    <w:t>EFFORT REQUIRED</w:t>
                  </w:r>
                </w:hyperlink>
              </w:p>
              <w:p w14:paraId="55738A69" w14:textId="77777777" w:rsidR="004056F4" w:rsidRPr="00344439" w:rsidRDefault="004056F4" w:rsidP="003C5D52">
                <w:pPr>
                  <w:tabs>
                    <w:tab w:val="left" w:pos="142"/>
                  </w:tabs>
                  <w:spacing w:after="0"/>
                  <w:jc w:val="center"/>
                  <w:rPr>
                    <w:rFonts w:cs="Open Sans Light"/>
                    <w:color w:val="000000" w:themeColor="text1"/>
                    <w:sz w:val="16"/>
                    <w:szCs w:val="16"/>
                  </w:rPr>
                </w:pPr>
                <w:r w:rsidRPr="00344439">
                  <w:rPr>
                    <w:rFonts w:cs="Open Sans Light"/>
                    <w:color w:val="000000" w:themeColor="text1"/>
                    <w:sz w:val="16"/>
                    <w:szCs w:val="16"/>
                  </w:rPr>
                  <w:t>(H,M,L)</w:t>
                </w:r>
              </w:p>
            </w:tc>
          </w:tr>
          <w:tr w:rsidR="004056F4" w:rsidRPr="00344439" w14:paraId="73F08010" w14:textId="77777777" w:rsidTr="005430D0">
            <w:trPr>
              <w:trHeight w:val="2240"/>
            </w:trPr>
            <w:tc>
              <w:tcPr>
                <w:tcW w:w="0" w:type="auto"/>
                <w:shd w:val="clear" w:color="auto" w:fill="auto"/>
              </w:tcPr>
              <w:p w14:paraId="100F3068" w14:textId="77777777" w:rsidR="004056F4" w:rsidRDefault="004056F4" w:rsidP="003C5D52">
                <w:pPr>
                  <w:tabs>
                    <w:tab w:val="left" w:pos="142"/>
                  </w:tabs>
                  <w:jc w:val="center"/>
                  <w:rPr>
                    <w:rFonts w:cs="Open Sans Light"/>
                    <w:color w:val="000000" w:themeColor="text1"/>
                    <w:szCs w:val="24"/>
                    <w:shd w:val="clear" w:color="auto" w:fill="FFFFFF"/>
                  </w:rPr>
                </w:pPr>
              </w:p>
              <w:p w14:paraId="516F7DFB" w14:textId="77777777" w:rsidR="00FE187F" w:rsidRDefault="00FE187F" w:rsidP="003C5D52">
                <w:pPr>
                  <w:tabs>
                    <w:tab w:val="left" w:pos="142"/>
                  </w:tabs>
                  <w:jc w:val="center"/>
                  <w:rPr>
                    <w:rFonts w:cs="Open Sans Light"/>
                    <w:color w:val="000000" w:themeColor="text1"/>
                    <w:szCs w:val="24"/>
                    <w:shd w:val="clear" w:color="auto" w:fill="FFFFFF"/>
                  </w:rPr>
                </w:pPr>
              </w:p>
              <w:p w14:paraId="3D40D8D4" w14:textId="77777777" w:rsidR="00FE187F" w:rsidRDefault="00FE187F" w:rsidP="003C5D52">
                <w:pPr>
                  <w:tabs>
                    <w:tab w:val="left" w:pos="142"/>
                  </w:tabs>
                  <w:jc w:val="center"/>
                  <w:rPr>
                    <w:rFonts w:cs="Open Sans Light"/>
                    <w:color w:val="000000" w:themeColor="text1"/>
                    <w:szCs w:val="24"/>
                    <w:shd w:val="clear" w:color="auto" w:fill="FFFFFF"/>
                  </w:rPr>
                </w:pPr>
              </w:p>
              <w:p w14:paraId="31C0CED6" w14:textId="4B455DE8" w:rsidR="004056F4" w:rsidRPr="00344439" w:rsidRDefault="004056F4" w:rsidP="003C5D52">
                <w:pPr>
                  <w:tabs>
                    <w:tab w:val="left" w:pos="142"/>
                  </w:tabs>
                  <w:jc w:val="center"/>
                  <w:rPr>
                    <w:rFonts w:cs="Open Sans Light"/>
                    <w:color w:val="000000" w:themeColor="text1"/>
                    <w:szCs w:val="24"/>
                  </w:rPr>
                </w:pPr>
                <w:r w:rsidRPr="00344439">
                  <w:rPr>
                    <w:rFonts w:cs="Open Sans Light"/>
                    <w:color w:val="000000" w:themeColor="text1"/>
                    <w:szCs w:val="24"/>
                    <w:shd w:val="clear" w:color="auto" w:fill="FFFFFF"/>
                  </w:rPr>
                  <w:t>3</w:t>
                </w:r>
                <w:r>
                  <w:rPr>
                    <w:rFonts w:cs="Open Sans Light"/>
                    <w:color w:val="000000" w:themeColor="text1"/>
                    <w:szCs w:val="24"/>
                    <w:shd w:val="clear" w:color="auto" w:fill="FFFFFF"/>
                  </w:rPr>
                  <w:t>.1.5.1.2</w:t>
                </w:r>
              </w:p>
            </w:tc>
            <w:tc>
              <w:tcPr>
                <w:tcW w:w="2431" w:type="dxa"/>
                <w:shd w:val="clear" w:color="auto" w:fill="auto"/>
              </w:tcPr>
              <w:p w14:paraId="4CCBC567" w14:textId="77777777" w:rsidR="004056F4" w:rsidRDefault="004056F4"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User Id</w:t>
                </w:r>
              </w:p>
              <w:p w14:paraId="4060DC35" w14:textId="77777777" w:rsidR="004056F4" w:rsidRDefault="004056F4"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Name</w:t>
                </w:r>
              </w:p>
              <w:p w14:paraId="5EECA449" w14:textId="77777777" w:rsidR="004056F4" w:rsidRDefault="004056F4"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Email Id</w:t>
                </w:r>
              </w:p>
              <w:p w14:paraId="376765DA" w14:textId="77777777" w:rsidR="004056F4" w:rsidRDefault="004056F4"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ntact Number</w:t>
                </w:r>
              </w:p>
              <w:p w14:paraId="14BB342A" w14:textId="3E217D11" w:rsidR="004056F4" w:rsidRDefault="00015340"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PAN Number</w:t>
                </w:r>
              </w:p>
              <w:p w14:paraId="25C7B8C3" w14:textId="1BD7317D" w:rsidR="00015340" w:rsidRDefault="00015340"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Enabled/Disabled</w:t>
                </w:r>
              </w:p>
              <w:p w14:paraId="4D71EC7F" w14:textId="67A3A38D" w:rsidR="00015340" w:rsidRDefault="00015340"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Locked/Unlocked</w:t>
                </w:r>
              </w:p>
              <w:p w14:paraId="5F1582B8" w14:textId="77777777" w:rsidR="000F4EF5" w:rsidRDefault="000F4EF5" w:rsidP="000F4EF5">
                <w:pPr>
                  <w:tabs>
                    <w:tab w:val="left" w:pos="142"/>
                  </w:tabs>
                  <w:spacing w:line="240" w:lineRule="auto"/>
                  <w:ind w:left="360"/>
                  <w:contextualSpacing/>
                  <w:jc w:val="left"/>
                  <w:rPr>
                    <w:rFonts w:cs="Open Sans Light"/>
                    <w:color w:val="000000" w:themeColor="text1"/>
                  </w:rPr>
                </w:pPr>
              </w:p>
              <w:p w14:paraId="19F50AC0" w14:textId="77777777" w:rsidR="000F4EF5" w:rsidRDefault="000F4EF5" w:rsidP="000F4EF5">
                <w:pPr>
                  <w:spacing w:line="240" w:lineRule="auto"/>
                  <w:ind w:left="720"/>
                  <w:jc w:val="left"/>
                </w:pPr>
                <w:r w:rsidRPr="004D460F">
                  <w:t>Filters</w:t>
                </w:r>
              </w:p>
              <w:p w14:paraId="68AA1AD9" w14:textId="77777777" w:rsidR="000F4EF5" w:rsidRPr="004D460F" w:rsidRDefault="000F4EF5" w:rsidP="000F4EF5">
                <w:pPr>
                  <w:pStyle w:val="ListParagraph"/>
                  <w:numPr>
                    <w:ilvl w:val="0"/>
                    <w:numId w:val="10"/>
                  </w:numPr>
                  <w:spacing w:line="240" w:lineRule="auto"/>
                  <w:jc w:val="left"/>
                  <w:rPr>
                    <w:rFonts w:cs="Open Sans Light"/>
                    <w:color w:val="000000" w:themeColor="text1"/>
                  </w:rPr>
                </w:pPr>
                <w:r w:rsidRPr="004D460F">
                  <w:rPr>
                    <w:rFonts w:cs="Open Sans Light"/>
                    <w:color w:val="000000" w:themeColor="text1"/>
                  </w:rPr>
                  <w:t>Name</w:t>
                </w:r>
              </w:p>
              <w:p w14:paraId="60D4F263" w14:textId="77777777" w:rsidR="000F4EF5" w:rsidRPr="004D460F" w:rsidRDefault="000F4EF5" w:rsidP="000F4EF5">
                <w:pPr>
                  <w:pStyle w:val="ListParagraph"/>
                  <w:numPr>
                    <w:ilvl w:val="0"/>
                    <w:numId w:val="10"/>
                  </w:numPr>
                  <w:spacing w:line="240" w:lineRule="auto"/>
                  <w:jc w:val="left"/>
                  <w:rPr>
                    <w:rFonts w:cs="Open Sans Light"/>
                    <w:color w:val="000000" w:themeColor="text1"/>
                  </w:rPr>
                </w:pPr>
                <w:r>
                  <w:rPr>
                    <w:rFonts w:cs="Open Sans Light"/>
                    <w:color w:val="000000" w:themeColor="text1"/>
                  </w:rPr>
                  <w:t>User Id</w:t>
                </w:r>
              </w:p>
              <w:p w14:paraId="6463ADF5" w14:textId="77777777" w:rsidR="000F4EF5" w:rsidRPr="004D460F" w:rsidRDefault="000F4EF5" w:rsidP="000F4EF5">
                <w:pPr>
                  <w:pStyle w:val="ListParagraph"/>
                  <w:numPr>
                    <w:ilvl w:val="0"/>
                    <w:numId w:val="10"/>
                  </w:numPr>
                  <w:spacing w:line="240" w:lineRule="auto"/>
                  <w:jc w:val="left"/>
                  <w:rPr>
                    <w:rFonts w:cs="Open Sans Light"/>
                    <w:color w:val="000000" w:themeColor="text1"/>
                  </w:rPr>
                </w:pPr>
                <w:r>
                  <w:rPr>
                    <w:rFonts w:cs="Open Sans Light"/>
                    <w:color w:val="000000" w:themeColor="text1"/>
                  </w:rPr>
                  <w:t>Year wise list</w:t>
                </w:r>
              </w:p>
              <w:p w14:paraId="6AE2B107" w14:textId="77777777" w:rsidR="000F4EF5" w:rsidRDefault="000F4EF5" w:rsidP="000F4EF5">
                <w:pPr>
                  <w:tabs>
                    <w:tab w:val="left" w:pos="142"/>
                  </w:tabs>
                  <w:spacing w:line="240" w:lineRule="auto"/>
                  <w:ind w:left="360"/>
                  <w:contextualSpacing/>
                  <w:jc w:val="left"/>
                  <w:rPr>
                    <w:rFonts w:cs="Open Sans Light"/>
                    <w:color w:val="000000" w:themeColor="text1"/>
                  </w:rPr>
                </w:pPr>
              </w:p>
              <w:p w14:paraId="0C8D47AD" w14:textId="04CF4E06" w:rsidR="004056F4" w:rsidRPr="00344439" w:rsidRDefault="004056F4" w:rsidP="00015340">
                <w:pPr>
                  <w:tabs>
                    <w:tab w:val="left" w:pos="142"/>
                  </w:tabs>
                  <w:spacing w:line="240" w:lineRule="auto"/>
                  <w:ind w:left="360"/>
                  <w:contextualSpacing/>
                  <w:jc w:val="left"/>
                  <w:rPr>
                    <w:rFonts w:cs="Open Sans Light"/>
                    <w:color w:val="000000" w:themeColor="text1"/>
                  </w:rPr>
                </w:pPr>
              </w:p>
            </w:tc>
            <w:tc>
              <w:tcPr>
                <w:tcW w:w="1890" w:type="dxa"/>
                <w:shd w:val="clear" w:color="auto" w:fill="auto"/>
              </w:tcPr>
              <w:p w14:paraId="23037CB5" w14:textId="77777777" w:rsidR="004056F4" w:rsidRDefault="004056F4" w:rsidP="003C5D52">
                <w:pPr>
                  <w:tabs>
                    <w:tab w:val="left" w:pos="142"/>
                  </w:tabs>
                  <w:jc w:val="center"/>
                  <w:rPr>
                    <w:rFonts w:cs="Open Sans Light"/>
                    <w:color w:val="000000" w:themeColor="text1"/>
                    <w:szCs w:val="24"/>
                  </w:rPr>
                </w:pPr>
              </w:p>
              <w:p w14:paraId="7BCB2443" w14:textId="77777777" w:rsidR="00FE187F" w:rsidRDefault="00FE187F" w:rsidP="003C5D52">
                <w:pPr>
                  <w:tabs>
                    <w:tab w:val="left" w:pos="142"/>
                  </w:tabs>
                  <w:jc w:val="center"/>
                  <w:rPr>
                    <w:rFonts w:cs="Open Sans Light"/>
                    <w:color w:val="000000" w:themeColor="text1"/>
                    <w:szCs w:val="24"/>
                  </w:rPr>
                </w:pPr>
              </w:p>
              <w:p w14:paraId="3B3B2A15" w14:textId="77777777" w:rsidR="00FE187F" w:rsidRDefault="00FE187F" w:rsidP="003C5D52">
                <w:pPr>
                  <w:tabs>
                    <w:tab w:val="left" w:pos="142"/>
                  </w:tabs>
                  <w:jc w:val="center"/>
                  <w:rPr>
                    <w:rFonts w:cs="Open Sans Light"/>
                    <w:color w:val="000000" w:themeColor="text1"/>
                    <w:szCs w:val="24"/>
                  </w:rPr>
                </w:pPr>
              </w:p>
              <w:p w14:paraId="57D402D2" w14:textId="77777777" w:rsidR="004056F4" w:rsidRPr="00344439" w:rsidRDefault="004056F4" w:rsidP="003C5D52">
                <w:pPr>
                  <w:tabs>
                    <w:tab w:val="left" w:pos="142"/>
                  </w:tabs>
                  <w:jc w:val="center"/>
                  <w:rPr>
                    <w:rFonts w:cs="Open Sans Light"/>
                    <w:color w:val="000000" w:themeColor="text1"/>
                    <w:szCs w:val="24"/>
                  </w:rPr>
                </w:pPr>
                <w:r w:rsidRPr="00344439">
                  <w:rPr>
                    <w:rFonts w:cs="Open Sans Light"/>
                    <w:color w:val="000000" w:themeColor="text1"/>
                    <w:szCs w:val="24"/>
                  </w:rPr>
                  <w:t>P1</w:t>
                </w:r>
              </w:p>
            </w:tc>
            <w:tc>
              <w:tcPr>
                <w:tcW w:w="2430" w:type="dxa"/>
                <w:shd w:val="clear" w:color="auto" w:fill="auto"/>
              </w:tcPr>
              <w:p w14:paraId="7B7D0EAC" w14:textId="77777777" w:rsidR="004056F4" w:rsidRDefault="004056F4" w:rsidP="003C5D52">
                <w:pPr>
                  <w:tabs>
                    <w:tab w:val="left" w:pos="142"/>
                  </w:tabs>
                  <w:jc w:val="center"/>
                  <w:rPr>
                    <w:rFonts w:cs="Open Sans Light"/>
                    <w:color w:val="000000" w:themeColor="text1"/>
                    <w:szCs w:val="24"/>
                  </w:rPr>
                </w:pPr>
              </w:p>
              <w:p w14:paraId="67CA3853" w14:textId="77777777" w:rsidR="00FE187F" w:rsidRDefault="00FE187F" w:rsidP="003C5D52">
                <w:pPr>
                  <w:tabs>
                    <w:tab w:val="left" w:pos="142"/>
                  </w:tabs>
                  <w:jc w:val="center"/>
                  <w:rPr>
                    <w:rFonts w:cs="Open Sans Light"/>
                    <w:color w:val="000000" w:themeColor="text1"/>
                    <w:szCs w:val="24"/>
                  </w:rPr>
                </w:pPr>
              </w:p>
              <w:p w14:paraId="53DFBA0B" w14:textId="77777777" w:rsidR="00FE187F" w:rsidRDefault="00FE187F" w:rsidP="003C5D52">
                <w:pPr>
                  <w:tabs>
                    <w:tab w:val="left" w:pos="142"/>
                  </w:tabs>
                  <w:jc w:val="center"/>
                  <w:rPr>
                    <w:rFonts w:cs="Open Sans Light"/>
                    <w:color w:val="000000" w:themeColor="text1"/>
                    <w:szCs w:val="24"/>
                  </w:rPr>
                </w:pPr>
              </w:p>
              <w:p w14:paraId="07A8DB44" w14:textId="77777777" w:rsidR="004056F4" w:rsidRPr="00344439" w:rsidRDefault="004056F4" w:rsidP="003C5D52">
                <w:pPr>
                  <w:tabs>
                    <w:tab w:val="left" w:pos="142"/>
                  </w:tabs>
                  <w:jc w:val="center"/>
                  <w:rPr>
                    <w:rFonts w:cs="Open Sans Light"/>
                    <w:color w:val="000000" w:themeColor="text1"/>
                    <w:szCs w:val="24"/>
                  </w:rPr>
                </w:pPr>
                <w:r>
                  <w:rPr>
                    <w:rFonts w:cs="Open Sans Light"/>
                    <w:color w:val="000000" w:themeColor="text1"/>
                    <w:szCs w:val="24"/>
                  </w:rPr>
                  <w:t>H</w:t>
                </w:r>
              </w:p>
            </w:tc>
          </w:tr>
        </w:tbl>
        <w:p w14:paraId="3B6E67EC" w14:textId="7CEDDC05" w:rsidR="00356ABF" w:rsidRDefault="00356ABF" w:rsidP="00356ABF"/>
        <w:p w14:paraId="627E7CCC" w14:textId="77777777" w:rsidR="000F4EF5" w:rsidRDefault="000F4EF5" w:rsidP="00356ABF"/>
        <w:p w14:paraId="23AD71B4" w14:textId="77777777" w:rsidR="000F4EF5" w:rsidRDefault="000F4EF5" w:rsidP="00356ABF"/>
        <w:p w14:paraId="285E5201" w14:textId="4C079E9E" w:rsidR="008E546F" w:rsidRPr="00E50F30" w:rsidRDefault="008E546F" w:rsidP="0074219B">
          <w:pPr>
            <w:pStyle w:val="Heading4"/>
          </w:pPr>
          <w:r>
            <w:lastRenderedPageBreak/>
            <w:t>Site</w:t>
          </w:r>
          <w:r w:rsidRPr="00E50F30">
            <w:t xml:space="preserve"> User Transactions </w:t>
          </w:r>
        </w:p>
        <w:p w14:paraId="192C1775" w14:textId="6DBA7ABA" w:rsidR="00AF76F4" w:rsidRDefault="00577F95" w:rsidP="00577F95">
          <w:r>
            <w:t xml:space="preserve">Here admin can manage </w:t>
          </w:r>
          <w:r w:rsidR="00AF76F4">
            <w:t xml:space="preserve">the </w:t>
          </w:r>
          <w:r>
            <w:t>end user transactions like billing, in</w:t>
          </w:r>
          <w:r w:rsidR="00AF76F4">
            <w:t>voicing and transaction summary</w:t>
          </w:r>
          <w:r w:rsidR="00172CB9">
            <w:t>.</w:t>
          </w:r>
          <w:r w:rsidR="00AF76F4">
            <w:t xml:space="preserve"> </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3"/>
            <w:gridCol w:w="3012"/>
            <w:gridCol w:w="1576"/>
            <w:gridCol w:w="2294"/>
          </w:tblGrid>
          <w:tr w:rsidR="00B56463" w:rsidRPr="00344439" w14:paraId="42272361" w14:textId="77777777" w:rsidTr="00761E03">
            <w:trPr>
              <w:trHeight w:val="872"/>
              <w:tblHeader/>
            </w:trPr>
            <w:tc>
              <w:tcPr>
                <w:tcW w:w="2293" w:type="dxa"/>
                <w:shd w:val="clear" w:color="auto" w:fill="auto"/>
              </w:tcPr>
              <w:p w14:paraId="69025090" w14:textId="77777777" w:rsidR="00B56463" w:rsidRPr="00344439" w:rsidRDefault="00B56463" w:rsidP="003C5D52">
                <w:pPr>
                  <w:tabs>
                    <w:tab w:val="left" w:pos="142"/>
                  </w:tabs>
                  <w:spacing w:after="0"/>
                  <w:rPr>
                    <w:rFonts w:cs="Open Sans Light"/>
                    <w:color w:val="000000" w:themeColor="text1"/>
                    <w:szCs w:val="24"/>
                  </w:rPr>
                </w:pPr>
                <w:r w:rsidRPr="00344439">
                  <w:rPr>
                    <w:rFonts w:cs="Open Sans Light"/>
                    <w:b/>
                    <w:color w:val="000000" w:themeColor="text1"/>
                    <w:szCs w:val="24"/>
                  </w:rPr>
                  <w:t>REQUIREMENT ID (RID)</w:t>
                </w:r>
              </w:p>
            </w:tc>
            <w:tc>
              <w:tcPr>
                <w:tcW w:w="3012" w:type="dxa"/>
                <w:shd w:val="clear" w:color="auto" w:fill="auto"/>
              </w:tcPr>
              <w:p w14:paraId="18D9977B" w14:textId="77777777" w:rsidR="00B56463" w:rsidRPr="00344439" w:rsidRDefault="00B56463" w:rsidP="003C5D52">
                <w:pPr>
                  <w:tabs>
                    <w:tab w:val="left" w:pos="142"/>
                  </w:tabs>
                  <w:spacing w:after="0"/>
                  <w:jc w:val="center"/>
                  <w:rPr>
                    <w:rFonts w:cs="Open Sans Light"/>
                    <w:color w:val="000000" w:themeColor="text1"/>
                    <w:szCs w:val="24"/>
                  </w:rPr>
                </w:pPr>
                <w:r w:rsidRPr="00344439">
                  <w:rPr>
                    <w:rFonts w:cs="Open Sans Light"/>
                    <w:b/>
                    <w:color w:val="000000" w:themeColor="text1"/>
                    <w:szCs w:val="24"/>
                  </w:rPr>
                  <w:t>DESCRIPTION</w:t>
                </w:r>
              </w:p>
            </w:tc>
            <w:tc>
              <w:tcPr>
                <w:tcW w:w="1576" w:type="dxa"/>
                <w:shd w:val="clear" w:color="auto" w:fill="auto"/>
              </w:tcPr>
              <w:p w14:paraId="6E950420" w14:textId="77777777" w:rsidR="00B56463" w:rsidRPr="00344439" w:rsidRDefault="00A931CE" w:rsidP="003C5D52">
                <w:pPr>
                  <w:tabs>
                    <w:tab w:val="left" w:pos="142"/>
                  </w:tabs>
                  <w:spacing w:after="0"/>
                  <w:jc w:val="center"/>
                  <w:rPr>
                    <w:rFonts w:cs="Open Sans Light"/>
                    <w:b/>
                    <w:color w:val="000000" w:themeColor="text1"/>
                    <w:szCs w:val="24"/>
                  </w:rPr>
                </w:pPr>
                <w:hyperlink r:id="rId21" w:anchor="'Document Conventions'!_Toc136410958" w:history="1">
                  <w:r w:rsidR="00B56463" w:rsidRPr="00344439">
                    <w:rPr>
                      <w:rFonts w:cs="Open Sans Light"/>
                      <w:b/>
                      <w:color w:val="000000" w:themeColor="text1"/>
                      <w:szCs w:val="24"/>
                    </w:rPr>
                    <w:t>PRIORITY LEVELS</w:t>
                  </w:r>
                </w:hyperlink>
              </w:p>
              <w:p w14:paraId="65CC3389" w14:textId="77777777" w:rsidR="00B56463" w:rsidRPr="00344439" w:rsidRDefault="00B56463" w:rsidP="003C5D52">
                <w:pPr>
                  <w:tabs>
                    <w:tab w:val="left" w:pos="142"/>
                  </w:tabs>
                  <w:spacing w:after="0"/>
                  <w:jc w:val="center"/>
                  <w:rPr>
                    <w:rFonts w:cs="Open Sans Light"/>
                    <w:color w:val="000000" w:themeColor="text1"/>
                    <w:sz w:val="16"/>
                    <w:szCs w:val="16"/>
                  </w:rPr>
                </w:pPr>
                <w:r w:rsidRPr="00344439">
                  <w:rPr>
                    <w:rFonts w:cs="Open Sans Light"/>
                    <w:color w:val="000000" w:themeColor="text1"/>
                    <w:sz w:val="16"/>
                    <w:szCs w:val="16"/>
                  </w:rPr>
                  <w:t>(P1,P2,p3,P4)</w:t>
                </w:r>
              </w:p>
            </w:tc>
            <w:tc>
              <w:tcPr>
                <w:tcW w:w="2294" w:type="dxa"/>
                <w:shd w:val="clear" w:color="auto" w:fill="auto"/>
              </w:tcPr>
              <w:p w14:paraId="65E20EF8" w14:textId="77777777" w:rsidR="00B56463" w:rsidRPr="00344439" w:rsidRDefault="00A931CE" w:rsidP="003C5D52">
                <w:pPr>
                  <w:tabs>
                    <w:tab w:val="left" w:pos="142"/>
                  </w:tabs>
                  <w:spacing w:after="0"/>
                  <w:jc w:val="center"/>
                  <w:rPr>
                    <w:rFonts w:cs="Open Sans Light"/>
                    <w:b/>
                    <w:color w:val="000000" w:themeColor="text1"/>
                    <w:szCs w:val="24"/>
                  </w:rPr>
                </w:pPr>
                <w:hyperlink r:id="rId22" w:anchor="'Document Conventions'!_Toc136410958" w:history="1">
                  <w:r w:rsidR="00B56463" w:rsidRPr="00344439">
                    <w:rPr>
                      <w:rFonts w:cs="Open Sans Light"/>
                      <w:b/>
                      <w:color w:val="000000" w:themeColor="text1"/>
                      <w:szCs w:val="24"/>
                    </w:rPr>
                    <w:t>EFFORT REQUIRED</w:t>
                  </w:r>
                </w:hyperlink>
              </w:p>
              <w:p w14:paraId="2C653821" w14:textId="77777777" w:rsidR="00B56463" w:rsidRPr="00344439" w:rsidRDefault="00B56463" w:rsidP="003C5D52">
                <w:pPr>
                  <w:tabs>
                    <w:tab w:val="left" w:pos="142"/>
                  </w:tabs>
                  <w:spacing w:after="0"/>
                  <w:jc w:val="center"/>
                  <w:rPr>
                    <w:rFonts w:cs="Open Sans Light"/>
                    <w:color w:val="000000" w:themeColor="text1"/>
                    <w:sz w:val="16"/>
                    <w:szCs w:val="16"/>
                  </w:rPr>
                </w:pPr>
                <w:r w:rsidRPr="00344439">
                  <w:rPr>
                    <w:rFonts w:cs="Open Sans Light"/>
                    <w:color w:val="000000" w:themeColor="text1"/>
                    <w:sz w:val="16"/>
                    <w:szCs w:val="16"/>
                  </w:rPr>
                  <w:t>(H,M,L)</w:t>
                </w:r>
              </w:p>
            </w:tc>
          </w:tr>
          <w:tr w:rsidR="00B56463" w:rsidRPr="00344439" w14:paraId="2F19ACB2" w14:textId="77777777" w:rsidTr="00761E03">
            <w:trPr>
              <w:trHeight w:val="2033"/>
            </w:trPr>
            <w:tc>
              <w:tcPr>
                <w:tcW w:w="2293" w:type="dxa"/>
                <w:shd w:val="clear" w:color="auto" w:fill="auto"/>
              </w:tcPr>
              <w:p w14:paraId="72850E76" w14:textId="77777777" w:rsidR="00B56463" w:rsidRDefault="00B56463" w:rsidP="003C5D52">
                <w:pPr>
                  <w:tabs>
                    <w:tab w:val="left" w:pos="142"/>
                  </w:tabs>
                  <w:jc w:val="center"/>
                  <w:rPr>
                    <w:rFonts w:cs="Open Sans Light"/>
                    <w:color w:val="000000" w:themeColor="text1"/>
                    <w:szCs w:val="24"/>
                    <w:shd w:val="clear" w:color="auto" w:fill="FFFFFF"/>
                  </w:rPr>
                </w:pPr>
              </w:p>
              <w:p w14:paraId="0EA4B7F5" w14:textId="77777777" w:rsidR="00CC03B3" w:rsidRDefault="00CC03B3" w:rsidP="003C5D52">
                <w:pPr>
                  <w:tabs>
                    <w:tab w:val="left" w:pos="142"/>
                  </w:tabs>
                  <w:jc w:val="center"/>
                  <w:rPr>
                    <w:rFonts w:cs="Open Sans Light"/>
                    <w:color w:val="000000" w:themeColor="text1"/>
                    <w:szCs w:val="24"/>
                    <w:shd w:val="clear" w:color="auto" w:fill="FFFFFF"/>
                  </w:rPr>
                </w:pPr>
              </w:p>
              <w:p w14:paraId="0ACFBC43" w14:textId="77777777" w:rsidR="00CC03B3" w:rsidRDefault="00CC03B3" w:rsidP="003C5D52">
                <w:pPr>
                  <w:tabs>
                    <w:tab w:val="left" w:pos="142"/>
                  </w:tabs>
                  <w:jc w:val="center"/>
                  <w:rPr>
                    <w:rFonts w:cs="Open Sans Light"/>
                    <w:color w:val="000000" w:themeColor="text1"/>
                    <w:szCs w:val="24"/>
                    <w:shd w:val="clear" w:color="auto" w:fill="FFFFFF"/>
                  </w:rPr>
                </w:pPr>
              </w:p>
              <w:p w14:paraId="7588B6FB" w14:textId="71AE3A0E" w:rsidR="00B56463" w:rsidRPr="00344439" w:rsidRDefault="00B56463" w:rsidP="003C5D52">
                <w:pPr>
                  <w:tabs>
                    <w:tab w:val="left" w:pos="142"/>
                  </w:tabs>
                  <w:jc w:val="center"/>
                  <w:rPr>
                    <w:rFonts w:cs="Open Sans Light"/>
                    <w:color w:val="000000" w:themeColor="text1"/>
                    <w:szCs w:val="24"/>
                  </w:rPr>
                </w:pPr>
                <w:r w:rsidRPr="00344439">
                  <w:rPr>
                    <w:rFonts w:cs="Open Sans Light"/>
                    <w:color w:val="000000" w:themeColor="text1"/>
                    <w:szCs w:val="24"/>
                    <w:shd w:val="clear" w:color="auto" w:fill="FFFFFF"/>
                  </w:rPr>
                  <w:t>3</w:t>
                </w:r>
                <w:r>
                  <w:rPr>
                    <w:rFonts w:cs="Open Sans Light"/>
                    <w:color w:val="000000" w:themeColor="text1"/>
                    <w:szCs w:val="24"/>
                    <w:shd w:val="clear" w:color="auto" w:fill="FFFFFF"/>
                  </w:rPr>
                  <w:t>.1</w:t>
                </w:r>
                <w:r w:rsidR="0084356E">
                  <w:rPr>
                    <w:rFonts w:cs="Open Sans Light"/>
                    <w:color w:val="000000" w:themeColor="text1"/>
                    <w:szCs w:val="24"/>
                    <w:shd w:val="clear" w:color="auto" w:fill="FFFFFF"/>
                  </w:rPr>
                  <w:t>.5.</w:t>
                </w:r>
                <w:r w:rsidR="00761E03">
                  <w:rPr>
                    <w:rFonts w:cs="Open Sans Light"/>
                    <w:color w:val="000000" w:themeColor="text1"/>
                    <w:szCs w:val="24"/>
                    <w:shd w:val="clear" w:color="auto" w:fill="FFFFFF"/>
                  </w:rPr>
                  <w:t>2</w:t>
                </w:r>
              </w:p>
            </w:tc>
            <w:tc>
              <w:tcPr>
                <w:tcW w:w="3012" w:type="dxa"/>
                <w:shd w:val="clear" w:color="auto" w:fill="auto"/>
              </w:tcPr>
              <w:p w14:paraId="18E0AD9A" w14:textId="77777777" w:rsidR="00B56463" w:rsidRDefault="00B56463"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User Id</w:t>
                </w:r>
              </w:p>
              <w:p w14:paraId="7E70AE81" w14:textId="77777777" w:rsidR="00B56463" w:rsidRDefault="00B56463"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Name</w:t>
                </w:r>
              </w:p>
              <w:p w14:paraId="43E38898" w14:textId="77777777" w:rsidR="00B56463" w:rsidRDefault="00B56463"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Email Id</w:t>
                </w:r>
              </w:p>
              <w:p w14:paraId="0AFC0145" w14:textId="3C513228" w:rsidR="00B56463" w:rsidRPr="004555B0" w:rsidRDefault="00761E03"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Bill Number</w:t>
                </w:r>
              </w:p>
              <w:p w14:paraId="00C96393" w14:textId="42F1FF45" w:rsidR="00B56463" w:rsidRDefault="00761E03"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Invoice Number</w:t>
                </w:r>
              </w:p>
              <w:p w14:paraId="48FDB806" w14:textId="36306375" w:rsidR="00B56463" w:rsidRDefault="00761E03"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Transaction Summary link</w:t>
                </w:r>
                <w:r w:rsidR="00B56463">
                  <w:rPr>
                    <w:rFonts w:cs="Open Sans Light"/>
                    <w:color w:val="000000" w:themeColor="text1"/>
                  </w:rPr>
                  <w:br/>
                </w:r>
              </w:p>
              <w:p w14:paraId="48898BCE" w14:textId="77777777" w:rsidR="00B56463" w:rsidRDefault="00B56463" w:rsidP="003C5D52">
                <w:pPr>
                  <w:spacing w:line="240" w:lineRule="auto"/>
                  <w:ind w:left="720"/>
                  <w:jc w:val="left"/>
                </w:pPr>
                <w:r w:rsidRPr="004D460F">
                  <w:t>Filters</w:t>
                </w:r>
              </w:p>
              <w:p w14:paraId="5FC54A08" w14:textId="77777777" w:rsidR="00B56463" w:rsidRPr="004D460F" w:rsidRDefault="00B56463" w:rsidP="003C5D52">
                <w:pPr>
                  <w:pStyle w:val="ListParagraph"/>
                  <w:numPr>
                    <w:ilvl w:val="0"/>
                    <w:numId w:val="10"/>
                  </w:numPr>
                  <w:spacing w:line="240" w:lineRule="auto"/>
                  <w:jc w:val="left"/>
                  <w:rPr>
                    <w:rFonts w:cs="Open Sans Light"/>
                    <w:color w:val="000000" w:themeColor="text1"/>
                  </w:rPr>
                </w:pPr>
                <w:r w:rsidRPr="004D460F">
                  <w:rPr>
                    <w:rFonts w:cs="Open Sans Light"/>
                    <w:color w:val="000000" w:themeColor="text1"/>
                  </w:rPr>
                  <w:t>Name</w:t>
                </w:r>
              </w:p>
              <w:p w14:paraId="2EB5F9D6" w14:textId="77777777" w:rsidR="00B56463" w:rsidRPr="004D460F" w:rsidRDefault="00B56463" w:rsidP="003C5D52">
                <w:pPr>
                  <w:pStyle w:val="ListParagraph"/>
                  <w:numPr>
                    <w:ilvl w:val="0"/>
                    <w:numId w:val="10"/>
                  </w:numPr>
                  <w:spacing w:line="240" w:lineRule="auto"/>
                  <w:jc w:val="left"/>
                  <w:rPr>
                    <w:rFonts w:cs="Open Sans Light"/>
                    <w:color w:val="000000" w:themeColor="text1"/>
                  </w:rPr>
                </w:pPr>
                <w:r>
                  <w:rPr>
                    <w:rFonts w:cs="Open Sans Light"/>
                    <w:color w:val="000000" w:themeColor="text1"/>
                  </w:rPr>
                  <w:t>User Id</w:t>
                </w:r>
              </w:p>
              <w:p w14:paraId="163E53EC" w14:textId="77777777" w:rsidR="00B56463" w:rsidRDefault="00B56463" w:rsidP="003C5D52">
                <w:pPr>
                  <w:pStyle w:val="ListParagraph"/>
                  <w:numPr>
                    <w:ilvl w:val="0"/>
                    <w:numId w:val="10"/>
                  </w:numPr>
                  <w:spacing w:line="240" w:lineRule="auto"/>
                  <w:jc w:val="left"/>
                  <w:rPr>
                    <w:rFonts w:cs="Open Sans Light"/>
                    <w:color w:val="000000" w:themeColor="text1"/>
                  </w:rPr>
                </w:pPr>
                <w:r>
                  <w:rPr>
                    <w:rFonts w:cs="Open Sans Light"/>
                    <w:color w:val="000000" w:themeColor="text1"/>
                  </w:rPr>
                  <w:t>Year wise list</w:t>
                </w:r>
              </w:p>
              <w:p w14:paraId="7F1E0B8C" w14:textId="77777777" w:rsidR="00761E03" w:rsidRDefault="00761E03" w:rsidP="003C5D52">
                <w:pPr>
                  <w:pStyle w:val="ListParagraph"/>
                  <w:numPr>
                    <w:ilvl w:val="0"/>
                    <w:numId w:val="10"/>
                  </w:numPr>
                  <w:spacing w:line="240" w:lineRule="auto"/>
                  <w:jc w:val="left"/>
                  <w:rPr>
                    <w:rFonts w:cs="Open Sans Light"/>
                    <w:color w:val="000000" w:themeColor="text1"/>
                  </w:rPr>
                </w:pPr>
                <w:r>
                  <w:rPr>
                    <w:rFonts w:cs="Open Sans Light"/>
                    <w:color w:val="000000" w:themeColor="text1"/>
                  </w:rPr>
                  <w:t>Bill Number</w:t>
                </w:r>
              </w:p>
              <w:p w14:paraId="3BFAE49B" w14:textId="3D0A12EC" w:rsidR="00761E03" w:rsidRPr="004D460F" w:rsidRDefault="00761E03" w:rsidP="003C5D52">
                <w:pPr>
                  <w:pStyle w:val="ListParagraph"/>
                  <w:numPr>
                    <w:ilvl w:val="0"/>
                    <w:numId w:val="10"/>
                  </w:numPr>
                  <w:spacing w:line="240" w:lineRule="auto"/>
                  <w:jc w:val="left"/>
                  <w:rPr>
                    <w:rFonts w:cs="Open Sans Light"/>
                    <w:color w:val="000000" w:themeColor="text1"/>
                  </w:rPr>
                </w:pPr>
                <w:r>
                  <w:rPr>
                    <w:rFonts w:cs="Open Sans Light"/>
                    <w:color w:val="000000" w:themeColor="text1"/>
                  </w:rPr>
                  <w:t>Invoice Number</w:t>
                </w:r>
              </w:p>
              <w:p w14:paraId="70263BA7" w14:textId="77777777" w:rsidR="00B56463" w:rsidRPr="00344439" w:rsidRDefault="00B56463" w:rsidP="003C5D52">
                <w:pPr>
                  <w:tabs>
                    <w:tab w:val="left" w:pos="142"/>
                  </w:tabs>
                  <w:spacing w:line="240" w:lineRule="auto"/>
                  <w:ind w:left="360"/>
                  <w:contextualSpacing/>
                  <w:jc w:val="left"/>
                  <w:rPr>
                    <w:rFonts w:cs="Open Sans Light"/>
                    <w:color w:val="000000" w:themeColor="text1"/>
                  </w:rPr>
                </w:pPr>
              </w:p>
            </w:tc>
            <w:tc>
              <w:tcPr>
                <w:tcW w:w="1576" w:type="dxa"/>
                <w:shd w:val="clear" w:color="auto" w:fill="auto"/>
              </w:tcPr>
              <w:p w14:paraId="05CB7B58" w14:textId="77777777" w:rsidR="00B56463" w:rsidRDefault="00B56463" w:rsidP="003C5D52">
                <w:pPr>
                  <w:tabs>
                    <w:tab w:val="left" w:pos="142"/>
                  </w:tabs>
                  <w:jc w:val="center"/>
                  <w:rPr>
                    <w:rFonts w:cs="Open Sans Light"/>
                    <w:color w:val="000000" w:themeColor="text1"/>
                    <w:szCs w:val="24"/>
                  </w:rPr>
                </w:pPr>
              </w:p>
              <w:p w14:paraId="5E75FFEC" w14:textId="77777777" w:rsidR="00CC03B3" w:rsidRDefault="00CC03B3" w:rsidP="003C5D52">
                <w:pPr>
                  <w:tabs>
                    <w:tab w:val="left" w:pos="142"/>
                  </w:tabs>
                  <w:jc w:val="center"/>
                  <w:rPr>
                    <w:rFonts w:cs="Open Sans Light"/>
                    <w:color w:val="000000" w:themeColor="text1"/>
                    <w:szCs w:val="24"/>
                  </w:rPr>
                </w:pPr>
              </w:p>
              <w:p w14:paraId="3AB22812" w14:textId="77777777" w:rsidR="00CC03B3" w:rsidRDefault="00CC03B3" w:rsidP="003C5D52">
                <w:pPr>
                  <w:tabs>
                    <w:tab w:val="left" w:pos="142"/>
                  </w:tabs>
                  <w:jc w:val="center"/>
                  <w:rPr>
                    <w:rFonts w:cs="Open Sans Light"/>
                    <w:color w:val="000000" w:themeColor="text1"/>
                    <w:szCs w:val="24"/>
                  </w:rPr>
                </w:pPr>
              </w:p>
              <w:p w14:paraId="6A47943E" w14:textId="77777777" w:rsidR="00B56463" w:rsidRPr="00344439" w:rsidRDefault="00B56463" w:rsidP="003C5D52">
                <w:pPr>
                  <w:tabs>
                    <w:tab w:val="left" w:pos="142"/>
                  </w:tabs>
                  <w:jc w:val="center"/>
                  <w:rPr>
                    <w:rFonts w:cs="Open Sans Light"/>
                    <w:color w:val="000000" w:themeColor="text1"/>
                    <w:szCs w:val="24"/>
                  </w:rPr>
                </w:pPr>
                <w:r w:rsidRPr="00344439">
                  <w:rPr>
                    <w:rFonts w:cs="Open Sans Light"/>
                    <w:color w:val="000000" w:themeColor="text1"/>
                    <w:szCs w:val="24"/>
                  </w:rPr>
                  <w:t>P1</w:t>
                </w:r>
              </w:p>
            </w:tc>
            <w:tc>
              <w:tcPr>
                <w:tcW w:w="2294" w:type="dxa"/>
                <w:shd w:val="clear" w:color="auto" w:fill="auto"/>
              </w:tcPr>
              <w:p w14:paraId="570EEDFB" w14:textId="77777777" w:rsidR="00B56463" w:rsidRDefault="00B56463" w:rsidP="003C5D52">
                <w:pPr>
                  <w:tabs>
                    <w:tab w:val="left" w:pos="142"/>
                  </w:tabs>
                  <w:jc w:val="center"/>
                  <w:rPr>
                    <w:rFonts w:cs="Open Sans Light"/>
                    <w:color w:val="000000" w:themeColor="text1"/>
                    <w:szCs w:val="24"/>
                  </w:rPr>
                </w:pPr>
              </w:p>
              <w:p w14:paraId="5FB80E88" w14:textId="77777777" w:rsidR="00CC03B3" w:rsidRDefault="00CC03B3" w:rsidP="003C5D52">
                <w:pPr>
                  <w:tabs>
                    <w:tab w:val="left" w:pos="142"/>
                  </w:tabs>
                  <w:jc w:val="center"/>
                  <w:rPr>
                    <w:rFonts w:cs="Open Sans Light"/>
                    <w:color w:val="000000" w:themeColor="text1"/>
                    <w:szCs w:val="24"/>
                  </w:rPr>
                </w:pPr>
              </w:p>
              <w:p w14:paraId="5D0D185C" w14:textId="77777777" w:rsidR="00CC03B3" w:rsidRDefault="00CC03B3" w:rsidP="003C5D52">
                <w:pPr>
                  <w:tabs>
                    <w:tab w:val="left" w:pos="142"/>
                  </w:tabs>
                  <w:jc w:val="center"/>
                  <w:rPr>
                    <w:rFonts w:cs="Open Sans Light"/>
                    <w:color w:val="000000" w:themeColor="text1"/>
                    <w:szCs w:val="24"/>
                  </w:rPr>
                </w:pPr>
              </w:p>
              <w:p w14:paraId="72CC9FC1" w14:textId="77777777" w:rsidR="00B56463" w:rsidRPr="00344439" w:rsidRDefault="00B56463" w:rsidP="003C5D52">
                <w:pPr>
                  <w:tabs>
                    <w:tab w:val="left" w:pos="142"/>
                  </w:tabs>
                  <w:jc w:val="center"/>
                  <w:rPr>
                    <w:rFonts w:cs="Open Sans Light"/>
                    <w:color w:val="000000" w:themeColor="text1"/>
                    <w:szCs w:val="24"/>
                  </w:rPr>
                </w:pPr>
                <w:r>
                  <w:rPr>
                    <w:rFonts w:cs="Open Sans Light"/>
                    <w:color w:val="000000" w:themeColor="text1"/>
                    <w:szCs w:val="24"/>
                  </w:rPr>
                  <w:t>H</w:t>
                </w:r>
              </w:p>
            </w:tc>
          </w:tr>
        </w:tbl>
        <w:p w14:paraId="47557EDB" w14:textId="193D19C2" w:rsidR="00172CB9" w:rsidRDefault="00172CB9" w:rsidP="00172CB9">
          <w:bookmarkStart w:id="14" w:name="_Toc527548102"/>
          <w:r>
            <w:t>On clicking the Transaction Summary link, the whole details of the transaction summary pop up appears.</w:t>
          </w:r>
        </w:p>
        <w:p w14:paraId="0862FFB1" w14:textId="5B37DA8B" w:rsidR="00B47511" w:rsidRDefault="00912F35" w:rsidP="00B47511">
          <w:pPr>
            <w:pStyle w:val="Heading4"/>
          </w:pPr>
          <w:r>
            <w:t>Manage Corporate Clients</w:t>
          </w:r>
          <w:bookmarkEnd w:id="14"/>
        </w:p>
        <w:p w14:paraId="119CF3E0" w14:textId="2B7F00A0" w:rsidR="00912F35" w:rsidRDefault="00912F35" w:rsidP="00912F35">
          <w:r>
            <w:t>Admin can manage corporate clients here.</w:t>
          </w:r>
          <w:r w:rsidR="00AA2063">
            <w:t xml:space="preserve"> </w:t>
          </w:r>
          <w:r>
            <w:t>Admin will have the provision to add, edit</w:t>
          </w:r>
          <w:r w:rsidR="00DA1C5D">
            <w:t xml:space="preserve"> and delete corporate client. A</w:t>
          </w:r>
          <w:r w:rsidR="00AA2063">
            <w:t>dmin can Approve or Reject</w:t>
          </w:r>
          <w:r w:rsidR="00DA1C5D">
            <w:t xml:space="preserve"> the c</w:t>
          </w:r>
          <w:r w:rsidR="004D59CE">
            <w:t xml:space="preserve">orporate clients. </w:t>
          </w:r>
          <w:r w:rsidR="00DA1C5D">
            <w:t>Also IP Management with respect to corporate client will be done in the IP Management section.</w:t>
          </w:r>
        </w:p>
        <w:p w14:paraId="7D18DCD0" w14:textId="7B01110E" w:rsidR="00A8361F" w:rsidRDefault="00A8361F" w:rsidP="00A8361F">
          <w:pPr>
            <w:pStyle w:val="Heading5"/>
          </w:pPr>
          <w:r>
            <w:t>Corporate Clients List</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2"/>
            <w:gridCol w:w="3618"/>
            <w:gridCol w:w="1792"/>
            <w:gridCol w:w="1793"/>
          </w:tblGrid>
          <w:tr w:rsidR="00A8361F" w:rsidRPr="00A8361F" w14:paraId="0BB90FB2" w14:textId="77777777" w:rsidTr="00A8361F">
            <w:trPr>
              <w:trHeight w:val="872"/>
              <w:tblHeader/>
            </w:trPr>
            <w:tc>
              <w:tcPr>
                <w:tcW w:w="1975" w:type="dxa"/>
                <w:shd w:val="clear" w:color="auto" w:fill="auto"/>
              </w:tcPr>
              <w:p w14:paraId="486EBD7B" w14:textId="77777777" w:rsidR="00A8361F" w:rsidRPr="00A8361F" w:rsidRDefault="00A8361F" w:rsidP="00A8361F">
                <w:pPr>
                  <w:tabs>
                    <w:tab w:val="left" w:pos="142"/>
                  </w:tabs>
                  <w:spacing w:after="0"/>
                  <w:rPr>
                    <w:rFonts w:cs="Open Sans Light"/>
                    <w:color w:val="000000" w:themeColor="text1"/>
                    <w:szCs w:val="24"/>
                  </w:rPr>
                </w:pPr>
                <w:r w:rsidRPr="00A8361F">
                  <w:rPr>
                    <w:rFonts w:cs="Open Sans Light"/>
                    <w:b/>
                    <w:color w:val="000000" w:themeColor="text1"/>
                    <w:szCs w:val="24"/>
                  </w:rPr>
                  <w:t>REQUIREMENT ID (RID)</w:t>
                </w:r>
              </w:p>
            </w:tc>
            <w:tc>
              <w:tcPr>
                <w:tcW w:w="3600" w:type="dxa"/>
                <w:shd w:val="clear" w:color="auto" w:fill="auto"/>
              </w:tcPr>
              <w:p w14:paraId="5B680108" w14:textId="77777777" w:rsidR="00A8361F" w:rsidRPr="00A8361F" w:rsidRDefault="00A8361F" w:rsidP="00A8361F">
                <w:pPr>
                  <w:tabs>
                    <w:tab w:val="left" w:pos="142"/>
                  </w:tabs>
                  <w:spacing w:after="0"/>
                  <w:jc w:val="center"/>
                  <w:rPr>
                    <w:rFonts w:cs="Open Sans Light"/>
                    <w:color w:val="000000" w:themeColor="text1"/>
                    <w:szCs w:val="24"/>
                  </w:rPr>
                </w:pPr>
                <w:r w:rsidRPr="00A8361F">
                  <w:rPr>
                    <w:rFonts w:cs="Open Sans Light"/>
                    <w:b/>
                    <w:color w:val="000000" w:themeColor="text1"/>
                    <w:szCs w:val="24"/>
                  </w:rPr>
                  <w:t>DESCRIPTION</w:t>
                </w:r>
              </w:p>
            </w:tc>
            <w:tc>
              <w:tcPr>
                <w:tcW w:w="1800" w:type="dxa"/>
                <w:shd w:val="clear" w:color="auto" w:fill="auto"/>
              </w:tcPr>
              <w:p w14:paraId="3FFC7895" w14:textId="77777777" w:rsidR="00A8361F" w:rsidRPr="00A8361F" w:rsidRDefault="00A931CE" w:rsidP="00A8361F">
                <w:pPr>
                  <w:tabs>
                    <w:tab w:val="left" w:pos="142"/>
                  </w:tabs>
                  <w:spacing w:after="0"/>
                  <w:jc w:val="center"/>
                  <w:rPr>
                    <w:rFonts w:cs="Open Sans Light"/>
                    <w:b/>
                    <w:color w:val="000000" w:themeColor="text1"/>
                    <w:szCs w:val="24"/>
                  </w:rPr>
                </w:pPr>
                <w:hyperlink r:id="rId23" w:anchor="'Document Conventions'!_Toc136410958" w:history="1">
                  <w:r w:rsidR="00A8361F" w:rsidRPr="00A8361F">
                    <w:rPr>
                      <w:rFonts w:cs="Open Sans Light"/>
                      <w:b/>
                      <w:color w:val="000000" w:themeColor="text1"/>
                      <w:szCs w:val="24"/>
                    </w:rPr>
                    <w:t>PRIORITY LEVELS</w:t>
                  </w:r>
                </w:hyperlink>
              </w:p>
              <w:p w14:paraId="53AABC73" w14:textId="77777777" w:rsidR="00A8361F" w:rsidRPr="00A8361F" w:rsidRDefault="00A8361F" w:rsidP="00A8361F">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P1,P2,p3,P4)</w:t>
                </w:r>
              </w:p>
            </w:tc>
            <w:tc>
              <w:tcPr>
                <w:tcW w:w="1800" w:type="dxa"/>
                <w:shd w:val="clear" w:color="auto" w:fill="auto"/>
              </w:tcPr>
              <w:p w14:paraId="580C7D30" w14:textId="77777777" w:rsidR="00A8361F" w:rsidRPr="00A8361F" w:rsidRDefault="00A931CE" w:rsidP="00A8361F">
                <w:pPr>
                  <w:tabs>
                    <w:tab w:val="left" w:pos="142"/>
                  </w:tabs>
                  <w:spacing w:after="0"/>
                  <w:jc w:val="center"/>
                  <w:rPr>
                    <w:rFonts w:cs="Open Sans Light"/>
                    <w:b/>
                    <w:color w:val="000000" w:themeColor="text1"/>
                    <w:szCs w:val="24"/>
                  </w:rPr>
                </w:pPr>
                <w:hyperlink r:id="rId24" w:anchor="'Document Conventions'!_Toc136410958" w:history="1">
                  <w:r w:rsidR="00A8361F" w:rsidRPr="00A8361F">
                    <w:rPr>
                      <w:rFonts w:cs="Open Sans Light"/>
                      <w:b/>
                      <w:color w:val="000000" w:themeColor="text1"/>
                      <w:szCs w:val="24"/>
                    </w:rPr>
                    <w:t>EFFORT REQUIRED</w:t>
                  </w:r>
                </w:hyperlink>
              </w:p>
              <w:p w14:paraId="722B8C7A" w14:textId="77777777" w:rsidR="00A8361F" w:rsidRPr="00A8361F" w:rsidRDefault="00A8361F" w:rsidP="00A8361F">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H,M,L)</w:t>
                </w:r>
              </w:p>
            </w:tc>
          </w:tr>
          <w:tr w:rsidR="00A8361F" w:rsidRPr="00A8361F" w14:paraId="348A4721" w14:textId="77777777" w:rsidTr="00A20012">
            <w:trPr>
              <w:trHeight w:val="1070"/>
            </w:trPr>
            <w:tc>
              <w:tcPr>
                <w:tcW w:w="1975" w:type="dxa"/>
                <w:shd w:val="clear" w:color="auto" w:fill="auto"/>
              </w:tcPr>
              <w:p w14:paraId="57AF0A5A" w14:textId="614FC06D" w:rsidR="00A8361F" w:rsidRPr="00A8361F" w:rsidRDefault="00A8361F" w:rsidP="00A20012">
                <w:pPr>
                  <w:tabs>
                    <w:tab w:val="left" w:pos="142"/>
                  </w:tabs>
                  <w:spacing w:before="240"/>
                  <w:jc w:val="center"/>
                  <w:rPr>
                    <w:rFonts w:cs="Open Sans Light"/>
                    <w:color w:val="000000" w:themeColor="text1"/>
                    <w:szCs w:val="24"/>
                  </w:rPr>
                </w:pPr>
                <w:r w:rsidRPr="00A8361F">
                  <w:rPr>
                    <w:rFonts w:cs="Open Sans Light"/>
                    <w:color w:val="000000" w:themeColor="text1"/>
                    <w:szCs w:val="24"/>
                    <w:shd w:val="clear" w:color="auto" w:fill="FFFFFF"/>
                  </w:rPr>
                  <w:t>3.1</w:t>
                </w:r>
                <w:r>
                  <w:rPr>
                    <w:rFonts w:cs="Open Sans Light"/>
                    <w:color w:val="000000" w:themeColor="text1"/>
                    <w:szCs w:val="24"/>
                    <w:shd w:val="clear" w:color="auto" w:fill="FFFFFF"/>
                  </w:rPr>
                  <w:t>.5.3.1</w:t>
                </w:r>
              </w:p>
            </w:tc>
            <w:tc>
              <w:tcPr>
                <w:tcW w:w="3600" w:type="dxa"/>
                <w:shd w:val="clear" w:color="auto" w:fill="auto"/>
              </w:tcPr>
              <w:p w14:paraId="712CF3BC" w14:textId="3651E27B" w:rsidR="00A8361F" w:rsidRPr="00A8361F" w:rsidRDefault="00A8361F" w:rsidP="00A8361F">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mpany name/Business name</w:t>
                </w:r>
              </w:p>
              <w:p w14:paraId="648F79B7" w14:textId="77777777" w:rsidR="00A8361F" w:rsidRPr="00A8361F" w:rsidRDefault="00A8361F" w:rsidP="00A8361F">
                <w:pPr>
                  <w:numPr>
                    <w:ilvl w:val="0"/>
                    <w:numId w:val="10"/>
                  </w:numPr>
                  <w:tabs>
                    <w:tab w:val="left" w:pos="142"/>
                  </w:tabs>
                  <w:spacing w:line="240" w:lineRule="auto"/>
                  <w:contextualSpacing/>
                  <w:jc w:val="left"/>
                  <w:rPr>
                    <w:rFonts w:cs="Open Sans Light"/>
                    <w:color w:val="000000" w:themeColor="text1"/>
                  </w:rPr>
                </w:pPr>
                <w:r w:rsidRPr="00A8361F">
                  <w:rPr>
                    <w:rFonts w:cs="Open Sans Light"/>
                    <w:color w:val="000000" w:themeColor="text1"/>
                  </w:rPr>
                  <w:t>Name</w:t>
                </w:r>
              </w:p>
              <w:p w14:paraId="4247D144" w14:textId="77777777" w:rsidR="00A8361F" w:rsidRDefault="00A8361F" w:rsidP="00A20012">
                <w:pPr>
                  <w:numPr>
                    <w:ilvl w:val="0"/>
                    <w:numId w:val="10"/>
                  </w:numPr>
                  <w:tabs>
                    <w:tab w:val="left" w:pos="142"/>
                  </w:tabs>
                  <w:spacing w:line="240" w:lineRule="auto"/>
                  <w:contextualSpacing/>
                  <w:jc w:val="left"/>
                  <w:rPr>
                    <w:rFonts w:cs="Open Sans Light"/>
                    <w:color w:val="000000" w:themeColor="text1"/>
                  </w:rPr>
                </w:pPr>
                <w:r w:rsidRPr="00A8361F">
                  <w:rPr>
                    <w:rFonts w:cs="Open Sans Light"/>
                    <w:color w:val="000000" w:themeColor="text1"/>
                  </w:rPr>
                  <w:t>Email Id</w:t>
                </w:r>
              </w:p>
              <w:p w14:paraId="4DAE4DF9" w14:textId="64DE2A0A" w:rsidR="004D59CE" w:rsidRPr="00A8361F" w:rsidRDefault="004D59CE" w:rsidP="00A2001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Status(New/Approved/Rejected)</w:t>
                </w:r>
              </w:p>
            </w:tc>
            <w:tc>
              <w:tcPr>
                <w:tcW w:w="1800" w:type="dxa"/>
                <w:shd w:val="clear" w:color="auto" w:fill="auto"/>
              </w:tcPr>
              <w:p w14:paraId="0C4CD0A6" w14:textId="77777777" w:rsidR="00A8361F" w:rsidRPr="00A8361F" w:rsidRDefault="00A8361F" w:rsidP="00A20012">
                <w:pPr>
                  <w:tabs>
                    <w:tab w:val="left" w:pos="142"/>
                  </w:tabs>
                  <w:spacing w:before="240"/>
                  <w:jc w:val="center"/>
                  <w:rPr>
                    <w:rFonts w:cs="Open Sans Light"/>
                    <w:color w:val="000000" w:themeColor="text1"/>
                    <w:szCs w:val="24"/>
                  </w:rPr>
                </w:pPr>
                <w:r w:rsidRPr="00A8361F">
                  <w:rPr>
                    <w:rFonts w:cs="Open Sans Light"/>
                    <w:color w:val="000000" w:themeColor="text1"/>
                    <w:szCs w:val="24"/>
                  </w:rPr>
                  <w:t>P1</w:t>
                </w:r>
              </w:p>
            </w:tc>
            <w:tc>
              <w:tcPr>
                <w:tcW w:w="1800" w:type="dxa"/>
                <w:shd w:val="clear" w:color="auto" w:fill="auto"/>
              </w:tcPr>
              <w:p w14:paraId="1B234E94" w14:textId="77777777" w:rsidR="00A8361F" w:rsidRPr="00A8361F" w:rsidRDefault="00A8361F" w:rsidP="00A20012">
                <w:pPr>
                  <w:tabs>
                    <w:tab w:val="left" w:pos="142"/>
                  </w:tabs>
                  <w:spacing w:before="240"/>
                  <w:jc w:val="center"/>
                  <w:rPr>
                    <w:rFonts w:cs="Open Sans Light"/>
                    <w:color w:val="000000" w:themeColor="text1"/>
                    <w:szCs w:val="24"/>
                  </w:rPr>
                </w:pPr>
                <w:r w:rsidRPr="00A8361F">
                  <w:rPr>
                    <w:rFonts w:cs="Open Sans Light"/>
                    <w:color w:val="000000" w:themeColor="text1"/>
                    <w:szCs w:val="24"/>
                  </w:rPr>
                  <w:t>H</w:t>
                </w:r>
              </w:p>
            </w:tc>
          </w:tr>
        </w:tbl>
        <w:p w14:paraId="2E95E0BB" w14:textId="7D0C3BBE" w:rsidR="00A8361F" w:rsidRDefault="004D59CE" w:rsidP="00A8361F">
          <w:r>
            <w:t>On clicking on Company name, a pop up appears showing all the details of the Corporate Client. Admin should go through those details and can approve or reject the company.</w:t>
          </w:r>
        </w:p>
        <w:p w14:paraId="7E685C31" w14:textId="77777777" w:rsidR="009F531A" w:rsidRDefault="009F531A" w:rsidP="00A8361F"/>
        <w:p w14:paraId="04A5C8E1" w14:textId="0EE2C57C" w:rsidR="009F531A" w:rsidRDefault="009F531A" w:rsidP="009F531A">
          <w:pPr>
            <w:pStyle w:val="Style3"/>
            <w:ind w:left="990" w:hanging="990"/>
          </w:pPr>
          <w:r w:rsidRPr="009F531A">
            <w:lastRenderedPageBreak/>
            <w:t>Add</w:t>
          </w:r>
          <w:r>
            <w:t>/Edit Company</w:t>
          </w:r>
        </w:p>
        <w:p w14:paraId="0FD58F2F" w14:textId="434EF53C" w:rsidR="009F531A" w:rsidRDefault="009F531A" w:rsidP="009F531A">
          <w:r>
            <w:t>Admin can add or edit company details here. For users who need employ assist services, they have to provide with their GST Number and Address for billing.</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3600"/>
            <w:gridCol w:w="1800"/>
            <w:gridCol w:w="1800"/>
          </w:tblGrid>
          <w:tr w:rsidR="009F531A" w:rsidRPr="00A8361F" w14:paraId="07D2DDB1" w14:textId="77777777" w:rsidTr="003C5D52">
            <w:trPr>
              <w:trHeight w:val="872"/>
              <w:tblHeader/>
            </w:trPr>
            <w:tc>
              <w:tcPr>
                <w:tcW w:w="1975" w:type="dxa"/>
                <w:shd w:val="clear" w:color="auto" w:fill="auto"/>
              </w:tcPr>
              <w:p w14:paraId="30FC722C" w14:textId="77777777" w:rsidR="009F531A" w:rsidRPr="00A8361F" w:rsidRDefault="009F531A" w:rsidP="003C5D52">
                <w:pPr>
                  <w:tabs>
                    <w:tab w:val="left" w:pos="142"/>
                  </w:tabs>
                  <w:spacing w:after="0"/>
                  <w:rPr>
                    <w:rFonts w:cs="Open Sans Light"/>
                    <w:color w:val="000000" w:themeColor="text1"/>
                    <w:szCs w:val="24"/>
                  </w:rPr>
                </w:pPr>
                <w:r w:rsidRPr="00A8361F">
                  <w:rPr>
                    <w:rFonts w:cs="Open Sans Light"/>
                    <w:b/>
                    <w:color w:val="000000" w:themeColor="text1"/>
                    <w:szCs w:val="24"/>
                  </w:rPr>
                  <w:t>REQUIREMENT ID (RID)</w:t>
                </w:r>
              </w:p>
            </w:tc>
            <w:tc>
              <w:tcPr>
                <w:tcW w:w="3600" w:type="dxa"/>
                <w:shd w:val="clear" w:color="auto" w:fill="auto"/>
              </w:tcPr>
              <w:p w14:paraId="5FB4C2B9" w14:textId="77777777" w:rsidR="009F531A" w:rsidRPr="00A8361F" w:rsidRDefault="009F531A" w:rsidP="003C5D52">
                <w:pPr>
                  <w:tabs>
                    <w:tab w:val="left" w:pos="142"/>
                  </w:tabs>
                  <w:spacing w:after="0"/>
                  <w:jc w:val="center"/>
                  <w:rPr>
                    <w:rFonts w:cs="Open Sans Light"/>
                    <w:color w:val="000000" w:themeColor="text1"/>
                    <w:szCs w:val="24"/>
                  </w:rPr>
                </w:pPr>
                <w:r w:rsidRPr="00A8361F">
                  <w:rPr>
                    <w:rFonts w:cs="Open Sans Light"/>
                    <w:b/>
                    <w:color w:val="000000" w:themeColor="text1"/>
                    <w:szCs w:val="24"/>
                  </w:rPr>
                  <w:t>DESCRIPTION</w:t>
                </w:r>
              </w:p>
            </w:tc>
            <w:tc>
              <w:tcPr>
                <w:tcW w:w="1800" w:type="dxa"/>
                <w:shd w:val="clear" w:color="auto" w:fill="auto"/>
              </w:tcPr>
              <w:p w14:paraId="349F0AA6" w14:textId="77777777" w:rsidR="009F531A" w:rsidRPr="00A8361F" w:rsidRDefault="00A931CE" w:rsidP="003C5D52">
                <w:pPr>
                  <w:tabs>
                    <w:tab w:val="left" w:pos="142"/>
                  </w:tabs>
                  <w:spacing w:after="0"/>
                  <w:jc w:val="center"/>
                  <w:rPr>
                    <w:rFonts w:cs="Open Sans Light"/>
                    <w:b/>
                    <w:color w:val="000000" w:themeColor="text1"/>
                    <w:szCs w:val="24"/>
                  </w:rPr>
                </w:pPr>
                <w:hyperlink r:id="rId25" w:anchor="'Document Conventions'!_Toc136410958" w:history="1">
                  <w:r w:rsidR="009F531A" w:rsidRPr="00A8361F">
                    <w:rPr>
                      <w:rFonts w:cs="Open Sans Light"/>
                      <w:b/>
                      <w:color w:val="000000" w:themeColor="text1"/>
                      <w:szCs w:val="24"/>
                    </w:rPr>
                    <w:t>PRIORITY LEVELS</w:t>
                  </w:r>
                </w:hyperlink>
              </w:p>
              <w:p w14:paraId="54685B2B" w14:textId="77777777" w:rsidR="009F531A" w:rsidRPr="00A8361F" w:rsidRDefault="009F531A" w:rsidP="003C5D52">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P1,P2,p3,P4)</w:t>
                </w:r>
              </w:p>
            </w:tc>
            <w:tc>
              <w:tcPr>
                <w:tcW w:w="1800" w:type="dxa"/>
                <w:shd w:val="clear" w:color="auto" w:fill="auto"/>
              </w:tcPr>
              <w:p w14:paraId="427E6ACB" w14:textId="77777777" w:rsidR="009F531A" w:rsidRPr="00A8361F" w:rsidRDefault="00A931CE" w:rsidP="003C5D52">
                <w:pPr>
                  <w:tabs>
                    <w:tab w:val="left" w:pos="142"/>
                  </w:tabs>
                  <w:spacing w:after="0"/>
                  <w:jc w:val="center"/>
                  <w:rPr>
                    <w:rFonts w:cs="Open Sans Light"/>
                    <w:b/>
                    <w:color w:val="000000" w:themeColor="text1"/>
                    <w:szCs w:val="24"/>
                  </w:rPr>
                </w:pPr>
                <w:hyperlink r:id="rId26" w:anchor="'Document Conventions'!_Toc136410958" w:history="1">
                  <w:r w:rsidR="009F531A" w:rsidRPr="00A8361F">
                    <w:rPr>
                      <w:rFonts w:cs="Open Sans Light"/>
                      <w:b/>
                      <w:color w:val="000000" w:themeColor="text1"/>
                      <w:szCs w:val="24"/>
                    </w:rPr>
                    <w:t>EFFORT REQUIRED</w:t>
                  </w:r>
                </w:hyperlink>
              </w:p>
              <w:p w14:paraId="06D3D65A" w14:textId="77777777" w:rsidR="009F531A" w:rsidRPr="00A8361F" w:rsidRDefault="009F531A" w:rsidP="003C5D52">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H,M,L)</w:t>
                </w:r>
              </w:p>
            </w:tc>
          </w:tr>
          <w:tr w:rsidR="009F531A" w:rsidRPr="00A8361F" w14:paraId="041E3294" w14:textId="77777777" w:rsidTr="003C5D52">
            <w:trPr>
              <w:trHeight w:val="1070"/>
            </w:trPr>
            <w:tc>
              <w:tcPr>
                <w:tcW w:w="1975" w:type="dxa"/>
                <w:shd w:val="clear" w:color="auto" w:fill="auto"/>
              </w:tcPr>
              <w:p w14:paraId="3F8F7C1C" w14:textId="15870793" w:rsidR="009F531A" w:rsidRPr="00A8361F" w:rsidRDefault="009F531A" w:rsidP="003C5D52">
                <w:pPr>
                  <w:tabs>
                    <w:tab w:val="left" w:pos="142"/>
                  </w:tabs>
                  <w:spacing w:before="240"/>
                  <w:jc w:val="center"/>
                  <w:rPr>
                    <w:rFonts w:cs="Open Sans Light"/>
                    <w:color w:val="000000" w:themeColor="text1"/>
                    <w:szCs w:val="24"/>
                  </w:rPr>
                </w:pPr>
                <w:r w:rsidRPr="00A8361F">
                  <w:rPr>
                    <w:rFonts w:cs="Open Sans Light"/>
                    <w:color w:val="000000" w:themeColor="text1"/>
                    <w:szCs w:val="24"/>
                    <w:shd w:val="clear" w:color="auto" w:fill="FFFFFF"/>
                  </w:rPr>
                  <w:t>3.1</w:t>
                </w:r>
                <w:r>
                  <w:rPr>
                    <w:rFonts w:cs="Open Sans Light"/>
                    <w:color w:val="000000" w:themeColor="text1"/>
                    <w:szCs w:val="24"/>
                    <w:shd w:val="clear" w:color="auto" w:fill="FFFFFF"/>
                  </w:rPr>
                  <w:t>.5.3.1.1</w:t>
                </w:r>
              </w:p>
            </w:tc>
            <w:tc>
              <w:tcPr>
                <w:tcW w:w="3600" w:type="dxa"/>
                <w:shd w:val="clear" w:color="auto" w:fill="auto"/>
              </w:tcPr>
              <w:p w14:paraId="7E990979" w14:textId="77777777" w:rsidR="009F531A" w:rsidRPr="00A8361F" w:rsidRDefault="009F531A"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mpany name/Business name</w:t>
                </w:r>
              </w:p>
              <w:p w14:paraId="500D55DA" w14:textId="77777777" w:rsidR="009F531A" w:rsidRPr="00A8361F" w:rsidRDefault="009F531A" w:rsidP="003C5D52">
                <w:pPr>
                  <w:numPr>
                    <w:ilvl w:val="0"/>
                    <w:numId w:val="10"/>
                  </w:numPr>
                  <w:tabs>
                    <w:tab w:val="left" w:pos="142"/>
                  </w:tabs>
                  <w:spacing w:line="240" w:lineRule="auto"/>
                  <w:contextualSpacing/>
                  <w:jc w:val="left"/>
                  <w:rPr>
                    <w:rFonts w:cs="Open Sans Light"/>
                    <w:color w:val="000000" w:themeColor="text1"/>
                  </w:rPr>
                </w:pPr>
                <w:r w:rsidRPr="00A8361F">
                  <w:rPr>
                    <w:rFonts w:cs="Open Sans Light"/>
                    <w:color w:val="000000" w:themeColor="text1"/>
                  </w:rPr>
                  <w:t>Name</w:t>
                </w:r>
              </w:p>
              <w:p w14:paraId="2AA35F71" w14:textId="77777777" w:rsidR="009F531A" w:rsidRDefault="009F531A" w:rsidP="003C5D52">
                <w:pPr>
                  <w:numPr>
                    <w:ilvl w:val="0"/>
                    <w:numId w:val="10"/>
                  </w:numPr>
                  <w:tabs>
                    <w:tab w:val="left" w:pos="142"/>
                  </w:tabs>
                  <w:spacing w:line="240" w:lineRule="auto"/>
                  <w:contextualSpacing/>
                  <w:jc w:val="left"/>
                  <w:rPr>
                    <w:rFonts w:cs="Open Sans Light"/>
                    <w:color w:val="000000" w:themeColor="text1"/>
                  </w:rPr>
                </w:pPr>
                <w:r w:rsidRPr="00A8361F">
                  <w:rPr>
                    <w:rFonts w:cs="Open Sans Light"/>
                    <w:color w:val="000000" w:themeColor="text1"/>
                  </w:rPr>
                  <w:t>Email Id</w:t>
                </w:r>
              </w:p>
              <w:p w14:paraId="7E36F6DB" w14:textId="77777777" w:rsidR="009F531A" w:rsidRDefault="009F531A"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ntact Number</w:t>
                </w:r>
              </w:p>
              <w:p w14:paraId="72C46BCB" w14:textId="77777777" w:rsidR="009F531A" w:rsidRDefault="009F531A"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Password</w:t>
                </w:r>
              </w:p>
              <w:p w14:paraId="58914452" w14:textId="5498D333" w:rsidR="009F531A" w:rsidRPr="00A8361F" w:rsidRDefault="009F531A" w:rsidP="003C5D52">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Save button</w:t>
                </w:r>
              </w:p>
            </w:tc>
            <w:tc>
              <w:tcPr>
                <w:tcW w:w="1800" w:type="dxa"/>
                <w:shd w:val="clear" w:color="auto" w:fill="auto"/>
              </w:tcPr>
              <w:p w14:paraId="57F6E890" w14:textId="77777777" w:rsidR="009F531A" w:rsidRPr="00A8361F" w:rsidRDefault="009F531A" w:rsidP="003C5D52">
                <w:pPr>
                  <w:tabs>
                    <w:tab w:val="left" w:pos="142"/>
                  </w:tabs>
                  <w:spacing w:before="240"/>
                  <w:jc w:val="center"/>
                  <w:rPr>
                    <w:rFonts w:cs="Open Sans Light"/>
                    <w:color w:val="000000" w:themeColor="text1"/>
                    <w:szCs w:val="24"/>
                  </w:rPr>
                </w:pPr>
                <w:r w:rsidRPr="00A8361F">
                  <w:rPr>
                    <w:rFonts w:cs="Open Sans Light"/>
                    <w:color w:val="000000" w:themeColor="text1"/>
                    <w:szCs w:val="24"/>
                  </w:rPr>
                  <w:t>P1</w:t>
                </w:r>
              </w:p>
            </w:tc>
            <w:tc>
              <w:tcPr>
                <w:tcW w:w="1800" w:type="dxa"/>
                <w:shd w:val="clear" w:color="auto" w:fill="auto"/>
              </w:tcPr>
              <w:p w14:paraId="3644AFEF" w14:textId="77777777" w:rsidR="009F531A" w:rsidRPr="00A8361F" w:rsidRDefault="009F531A" w:rsidP="003C5D52">
                <w:pPr>
                  <w:tabs>
                    <w:tab w:val="left" w:pos="142"/>
                  </w:tabs>
                  <w:spacing w:before="240"/>
                  <w:jc w:val="center"/>
                  <w:rPr>
                    <w:rFonts w:cs="Open Sans Light"/>
                    <w:color w:val="000000" w:themeColor="text1"/>
                    <w:szCs w:val="24"/>
                  </w:rPr>
                </w:pPr>
                <w:r w:rsidRPr="00A8361F">
                  <w:rPr>
                    <w:rFonts w:cs="Open Sans Light"/>
                    <w:color w:val="000000" w:themeColor="text1"/>
                    <w:szCs w:val="24"/>
                  </w:rPr>
                  <w:t>H</w:t>
                </w:r>
              </w:p>
            </w:tc>
          </w:tr>
        </w:tbl>
        <w:p w14:paraId="5374CFA6" w14:textId="207DC120" w:rsidR="009F531A" w:rsidRDefault="003C5D52" w:rsidP="003C5D52">
          <w:pPr>
            <w:pStyle w:val="Heading5"/>
          </w:pPr>
          <w:r>
            <w:t>IP Management</w:t>
          </w:r>
        </w:p>
        <w:p w14:paraId="7BB66CED" w14:textId="11BC2E70" w:rsidR="003C5D52" w:rsidRPr="003C5D52" w:rsidRDefault="003C5D52" w:rsidP="003C5D52">
          <w:r>
            <w:t>Admin has to add IP’s for the approved users.</w:t>
          </w:r>
          <w:r w:rsidR="00394407">
            <w:t xml:space="preserve"> On clicking company name from the approved users list, a pop up appears with a field to add Company IP, save button and send mail button.</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3600"/>
            <w:gridCol w:w="1800"/>
            <w:gridCol w:w="1800"/>
          </w:tblGrid>
          <w:tr w:rsidR="00A90F08" w:rsidRPr="00A8361F" w14:paraId="4F1275CD" w14:textId="77777777" w:rsidTr="00163169">
            <w:trPr>
              <w:trHeight w:val="872"/>
              <w:tblHeader/>
            </w:trPr>
            <w:tc>
              <w:tcPr>
                <w:tcW w:w="1975" w:type="dxa"/>
                <w:shd w:val="clear" w:color="auto" w:fill="auto"/>
              </w:tcPr>
              <w:p w14:paraId="457EC1A3" w14:textId="77777777" w:rsidR="00A90F08" w:rsidRPr="00A8361F" w:rsidRDefault="00A90F08" w:rsidP="00163169">
                <w:pPr>
                  <w:tabs>
                    <w:tab w:val="left" w:pos="142"/>
                  </w:tabs>
                  <w:spacing w:after="0"/>
                  <w:rPr>
                    <w:rFonts w:cs="Open Sans Light"/>
                    <w:color w:val="000000" w:themeColor="text1"/>
                    <w:szCs w:val="24"/>
                  </w:rPr>
                </w:pPr>
                <w:r w:rsidRPr="00A8361F">
                  <w:rPr>
                    <w:rFonts w:cs="Open Sans Light"/>
                    <w:b/>
                    <w:color w:val="000000" w:themeColor="text1"/>
                    <w:szCs w:val="24"/>
                  </w:rPr>
                  <w:t>REQUIREMENT ID (RID)</w:t>
                </w:r>
              </w:p>
            </w:tc>
            <w:tc>
              <w:tcPr>
                <w:tcW w:w="3600" w:type="dxa"/>
                <w:shd w:val="clear" w:color="auto" w:fill="auto"/>
              </w:tcPr>
              <w:p w14:paraId="2AD7542C" w14:textId="77777777" w:rsidR="00A90F08" w:rsidRPr="00A8361F" w:rsidRDefault="00A90F08" w:rsidP="00163169">
                <w:pPr>
                  <w:tabs>
                    <w:tab w:val="left" w:pos="142"/>
                  </w:tabs>
                  <w:spacing w:after="0"/>
                  <w:jc w:val="center"/>
                  <w:rPr>
                    <w:rFonts w:cs="Open Sans Light"/>
                    <w:color w:val="000000" w:themeColor="text1"/>
                    <w:szCs w:val="24"/>
                  </w:rPr>
                </w:pPr>
                <w:r w:rsidRPr="00A8361F">
                  <w:rPr>
                    <w:rFonts w:cs="Open Sans Light"/>
                    <w:b/>
                    <w:color w:val="000000" w:themeColor="text1"/>
                    <w:szCs w:val="24"/>
                  </w:rPr>
                  <w:t>DESCRIPTION</w:t>
                </w:r>
              </w:p>
            </w:tc>
            <w:tc>
              <w:tcPr>
                <w:tcW w:w="1800" w:type="dxa"/>
                <w:shd w:val="clear" w:color="auto" w:fill="auto"/>
              </w:tcPr>
              <w:p w14:paraId="21C4DA2D" w14:textId="77777777" w:rsidR="00A90F08" w:rsidRPr="00A8361F" w:rsidRDefault="00A931CE" w:rsidP="00163169">
                <w:pPr>
                  <w:tabs>
                    <w:tab w:val="left" w:pos="142"/>
                  </w:tabs>
                  <w:spacing w:after="0"/>
                  <w:jc w:val="center"/>
                  <w:rPr>
                    <w:rFonts w:cs="Open Sans Light"/>
                    <w:b/>
                    <w:color w:val="000000" w:themeColor="text1"/>
                    <w:szCs w:val="24"/>
                  </w:rPr>
                </w:pPr>
                <w:hyperlink r:id="rId27" w:anchor="'Document Conventions'!_Toc136410958" w:history="1">
                  <w:r w:rsidR="00A90F08" w:rsidRPr="00A8361F">
                    <w:rPr>
                      <w:rFonts w:cs="Open Sans Light"/>
                      <w:b/>
                      <w:color w:val="000000" w:themeColor="text1"/>
                      <w:szCs w:val="24"/>
                    </w:rPr>
                    <w:t>PRIORITY LEVELS</w:t>
                  </w:r>
                </w:hyperlink>
              </w:p>
              <w:p w14:paraId="17F2C10C" w14:textId="77777777" w:rsidR="00A90F08" w:rsidRPr="00A8361F" w:rsidRDefault="00A90F08"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P1,P2,p3,P4)</w:t>
                </w:r>
              </w:p>
            </w:tc>
            <w:tc>
              <w:tcPr>
                <w:tcW w:w="1800" w:type="dxa"/>
                <w:shd w:val="clear" w:color="auto" w:fill="auto"/>
              </w:tcPr>
              <w:p w14:paraId="56E4B4E3" w14:textId="77777777" w:rsidR="00A90F08" w:rsidRPr="00A8361F" w:rsidRDefault="00A931CE" w:rsidP="00163169">
                <w:pPr>
                  <w:tabs>
                    <w:tab w:val="left" w:pos="142"/>
                  </w:tabs>
                  <w:spacing w:after="0"/>
                  <w:jc w:val="center"/>
                  <w:rPr>
                    <w:rFonts w:cs="Open Sans Light"/>
                    <w:b/>
                    <w:color w:val="000000" w:themeColor="text1"/>
                    <w:szCs w:val="24"/>
                  </w:rPr>
                </w:pPr>
                <w:hyperlink r:id="rId28" w:anchor="'Document Conventions'!_Toc136410958" w:history="1">
                  <w:r w:rsidR="00A90F08" w:rsidRPr="00A8361F">
                    <w:rPr>
                      <w:rFonts w:cs="Open Sans Light"/>
                      <w:b/>
                      <w:color w:val="000000" w:themeColor="text1"/>
                      <w:szCs w:val="24"/>
                    </w:rPr>
                    <w:t>EFFORT REQUIRED</w:t>
                  </w:r>
                </w:hyperlink>
              </w:p>
              <w:p w14:paraId="1EFC45E7" w14:textId="77777777" w:rsidR="00A90F08" w:rsidRPr="00A8361F" w:rsidRDefault="00A90F08"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H,M,L)</w:t>
                </w:r>
              </w:p>
            </w:tc>
          </w:tr>
          <w:tr w:rsidR="00A90F08" w:rsidRPr="00A8361F" w14:paraId="01935203" w14:textId="77777777" w:rsidTr="00163169">
            <w:trPr>
              <w:trHeight w:val="1070"/>
            </w:trPr>
            <w:tc>
              <w:tcPr>
                <w:tcW w:w="1975" w:type="dxa"/>
                <w:shd w:val="clear" w:color="auto" w:fill="auto"/>
              </w:tcPr>
              <w:p w14:paraId="123E0CDF" w14:textId="10F7C4AE" w:rsidR="00A90F08" w:rsidRPr="00A8361F" w:rsidRDefault="00A90F08"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shd w:val="clear" w:color="auto" w:fill="FFFFFF"/>
                  </w:rPr>
                  <w:t>3.1</w:t>
                </w:r>
                <w:r>
                  <w:rPr>
                    <w:rFonts w:cs="Open Sans Light"/>
                    <w:color w:val="000000" w:themeColor="text1"/>
                    <w:szCs w:val="24"/>
                    <w:shd w:val="clear" w:color="auto" w:fill="FFFFFF"/>
                  </w:rPr>
                  <w:t>.5.3.2</w:t>
                </w:r>
              </w:p>
            </w:tc>
            <w:tc>
              <w:tcPr>
                <w:tcW w:w="3600" w:type="dxa"/>
                <w:shd w:val="clear" w:color="auto" w:fill="auto"/>
              </w:tcPr>
              <w:p w14:paraId="718080DB" w14:textId="77777777" w:rsidR="00A90F08" w:rsidRPr="00A8361F" w:rsidRDefault="00A90F08"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mpany name/Business name</w:t>
                </w:r>
              </w:p>
              <w:p w14:paraId="69DC3416" w14:textId="73E98F33" w:rsidR="00A90F08" w:rsidRPr="00A8361F" w:rsidRDefault="00A90F08"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mpany IP</w:t>
                </w:r>
              </w:p>
              <w:p w14:paraId="3FC72ACD" w14:textId="46FA50E7" w:rsidR="00A90F08" w:rsidRDefault="00A90F08"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Save button</w:t>
                </w:r>
              </w:p>
              <w:p w14:paraId="5677ADFA" w14:textId="5B3DA5F8" w:rsidR="00A90F08" w:rsidRPr="00A8361F" w:rsidRDefault="00A90F08" w:rsidP="00A90F08">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Send mail button</w:t>
                </w:r>
              </w:p>
            </w:tc>
            <w:tc>
              <w:tcPr>
                <w:tcW w:w="1800" w:type="dxa"/>
                <w:shd w:val="clear" w:color="auto" w:fill="auto"/>
              </w:tcPr>
              <w:p w14:paraId="485A32F3" w14:textId="77777777" w:rsidR="00A90F08" w:rsidRPr="00A8361F" w:rsidRDefault="00A90F08"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rPr>
                  <w:t>P1</w:t>
                </w:r>
              </w:p>
            </w:tc>
            <w:tc>
              <w:tcPr>
                <w:tcW w:w="1800" w:type="dxa"/>
                <w:shd w:val="clear" w:color="auto" w:fill="auto"/>
              </w:tcPr>
              <w:p w14:paraId="47617A08" w14:textId="77777777" w:rsidR="00A90F08" w:rsidRPr="00A8361F" w:rsidRDefault="00A90F08"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rPr>
                  <w:t>H</w:t>
                </w:r>
              </w:p>
            </w:tc>
          </w:tr>
        </w:tbl>
        <w:p w14:paraId="32BC70C7" w14:textId="6AACFF26" w:rsidR="00DA1C5D" w:rsidRDefault="00FF0560" w:rsidP="00DA1C5D">
          <w:pPr>
            <w:pStyle w:val="Heading4"/>
          </w:pPr>
          <w:bookmarkStart w:id="15" w:name="_Toc527548103"/>
          <w:r>
            <w:t>Notifications</w:t>
          </w:r>
          <w:bookmarkEnd w:id="15"/>
        </w:p>
        <w:p w14:paraId="1DCD5E72" w14:textId="6A21E2EF" w:rsidR="00FF0560" w:rsidRDefault="00FF0560" w:rsidP="00FF0560">
          <w:r>
            <w:t>The notifications for admin when a new user/client gets added will be displayed here. Also the notifications when a user gets locked/when the user submits all details etc. will also get displayed in the notifications section</w:t>
          </w:r>
          <w:r w:rsidR="005B33C8">
            <w:t>. Admin can update status/upgrade plan and also notify user regarding the updates.</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3600"/>
            <w:gridCol w:w="1800"/>
            <w:gridCol w:w="1800"/>
          </w:tblGrid>
          <w:tr w:rsidR="005B33C8" w:rsidRPr="00A8361F" w14:paraId="619F1C0B" w14:textId="77777777" w:rsidTr="00163169">
            <w:trPr>
              <w:trHeight w:val="872"/>
              <w:tblHeader/>
            </w:trPr>
            <w:tc>
              <w:tcPr>
                <w:tcW w:w="1975" w:type="dxa"/>
                <w:shd w:val="clear" w:color="auto" w:fill="auto"/>
              </w:tcPr>
              <w:p w14:paraId="7DB3696B" w14:textId="77777777" w:rsidR="005B33C8" w:rsidRPr="00A8361F" w:rsidRDefault="005B33C8" w:rsidP="00163169">
                <w:pPr>
                  <w:tabs>
                    <w:tab w:val="left" w:pos="142"/>
                  </w:tabs>
                  <w:spacing w:after="0"/>
                  <w:rPr>
                    <w:rFonts w:cs="Open Sans Light"/>
                    <w:color w:val="000000" w:themeColor="text1"/>
                    <w:szCs w:val="24"/>
                  </w:rPr>
                </w:pPr>
                <w:r w:rsidRPr="00A8361F">
                  <w:rPr>
                    <w:rFonts w:cs="Open Sans Light"/>
                    <w:b/>
                    <w:color w:val="000000" w:themeColor="text1"/>
                    <w:szCs w:val="24"/>
                  </w:rPr>
                  <w:t>REQUIREMENT ID (RID)</w:t>
                </w:r>
              </w:p>
            </w:tc>
            <w:tc>
              <w:tcPr>
                <w:tcW w:w="3600" w:type="dxa"/>
                <w:shd w:val="clear" w:color="auto" w:fill="auto"/>
              </w:tcPr>
              <w:p w14:paraId="66E03604" w14:textId="77777777" w:rsidR="005B33C8" w:rsidRPr="00A8361F" w:rsidRDefault="005B33C8" w:rsidP="00163169">
                <w:pPr>
                  <w:tabs>
                    <w:tab w:val="left" w:pos="142"/>
                  </w:tabs>
                  <w:spacing w:after="0"/>
                  <w:jc w:val="center"/>
                  <w:rPr>
                    <w:rFonts w:cs="Open Sans Light"/>
                    <w:color w:val="000000" w:themeColor="text1"/>
                    <w:szCs w:val="24"/>
                  </w:rPr>
                </w:pPr>
                <w:r w:rsidRPr="00A8361F">
                  <w:rPr>
                    <w:rFonts w:cs="Open Sans Light"/>
                    <w:b/>
                    <w:color w:val="000000" w:themeColor="text1"/>
                    <w:szCs w:val="24"/>
                  </w:rPr>
                  <w:t>DESCRIPTION</w:t>
                </w:r>
              </w:p>
            </w:tc>
            <w:tc>
              <w:tcPr>
                <w:tcW w:w="1800" w:type="dxa"/>
                <w:shd w:val="clear" w:color="auto" w:fill="auto"/>
              </w:tcPr>
              <w:p w14:paraId="428512F1" w14:textId="77777777" w:rsidR="005B33C8" w:rsidRPr="00A8361F" w:rsidRDefault="00A931CE" w:rsidP="00163169">
                <w:pPr>
                  <w:tabs>
                    <w:tab w:val="left" w:pos="142"/>
                  </w:tabs>
                  <w:spacing w:after="0"/>
                  <w:jc w:val="center"/>
                  <w:rPr>
                    <w:rFonts w:cs="Open Sans Light"/>
                    <w:b/>
                    <w:color w:val="000000" w:themeColor="text1"/>
                    <w:szCs w:val="24"/>
                  </w:rPr>
                </w:pPr>
                <w:hyperlink r:id="rId29" w:anchor="'Document Conventions'!_Toc136410958" w:history="1">
                  <w:r w:rsidR="005B33C8" w:rsidRPr="00A8361F">
                    <w:rPr>
                      <w:rFonts w:cs="Open Sans Light"/>
                      <w:b/>
                      <w:color w:val="000000" w:themeColor="text1"/>
                      <w:szCs w:val="24"/>
                    </w:rPr>
                    <w:t>PRIORITY LEVELS</w:t>
                  </w:r>
                </w:hyperlink>
              </w:p>
              <w:p w14:paraId="06347914" w14:textId="77777777" w:rsidR="005B33C8" w:rsidRPr="00A8361F" w:rsidRDefault="005B33C8"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P1,P2,p3,P4)</w:t>
                </w:r>
              </w:p>
            </w:tc>
            <w:tc>
              <w:tcPr>
                <w:tcW w:w="1800" w:type="dxa"/>
                <w:shd w:val="clear" w:color="auto" w:fill="auto"/>
              </w:tcPr>
              <w:p w14:paraId="2615995B" w14:textId="77777777" w:rsidR="005B33C8" w:rsidRPr="00A8361F" w:rsidRDefault="00A931CE" w:rsidP="00163169">
                <w:pPr>
                  <w:tabs>
                    <w:tab w:val="left" w:pos="142"/>
                  </w:tabs>
                  <w:spacing w:after="0"/>
                  <w:jc w:val="center"/>
                  <w:rPr>
                    <w:rFonts w:cs="Open Sans Light"/>
                    <w:b/>
                    <w:color w:val="000000" w:themeColor="text1"/>
                    <w:szCs w:val="24"/>
                  </w:rPr>
                </w:pPr>
                <w:hyperlink r:id="rId30" w:anchor="'Document Conventions'!_Toc136410958" w:history="1">
                  <w:r w:rsidR="005B33C8" w:rsidRPr="00A8361F">
                    <w:rPr>
                      <w:rFonts w:cs="Open Sans Light"/>
                      <w:b/>
                      <w:color w:val="000000" w:themeColor="text1"/>
                      <w:szCs w:val="24"/>
                    </w:rPr>
                    <w:t>EFFORT REQUIRED</w:t>
                  </w:r>
                </w:hyperlink>
              </w:p>
              <w:p w14:paraId="25A90E87" w14:textId="77777777" w:rsidR="005B33C8" w:rsidRPr="00A8361F" w:rsidRDefault="005B33C8"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H,M,L)</w:t>
                </w:r>
              </w:p>
            </w:tc>
          </w:tr>
          <w:tr w:rsidR="005B33C8" w:rsidRPr="00A8361F" w14:paraId="778592F6" w14:textId="77777777" w:rsidTr="00163169">
            <w:trPr>
              <w:trHeight w:val="1070"/>
            </w:trPr>
            <w:tc>
              <w:tcPr>
                <w:tcW w:w="1975" w:type="dxa"/>
                <w:shd w:val="clear" w:color="auto" w:fill="auto"/>
              </w:tcPr>
              <w:p w14:paraId="1897DF02" w14:textId="77777777" w:rsidR="005A05CA" w:rsidRDefault="005A05CA" w:rsidP="005A05CA">
                <w:pPr>
                  <w:tabs>
                    <w:tab w:val="left" w:pos="142"/>
                  </w:tabs>
                  <w:spacing w:after="0"/>
                  <w:jc w:val="center"/>
                  <w:rPr>
                    <w:rFonts w:cs="Open Sans Light"/>
                    <w:color w:val="000000" w:themeColor="text1"/>
                    <w:szCs w:val="24"/>
                    <w:shd w:val="clear" w:color="auto" w:fill="FFFFFF"/>
                  </w:rPr>
                </w:pPr>
              </w:p>
              <w:p w14:paraId="15531F4E" w14:textId="77777777" w:rsidR="005A05CA" w:rsidRDefault="005A05CA" w:rsidP="005A05CA">
                <w:pPr>
                  <w:tabs>
                    <w:tab w:val="left" w:pos="142"/>
                  </w:tabs>
                  <w:spacing w:after="0"/>
                  <w:jc w:val="center"/>
                  <w:rPr>
                    <w:rFonts w:cs="Open Sans Light"/>
                    <w:color w:val="000000" w:themeColor="text1"/>
                    <w:szCs w:val="24"/>
                    <w:shd w:val="clear" w:color="auto" w:fill="FFFFFF"/>
                  </w:rPr>
                </w:pPr>
              </w:p>
              <w:p w14:paraId="3003CB62" w14:textId="71910D52" w:rsidR="005B33C8" w:rsidRPr="00A8361F" w:rsidRDefault="005B33C8" w:rsidP="005A05CA">
                <w:pPr>
                  <w:tabs>
                    <w:tab w:val="left" w:pos="142"/>
                  </w:tabs>
                  <w:spacing w:after="0"/>
                  <w:jc w:val="center"/>
                  <w:rPr>
                    <w:rFonts w:cs="Open Sans Light"/>
                    <w:color w:val="000000" w:themeColor="text1"/>
                    <w:szCs w:val="24"/>
                  </w:rPr>
                </w:pPr>
                <w:r w:rsidRPr="00A8361F">
                  <w:rPr>
                    <w:rFonts w:cs="Open Sans Light"/>
                    <w:color w:val="000000" w:themeColor="text1"/>
                    <w:szCs w:val="24"/>
                    <w:shd w:val="clear" w:color="auto" w:fill="FFFFFF"/>
                  </w:rPr>
                  <w:t>3.1</w:t>
                </w:r>
                <w:r>
                  <w:rPr>
                    <w:rFonts w:cs="Open Sans Light"/>
                    <w:color w:val="000000" w:themeColor="text1"/>
                    <w:szCs w:val="24"/>
                    <w:shd w:val="clear" w:color="auto" w:fill="FFFFFF"/>
                  </w:rPr>
                  <w:t>.5.4</w:t>
                </w:r>
              </w:p>
            </w:tc>
            <w:tc>
              <w:tcPr>
                <w:tcW w:w="3600" w:type="dxa"/>
                <w:shd w:val="clear" w:color="auto" w:fill="auto"/>
              </w:tcPr>
              <w:p w14:paraId="483DE4D0" w14:textId="77777777" w:rsidR="00820769" w:rsidRPr="00A8361F" w:rsidRDefault="00820769" w:rsidP="008207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ompany name/Business name</w:t>
                </w:r>
              </w:p>
              <w:p w14:paraId="7B0999DD" w14:textId="3D3BBCC8" w:rsidR="005B33C8" w:rsidRPr="00A8361F" w:rsidRDefault="00820769"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Assessment Year</w:t>
                </w:r>
              </w:p>
              <w:p w14:paraId="3A60AC25" w14:textId="12B251B4" w:rsidR="005B33C8" w:rsidRDefault="00820769"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Plan</w:t>
                </w:r>
              </w:p>
              <w:p w14:paraId="29B8E0D5" w14:textId="5563FFE7" w:rsidR="005B33C8" w:rsidRDefault="00820769"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Status</w:t>
                </w:r>
              </w:p>
              <w:p w14:paraId="3496199B" w14:textId="01979D25" w:rsidR="005B33C8" w:rsidRDefault="00820769"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Update Status</w:t>
                </w:r>
              </w:p>
              <w:p w14:paraId="06CF5357" w14:textId="77777777" w:rsidR="005B33C8" w:rsidRDefault="00820769"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Upgrade Plan</w:t>
                </w:r>
              </w:p>
              <w:p w14:paraId="7D611B0F" w14:textId="5ABCE3A1" w:rsidR="00820769" w:rsidRPr="00A8361F" w:rsidRDefault="00820769"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Notify User</w:t>
                </w:r>
              </w:p>
            </w:tc>
            <w:tc>
              <w:tcPr>
                <w:tcW w:w="1800" w:type="dxa"/>
                <w:shd w:val="clear" w:color="auto" w:fill="auto"/>
              </w:tcPr>
              <w:p w14:paraId="41CFFEA2" w14:textId="77777777" w:rsidR="005A05CA" w:rsidRDefault="005A05CA" w:rsidP="005A05CA">
                <w:pPr>
                  <w:tabs>
                    <w:tab w:val="left" w:pos="142"/>
                  </w:tabs>
                  <w:rPr>
                    <w:rFonts w:cs="Open Sans Light"/>
                    <w:color w:val="000000" w:themeColor="text1"/>
                    <w:szCs w:val="24"/>
                  </w:rPr>
                </w:pPr>
              </w:p>
              <w:p w14:paraId="115800CB" w14:textId="77777777" w:rsidR="005B33C8" w:rsidRPr="00A8361F" w:rsidRDefault="005B33C8" w:rsidP="005A05CA">
                <w:pPr>
                  <w:tabs>
                    <w:tab w:val="left" w:pos="142"/>
                  </w:tabs>
                  <w:jc w:val="center"/>
                  <w:rPr>
                    <w:rFonts w:cs="Open Sans Light"/>
                    <w:color w:val="000000" w:themeColor="text1"/>
                    <w:szCs w:val="24"/>
                  </w:rPr>
                </w:pPr>
                <w:r w:rsidRPr="00A8361F">
                  <w:rPr>
                    <w:rFonts w:cs="Open Sans Light"/>
                    <w:color w:val="000000" w:themeColor="text1"/>
                    <w:szCs w:val="24"/>
                  </w:rPr>
                  <w:t>P1</w:t>
                </w:r>
              </w:p>
            </w:tc>
            <w:tc>
              <w:tcPr>
                <w:tcW w:w="1800" w:type="dxa"/>
                <w:shd w:val="clear" w:color="auto" w:fill="auto"/>
              </w:tcPr>
              <w:p w14:paraId="64888D72" w14:textId="77777777" w:rsidR="005A05CA" w:rsidRDefault="005A05CA" w:rsidP="005A05CA">
                <w:pPr>
                  <w:tabs>
                    <w:tab w:val="left" w:pos="142"/>
                  </w:tabs>
                  <w:jc w:val="center"/>
                  <w:rPr>
                    <w:rFonts w:cs="Open Sans Light"/>
                    <w:color w:val="000000" w:themeColor="text1"/>
                    <w:szCs w:val="24"/>
                  </w:rPr>
                </w:pPr>
              </w:p>
              <w:p w14:paraId="78232669" w14:textId="77777777" w:rsidR="005B33C8" w:rsidRPr="00A8361F" w:rsidRDefault="005B33C8" w:rsidP="005A05CA">
                <w:pPr>
                  <w:tabs>
                    <w:tab w:val="left" w:pos="142"/>
                  </w:tabs>
                  <w:jc w:val="center"/>
                  <w:rPr>
                    <w:rFonts w:cs="Open Sans Light"/>
                    <w:color w:val="000000" w:themeColor="text1"/>
                    <w:szCs w:val="24"/>
                  </w:rPr>
                </w:pPr>
                <w:r w:rsidRPr="00A8361F">
                  <w:rPr>
                    <w:rFonts w:cs="Open Sans Light"/>
                    <w:color w:val="000000" w:themeColor="text1"/>
                    <w:szCs w:val="24"/>
                  </w:rPr>
                  <w:t>H</w:t>
                </w:r>
              </w:p>
            </w:tc>
          </w:tr>
        </w:tbl>
        <w:p w14:paraId="67CC020D" w14:textId="7BBC911F" w:rsidR="00FF0560" w:rsidRDefault="00FF0560" w:rsidP="00FF0560">
          <w:pPr>
            <w:pStyle w:val="Heading4"/>
          </w:pPr>
          <w:bookmarkStart w:id="16" w:name="_Toc527548104"/>
          <w:r>
            <w:lastRenderedPageBreak/>
            <w:t>Plan management</w:t>
          </w:r>
          <w:bookmarkEnd w:id="16"/>
        </w:p>
        <w:p w14:paraId="080D61A3" w14:textId="5FB765A0" w:rsidR="001F7365" w:rsidRDefault="001F7365" w:rsidP="001F7365">
          <w:r>
            <w:t>Plan management section lists the pla</w:t>
          </w:r>
          <w:r w:rsidR="006A69AD">
            <w:t xml:space="preserve">ns, </w:t>
          </w:r>
          <w:r>
            <w:t>corresponding inclusions and amount for plan. Also admin has the provision to Add/Edit/Delete plans.</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3600"/>
            <w:gridCol w:w="1800"/>
            <w:gridCol w:w="1800"/>
          </w:tblGrid>
          <w:tr w:rsidR="005B33C8" w:rsidRPr="00A8361F" w14:paraId="176CA8B9" w14:textId="77777777" w:rsidTr="00163169">
            <w:trPr>
              <w:trHeight w:val="872"/>
              <w:tblHeader/>
            </w:trPr>
            <w:tc>
              <w:tcPr>
                <w:tcW w:w="1975" w:type="dxa"/>
                <w:shd w:val="clear" w:color="auto" w:fill="auto"/>
              </w:tcPr>
              <w:p w14:paraId="272927BF" w14:textId="77777777" w:rsidR="005B33C8" w:rsidRPr="00A8361F" w:rsidRDefault="005B33C8" w:rsidP="00163169">
                <w:pPr>
                  <w:tabs>
                    <w:tab w:val="left" w:pos="142"/>
                  </w:tabs>
                  <w:spacing w:after="0"/>
                  <w:rPr>
                    <w:rFonts w:cs="Open Sans Light"/>
                    <w:color w:val="000000" w:themeColor="text1"/>
                    <w:szCs w:val="24"/>
                  </w:rPr>
                </w:pPr>
                <w:r w:rsidRPr="00A8361F">
                  <w:rPr>
                    <w:rFonts w:cs="Open Sans Light"/>
                    <w:b/>
                    <w:color w:val="000000" w:themeColor="text1"/>
                    <w:szCs w:val="24"/>
                  </w:rPr>
                  <w:t>REQUIREMENT ID (RID)</w:t>
                </w:r>
              </w:p>
            </w:tc>
            <w:tc>
              <w:tcPr>
                <w:tcW w:w="3600" w:type="dxa"/>
                <w:shd w:val="clear" w:color="auto" w:fill="auto"/>
              </w:tcPr>
              <w:p w14:paraId="70E69430" w14:textId="77777777" w:rsidR="005B33C8" w:rsidRPr="00A8361F" w:rsidRDefault="005B33C8" w:rsidP="00163169">
                <w:pPr>
                  <w:tabs>
                    <w:tab w:val="left" w:pos="142"/>
                  </w:tabs>
                  <w:spacing w:after="0"/>
                  <w:jc w:val="center"/>
                  <w:rPr>
                    <w:rFonts w:cs="Open Sans Light"/>
                    <w:color w:val="000000" w:themeColor="text1"/>
                    <w:szCs w:val="24"/>
                  </w:rPr>
                </w:pPr>
                <w:r w:rsidRPr="00A8361F">
                  <w:rPr>
                    <w:rFonts w:cs="Open Sans Light"/>
                    <w:b/>
                    <w:color w:val="000000" w:themeColor="text1"/>
                    <w:szCs w:val="24"/>
                  </w:rPr>
                  <w:t>DESCRIPTION</w:t>
                </w:r>
              </w:p>
            </w:tc>
            <w:tc>
              <w:tcPr>
                <w:tcW w:w="1800" w:type="dxa"/>
                <w:shd w:val="clear" w:color="auto" w:fill="auto"/>
              </w:tcPr>
              <w:p w14:paraId="58CFF26B" w14:textId="77777777" w:rsidR="005B33C8" w:rsidRPr="00A8361F" w:rsidRDefault="00A931CE" w:rsidP="00163169">
                <w:pPr>
                  <w:tabs>
                    <w:tab w:val="left" w:pos="142"/>
                  </w:tabs>
                  <w:spacing w:after="0"/>
                  <w:jc w:val="center"/>
                  <w:rPr>
                    <w:rFonts w:cs="Open Sans Light"/>
                    <w:b/>
                    <w:color w:val="000000" w:themeColor="text1"/>
                    <w:szCs w:val="24"/>
                  </w:rPr>
                </w:pPr>
                <w:hyperlink r:id="rId31" w:anchor="'Document Conventions'!_Toc136410958" w:history="1">
                  <w:r w:rsidR="005B33C8" w:rsidRPr="00A8361F">
                    <w:rPr>
                      <w:rFonts w:cs="Open Sans Light"/>
                      <w:b/>
                      <w:color w:val="000000" w:themeColor="text1"/>
                      <w:szCs w:val="24"/>
                    </w:rPr>
                    <w:t>PRIORITY LEVELS</w:t>
                  </w:r>
                </w:hyperlink>
              </w:p>
              <w:p w14:paraId="3C93CBD0" w14:textId="77777777" w:rsidR="005B33C8" w:rsidRPr="00A8361F" w:rsidRDefault="005B33C8"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P1,P2,p3,P4)</w:t>
                </w:r>
              </w:p>
            </w:tc>
            <w:tc>
              <w:tcPr>
                <w:tcW w:w="1800" w:type="dxa"/>
                <w:shd w:val="clear" w:color="auto" w:fill="auto"/>
              </w:tcPr>
              <w:p w14:paraId="0CFEB558" w14:textId="77777777" w:rsidR="005B33C8" w:rsidRPr="00A8361F" w:rsidRDefault="00A931CE" w:rsidP="00163169">
                <w:pPr>
                  <w:tabs>
                    <w:tab w:val="left" w:pos="142"/>
                  </w:tabs>
                  <w:spacing w:after="0"/>
                  <w:jc w:val="center"/>
                  <w:rPr>
                    <w:rFonts w:cs="Open Sans Light"/>
                    <w:b/>
                    <w:color w:val="000000" w:themeColor="text1"/>
                    <w:szCs w:val="24"/>
                  </w:rPr>
                </w:pPr>
                <w:hyperlink r:id="rId32" w:anchor="'Document Conventions'!_Toc136410958" w:history="1">
                  <w:r w:rsidR="005B33C8" w:rsidRPr="00A8361F">
                    <w:rPr>
                      <w:rFonts w:cs="Open Sans Light"/>
                      <w:b/>
                      <w:color w:val="000000" w:themeColor="text1"/>
                      <w:szCs w:val="24"/>
                    </w:rPr>
                    <w:t>EFFORT REQUIRED</w:t>
                  </w:r>
                </w:hyperlink>
              </w:p>
              <w:p w14:paraId="227FAF16" w14:textId="77777777" w:rsidR="005B33C8" w:rsidRPr="00A8361F" w:rsidRDefault="005B33C8"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H,M,L)</w:t>
                </w:r>
              </w:p>
            </w:tc>
          </w:tr>
          <w:tr w:rsidR="005B33C8" w:rsidRPr="00A8361F" w14:paraId="3C1A4909" w14:textId="77777777" w:rsidTr="00B36F0E">
            <w:trPr>
              <w:trHeight w:val="1277"/>
            </w:trPr>
            <w:tc>
              <w:tcPr>
                <w:tcW w:w="1975" w:type="dxa"/>
                <w:shd w:val="clear" w:color="auto" w:fill="auto"/>
              </w:tcPr>
              <w:p w14:paraId="4060B28F" w14:textId="77777777" w:rsidR="00526A5B" w:rsidRDefault="00526A5B" w:rsidP="00163169">
                <w:pPr>
                  <w:tabs>
                    <w:tab w:val="left" w:pos="142"/>
                  </w:tabs>
                  <w:spacing w:before="240"/>
                  <w:jc w:val="center"/>
                  <w:rPr>
                    <w:rFonts w:cs="Open Sans Light"/>
                    <w:color w:val="000000" w:themeColor="text1"/>
                    <w:szCs w:val="24"/>
                    <w:shd w:val="clear" w:color="auto" w:fill="FFFFFF"/>
                  </w:rPr>
                </w:pPr>
              </w:p>
              <w:p w14:paraId="3E9190DB" w14:textId="7EBE9EA2" w:rsidR="005B33C8" w:rsidRPr="00A8361F" w:rsidRDefault="005B33C8"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shd w:val="clear" w:color="auto" w:fill="FFFFFF"/>
                  </w:rPr>
                  <w:t>3.1</w:t>
                </w:r>
                <w:r w:rsidR="00526A5B">
                  <w:rPr>
                    <w:rFonts w:cs="Open Sans Light"/>
                    <w:color w:val="000000" w:themeColor="text1"/>
                    <w:szCs w:val="24"/>
                    <w:shd w:val="clear" w:color="auto" w:fill="FFFFFF"/>
                  </w:rPr>
                  <w:t>.5.5</w:t>
                </w:r>
              </w:p>
            </w:tc>
            <w:tc>
              <w:tcPr>
                <w:tcW w:w="3600" w:type="dxa"/>
                <w:shd w:val="clear" w:color="auto" w:fill="auto"/>
              </w:tcPr>
              <w:p w14:paraId="716EFE9E" w14:textId="4C382FEB" w:rsidR="005B33C8" w:rsidRPr="00A8361F" w:rsidRDefault="00B36F0E"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Plan Name</w:t>
                </w:r>
              </w:p>
              <w:p w14:paraId="4A2AE42A" w14:textId="20430100" w:rsidR="005B33C8" w:rsidRPr="00A8361F" w:rsidRDefault="00B36F0E"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Inclusions</w:t>
                </w:r>
              </w:p>
              <w:p w14:paraId="250A81A2" w14:textId="77777777" w:rsidR="00B36F0E" w:rsidRDefault="00B36F0E" w:rsidP="00B36F0E">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Amount</w:t>
                </w:r>
              </w:p>
              <w:p w14:paraId="63DAC34E" w14:textId="77777777" w:rsidR="00B36F0E" w:rsidRDefault="00B36F0E" w:rsidP="00B36F0E">
                <w:pPr>
                  <w:numPr>
                    <w:ilvl w:val="0"/>
                    <w:numId w:val="10"/>
                  </w:numPr>
                  <w:tabs>
                    <w:tab w:val="left" w:pos="142"/>
                  </w:tabs>
                  <w:spacing w:line="240" w:lineRule="auto"/>
                  <w:contextualSpacing/>
                  <w:jc w:val="left"/>
                  <w:rPr>
                    <w:rFonts w:cs="Open Sans Light"/>
                    <w:color w:val="000000" w:themeColor="text1"/>
                  </w:rPr>
                </w:pPr>
                <w:r w:rsidRPr="00B36F0E">
                  <w:rPr>
                    <w:rFonts w:cs="Open Sans Light"/>
                    <w:color w:val="000000" w:themeColor="text1"/>
                  </w:rPr>
                  <w:t>Actions</w:t>
                </w:r>
                <w:r w:rsidRPr="00B36F0E">
                  <w:rPr>
                    <w:rFonts w:cs="Open Sans Light"/>
                    <w:color w:val="000000" w:themeColor="text1"/>
                  </w:rPr>
                  <w:br/>
                </w:r>
              </w:p>
              <w:p w14:paraId="7112039F" w14:textId="7E534015" w:rsidR="00B36F0E" w:rsidRDefault="00B36F0E" w:rsidP="00B36F0E">
                <w:pPr>
                  <w:tabs>
                    <w:tab w:val="left" w:pos="142"/>
                  </w:tabs>
                  <w:spacing w:line="240" w:lineRule="auto"/>
                  <w:ind w:left="360"/>
                  <w:contextualSpacing/>
                  <w:jc w:val="left"/>
                </w:pPr>
                <w:r>
                  <w:rPr>
                    <w:rFonts w:cs="Open Sans Light"/>
                    <w:color w:val="000000" w:themeColor="text1"/>
                  </w:rPr>
                  <w:t xml:space="preserve">           </w:t>
                </w:r>
                <w:r w:rsidRPr="004D460F">
                  <w:t>Filters</w:t>
                </w:r>
              </w:p>
              <w:p w14:paraId="3164755D" w14:textId="77777777" w:rsidR="00B36F0E" w:rsidRPr="00B36F0E" w:rsidRDefault="00B36F0E" w:rsidP="00B36F0E">
                <w:pPr>
                  <w:tabs>
                    <w:tab w:val="left" w:pos="142"/>
                  </w:tabs>
                  <w:spacing w:line="240" w:lineRule="auto"/>
                  <w:ind w:left="360"/>
                  <w:contextualSpacing/>
                  <w:jc w:val="left"/>
                  <w:rPr>
                    <w:rFonts w:cs="Open Sans Light"/>
                    <w:color w:val="000000" w:themeColor="text1"/>
                  </w:rPr>
                </w:pPr>
              </w:p>
              <w:p w14:paraId="4CA62D2E" w14:textId="3AA6C8CF" w:rsidR="005B33C8" w:rsidRDefault="00B36F0E" w:rsidP="00B36F0E">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Assessment Year</w:t>
                </w:r>
              </w:p>
              <w:p w14:paraId="5387279D" w14:textId="16DBEFE2" w:rsidR="005B33C8" w:rsidRPr="00A8361F" w:rsidRDefault="005B33C8" w:rsidP="00B36F0E">
                <w:pPr>
                  <w:tabs>
                    <w:tab w:val="left" w:pos="142"/>
                  </w:tabs>
                  <w:spacing w:line="240" w:lineRule="auto"/>
                  <w:ind w:left="360"/>
                  <w:contextualSpacing/>
                  <w:jc w:val="left"/>
                  <w:rPr>
                    <w:rFonts w:cs="Open Sans Light"/>
                    <w:color w:val="000000" w:themeColor="text1"/>
                  </w:rPr>
                </w:pPr>
              </w:p>
            </w:tc>
            <w:tc>
              <w:tcPr>
                <w:tcW w:w="1800" w:type="dxa"/>
                <w:shd w:val="clear" w:color="auto" w:fill="auto"/>
              </w:tcPr>
              <w:p w14:paraId="58AEE533" w14:textId="77777777" w:rsidR="00526A5B" w:rsidRDefault="00526A5B" w:rsidP="00163169">
                <w:pPr>
                  <w:tabs>
                    <w:tab w:val="left" w:pos="142"/>
                  </w:tabs>
                  <w:spacing w:before="240"/>
                  <w:jc w:val="center"/>
                  <w:rPr>
                    <w:rFonts w:cs="Open Sans Light"/>
                    <w:color w:val="000000" w:themeColor="text1"/>
                    <w:szCs w:val="24"/>
                  </w:rPr>
                </w:pPr>
              </w:p>
              <w:p w14:paraId="03079339" w14:textId="77777777" w:rsidR="005B33C8" w:rsidRPr="00A8361F" w:rsidRDefault="005B33C8"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rPr>
                  <w:t>P1</w:t>
                </w:r>
              </w:p>
            </w:tc>
            <w:tc>
              <w:tcPr>
                <w:tcW w:w="1800" w:type="dxa"/>
                <w:shd w:val="clear" w:color="auto" w:fill="auto"/>
              </w:tcPr>
              <w:p w14:paraId="489BB9C8" w14:textId="77777777" w:rsidR="00526A5B" w:rsidRDefault="00526A5B" w:rsidP="00163169">
                <w:pPr>
                  <w:tabs>
                    <w:tab w:val="left" w:pos="142"/>
                  </w:tabs>
                  <w:spacing w:before="240"/>
                  <w:jc w:val="center"/>
                  <w:rPr>
                    <w:rFonts w:cs="Open Sans Light"/>
                    <w:color w:val="000000" w:themeColor="text1"/>
                    <w:szCs w:val="24"/>
                  </w:rPr>
                </w:pPr>
              </w:p>
              <w:p w14:paraId="54A7955F" w14:textId="77777777" w:rsidR="005B33C8" w:rsidRPr="00A8361F" w:rsidRDefault="005B33C8"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rPr>
                  <w:t>H</w:t>
                </w:r>
              </w:p>
            </w:tc>
          </w:tr>
        </w:tbl>
        <w:p w14:paraId="7B870162" w14:textId="77777777" w:rsidR="00526A5B" w:rsidRDefault="00526A5B" w:rsidP="00526A5B"/>
        <w:p w14:paraId="663EEC42" w14:textId="136FB5A9" w:rsidR="00526A5B" w:rsidRDefault="00526A5B" w:rsidP="00526A5B">
          <w:pPr>
            <w:pStyle w:val="Heading5"/>
          </w:pPr>
          <w:r>
            <w:t>Add plan</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3600"/>
            <w:gridCol w:w="1800"/>
            <w:gridCol w:w="1800"/>
          </w:tblGrid>
          <w:tr w:rsidR="00526A5B" w:rsidRPr="00A8361F" w14:paraId="213BE1C3" w14:textId="77777777" w:rsidTr="00163169">
            <w:trPr>
              <w:trHeight w:val="872"/>
              <w:tblHeader/>
            </w:trPr>
            <w:tc>
              <w:tcPr>
                <w:tcW w:w="1975" w:type="dxa"/>
                <w:shd w:val="clear" w:color="auto" w:fill="auto"/>
              </w:tcPr>
              <w:p w14:paraId="5240DC41" w14:textId="77777777" w:rsidR="00526A5B" w:rsidRPr="00A8361F" w:rsidRDefault="00526A5B" w:rsidP="00163169">
                <w:pPr>
                  <w:tabs>
                    <w:tab w:val="left" w:pos="142"/>
                  </w:tabs>
                  <w:spacing w:after="0"/>
                  <w:rPr>
                    <w:rFonts w:cs="Open Sans Light"/>
                    <w:color w:val="000000" w:themeColor="text1"/>
                    <w:szCs w:val="24"/>
                  </w:rPr>
                </w:pPr>
                <w:r w:rsidRPr="00A8361F">
                  <w:rPr>
                    <w:rFonts w:cs="Open Sans Light"/>
                    <w:b/>
                    <w:color w:val="000000" w:themeColor="text1"/>
                    <w:szCs w:val="24"/>
                  </w:rPr>
                  <w:t>REQUIREMENT ID (RID)</w:t>
                </w:r>
              </w:p>
            </w:tc>
            <w:tc>
              <w:tcPr>
                <w:tcW w:w="3600" w:type="dxa"/>
                <w:shd w:val="clear" w:color="auto" w:fill="auto"/>
              </w:tcPr>
              <w:p w14:paraId="1D4E9703" w14:textId="77777777" w:rsidR="00526A5B" w:rsidRPr="00A8361F" w:rsidRDefault="00526A5B" w:rsidP="00163169">
                <w:pPr>
                  <w:tabs>
                    <w:tab w:val="left" w:pos="142"/>
                  </w:tabs>
                  <w:spacing w:after="0"/>
                  <w:jc w:val="center"/>
                  <w:rPr>
                    <w:rFonts w:cs="Open Sans Light"/>
                    <w:color w:val="000000" w:themeColor="text1"/>
                    <w:szCs w:val="24"/>
                  </w:rPr>
                </w:pPr>
                <w:r w:rsidRPr="00A8361F">
                  <w:rPr>
                    <w:rFonts w:cs="Open Sans Light"/>
                    <w:b/>
                    <w:color w:val="000000" w:themeColor="text1"/>
                    <w:szCs w:val="24"/>
                  </w:rPr>
                  <w:t>DESCRIPTION</w:t>
                </w:r>
              </w:p>
            </w:tc>
            <w:tc>
              <w:tcPr>
                <w:tcW w:w="1800" w:type="dxa"/>
                <w:shd w:val="clear" w:color="auto" w:fill="auto"/>
              </w:tcPr>
              <w:p w14:paraId="6B04090E" w14:textId="77777777" w:rsidR="00526A5B" w:rsidRPr="00A8361F" w:rsidRDefault="00A931CE" w:rsidP="00163169">
                <w:pPr>
                  <w:tabs>
                    <w:tab w:val="left" w:pos="142"/>
                  </w:tabs>
                  <w:spacing w:after="0"/>
                  <w:jc w:val="center"/>
                  <w:rPr>
                    <w:rFonts w:cs="Open Sans Light"/>
                    <w:b/>
                    <w:color w:val="000000" w:themeColor="text1"/>
                    <w:szCs w:val="24"/>
                  </w:rPr>
                </w:pPr>
                <w:hyperlink r:id="rId33" w:anchor="'Document Conventions'!_Toc136410958" w:history="1">
                  <w:r w:rsidR="00526A5B" w:rsidRPr="00A8361F">
                    <w:rPr>
                      <w:rFonts w:cs="Open Sans Light"/>
                      <w:b/>
                      <w:color w:val="000000" w:themeColor="text1"/>
                      <w:szCs w:val="24"/>
                    </w:rPr>
                    <w:t>PRIORITY LEVELS</w:t>
                  </w:r>
                </w:hyperlink>
              </w:p>
              <w:p w14:paraId="14DC5C6B" w14:textId="77777777" w:rsidR="00526A5B" w:rsidRPr="00A8361F" w:rsidRDefault="00526A5B"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P1,P2,p3,P4)</w:t>
                </w:r>
              </w:p>
            </w:tc>
            <w:tc>
              <w:tcPr>
                <w:tcW w:w="1800" w:type="dxa"/>
                <w:shd w:val="clear" w:color="auto" w:fill="auto"/>
              </w:tcPr>
              <w:p w14:paraId="64D231F0" w14:textId="77777777" w:rsidR="00526A5B" w:rsidRPr="00A8361F" w:rsidRDefault="00A931CE" w:rsidP="00163169">
                <w:pPr>
                  <w:tabs>
                    <w:tab w:val="left" w:pos="142"/>
                  </w:tabs>
                  <w:spacing w:after="0"/>
                  <w:jc w:val="center"/>
                  <w:rPr>
                    <w:rFonts w:cs="Open Sans Light"/>
                    <w:b/>
                    <w:color w:val="000000" w:themeColor="text1"/>
                    <w:szCs w:val="24"/>
                  </w:rPr>
                </w:pPr>
                <w:hyperlink r:id="rId34" w:anchor="'Document Conventions'!_Toc136410958" w:history="1">
                  <w:r w:rsidR="00526A5B" w:rsidRPr="00A8361F">
                    <w:rPr>
                      <w:rFonts w:cs="Open Sans Light"/>
                      <w:b/>
                      <w:color w:val="000000" w:themeColor="text1"/>
                      <w:szCs w:val="24"/>
                    </w:rPr>
                    <w:t>EFFORT REQUIRED</w:t>
                  </w:r>
                </w:hyperlink>
              </w:p>
              <w:p w14:paraId="6ED29F73" w14:textId="77777777" w:rsidR="00526A5B" w:rsidRPr="00A8361F" w:rsidRDefault="00526A5B"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H,M,L)</w:t>
                </w:r>
              </w:p>
            </w:tc>
          </w:tr>
          <w:tr w:rsidR="00526A5B" w:rsidRPr="00A8361F" w14:paraId="0A91542E" w14:textId="77777777" w:rsidTr="00163169">
            <w:trPr>
              <w:trHeight w:val="1277"/>
            </w:trPr>
            <w:tc>
              <w:tcPr>
                <w:tcW w:w="1975" w:type="dxa"/>
                <w:shd w:val="clear" w:color="auto" w:fill="auto"/>
              </w:tcPr>
              <w:p w14:paraId="7F38C814" w14:textId="77777777" w:rsidR="00526A5B" w:rsidRDefault="00526A5B" w:rsidP="00163169">
                <w:pPr>
                  <w:tabs>
                    <w:tab w:val="left" w:pos="142"/>
                  </w:tabs>
                  <w:spacing w:before="240"/>
                  <w:jc w:val="center"/>
                  <w:rPr>
                    <w:rFonts w:cs="Open Sans Light"/>
                    <w:color w:val="000000" w:themeColor="text1"/>
                    <w:szCs w:val="24"/>
                    <w:shd w:val="clear" w:color="auto" w:fill="FFFFFF"/>
                  </w:rPr>
                </w:pPr>
              </w:p>
              <w:p w14:paraId="1150A75F" w14:textId="164F6740" w:rsidR="00526A5B" w:rsidRPr="00A8361F" w:rsidRDefault="00526A5B"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shd w:val="clear" w:color="auto" w:fill="FFFFFF"/>
                  </w:rPr>
                  <w:t>3.1</w:t>
                </w:r>
                <w:r>
                  <w:rPr>
                    <w:rFonts w:cs="Open Sans Light"/>
                    <w:color w:val="000000" w:themeColor="text1"/>
                    <w:szCs w:val="24"/>
                    <w:shd w:val="clear" w:color="auto" w:fill="FFFFFF"/>
                  </w:rPr>
                  <w:t>.5.5.1</w:t>
                </w:r>
              </w:p>
            </w:tc>
            <w:tc>
              <w:tcPr>
                <w:tcW w:w="3600" w:type="dxa"/>
                <w:shd w:val="clear" w:color="auto" w:fill="auto"/>
              </w:tcPr>
              <w:p w14:paraId="5E319D75" w14:textId="080A2472" w:rsidR="00526A5B" w:rsidRDefault="00526A5B"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Assessment Year</w:t>
                </w:r>
              </w:p>
              <w:p w14:paraId="74CBC799" w14:textId="77777777" w:rsidR="00526A5B" w:rsidRDefault="00526A5B"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Plan Name</w:t>
                </w:r>
              </w:p>
              <w:p w14:paraId="51B215A2" w14:textId="42A38163" w:rsidR="00526A5B" w:rsidRPr="00A8361F" w:rsidRDefault="00526A5B"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Amount</w:t>
                </w:r>
              </w:p>
              <w:p w14:paraId="30728951" w14:textId="77777777" w:rsidR="00526A5B" w:rsidRPr="00A8361F" w:rsidRDefault="00526A5B"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Inclusions</w:t>
                </w:r>
              </w:p>
              <w:p w14:paraId="15A79859" w14:textId="77777777" w:rsidR="00526A5B" w:rsidRDefault="00526A5B"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Save button</w:t>
                </w:r>
              </w:p>
              <w:p w14:paraId="135E217F" w14:textId="39AB4BC8" w:rsidR="00526A5B" w:rsidRPr="00526A5B" w:rsidRDefault="00526A5B" w:rsidP="00526A5B">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Cancel button</w:t>
                </w:r>
              </w:p>
            </w:tc>
            <w:tc>
              <w:tcPr>
                <w:tcW w:w="1800" w:type="dxa"/>
                <w:shd w:val="clear" w:color="auto" w:fill="auto"/>
              </w:tcPr>
              <w:p w14:paraId="193308D9" w14:textId="77777777" w:rsidR="00526A5B" w:rsidRDefault="00526A5B" w:rsidP="00163169">
                <w:pPr>
                  <w:tabs>
                    <w:tab w:val="left" w:pos="142"/>
                  </w:tabs>
                  <w:spacing w:before="240"/>
                  <w:jc w:val="center"/>
                  <w:rPr>
                    <w:rFonts w:cs="Open Sans Light"/>
                    <w:color w:val="000000" w:themeColor="text1"/>
                    <w:szCs w:val="24"/>
                  </w:rPr>
                </w:pPr>
              </w:p>
              <w:p w14:paraId="1D37BEC2" w14:textId="77777777" w:rsidR="00526A5B" w:rsidRPr="00A8361F" w:rsidRDefault="00526A5B"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rPr>
                  <w:t>P1</w:t>
                </w:r>
              </w:p>
            </w:tc>
            <w:tc>
              <w:tcPr>
                <w:tcW w:w="1800" w:type="dxa"/>
                <w:shd w:val="clear" w:color="auto" w:fill="auto"/>
              </w:tcPr>
              <w:p w14:paraId="55E7227B" w14:textId="77777777" w:rsidR="00526A5B" w:rsidRDefault="00526A5B" w:rsidP="00163169">
                <w:pPr>
                  <w:tabs>
                    <w:tab w:val="left" w:pos="142"/>
                  </w:tabs>
                  <w:spacing w:before="240"/>
                  <w:jc w:val="center"/>
                  <w:rPr>
                    <w:rFonts w:cs="Open Sans Light"/>
                    <w:color w:val="000000" w:themeColor="text1"/>
                    <w:szCs w:val="24"/>
                  </w:rPr>
                </w:pPr>
              </w:p>
              <w:p w14:paraId="7E9DE619" w14:textId="77777777" w:rsidR="00526A5B" w:rsidRPr="00A8361F" w:rsidRDefault="00526A5B"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rPr>
                  <w:t>H</w:t>
                </w:r>
              </w:p>
            </w:tc>
          </w:tr>
        </w:tbl>
        <w:p w14:paraId="0AA7D66B" w14:textId="7B1E8A67" w:rsidR="008D3500" w:rsidRDefault="008D3500" w:rsidP="008D3500">
          <w:pPr>
            <w:pStyle w:val="Heading4"/>
          </w:pPr>
          <w:bookmarkStart w:id="17" w:name="_Toc527548105"/>
          <w:r>
            <w:t>Price management</w:t>
          </w:r>
          <w:bookmarkEnd w:id="17"/>
        </w:p>
        <w:p w14:paraId="6BB0DD16" w14:textId="38A05157" w:rsidR="008D3500" w:rsidRDefault="008D3500" w:rsidP="008D3500">
          <w:r>
            <w:t>Price management section lists the sources of income applicable to each plan, features of each plan, and the price for the plans.</w:t>
          </w: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3600"/>
            <w:gridCol w:w="1800"/>
            <w:gridCol w:w="1800"/>
          </w:tblGrid>
          <w:tr w:rsidR="00B12520" w:rsidRPr="00A8361F" w14:paraId="31FCCB4E" w14:textId="77777777" w:rsidTr="00163169">
            <w:trPr>
              <w:trHeight w:val="872"/>
              <w:tblHeader/>
            </w:trPr>
            <w:tc>
              <w:tcPr>
                <w:tcW w:w="1975" w:type="dxa"/>
                <w:shd w:val="clear" w:color="auto" w:fill="auto"/>
              </w:tcPr>
              <w:p w14:paraId="7B1AA94F" w14:textId="77777777" w:rsidR="00B12520" w:rsidRPr="00A8361F" w:rsidRDefault="00B12520" w:rsidP="00163169">
                <w:pPr>
                  <w:tabs>
                    <w:tab w:val="left" w:pos="142"/>
                  </w:tabs>
                  <w:spacing w:after="0"/>
                  <w:rPr>
                    <w:rFonts w:cs="Open Sans Light"/>
                    <w:color w:val="000000" w:themeColor="text1"/>
                    <w:szCs w:val="24"/>
                  </w:rPr>
                </w:pPr>
                <w:r w:rsidRPr="00A8361F">
                  <w:rPr>
                    <w:rFonts w:cs="Open Sans Light"/>
                    <w:b/>
                    <w:color w:val="000000" w:themeColor="text1"/>
                    <w:szCs w:val="24"/>
                  </w:rPr>
                  <w:t>REQUIREMENT ID (RID)</w:t>
                </w:r>
              </w:p>
            </w:tc>
            <w:tc>
              <w:tcPr>
                <w:tcW w:w="3600" w:type="dxa"/>
                <w:shd w:val="clear" w:color="auto" w:fill="auto"/>
              </w:tcPr>
              <w:p w14:paraId="48DE3755" w14:textId="77777777" w:rsidR="00B12520" w:rsidRPr="00A8361F" w:rsidRDefault="00B12520" w:rsidP="00163169">
                <w:pPr>
                  <w:tabs>
                    <w:tab w:val="left" w:pos="142"/>
                  </w:tabs>
                  <w:spacing w:after="0"/>
                  <w:jc w:val="center"/>
                  <w:rPr>
                    <w:rFonts w:cs="Open Sans Light"/>
                    <w:color w:val="000000" w:themeColor="text1"/>
                    <w:szCs w:val="24"/>
                  </w:rPr>
                </w:pPr>
                <w:r w:rsidRPr="00A8361F">
                  <w:rPr>
                    <w:rFonts w:cs="Open Sans Light"/>
                    <w:b/>
                    <w:color w:val="000000" w:themeColor="text1"/>
                    <w:szCs w:val="24"/>
                  </w:rPr>
                  <w:t>DESCRIPTION</w:t>
                </w:r>
              </w:p>
            </w:tc>
            <w:tc>
              <w:tcPr>
                <w:tcW w:w="1800" w:type="dxa"/>
                <w:shd w:val="clear" w:color="auto" w:fill="auto"/>
              </w:tcPr>
              <w:p w14:paraId="0FFD86A2" w14:textId="77777777" w:rsidR="00B12520" w:rsidRPr="00A8361F" w:rsidRDefault="00A931CE" w:rsidP="00163169">
                <w:pPr>
                  <w:tabs>
                    <w:tab w:val="left" w:pos="142"/>
                  </w:tabs>
                  <w:spacing w:after="0"/>
                  <w:jc w:val="center"/>
                  <w:rPr>
                    <w:rFonts w:cs="Open Sans Light"/>
                    <w:b/>
                    <w:color w:val="000000" w:themeColor="text1"/>
                    <w:szCs w:val="24"/>
                  </w:rPr>
                </w:pPr>
                <w:hyperlink r:id="rId35" w:anchor="'Document Conventions'!_Toc136410958" w:history="1">
                  <w:r w:rsidR="00B12520" w:rsidRPr="00A8361F">
                    <w:rPr>
                      <w:rFonts w:cs="Open Sans Light"/>
                      <w:b/>
                      <w:color w:val="000000" w:themeColor="text1"/>
                      <w:szCs w:val="24"/>
                    </w:rPr>
                    <w:t>PRIORITY LEVELS</w:t>
                  </w:r>
                </w:hyperlink>
              </w:p>
              <w:p w14:paraId="0C22A4A9" w14:textId="77777777" w:rsidR="00B12520" w:rsidRPr="00A8361F" w:rsidRDefault="00B12520"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P1,P2,p3,P4)</w:t>
                </w:r>
              </w:p>
            </w:tc>
            <w:tc>
              <w:tcPr>
                <w:tcW w:w="1800" w:type="dxa"/>
                <w:shd w:val="clear" w:color="auto" w:fill="auto"/>
              </w:tcPr>
              <w:p w14:paraId="28139687" w14:textId="77777777" w:rsidR="00B12520" w:rsidRPr="00A8361F" w:rsidRDefault="00A931CE" w:rsidP="00163169">
                <w:pPr>
                  <w:tabs>
                    <w:tab w:val="left" w:pos="142"/>
                  </w:tabs>
                  <w:spacing w:after="0"/>
                  <w:jc w:val="center"/>
                  <w:rPr>
                    <w:rFonts w:cs="Open Sans Light"/>
                    <w:b/>
                    <w:color w:val="000000" w:themeColor="text1"/>
                    <w:szCs w:val="24"/>
                  </w:rPr>
                </w:pPr>
                <w:hyperlink r:id="rId36" w:anchor="'Document Conventions'!_Toc136410958" w:history="1">
                  <w:r w:rsidR="00B12520" w:rsidRPr="00A8361F">
                    <w:rPr>
                      <w:rFonts w:cs="Open Sans Light"/>
                      <w:b/>
                      <w:color w:val="000000" w:themeColor="text1"/>
                      <w:szCs w:val="24"/>
                    </w:rPr>
                    <w:t>EFFORT REQUIRED</w:t>
                  </w:r>
                </w:hyperlink>
              </w:p>
              <w:p w14:paraId="12827630" w14:textId="77777777" w:rsidR="00B12520" w:rsidRPr="00A8361F" w:rsidRDefault="00B12520" w:rsidP="00163169">
                <w:pPr>
                  <w:tabs>
                    <w:tab w:val="left" w:pos="142"/>
                  </w:tabs>
                  <w:spacing w:after="0"/>
                  <w:jc w:val="center"/>
                  <w:rPr>
                    <w:rFonts w:cs="Open Sans Light"/>
                    <w:color w:val="000000" w:themeColor="text1"/>
                    <w:sz w:val="16"/>
                    <w:szCs w:val="16"/>
                  </w:rPr>
                </w:pPr>
                <w:r w:rsidRPr="00A8361F">
                  <w:rPr>
                    <w:rFonts w:cs="Open Sans Light"/>
                    <w:color w:val="000000" w:themeColor="text1"/>
                    <w:sz w:val="16"/>
                    <w:szCs w:val="16"/>
                  </w:rPr>
                  <w:t>(H,M,L)</w:t>
                </w:r>
              </w:p>
            </w:tc>
          </w:tr>
          <w:tr w:rsidR="00B12520" w:rsidRPr="00A8361F" w14:paraId="7A93E535" w14:textId="77777777" w:rsidTr="007925F3">
            <w:trPr>
              <w:trHeight w:val="1295"/>
            </w:trPr>
            <w:tc>
              <w:tcPr>
                <w:tcW w:w="1975" w:type="dxa"/>
                <w:shd w:val="clear" w:color="auto" w:fill="auto"/>
              </w:tcPr>
              <w:p w14:paraId="4A104E32" w14:textId="22FA9824" w:rsidR="00B12520" w:rsidRPr="00A8361F" w:rsidRDefault="00B12520"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shd w:val="clear" w:color="auto" w:fill="FFFFFF"/>
                  </w:rPr>
                  <w:t>3.1</w:t>
                </w:r>
                <w:r>
                  <w:rPr>
                    <w:rFonts w:cs="Open Sans Light"/>
                    <w:color w:val="000000" w:themeColor="text1"/>
                    <w:szCs w:val="24"/>
                    <w:shd w:val="clear" w:color="auto" w:fill="FFFFFF"/>
                  </w:rPr>
                  <w:t>.5.6</w:t>
                </w:r>
              </w:p>
            </w:tc>
            <w:tc>
              <w:tcPr>
                <w:tcW w:w="3600" w:type="dxa"/>
                <w:shd w:val="clear" w:color="auto" w:fill="auto"/>
              </w:tcPr>
              <w:p w14:paraId="6E94AC5A" w14:textId="241B1657" w:rsidR="00B12520" w:rsidRPr="00A8361F" w:rsidRDefault="00B12520"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Sources of Income</w:t>
                </w:r>
              </w:p>
              <w:p w14:paraId="58A4F0E1" w14:textId="1CE04E70" w:rsidR="00B12520" w:rsidRPr="00A8361F" w:rsidRDefault="007925F3"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Plan Name</w:t>
                </w:r>
              </w:p>
              <w:p w14:paraId="4AB9CF10" w14:textId="7A19924E" w:rsidR="00B12520" w:rsidRDefault="007925F3" w:rsidP="00163169">
                <w:pPr>
                  <w:numPr>
                    <w:ilvl w:val="0"/>
                    <w:numId w:val="10"/>
                  </w:numPr>
                  <w:tabs>
                    <w:tab w:val="left" w:pos="142"/>
                  </w:tabs>
                  <w:spacing w:line="240" w:lineRule="auto"/>
                  <w:contextualSpacing/>
                  <w:jc w:val="left"/>
                  <w:rPr>
                    <w:rFonts w:cs="Open Sans Light"/>
                    <w:color w:val="000000" w:themeColor="text1"/>
                  </w:rPr>
                </w:pPr>
                <w:r>
                  <w:rPr>
                    <w:rFonts w:cs="Open Sans Light"/>
                    <w:color w:val="000000" w:themeColor="text1"/>
                  </w:rPr>
                  <w:t>Plan Features</w:t>
                </w:r>
              </w:p>
              <w:p w14:paraId="03FBF1A6" w14:textId="4536C453" w:rsidR="00B12520" w:rsidRPr="00A8361F" w:rsidRDefault="007925F3" w:rsidP="007925F3">
                <w:pPr>
                  <w:numPr>
                    <w:ilvl w:val="0"/>
                    <w:numId w:val="10"/>
                  </w:numPr>
                  <w:tabs>
                    <w:tab w:val="left" w:pos="142"/>
                  </w:tabs>
                  <w:spacing w:line="240" w:lineRule="auto"/>
                  <w:contextualSpacing/>
                  <w:jc w:val="left"/>
                  <w:rPr>
                    <w:rFonts w:cs="Open Sans Light"/>
                    <w:color w:val="000000" w:themeColor="text1"/>
                  </w:rPr>
                </w:pPr>
                <w:r w:rsidRPr="007925F3">
                  <w:rPr>
                    <w:rFonts w:cs="Open Sans Light"/>
                    <w:color w:val="000000" w:themeColor="text1"/>
                  </w:rPr>
                  <w:t>Price for the plan</w:t>
                </w:r>
              </w:p>
            </w:tc>
            <w:tc>
              <w:tcPr>
                <w:tcW w:w="1800" w:type="dxa"/>
                <w:shd w:val="clear" w:color="auto" w:fill="auto"/>
              </w:tcPr>
              <w:p w14:paraId="737217B6" w14:textId="77777777" w:rsidR="00B12520" w:rsidRPr="00A8361F" w:rsidRDefault="00B12520"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rPr>
                  <w:t>P1</w:t>
                </w:r>
              </w:p>
            </w:tc>
            <w:tc>
              <w:tcPr>
                <w:tcW w:w="1800" w:type="dxa"/>
                <w:shd w:val="clear" w:color="auto" w:fill="auto"/>
              </w:tcPr>
              <w:p w14:paraId="7B0499F9" w14:textId="77777777" w:rsidR="00B12520" w:rsidRPr="00A8361F" w:rsidRDefault="00B12520" w:rsidP="00163169">
                <w:pPr>
                  <w:tabs>
                    <w:tab w:val="left" w:pos="142"/>
                  </w:tabs>
                  <w:spacing w:before="240"/>
                  <w:jc w:val="center"/>
                  <w:rPr>
                    <w:rFonts w:cs="Open Sans Light"/>
                    <w:color w:val="000000" w:themeColor="text1"/>
                    <w:szCs w:val="24"/>
                  </w:rPr>
                </w:pPr>
                <w:r w:rsidRPr="00A8361F">
                  <w:rPr>
                    <w:rFonts w:cs="Open Sans Light"/>
                    <w:color w:val="000000" w:themeColor="text1"/>
                    <w:szCs w:val="24"/>
                  </w:rPr>
                  <w:t>H</w:t>
                </w:r>
              </w:p>
            </w:tc>
          </w:tr>
        </w:tbl>
        <w:p w14:paraId="16034448" w14:textId="77777777" w:rsidR="006450E3" w:rsidRDefault="006450E3" w:rsidP="008D3500"/>
        <w:p w14:paraId="18ACCF7B" w14:textId="3B3CE85C" w:rsidR="008D3500" w:rsidRDefault="00C8044E" w:rsidP="00C8044E">
          <w:pPr>
            <w:pStyle w:val="Heading4"/>
          </w:pPr>
          <w:bookmarkStart w:id="18" w:name="_Toc527548106"/>
          <w:r>
            <w:lastRenderedPageBreak/>
            <w:t>Help Center Content Management</w:t>
          </w:r>
          <w:bookmarkEnd w:id="18"/>
        </w:p>
        <w:p w14:paraId="6D0B83DC" w14:textId="5F3C2C5E" w:rsidR="00BD3A68" w:rsidRDefault="00EF0426" w:rsidP="00C8044E">
          <w:r>
            <w:t xml:space="preserve">Help section is to offer support to the users/clients. </w:t>
          </w:r>
        </w:p>
        <w:p w14:paraId="4566891D" w14:textId="63C8C070" w:rsidR="00450C85" w:rsidRDefault="00450C85" w:rsidP="00450C85">
          <w:pPr>
            <w:pStyle w:val="Heading5"/>
          </w:pPr>
          <w:r>
            <w:t>Add Category</w:t>
          </w:r>
        </w:p>
        <w:p w14:paraId="17604877" w14:textId="4F4A9E4E" w:rsidR="00450C85" w:rsidRDefault="00450C85" w:rsidP="00450C85">
          <w:r>
            <w:t>Admin will be able to add categories</w:t>
          </w:r>
        </w:p>
        <w:p w14:paraId="0571F624" w14:textId="2B3F3E63" w:rsidR="004D5600" w:rsidRDefault="004D5600" w:rsidP="004D5600">
          <w:pPr>
            <w:pStyle w:val="Heading5"/>
          </w:pPr>
          <w:r>
            <w:t>Add Queries/Responses</w:t>
          </w:r>
        </w:p>
        <w:p w14:paraId="7A3D1B5C" w14:textId="537FB57E" w:rsidR="004D5600" w:rsidRDefault="004D5600" w:rsidP="00450C85">
          <w:r>
            <w:t xml:space="preserve">Admin can add possible queries and response based on each categories </w:t>
          </w:r>
        </w:p>
        <w:p w14:paraId="344929F7" w14:textId="7F0315D4" w:rsidR="004D5600" w:rsidRDefault="004D5600" w:rsidP="004D5600">
          <w:pPr>
            <w:pStyle w:val="Heading5"/>
          </w:pPr>
          <w:r>
            <w:t>User/Client Queries</w:t>
          </w:r>
        </w:p>
        <w:p w14:paraId="65628467" w14:textId="574B119D" w:rsidR="004D5600" w:rsidRPr="00450C85" w:rsidRDefault="004D5600" w:rsidP="00450C85">
          <w:r>
            <w:t>User can send queries to admin. Once admin receives the queries he will leave the reply for the corresponding queries. Also if some queries seems to be repeatedly asking, admin can add it to the FAQ section.</w:t>
          </w:r>
        </w:p>
        <w:p w14:paraId="6846794C" w14:textId="3A7CED4E" w:rsidR="00511269" w:rsidRDefault="00511269" w:rsidP="00511269">
          <w:pPr>
            <w:pStyle w:val="Heading4"/>
          </w:pPr>
          <w:bookmarkStart w:id="19" w:name="_Toc527548107"/>
          <w:r>
            <w:t>Video Management</w:t>
          </w:r>
          <w:bookmarkEnd w:id="19"/>
        </w:p>
        <w:p w14:paraId="5395F24A" w14:textId="48878B1B" w:rsidR="00511269" w:rsidRPr="00511269" w:rsidRDefault="00B0498D" w:rsidP="00511269">
          <w:r>
            <w:t>Admin can upload video</w:t>
          </w:r>
          <w:r w:rsidR="00191785">
            <w:t>s here. Recently uploaded video</w:t>
          </w:r>
          <w:r>
            <w:t xml:space="preserve"> will be displayed on the front end Home page.</w:t>
          </w:r>
          <w:r w:rsidR="00DB668C">
            <w:t xml:space="preserve"> Admin will either upload </w:t>
          </w:r>
          <w:r w:rsidR="00410A83">
            <w:t>video locally</w:t>
          </w:r>
          <w:r w:rsidR="00DB668C">
            <w:t xml:space="preserve">(video will be uploaded from FTP) or </w:t>
          </w:r>
          <w:r w:rsidR="00410A83">
            <w:t>by providing any uploaded URL.</w:t>
          </w:r>
        </w:p>
        <w:p w14:paraId="02DFB538" w14:textId="3AEF7A95" w:rsidR="00912F35" w:rsidRPr="00B12B00" w:rsidRDefault="00E14EA4" w:rsidP="00EA2619">
          <w:pPr>
            <w:pStyle w:val="Heading3"/>
          </w:pPr>
          <w:bookmarkStart w:id="20" w:name="_Toc527548108"/>
          <w:r w:rsidRPr="00B12B00">
            <w:t>Resubmission of Returns</w:t>
          </w:r>
          <w:bookmarkEnd w:id="20"/>
        </w:p>
        <w:p w14:paraId="4CFDAD55" w14:textId="3B53041D" w:rsidR="00E14EA4" w:rsidRPr="00E14EA4" w:rsidRDefault="00992CAA" w:rsidP="00E14EA4">
          <w:r>
            <w:t>If t</w:t>
          </w:r>
          <w:r w:rsidR="00A9423F">
            <w:t>he return submission has failed due to time out or some other technical glitches,</w:t>
          </w:r>
          <w:r>
            <w:t xml:space="preserve"> admin will get notified and</w:t>
          </w:r>
          <w:r w:rsidR="00B12B00">
            <w:t xml:space="preserve"> give the trigger by resubmitting the application.</w:t>
          </w:r>
          <w:r>
            <w:t xml:space="preserve"> </w:t>
          </w:r>
        </w:p>
        <w:p w14:paraId="3C5C31E9" w14:textId="72A60682" w:rsidR="004C3EF3" w:rsidRPr="00B12B00" w:rsidRDefault="005D3073" w:rsidP="005D3073">
          <w:pPr>
            <w:pStyle w:val="Heading3"/>
          </w:pPr>
          <w:bookmarkStart w:id="21" w:name="_Toc527548109"/>
          <w:r w:rsidRPr="00B12B00">
            <w:t>Revise Returns</w:t>
          </w:r>
          <w:bookmarkEnd w:id="21"/>
        </w:p>
        <w:p w14:paraId="57E1206E" w14:textId="5484D03D" w:rsidR="005D3073" w:rsidRDefault="005A5261" w:rsidP="005D3073">
          <w:r>
            <w:t>PWC will revise the data submitted by the user and may sometimes demands for some changes in the data. Admin</w:t>
          </w:r>
          <w:r w:rsidR="00B12B00">
            <w:t>/User</w:t>
          </w:r>
          <w:r>
            <w:t xml:space="preserve"> will receive </w:t>
          </w:r>
          <w:r w:rsidR="00B12B00">
            <w:t xml:space="preserve">a </w:t>
          </w:r>
          <w:r>
            <w:t>notification for that</w:t>
          </w:r>
          <w:r w:rsidR="00B12B00">
            <w:t>. A</w:t>
          </w:r>
          <w:r>
            <w:t>dmin has to maintain the history of updated data.</w:t>
          </w:r>
        </w:p>
        <w:p w14:paraId="0372AF41" w14:textId="4B79D7F1" w:rsidR="000A162B" w:rsidRDefault="000A162B" w:rsidP="000A162B">
          <w:pPr>
            <w:pStyle w:val="Heading3"/>
          </w:pPr>
          <w:bookmarkStart w:id="22" w:name="_Toc527548110"/>
          <w:r>
            <w:t>Master Data Management</w:t>
          </w:r>
          <w:bookmarkEnd w:id="22"/>
        </w:p>
        <w:p w14:paraId="14F9A5D3" w14:textId="73160C3E" w:rsidR="00AE3F72" w:rsidRDefault="000A162B" w:rsidP="00AE3F72">
          <w:r w:rsidRPr="00AE3F72">
            <w:t>Admin has to manage all the master data. Master data section includes IFSC Code, Bank Name, Investment Category</w:t>
          </w:r>
          <w:r w:rsidR="00AE3F72" w:rsidRPr="00AE3F72">
            <w:t>, Account typ</w:t>
          </w:r>
          <w:r w:rsidR="00D56320">
            <w:t>e, Employer Type, Tax Rate, Country</w:t>
          </w:r>
          <w:r w:rsidR="00AE3F72" w:rsidRPr="00AE3F72">
            <w:t>, State, Qualifying Percentage, Deduction Age, Financial Year, Tax Filing Status, Plan Types,  Promo Codes, Service Types</w:t>
          </w:r>
          <w:r w:rsidR="00322A4F">
            <w:t>. Admin has to add all these data in this section which will appear as dropdown in the front end.</w:t>
          </w:r>
        </w:p>
        <w:p w14:paraId="43AE54FA" w14:textId="7B774159" w:rsidR="002A5214" w:rsidRPr="00E77C21" w:rsidRDefault="00A931CE" w:rsidP="00E77C21">
          <w:pPr>
            <w:spacing w:after="143" w:line="240" w:lineRule="auto"/>
            <w:ind w:right="647"/>
            <w:rPr>
              <w:rFonts w:cs="Open Sans Light"/>
              <w:b/>
              <w:color w:val="000000" w:themeColor="text1"/>
              <w:sz w:val="28"/>
              <w:szCs w:val="28"/>
              <w:u w:val="single"/>
            </w:rPr>
          </w:pPr>
        </w:p>
      </w:sdtContent>
    </w:sdt>
    <w:p w14:paraId="5362416B" w14:textId="7CAD33DF" w:rsidR="002A5214" w:rsidRPr="008B49CA" w:rsidRDefault="002A5214" w:rsidP="002A5214">
      <w:pPr>
        <w:pStyle w:val="Heading1"/>
        <w:rPr>
          <w:rFonts w:eastAsia="Times New Roman"/>
          <w:lang w:val="en-IN"/>
        </w:rPr>
      </w:pPr>
      <w:bookmarkStart w:id="23" w:name="_Toc491085132"/>
      <w:bookmarkStart w:id="24" w:name="_Toc527548111"/>
      <w:r>
        <w:rPr>
          <w:rFonts w:eastAsia="Times New Roman"/>
          <w:lang w:val="en-IN"/>
        </w:rPr>
        <w:lastRenderedPageBreak/>
        <w:t xml:space="preserve">Other </w:t>
      </w:r>
      <w:r w:rsidRPr="008B49CA">
        <w:rPr>
          <w:rFonts w:eastAsia="Times New Roman"/>
          <w:lang w:val="en-IN"/>
        </w:rPr>
        <w:t>Requirements</w:t>
      </w:r>
      <w:bookmarkEnd w:id="23"/>
      <w:bookmarkEnd w:id="24"/>
    </w:p>
    <w:p w14:paraId="7B7477EA" w14:textId="77777777" w:rsidR="002A5214" w:rsidRPr="00463F72" w:rsidRDefault="002A5214" w:rsidP="002A5214">
      <w:pPr>
        <w:rPr>
          <w:rFonts w:eastAsia="Times New Roman" w:cs="Open Sans Light"/>
          <w:color w:val="000000" w:themeColor="text1"/>
          <w:lang w:val="en-IN"/>
        </w:rPr>
      </w:pPr>
      <w:r w:rsidRPr="00463F72">
        <w:rPr>
          <w:rFonts w:eastAsia="Times New Roman" w:cs="Open Sans Light"/>
          <w:color w:val="000000" w:themeColor="text1"/>
          <w:lang w:val="en-IN"/>
        </w:rPr>
        <w:t>This section contains all of the functional and quality requirements of the system. It gives a detailed description of the system and all its features.</w:t>
      </w:r>
    </w:p>
    <w:p w14:paraId="3E29483D" w14:textId="70CBB0E8" w:rsidR="002A5214" w:rsidRPr="00393C10" w:rsidRDefault="002A5214" w:rsidP="002A5214">
      <w:pPr>
        <w:pStyle w:val="Heading2"/>
      </w:pPr>
      <w:bookmarkStart w:id="25" w:name="_Toc489969589"/>
      <w:bookmarkStart w:id="26" w:name="_Toc491085133"/>
      <w:bookmarkStart w:id="27" w:name="_Toc527548112"/>
      <w:r w:rsidRPr="00393C10">
        <w:t>User Interface</w:t>
      </w:r>
      <w:bookmarkEnd w:id="25"/>
      <w:bookmarkEnd w:id="26"/>
      <w:bookmarkEnd w:id="27"/>
    </w:p>
    <w:p w14:paraId="374114CF" w14:textId="77777777" w:rsidR="002A5214" w:rsidRPr="00631350" w:rsidRDefault="002A5214" w:rsidP="002A5214">
      <w:pPr>
        <w:spacing w:after="0"/>
        <w:rPr>
          <w:rFonts w:eastAsia="Times New Roman" w:cs="Open Sans Light"/>
          <w:bCs/>
          <w:i/>
          <w:color w:val="000000" w:themeColor="text1"/>
          <w:lang w:val="en-IN"/>
        </w:rPr>
      </w:pPr>
      <w:r w:rsidRPr="00631350">
        <w:rPr>
          <w:rFonts w:eastAsia="Times New Roman" w:cs="Open Sans Light"/>
          <w:bCs/>
          <w:i/>
          <w:color w:val="000000" w:themeColor="text1"/>
          <w:lang w:val="en-IN"/>
        </w:rPr>
        <w:t>Browser Compatibility</w:t>
      </w:r>
    </w:p>
    <w:p w14:paraId="56C821B0" w14:textId="0385FD0D" w:rsidR="002A5214" w:rsidRPr="00110996" w:rsidRDefault="002A5214" w:rsidP="002A5214">
      <w:pPr>
        <w:rPr>
          <w:rFonts w:eastAsia="Times New Roman" w:cs="Open Sans Light"/>
          <w:color w:val="000000" w:themeColor="text1"/>
          <w:lang w:val="en-IN"/>
        </w:rPr>
      </w:pPr>
      <w:r w:rsidRPr="00110996">
        <w:rPr>
          <w:rFonts w:eastAsia="Times New Roman" w:cs="Open Sans Light"/>
          <w:color w:val="000000" w:themeColor="text1"/>
          <w:lang w:val="en-IN"/>
        </w:rPr>
        <w:t xml:space="preserve">The </w:t>
      </w:r>
      <w:r w:rsidR="00D51EF7" w:rsidRPr="00110996">
        <w:rPr>
          <w:rFonts w:eastAsia="Times New Roman" w:cs="Open Sans Light"/>
          <w:color w:val="000000" w:themeColor="text1"/>
          <w:lang w:val="en-IN"/>
        </w:rPr>
        <w:t xml:space="preserve">Admin module of the </w:t>
      </w:r>
      <w:r w:rsidRPr="00110996">
        <w:rPr>
          <w:rFonts w:eastAsia="Times New Roman" w:cs="Open Sans Light"/>
          <w:color w:val="000000" w:themeColor="text1"/>
          <w:lang w:val="en-IN"/>
        </w:rPr>
        <w:t>application developed will be compatible with the browsers listed below:</w:t>
      </w:r>
    </w:p>
    <w:p w14:paraId="44EC9326" w14:textId="77777777" w:rsidR="00B92807" w:rsidRPr="00110996" w:rsidRDefault="00B92807" w:rsidP="00B92807">
      <w:pPr>
        <w:numPr>
          <w:ilvl w:val="0"/>
          <w:numId w:val="9"/>
        </w:numPr>
        <w:spacing w:after="160" w:line="259" w:lineRule="auto"/>
        <w:contextualSpacing/>
        <w:rPr>
          <w:rFonts w:eastAsia="Times New Roman" w:cs="Open Sans Light"/>
          <w:color w:val="000000" w:themeColor="text1"/>
          <w:lang w:val="en-IN"/>
        </w:rPr>
      </w:pPr>
      <w:r w:rsidRPr="00110996">
        <w:rPr>
          <w:rFonts w:eastAsia="Times New Roman" w:cs="Open Sans Light"/>
          <w:color w:val="000000" w:themeColor="text1"/>
          <w:lang w:val="en-IN"/>
        </w:rPr>
        <w:t>Firefox 55+</w:t>
      </w:r>
    </w:p>
    <w:p w14:paraId="42D5EB4D" w14:textId="12170CC5" w:rsidR="00B92807" w:rsidRPr="00110996" w:rsidRDefault="00B92807" w:rsidP="00B92807">
      <w:pPr>
        <w:numPr>
          <w:ilvl w:val="0"/>
          <w:numId w:val="9"/>
        </w:numPr>
        <w:spacing w:after="160" w:line="259" w:lineRule="auto"/>
        <w:contextualSpacing/>
        <w:rPr>
          <w:rFonts w:eastAsia="Times New Roman" w:cs="Open Sans Light"/>
          <w:color w:val="000000" w:themeColor="text1"/>
          <w:lang w:val="en-IN"/>
        </w:rPr>
      </w:pPr>
      <w:r w:rsidRPr="00110996">
        <w:rPr>
          <w:rFonts w:eastAsia="Times New Roman" w:cs="Open Sans Light"/>
          <w:color w:val="000000" w:themeColor="text1"/>
          <w:lang w:val="en-IN"/>
        </w:rPr>
        <w:t>Chrome 55+</w:t>
      </w:r>
    </w:p>
    <w:p w14:paraId="23B0C24A" w14:textId="129E4907" w:rsidR="00B92807" w:rsidRPr="00110996" w:rsidRDefault="00B92807" w:rsidP="00B92807">
      <w:pPr>
        <w:numPr>
          <w:ilvl w:val="0"/>
          <w:numId w:val="9"/>
        </w:numPr>
        <w:spacing w:after="160" w:line="259" w:lineRule="auto"/>
        <w:contextualSpacing/>
        <w:rPr>
          <w:rFonts w:eastAsia="Times New Roman" w:cs="Open Sans Light"/>
          <w:color w:val="000000" w:themeColor="text1"/>
          <w:lang w:val="en-IN"/>
        </w:rPr>
      </w:pPr>
      <w:r w:rsidRPr="00110996">
        <w:rPr>
          <w:rFonts w:eastAsia="Times New Roman" w:cs="Open Sans Light"/>
          <w:color w:val="000000" w:themeColor="text1"/>
          <w:lang w:val="en-IN"/>
        </w:rPr>
        <w:t xml:space="preserve">Internet Explorer </w:t>
      </w:r>
      <w:r w:rsidR="00E66CC1" w:rsidRPr="00110996">
        <w:rPr>
          <w:rFonts w:eastAsia="Times New Roman" w:cs="Open Sans Light"/>
          <w:color w:val="000000" w:themeColor="text1"/>
          <w:lang w:val="en-IN"/>
        </w:rPr>
        <w:t>11</w:t>
      </w:r>
    </w:p>
    <w:p w14:paraId="31053C59" w14:textId="77777777" w:rsidR="001254A0" w:rsidRPr="00463F72" w:rsidRDefault="001254A0" w:rsidP="001254A0">
      <w:pPr>
        <w:spacing w:after="160" w:line="259" w:lineRule="auto"/>
        <w:contextualSpacing/>
        <w:rPr>
          <w:rFonts w:eastAsia="Times New Roman" w:cs="Open Sans Light"/>
          <w:color w:val="000000" w:themeColor="text1"/>
          <w:lang w:val="en-IN"/>
        </w:rPr>
      </w:pPr>
    </w:p>
    <w:p w14:paraId="5EC2CB38" w14:textId="2B46285A" w:rsidR="002A5214" w:rsidRPr="003770F0" w:rsidRDefault="002A5214" w:rsidP="00361238">
      <w:pPr>
        <w:pStyle w:val="Heading2"/>
        <w:numPr>
          <w:ilvl w:val="1"/>
          <w:numId w:val="15"/>
        </w:numPr>
      </w:pPr>
      <w:bookmarkStart w:id="28" w:name="_Toc489969590"/>
      <w:bookmarkStart w:id="29" w:name="_Toc491085134"/>
      <w:bookmarkStart w:id="30" w:name="_Toc527548113"/>
      <w:r w:rsidRPr="003770F0">
        <w:t>Hardware Interface</w:t>
      </w:r>
      <w:bookmarkEnd w:id="28"/>
      <w:bookmarkEnd w:id="29"/>
      <w:bookmarkEnd w:id="30"/>
    </w:p>
    <w:p w14:paraId="71FB08F2" w14:textId="59BE1593" w:rsidR="002A5214" w:rsidRPr="00463F72" w:rsidRDefault="00E77C21" w:rsidP="002A5214">
      <w:pPr>
        <w:rPr>
          <w:rFonts w:eastAsia="Times New Roman" w:cs="Open Sans Light"/>
          <w:color w:val="000000" w:themeColor="text1"/>
          <w:lang w:val="en-IN"/>
        </w:rPr>
      </w:pPr>
      <w:r>
        <w:rPr>
          <w:rFonts w:eastAsia="Times New Roman" w:cs="Open Sans Light"/>
          <w:color w:val="000000" w:themeColor="text1"/>
          <w:lang w:val="en-IN"/>
        </w:rPr>
        <w:t>W</w:t>
      </w:r>
      <w:r w:rsidR="002A5214" w:rsidRPr="00463F72">
        <w:rPr>
          <w:rFonts w:eastAsia="Times New Roman" w:cs="Open Sans Light"/>
          <w:color w:val="000000" w:themeColor="text1"/>
          <w:lang w:val="en-IN"/>
        </w:rPr>
        <w:t>e recommend the specification mentioned below for the best output.</w:t>
      </w:r>
    </w:p>
    <w:p w14:paraId="46931CE8" w14:textId="77777777" w:rsidR="002A5214" w:rsidRPr="00631350" w:rsidRDefault="002A5214" w:rsidP="00361238">
      <w:pPr>
        <w:pStyle w:val="ListParagraph"/>
        <w:numPr>
          <w:ilvl w:val="0"/>
          <w:numId w:val="18"/>
        </w:numPr>
      </w:pPr>
      <w:r w:rsidRPr="00631350">
        <w:t>Computer with Microsoft Windows XP Professional SP3/Vista SP1/Windows 7 or 8 OS</w:t>
      </w:r>
    </w:p>
    <w:p w14:paraId="14C8C6D4" w14:textId="77777777" w:rsidR="002A5214" w:rsidRPr="00631350" w:rsidRDefault="002A5214" w:rsidP="00361238">
      <w:pPr>
        <w:pStyle w:val="ListParagraph"/>
        <w:numPr>
          <w:ilvl w:val="0"/>
          <w:numId w:val="18"/>
        </w:numPr>
      </w:pPr>
      <w:r w:rsidRPr="00631350">
        <w:t>Processor: 2.6 GHZ Intel Pentium IV or equivalent</w:t>
      </w:r>
    </w:p>
    <w:p w14:paraId="75805E9F" w14:textId="77777777" w:rsidR="002A5214" w:rsidRPr="00631350" w:rsidRDefault="002A5214" w:rsidP="00361238">
      <w:pPr>
        <w:pStyle w:val="ListParagraph"/>
        <w:numPr>
          <w:ilvl w:val="0"/>
          <w:numId w:val="18"/>
        </w:numPr>
      </w:pPr>
      <w:r w:rsidRPr="00631350">
        <w:t>Memory: 2GB</w:t>
      </w:r>
    </w:p>
    <w:p w14:paraId="58BAEF06" w14:textId="77777777" w:rsidR="002A5214" w:rsidRPr="00631350" w:rsidRDefault="002A5214" w:rsidP="00361238">
      <w:pPr>
        <w:pStyle w:val="ListParagraph"/>
        <w:numPr>
          <w:ilvl w:val="0"/>
          <w:numId w:val="18"/>
        </w:numPr>
      </w:pPr>
      <w:r w:rsidRPr="00631350">
        <w:t>Disk Space: 1 GB of free disk space</w:t>
      </w:r>
    </w:p>
    <w:p w14:paraId="16709D5D" w14:textId="62B3B367" w:rsidR="002A5214" w:rsidRPr="003770F0" w:rsidRDefault="002A5214" w:rsidP="002A5214">
      <w:pPr>
        <w:pStyle w:val="Heading2"/>
      </w:pPr>
      <w:bookmarkStart w:id="31" w:name="_Toc489969591"/>
      <w:bookmarkStart w:id="32" w:name="_Toc491085135"/>
      <w:bookmarkStart w:id="33" w:name="_Toc527548114"/>
      <w:r w:rsidRPr="003770F0">
        <w:t>Technology for development/Hosting</w:t>
      </w:r>
      <w:bookmarkEnd w:id="31"/>
      <w:bookmarkEnd w:id="32"/>
      <w:bookmarkEnd w:id="33"/>
    </w:p>
    <w:p w14:paraId="7951A6A3" w14:textId="77777777" w:rsidR="002A5214" w:rsidRPr="00463F72" w:rsidRDefault="002A5214" w:rsidP="002A5214">
      <w:pPr>
        <w:rPr>
          <w:rFonts w:eastAsia="Times New Roman" w:cs="Open Sans Light"/>
          <w:color w:val="000000" w:themeColor="text1"/>
          <w:lang w:val="en-IN"/>
        </w:rPr>
      </w:pPr>
      <w:r w:rsidRPr="00463F72">
        <w:rPr>
          <w:rFonts w:eastAsia="Times New Roman" w:cs="Open Sans Light"/>
          <w:color w:val="000000" w:themeColor="text1"/>
          <w:lang w:val="en-IN"/>
        </w:rPr>
        <w:t>The application shall be developed using the set of tools/technology listed below.</w:t>
      </w:r>
    </w:p>
    <w:p w14:paraId="4C72C1B6" w14:textId="77777777" w:rsidR="002A5214" w:rsidRPr="00631350" w:rsidRDefault="002A5214" w:rsidP="00361238">
      <w:pPr>
        <w:pStyle w:val="ListParagraph"/>
        <w:numPr>
          <w:ilvl w:val="0"/>
          <w:numId w:val="19"/>
        </w:numPr>
        <w:rPr>
          <w:b/>
        </w:rPr>
      </w:pPr>
      <w:r w:rsidRPr="00631350">
        <w:rPr>
          <w:b/>
        </w:rPr>
        <w:t>UI/UX Designs</w:t>
      </w:r>
    </w:p>
    <w:p w14:paraId="697E3EC1" w14:textId="77777777" w:rsidR="002A5214" w:rsidRPr="00631350" w:rsidRDefault="002A5214" w:rsidP="00361238">
      <w:pPr>
        <w:pStyle w:val="ListParagraph"/>
        <w:numPr>
          <w:ilvl w:val="1"/>
          <w:numId w:val="19"/>
        </w:numPr>
      </w:pPr>
      <w:r w:rsidRPr="00631350">
        <w:t>Wire Frames – Gliffy (Tool by Google)/Pencil</w:t>
      </w:r>
    </w:p>
    <w:p w14:paraId="2B3A5193" w14:textId="77777777" w:rsidR="002A5214" w:rsidRPr="00631350" w:rsidRDefault="002A5214" w:rsidP="00361238">
      <w:pPr>
        <w:pStyle w:val="ListParagraph"/>
        <w:numPr>
          <w:ilvl w:val="1"/>
          <w:numId w:val="19"/>
        </w:numPr>
      </w:pPr>
      <w:r w:rsidRPr="00631350">
        <w:t>UI Designs – Photoshop CS6</w:t>
      </w:r>
    </w:p>
    <w:p w14:paraId="7758379C" w14:textId="77777777" w:rsidR="002A5214" w:rsidRPr="00631350" w:rsidRDefault="002A5214" w:rsidP="00361238">
      <w:pPr>
        <w:pStyle w:val="ListParagraph"/>
        <w:numPr>
          <w:ilvl w:val="1"/>
          <w:numId w:val="19"/>
        </w:numPr>
      </w:pPr>
      <w:r w:rsidRPr="00631350">
        <w:t>Simulation – Sublime Text 3</w:t>
      </w:r>
    </w:p>
    <w:p w14:paraId="0E5A5941" w14:textId="77777777" w:rsidR="002A5214" w:rsidRPr="00631350" w:rsidRDefault="002A5214" w:rsidP="00361238">
      <w:pPr>
        <w:pStyle w:val="ListParagraph"/>
        <w:numPr>
          <w:ilvl w:val="0"/>
          <w:numId w:val="19"/>
        </w:numPr>
        <w:rPr>
          <w:b/>
        </w:rPr>
      </w:pPr>
      <w:r w:rsidRPr="00631350">
        <w:rPr>
          <w:b/>
        </w:rPr>
        <w:t>Development</w:t>
      </w:r>
    </w:p>
    <w:p w14:paraId="3B1ED693" w14:textId="77777777" w:rsidR="002A5214" w:rsidRPr="00631350" w:rsidRDefault="002A5214" w:rsidP="00361238">
      <w:pPr>
        <w:pStyle w:val="ListParagraph"/>
        <w:numPr>
          <w:ilvl w:val="1"/>
          <w:numId w:val="19"/>
        </w:numPr>
      </w:pPr>
      <w:r w:rsidRPr="00631350">
        <w:t>VISUAL STUDIO 2015</w:t>
      </w:r>
    </w:p>
    <w:p w14:paraId="291A9594" w14:textId="77777777" w:rsidR="002A5214" w:rsidRPr="00631350" w:rsidRDefault="002A5214" w:rsidP="00361238">
      <w:pPr>
        <w:pStyle w:val="ListParagraph"/>
        <w:numPr>
          <w:ilvl w:val="1"/>
          <w:numId w:val="19"/>
        </w:numPr>
      </w:pPr>
      <w:r w:rsidRPr="00631350">
        <w:t xml:space="preserve">ASP.NET </w:t>
      </w:r>
      <w:r>
        <w:t>4.5</w:t>
      </w:r>
    </w:p>
    <w:p w14:paraId="7BE90FE0" w14:textId="77777777" w:rsidR="002A5214" w:rsidRPr="00631350" w:rsidRDefault="002A5214" w:rsidP="00361238">
      <w:pPr>
        <w:pStyle w:val="ListParagraph"/>
        <w:numPr>
          <w:ilvl w:val="1"/>
          <w:numId w:val="19"/>
        </w:numPr>
      </w:pPr>
      <w:r w:rsidRPr="00631350">
        <w:t>Database Engine – MS SQL SERVER</w:t>
      </w:r>
      <w:r>
        <w:t xml:space="preserve"> 2012</w:t>
      </w:r>
    </w:p>
    <w:p w14:paraId="3712FEA9" w14:textId="77777777" w:rsidR="002A5214" w:rsidRPr="00631350" w:rsidRDefault="002A5214" w:rsidP="00361238">
      <w:pPr>
        <w:pStyle w:val="ListParagraph"/>
        <w:numPr>
          <w:ilvl w:val="1"/>
          <w:numId w:val="19"/>
        </w:numPr>
      </w:pPr>
      <w:r w:rsidRPr="00631350">
        <w:t>IIS</w:t>
      </w:r>
      <w:r>
        <w:t xml:space="preserve"> 8</w:t>
      </w:r>
    </w:p>
    <w:p w14:paraId="52FEE59A" w14:textId="1BA62F57" w:rsidR="00007CEC" w:rsidRPr="00666B6D" w:rsidRDefault="00007CEC" w:rsidP="00007CEC">
      <w:pPr>
        <w:pStyle w:val="Heading1"/>
      </w:pPr>
      <w:bookmarkStart w:id="34" w:name="_Toc491085136"/>
      <w:bookmarkStart w:id="35" w:name="_Toc527548115"/>
      <w:r w:rsidRPr="008478D4">
        <w:lastRenderedPageBreak/>
        <w:t>Non</w:t>
      </w:r>
      <w:r>
        <w:t xml:space="preserve"> </w:t>
      </w:r>
      <w:r w:rsidRPr="00457A3E">
        <w:t>Functional</w:t>
      </w:r>
      <w:r>
        <w:t xml:space="preserve"> requirement</w:t>
      </w:r>
      <w:bookmarkEnd w:id="34"/>
      <w:bookmarkEnd w:id="35"/>
    </w:p>
    <w:p w14:paraId="17BB2CB9" w14:textId="5F9EE7AB" w:rsidR="00007CEC" w:rsidRDefault="00007CEC" w:rsidP="00007CEC">
      <w:pPr>
        <w:pStyle w:val="Heading2"/>
      </w:pPr>
      <w:bookmarkStart w:id="36" w:name="_Toc479699546"/>
      <w:bookmarkStart w:id="37" w:name="_Toc491085137"/>
      <w:bookmarkStart w:id="38" w:name="_Toc527548116"/>
      <w:r w:rsidRPr="005B3C5B">
        <w:t>Documentations</w:t>
      </w:r>
      <w:bookmarkEnd w:id="36"/>
      <w:bookmarkEnd w:id="37"/>
      <w:bookmarkEnd w:id="38"/>
    </w:p>
    <w:tbl>
      <w:tblPr>
        <w:tblStyle w:val="TableGrid0"/>
        <w:tblW w:w="9261" w:type="dxa"/>
        <w:tblInd w:w="-7" w:type="dxa"/>
        <w:tblCellMar>
          <w:top w:w="53" w:type="dxa"/>
          <w:left w:w="108" w:type="dxa"/>
          <w:right w:w="62" w:type="dxa"/>
        </w:tblCellMar>
        <w:tblLook w:val="04A0" w:firstRow="1" w:lastRow="0" w:firstColumn="1" w:lastColumn="0" w:noHBand="0" w:noVBand="1"/>
      </w:tblPr>
      <w:tblGrid>
        <w:gridCol w:w="1791"/>
        <w:gridCol w:w="7470"/>
      </w:tblGrid>
      <w:tr w:rsidR="00007CEC" w14:paraId="2DFF233F" w14:textId="77777777" w:rsidTr="005759BA">
        <w:trPr>
          <w:trHeight w:val="302"/>
        </w:trPr>
        <w:tc>
          <w:tcPr>
            <w:tcW w:w="1791" w:type="dxa"/>
            <w:tcBorders>
              <w:top w:val="single" w:sz="4" w:space="0" w:color="000000"/>
              <w:left w:val="single" w:sz="4" w:space="0" w:color="000000"/>
              <w:bottom w:val="single" w:sz="4" w:space="0" w:color="000000"/>
              <w:right w:val="single" w:sz="4" w:space="0" w:color="000000"/>
            </w:tcBorders>
          </w:tcPr>
          <w:p w14:paraId="02AF7EA4" w14:textId="77777777" w:rsidR="00007CEC" w:rsidRDefault="00007CEC" w:rsidP="005759BA">
            <w:pPr>
              <w:spacing w:line="259" w:lineRule="auto"/>
              <w:jc w:val="left"/>
            </w:pPr>
            <w:r>
              <w:rPr>
                <w:b/>
              </w:rPr>
              <w:t xml:space="preserve">ITEM </w:t>
            </w:r>
          </w:p>
        </w:tc>
        <w:tc>
          <w:tcPr>
            <w:tcW w:w="7470" w:type="dxa"/>
            <w:tcBorders>
              <w:top w:val="single" w:sz="4" w:space="0" w:color="000000"/>
              <w:left w:val="single" w:sz="4" w:space="0" w:color="000000"/>
              <w:bottom w:val="single" w:sz="4" w:space="0" w:color="000000"/>
              <w:right w:val="single" w:sz="4" w:space="0" w:color="000000"/>
            </w:tcBorders>
          </w:tcPr>
          <w:p w14:paraId="219A0D5B" w14:textId="77777777" w:rsidR="00007CEC" w:rsidRDefault="00007CEC" w:rsidP="005759BA">
            <w:pPr>
              <w:spacing w:line="259" w:lineRule="auto"/>
              <w:jc w:val="left"/>
            </w:pPr>
            <w:r>
              <w:rPr>
                <w:b/>
              </w:rPr>
              <w:t xml:space="preserve">RESPONSE/COMMENT </w:t>
            </w:r>
          </w:p>
        </w:tc>
      </w:tr>
      <w:tr w:rsidR="00007CEC" w14:paraId="1E318CD8" w14:textId="77777777" w:rsidTr="005759BA">
        <w:trPr>
          <w:trHeight w:val="891"/>
        </w:trPr>
        <w:tc>
          <w:tcPr>
            <w:tcW w:w="1791" w:type="dxa"/>
            <w:tcBorders>
              <w:top w:val="single" w:sz="4" w:space="0" w:color="000000"/>
              <w:left w:val="single" w:sz="4" w:space="0" w:color="000000"/>
              <w:bottom w:val="single" w:sz="4" w:space="0" w:color="000000"/>
              <w:right w:val="single" w:sz="4" w:space="0" w:color="000000"/>
            </w:tcBorders>
          </w:tcPr>
          <w:p w14:paraId="2FF7E16F" w14:textId="77777777" w:rsidR="00007CEC" w:rsidRPr="00814DFC" w:rsidRDefault="00007CEC" w:rsidP="005759BA">
            <w:pPr>
              <w:spacing w:line="259" w:lineRule="auto"/>
              <w:jc w:val="left"/>
            </w:pPr>
            <w:r w:rsidRPr="00814DFC">
              <w:t xml:space="preserve">Project documentation requirements  </w:t>
            </w:r>
          </w:p>
        </w:tc>
        <w:tc>
          <w:tcPr>
            <w:tcW w:w="7470" w:type="dxa"/>
            <w:tcBorders>
              <w:top w:val="single" w:sz="4" w:space="0" w:color="000000"/>
              <w:left w:val="single" w:sz="4" w:space="0" w:color="000000"/>
              <w:bottom w:val="single" w:sz="4" w:space="0" w:color="000000"/>
              <w:right w:val="single" w:sz="4" w:space="0" w:color="000000"/>
            </w:tcBorders>
          </w:tcPr>
          <w:p w14:paraId="6119BBD2" w14:textId="77777777" w:rsidR="00007CEC" w:rsidRDefault="00007CEC" w:rsidP="00361238">
            <w:pPr>
              <w:numPr>
                <w:ilvl w:val="0"/>
                <w:numId w:val="14"/>
              </w:numPr>
              <w:spacing w:line="259" w:lineRule="auto"/>
              <w:ind w:hanging="360"/>
              <w:jc w:val="left"/>
            </w:pPr>
            <w:r>
              <w:t xml:space="preserve">Requirements document </w:t>
            </w:r>
          </w:p>
          <w:p w14:paraId="5C0DF309" w14:textId="24C04256" w:rsidR="00E77C21" w:rsidRPr="00E316B3" w:rsidRDefault="00E77C21" w:rsidP="00E77C21">
            <w:pPr>
              <w:spacing w:line="259" w:lineRule="auto"/>
              <w:jc w:val="left"/>
            </w:pPr>
          </w:p>
        </w:tc>
      </w:tr>
    </w:tbl>
    <w:p w14:paraId="7751653C" w14:textId="77777777" w:rsidR="00E77C21" w:rsidRDefault="00E77C21" w:rsidP="00E77C21">
      <w:pPr>
        <w:pStyle w:val="Heading2"/>
        <w:numPr>
          <w:ilvl w:val="0"/>
          <w:numId w:val="0"/>
        </w:numPr>
        <w:ind w:left="864"/>
      </w:pPr>
      <w:bookmarkStart w:id="39" w:name="_Toc479699549"/>
      <w:bookmarkStart w:id="40" w:name="_Toc491085138"/>
    </w:p>
    <w:p w14:paraId="6402516D" w14:textId="3A40ABC0" w:rsidR="00007CEC" w:rsidRPr="005B3C5B" w:rsidRDefault="00007CEC" w:rsidP="00E77C21">
      <w:pPr>
        <w:pStyle w:val="Heading2"/>
      </w:pPr>
      <w:bookmarkStart w:id="41" w:name="_Toc527548117"/>
      <w:r w:rsidRPr="005B3C5B">
        <w:t>Security</w:t>
      </w:r>
      <w:bookmarkEnd w:id="39"/>
      <w:bookmarkEnd w:id="40"/>
      <w:bookmarkEnd w:id="41"/>
    </w:p>
    <w:p w14:paraId="47FAABCC" w14:textId="77777777" w:rsidR="00007CEC" w:rsidRPr="00583711" w:rsidRDefault="00007CEC" w:rsidP="00007CEC">
      <w:pPr>
        <w:ind w:left="96" w:right="647"/>
      </w:pPr>
      <w:r w:rsidRPr="00583711">
        <w:t xml:space="preserve">Hardware and network security will be dependent on the selected cloud/hosting service provider’s infrastructure and credentials.  </w:t>
      </w:r>
    </w:p>
    <w:p w14:paraId="769D8BD8" w14:textId="77777777" w:rsidR="00007CEC" w:rsidRPr="00583711" w:rsidRDefault="00007CEC" w:rsidP="00361238">
      <w:pPr>
        <w:numPr>
          <w:ilvl w:val="0"/>
          <w:numId w:val="13"/>
        </w:numPr>
        <w:spacing w:after="27" w:line="250" w:lineRule="auto"/>
        <w:ind w:right="647" w:hanging="360"/>
      </w:pPr>
      <w:r w:rsidRPr="00583711">
        <w:t xml:space="preserve">The system shall use secure sockets in all transactions that include any confidential customer information. </w:t>
      </w:r>
    </w:p>
    <w:p w14:paraId="5CB60381" w14:textId="1666E811" w:rsidR="00007CEC" w:rsidRDefault="00007CEC" w:rsidP="00361238">
      <w:pPr>
        <w:numPr>
          <w:ilvl w:val="0"/>
          <w:numId w:val="13"/>
        </w:numPr>
        <w:spacing w:after="26" w:line="250" w:lineRule="auto"/>
        <w:ind w:right="647" w:hanging="360"/>
      </w:pPr>
      <w:r w:rsidRPr="00583711">
        <w:t>The system shall confirm all transactions with the customer’s web browser</w:t>
      </w:r>
      <w:r w:rsidR="00E6561A">
        <w:t>.</w:t>
      </w:r>
    </w:p>
    <w:p w14:paraId="667B4A7E" w14:textId="77777777" w:rsidR="00E77C21" w:rsidRPr="00583711" w:rsidRDefault="00E77C21" w:rsidP="00E77C21">
      <w:pPr>
        <w:spacing w:after="26" w:line="250" w:lineRule="auto"/>
        <w:ind w:left="821" w:right="647"/>
      </w:pPr>
    </w:p>
    <w:p w14:paraId="4DB14C85" w14:textId="4B7E653A" w:rsidR="00007CEC" w:rsidRPr="00814DFC" w:rsidRDefault="00007CEC" w:rsidP="00007CEC">
      <w:pPr>
        <w:pStyle w:val="Heading2"/>
      </w:pPr>
      <w:bookmarkStart w:id="42" w:name="_Toc479699550"/>
      <w:bookmarkStart w:id="43" w:name="_Toc491085139"/>
      <w:bookmarkStart w:id="44" w:name="_Toc527548118"/>
      <w:r w:rsidRPr="005B3C5B">
        <w:t>Data Storage</w:t>
      </w:r>
      <w:bookmarkEnd w:id="42"/>
      <w:bookmarkEnd w:id="43"/>
      <w:bookmarkEnd w:id="44"/>
    </w:p>
    <w:p w14:paraId="25D1704C" w14:textId="77777777" w:rsidR="00007CEC" w:rsidRPr="00966CFF" w:rsidRDefault="00007CEC" w:rsidP="00361238">
      <w:pPr>
        <w:numPr>
          <w:ilvl w:val="0"/>
          <w:numId w:val="11"/>
        </w:numPr>
        <w:spacing w:after="26" w:line="250" w:lineRule="auto"/>
        <w:ind w:right="647" w:hanging="360"/>
      </w:pPr>
      <w:r w:rsidRPr="00966CFF">
        <w:t xml:space="preserve">The user interfaces shall never display a customer’s password.  It shall always be echoed with special characters representing typed characters. </w:t>
      </w:r>
    </w:p>
    <w:p w14:paraId="2CC6314E" w14:textId="77777777" w:rsidR="00007CEC" w:rsidRPr="00966CFF" w:rsidRDefault="00007CEC" w:rsidP="00361238">
      <w:pPr>
        <w:numPr>
          <w:ilvl w:val="0"/>
          <w:numId w:val="11"/>
        </w:numPr>
        <w:spacing w:after="5" w:line="250" w:lineRule="auto"/>
        <w:ind w:right="647" w:hanging="360"/>
      </w:pPr>
      <w:r w:rsidRPr="00966CFF">
        <w:t xml:space="preserve">The system’s back-end servers shall only be accessible to authenticated administrators. </w:t>
      </w:r>
    </w:p>
    <w:tbl>
      <w:tblPr>
        <w:tblStyle w:val="TableGrid0"/>
        <w:tblW w:w="9631" w:type="dxa"/>
        <w:tblInd w:w="-108" w:type="dxa"/>
        <w:tblCellMar>
          <w:top w:w="50" w:type="dxa"/>
          <w:left w:w="108" w:type="dxa"/>
          <w:right w:w="52" w:type="dxa"/>
        </w:tblCellMar>
        <w:tblLook w:val="04A0" w:firstRow="1" w:lastRow="0" w:firstColumn="1" w:lastColumn="0" w:noHBand="0" w:noVBand="1"/>
      </w:tblPr>
      <w:tblGrid>
        <w:gridCol w:w="2024"/>
        <w:gridCol w:w="7607"/>
      </w:tblGrid>
      <w:tr w:rsidR="00007CEC" w14:paraId="4DDC3960" w14:textId="77777777" w:rsidTr="005759BA">
        <w:trPr>
          <w:trHeight w:val="289"/>
        </w:trPr>
        <w:tc>
          <w:tcPr>
            <w:tcW w:w="2024" w:type="dxa"/>
            <w:tcBorders>
              <w:top w:val="single" w:sz="8" w:space="0" w:color="000000"/>
              <w:left w:val="single" w:sz="8" w:space="0" w:color="000000"/>
              <w:bottom w:val="single" w:sz="8" w:space="0" w:color="000000"/>
              <w:right w:val="single" w:sz="8" w:space="0" w:color="000000"/>
            </w:tcBorders>
          </w:tcPr>
          <w:p w14:paraId="4A5E5500" w14:textId="77777777" w:rsidR="00007CEC" w:rsidRDefault="00007CEC" w:rsidP="005759BA">
            <w:pPr>
              <w:spacing w:line="259" w:lineRule="auto"/>
              <w:jc w:val="left"/>
            </w:pPr>
            <w:r>
              <w:rPr>
                <w:b/>
                <w:sz w:val="20"/>
              </w:rPr>
              <w:t xml:space="preserve">ITEM </w:t>
            </w:r>
          </w:p>
        </w:tc>
        <w:tc>
          <w:tcPr>
            <w:tcW w:w="7607" w:type="dxa"/>
            <w:tcBorders>
              <w:top w:val="single" w:sz="8" w:space="0" w:color="000000"/>
              <w:left w:val="single" w:sz="8" w:space="0" w:color="000000"/>
              <w:bottom w:val="single" w:sz="4" w:space="0" w:color="000000"/>
              <w:right w:val="single" w:sz="8" w:space="0" w:color="000000"/>
            </w:tcBorders>
          </w:tcPr>
          <w:p w14:paraId="1FEFCEC6" w14:textId="77777777" w:rsidR="00007CEC" w:rsidRDefault="00007CEC" w:rsidP="005759BA">
            <w:pPr>
              <w:spacing w:line="259" w:lineRule="auto"/>
              <w:jc w:val="left"/>
            </w:pPr>
            <w:r>
              <w:rPr>
                <w:b/>
                <w:sz w:val="20"/>
              </w:rPr>
              <w:t xml:space="preserve">REQUIREMENT </w:t>
            </w:r>
          </w:p>
        </w:tc>
      </w:tr>
      <w:tr w:rsidR="00007CEC" w14:paraId="4AE55729" w14:textId="77777777" w:rsidTr="000E76E8">
        <w:trPr>
          <w:trHeight w:val="1100"/>
        </w:trPr>
        <w:tc>
          <w:tcPr>
            <w:tcW w:w="2024" w:type="dxa"/>
            <w:tcBorders>
              <w:top w:val="single" w:sz="8" w:space="0" w:color="000000"/>
              <w:left w:val="single" w:sz="8" w:space="0" w:color="000000"/>
              <w:bottom w:val="single" w:sz="8" w:space="0" w:color="000000"/>
              <w:right w:val="single" w:sz="4" w:space="0" w:color="000000"/>
            </w:tcBorders>
          </w:tcPr>
          <w:p w14:paraId="1492019A" w14:textId="77777777" w:rsidR="00007CEC" w:rsidRPr="00814DFC" w:rsidRDefault="00007CEC" w:rsidP="005759BA">
            <w:pPr>
              <w:spacing w:line="259" w:lineRule="auto"/>
              <w:jc w:val="left"/>
            </w:pPr>
            <w:r w:rsidRPr="00814DFC">
              <w:rPr>
                <w:sz w:val="20"/>
              </w:rPr>
              <w:t xml:space="preserve">Handling Sensitive Data </w:t>
            </w:r>
          </w:p>
        </w:tc>
        <w:tc>
          <w:tcPr>
            <w:tcW w:w="7607" w:type="dxa"/>
            <w:tcBorders>
              <w:top w:val="single" w:sz="4" w:space="0" w:color="000000"/>
              <w:left w:val="single" w:sz="4" w:space="0" w:color="000000"/>
              <w:bottom w:val="single" w:sz="4" w:space="0" w:color="000000"/>
              <w:right w:val="single" w:sz="4" w:space="0" w:color="000000"/>
            </w:tcBorders>
          </w:tcPr>
          <w:p w14:paraId="40542FBC" w14:textId="48EA6414" w:rsidR="00007CEC" w:rsidRDefault="00007CEC" w:rsidP="005759BA">
            <w:pPr>
              <w:spacing w:line="240" w:lineRule="auto"/>
              <w:ind w:right="61"/>
            </w:pPr>
            <w:r>
              <w:t xml:space="preserve">Insensitive data such as </w:t>
            </w:r>
            <w:r w:rsidR="00A9208B">
              <w:t>vendor</w:t>
            </w:r>
            <w:r>
              <w:t xml:space="preserve"> name, documents processed, relevant dates, noncompliance data could be stored in the database as plain text</w:t>
            </w:r>
            <w:r w:rsidR="007D7A6D">
              <w:t>.</w:t>
            </w:r>
            <w:r>
              <w:t xml:space="preserve">  </w:t>
            </w:r>
          </w:p>
          <w:p w14:paraId="78B82160" w14:textId="77777777" w:rsidR="00007CEC" w:rsidRDefault="00007CEC" w:rsidP="005759BA">
            <w:pPr>
              <w:spacing w:line="259" w:lineRule="auto"/>
              <w:ind w:right="63"/>
            </w:pPr>
            <w:r>
              <w:t>Passwords will be encrypted.</w:t>
            </w:r>
          </w:p>
        </w:tc>
      </w:tr>
      <w:tr w:rsidR="00007CEC" w14:paraId="60537DA7" w14:textId="77777777" w:rsidTr="000E76E8">
        <w:trPr>
          <w:trHeight w:val="1343"/>
        </w:trPr>
        <w:tc>
          <w:tcPr>
            <w:tcW w:w="2024" w:type="dxa"/>
            <w:tcBorders>
              <w:top w:val="single" w:sz="8" w:space="0" w:color="000000"/>
              <w:left w:val="single" w:sz="8" w:space="0" w:color="000000"/>
              <w:bottom w:val="single" w:sz="8" w:space="0" w:color="000000"/>
              <w:right w:val="single" w:sz="8" w:space="0" w:color="000000"/>
            </w:tcBorders>
          </w:tcPr>
          <w:p w14:paraId="5B4DA053" w14:textId="77777777" w:rsidR="00007CEC" w:rsidRPr="00814DFC" w:rsidRDefault="00007CEC" w:rsidP="005759BA">
            <w:pPr>
              <w:tabs>
                <w:tab w:val="right" w:pos="1864"/>
              </w:tabs>
              <w:spacing w:line="259" w:lineRule="auto"/>
              <w:jc w:val="left"/>
            </w:pPr>
            <w:r w:rsidRPr="00814DFC">
              <w:rPr>
                <w:sz w:val="20"/>
              </w:rPr>
              <w:t xml:space="preserve">Security Threats </w:t>
            </w:r>
          </w:p>
          <w:p w14:paraId="4C0C8796" w14:textId="77777777" w:rsidR="00007CEC" w:rsidRDefault="00007CEC" w:rsidP="005759BA">
            <w:pPr>
              <w:spacing w:line="259" w:lineRule="auto"/>
              <w:jc w:val="left"/>
            </w:pPr>
            <w:r w:rsidRPr="00814DFC">
              <w:rPr>
                <w:sz w:val="20"/>
              </w:rPr>
              <w:t>Prevention</w:t>
            </w:r>
          </w:p>
        </w:tc>
        <w:tc>
          <w:tcPr>
            <w:tcW w:w="7607" w:type="dxa"/>
            <w:tcBorders>
              <w:top w:val="single" w:sz="4" w:space="0" w:color="000000"/>
              <w:left w:val="single" w:sz="8" w:space="0" w:color="000000"/>
              <w:bottom w:val="single" w:sz="8" w:space="0" w:color="000000"/>
              <w:right w:val="single" w:sz="8" w:space="0" w:color="000000"/>
            </w:tcBorders>
          </w:tcPr>
          <w:p w14:paraId="17BA73DD" w14:textId="338BC378" w:rsidR="00007CEC" w:rsidRDefault="00007CEC" w:rsidP="005759BA">
            <w:pPr>
              <w:spacing w:after="1" w:line="240" w:lineRule="auto"/>
              <w:ind w:right="62"/>
            </w:pPr>
            <w:r>
              <w:t>Passwords will be encrypted. Protection against SQ</w:t>
            </w:r>
            <w:r w:rsidR="007D7A6D">
              <w:t>L injection will be implemented.</w:t>
            </w:r>
          </w:p>
          <w:p w14:paraId="66FBAE1D" w14:textId="5574AC9D" w:rsidR="00007CEC" w:rsidRDefault="00007CEC" w:rsidP="007D7A6D">
            <w:pPr>
              <w:spacing w:line="259" w:lineRule="auto"/>
              <w:jc w:val="left"/>
            </w:pPr>
            <w:r>
              <w:rPr>
                <w:noProof/>
              </w:rPr>
              <mc:AlternateContent>
                <mc:Choice Requires="wpg">
                  <w:drawing>
                    <wp:anchor distT="0" distB="0" distL="114300" distR="114300" simplePos="0" relativeHeight="251659264" behindDoc="1" locked="0" layoutInCell="1" allowOverlap="1" wp14:anchorId="07EF9407" wp14:editId="0D0E7C9B">
                      <wp:simplePos x="0" y="0"/>
                      <wp:positionH relativeFrom="column">
                        <wp:posOffset>4568190</wp:posOffset>
                      </wp:positionH>
                      <wp:positionV relativeFrom="paragraph">
                        <wp:posOffset>130810</wp:posOffset>
                      </wp:positionV>
                      <wp:extent cx="194945" cy="10795"/>
                      <wp:effectExtent l="3175" t="2540" r="1905" b="0"/>
                      <wp:wrapNone/>
                      <wp:docPr id="1" name="Group 45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0795"/>
                                <a:chOff x="0" y="0"/>
                                <a:chExt cx="195072" cy="10668"/>
                              </a:xfrm>
                            </wpg:grpSpPr>
                            <wps:wsp>
                              <wps:cNvPr id="2" name="Shape 47515"/>
                              <wps:cNvSpPr>
                                <a:spLocks/>
                              </wps:cNvSpPr>
                              <wps:spPr bwMode="auto">
                                <a:xfrm>
                                  <a:off x="0" y="0"/>
                                  <a:ext cx="195072" cy="10668"/>
                                </a:xfrm>
                                <a:custGeom>
                                  <a:avLst/>
                                  <a:gdLst>
                                    <a:gd name="T0" fmla="*/ 0 w 195072"/>
                                    <a:gd name="T1" fmla="*/ 0 h 10668"/>
                                    <a:gd name="T2" fmla="*/ 195072 w 195072"/>
                                    <a:gd name="T3" fmla="*/ 0 h 10668"/>
                                    <a:gd name="T4" fmla="*/ 195072 w 195072"/>
                                    <a:gd name="T5" fmla="*/ 10668 h 10668"/>
                                    <a:gd name="T6" fmla="*/ 0 w 195072"/>
                                    <a:gd name="T7" fmla="*/ 10668 h 10668"/>
                                    <a:gd name="T8" fmla="*/ 0 w 195072"/>
                                    <a:gd name="T9" fmla="*/ 0 h 10668"/>
                                    <a:gd name="T10" fmla="*/ 0 w 195072"/>
                                    <a:gd name="T11" fmla="*/ 0 h 10668"/>
                                    <a:gd name="T12" fmla="*/ 195072 w 195072"/>
                                    <a:gd name="T13" fmla="*/ 10668 h 10668"/>
                                  </a:gdLst>
                                  <a:ahLst/>
                                  <a:cxnLst>
                                    <a:cxn ang="0">
                                      <a:pos x="T0" y="T1"/>
                                    </a:cxn>
                                    <a:cxn ang="0">
                                      <a:pos x="T2" y="T3"/>
                                    </a:cxn>
                                    <a:cxn ang="0">
                                      <a:pos x="T4" y="T5"/>
                                    </a:cxn>
                                    <a:cxn ang="0">
                                      <a:pos x="T6" y="T7"/>
                                    </a:cxn>
                                    <a:cxn ang="0">
                                      <a:pos x="T8" y="T9"/>
                                    </a:cxn>
                                  </a:cxnLst>
                                  <a:rect l="T10" t="T11" r="T12" b="T13"/>
                                  <a:pathLst>
                                    <a:path w="195072" h="10668">
                                      <a:moveTo>
                                        <a:pt x="0" y="0"/>
                                      </a:moveTo>
                                      <a:lnTo>
                                        <a:pt x="195072" y="0"/>
                                      </a:lnTo>
                                      <a:lnTo>
                                        <a:pt x="195072" y="10668"/>
                                      </a:lnTo>
                                      <a:lnTo>
                                        <a:pt x="0" y="10668"/>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10F7A45" id="Group 45146" o:spid="_x0000_s1026" style="position:absolute;margin-left:359.7pt;margin-top:10.3pt;width:15.35pt;height:.85pt;z-index:-251657216" coordsize="195072,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">
                      <v:shape id="Shape 47515" o:spid="_x0000_s1027" style="position:absolute;width:195072;height:10668;visibility:visible;mso-wrap-style:square;v-text-anchor:top" coordsize="195072,106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sisAA&#10;AADaAAAADwAAAGRycy9kb3ducmV2LnhtbESPQYvCMBSE74L/ITzBm6Z6EO0aZRFFBUGsitdH87Yt&#10;27yUJtr6740geBxm5htmvmxNKR5Uu8KygtEwAkGcWl1wpuBy3gymIJxH1lhaJgVPcrBcdDtzjLVt&#10;+ESPxGciQNjFqCD3voqldGlOBt3QVsTB+7O1QR9knUldYxPgppTjKJpIgwWHhRwrWuWU/id3o6Bq&#10;Tt4dNufZbH3cXvWe5a25HZXq99rfHxCeWv8Nf9o7rWAM7yvhBsjF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HDsisAAAADaAAAADwAAAAAAAAAAAAAAAACYAgAAZHJzL2Rvd25y&#10;ZXYueG1sUEsFBgAAAAAEAAQA9QAAAIUDAAAAAA==&#10;" path="m,l195072,r,10668l,10668,,e" fillcolor="black" stroked="f" strokeweight="0">
                        <v:stroke miterlimit="83231f" joinstyle="miter"/>
                        <v:path arrowok="t" o:connecttype="custom" o:connectlocs="0,0;195072,0;195072,10668;0,10668;0,0" o:connectangles="0,0,0,0,0" textboxrect="0,0,195072,10668"/>
                      </v:shape>
                    </v:group>
                  </w:pict>
                </mc:Fallback>
              </mc:AlternateContent>
            </w:r>
            <w:r w:rsidR="007D7A6D">
              <w:t>Protection against cross-</w:t>
            </w:r>
            <w:r>
              <w:t xml:space="preserve">browser hacks and cross-site scripting (XSS) will </w:t>
            </w:r>
            <w:r w:rsidR="007D7A6D">
              <w:t>be i</w:t>
            </w:r>
            <w:r>
              <w:t xml:space="preserve">mplemented. </w:t>
            </w:r>
          </w:p>
        </w:tc>
      </w:tr>
      <w:tr w:rsidR="00007CEC" w14:paraId="11223F24" w14:textId="77777777" w:rsidTr="005759BA">
        <w:trPr>
          <w:trHeight w:val="900"/>
        </w:trPr>
        <w:tc>
          <w:tcPr>
            <w:tcW w:w="2024" w:type="dxa"/>
            <w:tcBorders>
              <w:top w:val="single" w:sz="8" w:space="0" w:color="000000"/>
              <w:left w:val="single" w:sz="8" w:space="0" w:color="000000"/>
              <w:bottom w:val="single" w:sz="8" w:space="0" w:color="000000"/>
              <w:right w:val="single" w:sz="8" w:space="0" w:color="000000"/>
            </w:tcBorders>
          </w:tcPr>
          <w:p w14:paraId="7E0857D1" w14:textId="77777777" w:rsidR="00007CEC" w:rsidRPr="00814DFC" w:rsidRDefault="00007CEC" w:rsidP="005759BA">
            <w:pPr>
              <w:spacing w:line="259" w:lineRule="auto"/>
              <w:jc w:val="left"/>
            </w:pPr>
            <w:r w:rsidRPr="00814DFC">
              <w:t xml:space="preserve">Access Control </w:t>
            </w:r>
          </w:p>
        </w:tc>
        <w:tc>
          <w:tcPr>
            <w:tcW w:w="7607" w:type="dxa"/>
            <w:tcBorders>
              <w:top w:val="single" w:sz="8" w:space="0" w:color="000000"/>
              <w:left w:val="single" w:sz="8" w:space="0" w:color="000000"/>
              <w:bottom w:val="single" w:sz="8" w:space="0" w:color="000000"/>
              <w:right w:val="single" w:sz="8" w:space="0" w:color="000000"/>
            </w:tcBorders>
          </w:tcPr>
          <w:p w14:paraId="211DD933" w14:textId="705B6B17" w:rsidR="00007CEC" w:rsidRDefault="00007CEC" w:rsidP="007D7A6D">
            <w:pPr>
              <w:spacing w:line="259" w:lineRule="auto"/>
              <w:ind w:right="61"/>
            </w:pPr>
            <w:r>
              <w:t xml:space="preserve">Access control for the application will be </w:t>
            </w:r>
            <w:r w:rsidR="001B01EA">
              <w:t>through the AD</w:t>
            </w:r>
            <w:r>
              <w:t xml:space="preserve">. Individual users will be authenticated with passwords and authorized to access different parts of the site depending </w:t>
            </w:r>
            <w:r w:rsidR="007D7A6D">
              <w:t>on</w:t>
            </w:r>
            <w:r>
              <w:t xml:space="preserve"> assigned roles. </w:t>
            </w:r>
          </w:p>
        </w:tc>
      </w:tr>
      <w:tr w:rsidR="00007CEC" w14:paraId="20F7B5B1" w14:textId="77777777" w:rsidTr="005759BA">
        <w:trPr>
          <w:trHeight w:val="360"/>
        </w:trPr>
        <w:tc>
          <w:tcPr>
            <w:tcW w:w="2024" w:type="dxa"/>
            <w:tcBorders>
              <w:top w:val="single" w:sz="8" w:space="0" w:color="000000"/>
              <w:left w:val="single" w:sz="8" w:space="0" w:color="000000"/>
              <w:bottom w:val="single" w:sz="8" w:space="0" w:color="000000"/>
              <w:right w:val="single" w:sz="8" w:space="0" w:color="000000"/>
            </w:tcBorders>
          </w:tcPr>
          <w:p w14:paraId="69DCF1BC" w14:textId="77777777" w:rsidR="00007CEC" w:rsidRPr="00814DFC" w:rsidRDefault="00007CEC" w:rsidP="005759BA">
            <w:pPr>
              <w:spacing w:line="259" w:lineRule="auto"/>
              <w:jc w:val="left"/>
            </w:pPr>
            <w:r w:rsidRPr="00814DFC">
              <w:t xml:space="preserve">HTTPS </w:t>
            </w:r>
          </w:p>
        </w:tc>
        <w:tc>
          <w:tcPr>
            <w:tcW w:w="7607" w:type="dxa"/>
            <w:tcBorders>
              <w:top w:val="single" w:sz="8" w:space="0" w:color="000000"/>
              <w:left w:val="single" w:sz="8" w:space="0" w:color="000000"/>
              <w:bottom w:val="single" w:sz="8" w:space="0" w:color="000000"/>
              <w:right w:val="single" w:sz="8" w:space="0" w:color="000000"/>
            </w:tcBorders>
          </w:tcPr>
          <w:p w14:paraId="5C32B933" w14:textId="77777777" w:rsidR="00007CEC" w:rsidRDefault="00007CEC" w:rsidP="005759BA">
            <w:pPr>
              <w:spacing w:line="259" w:lineRule="auto"/>
              <w:jc w:val="left"/>
            </w:pPr>
            <w:r>
              <w:t xml:space="preserve">Application will support both HTTP and HTTPS. </w:t>
            </w:r>
          </w:p>
        </w:tc>
      </w:tr>
    </w:tbl>
    <w:p w14:paraId="0F8BCD60" w14:textId="77777777" w:rsidR="00007CEC" w:rsidRDefault="00007CEC" w:rsidP="00007CEC">
      <w:pPr>
        <w:pStyle w:val="Heading2"/>
        <w:ind w:left="831"/>
      </w:pPr>
      <w:bookmarkStart w:id="45" w:name="_Toc479699552"/>
      <w:bookmarkStart w:id="46" w:name="_Toc491085141"/>
      <w:bookmarkStart w:id="47" w:name="_Toc527548119"/>
      <w:r w:rsidRPr="005B3C5B">
        <w:lastRenderedPageBreak/>
        <w:t>Usability</w:t>
      </w:r>
      <w:bookmarkEnd w:id="45"/>
      <w:bookmarkEnd w:id="46"/>
      <w:bookmarkEnd w:id="47"/>
    </w:p>
    <w:p w14:paraId="6E9383B5" w14:textId="77777777" w:rsidR="000E76E8" w:rsidRPr="000E76E8" w:rsidRDefault="000E76E8" w:rsidP="000E76E8">
      <w:pPr>
        <w:rPr>
          <w:lang w:val="en-IN"/>
        </w:rPr>
      </w:pPr>
    </w:p>
    <w:tbl>
      <w:tblPr>
        <w:tblStyle w:val="TableGrid0"/>
        <w:tblW w:w="9441" w:type="dxa"/>
        <w:tblInd w:w="-7" w:type="dxa"/>
        <w:tblCellMar>
          <w:top w:w="48" w:type="dxa"/>
          <w:left w:w="108" w:type="dxa"/>
          <w:right w:w="2" w:type="dxa"/>
        </w:tblCellMar>
        <w:tblLook w:val="04A0" w:firstRow="1" w:lastRow="0" w:firstColumn="1" w:lastColumn="0" w:noHBand="0" w:noVBand="1"/>
      </w:tblPr>
      <w:tblGrid>
        <w:gridCol w:w="1791"/>
        <w:gridCol w:w="7650"/>
      </w:tblGrid>
      <w:tr w:rsidR="00007CEC" w14:paraId="76D2F7F4" w14:textId="77777777" w:rsidTr="005759BA">
        <w:trPr>
          <w:trHeight w:val="290"/>
        </w:trPr>
        <w:tc>
          <w:tcPr>
            <w:tcW w:w="1791" w:type="dxa"/>
            <w:tcBorders>
              <w:top w:val="single" w:sz="8" w:space="0" w:color="000000"/>
              <w:left w:val="single" w:sz="8" w:space="0" w:color="000000"/>
              <w:bottom w:val="single" w:sz="8" w:space="0" w:color="000000"/>
              <w:right w:val="single" w:sz="8" w:space="0" w:color="000000"/>
            </w:tcBorders>
          </w:tcPr>
          <w:p w14:paraId="0152A742" w14:textId="77777777" w:rsidR="00007CEC" w:rsidRDefault="00007CEC" w:rsidP="005759BA">
            <w:pPr>
              <w:spacing w:line="259" w:lineRule="auto"/>
              <w:jc w:val="left"/>
            </w:pPr>
            <w:r>
              <w:rPr>
                <w:b/>
                <w:sz w:val="20"/>
              </w:rPr>
              <w:t xml:space="preserve">ITEM </w:t>
            </w:r>
          </w:p>
        </w:tc>
        <w:tc>
          <w:tcPr>
            <w:tcW w:w="7650" w:type="dxa"/>
            <w:tcBorders>
              <w:top w:val="single" w:sz="8" w:space="0" w:color="000000"/>
              <w:left w:val="single" w:sz="8" w:space="0" w:color="000000"/>
              <w:bottom w:val="single" w:sz="8" w:space="0" w:color="000000"/>
              <w:right w:val="single" w:sz="8" w:space="0" w:color="000000"/>
            </w:tcBorders>
          </w:tcPr>
          <w:p w14:paraId="5AE74F1D" w14:textId="77777777" w:rsidR="00007CEC" w:rsidRDefault="00007CEC" w:rsidP="005759BA">
            <w:pPr>
              <w:spacing w:line="259" w:lineRule="auto"/>
              <w:jc w:val="left"/>
            </w:pPr>
            <w:r>
              <w:rPr>
                <w:b/>
                <w:sz w:val="20"/>
              </w:rPr>
              <w:t xml:space="preserve">REQUIREMENT </w:t>
            </w:r>
          </w:p>
        </w:tc>
      </w:tr>
      <w:tr w:rsidR="00007CEC" w14:paraId="13A491E8" w14:textId="77777777" w:rsidTr="005759BA">
        <w:trPr>
          <w:trHeight w:val="433"/>
        </w:trPr>
        <w:tc>
          <w:tcPr>
            <w:tcW w:w="1791" w:type="dxa"/>
            <w:tcBorders>
              <w:top w:val="single" w:sz="8" w:space="0" w:color="000000"/>
              <w:left w:val="single" w:sz="8" w:space="0" w:color="000000"/>
              <w:bottom w:val="single" w:sz="8" w:space="0" w:color="000000"/>
              <w:right w:val="single" w:sz="8" w:space="0" w:color="000000"/>
            </w:tcBorders>
          </w:tcPr>
          <w:p w14:paraId="167F50F1" w14:textId="77777777" w:rsidR="00007CEC" w:rsidRPr="00814DFC" w:rsidRDefault="00007CEC" w:rsidP="005759BA">
            <w:pPr>
              <w:spacing w:line="259" w:lineRule="auto"/>
            </w:pPr>
            <w:r w:rsidRPr="00814DFC">
              <w:t xml:space="preserve">Documentation </w:t>
            </w:r>
          </w:p>
        </w:tc>
        <w:tc>
          <w:tcPr>
            <w:tcW w:w="7650" w:type="dxa"/>
            <w:tcBorders>
              <w:top w:val="single" w:sz="8" w:space="0" w:color="000000"/>
              <w:left w:val="single" w:sz="8" w:space="0" w:color="000000"/>
              <w:bottom w:val="single" w:sz="8" w:space="0" w:color="000000"/>
              <w:right w:val="single" w:sz="8" w:space="0" w:color="000000"/>
            </w:tcBorders>
          </w:tcPr>
          <w:p w14:paraId="2D50E66C" w14:textId="77777777" w:rsidR="00007CEC" w:rsidRDefault="00007CEC" w:rsidP="005759BA">
            <w:pPr>
              <w:spacing w:line="259" w:lineRule="auto"/>
              <w:jc w:val="left"/>
            </w:pPr>
            <w:r>
              <w:t xml:space="preserve">User manuals and other relevant documents will be provided. </w:t>
            </w:r>
          </w:p>
        </w:tc>
      </w:tr>
      <w:tr w:rsidR="00007CEC" w14:paraId="538268FB" w14:textId="77777777" w:rsidTr="005759BA">
        <w:trPr>
          <w:trHeight w:val="1193"/>
        </w:trPr>
        <w:tc>
          <w:tcPr>
            <w:tcW w:w="1791" w:type="dxa"/>
            <w:tcBorders>
              <w:top w:val="single" w:sz="8" w:space="0" w:color="000000"/>
              <w:left w:val="single" w:sz="8" w:space="0" w:color="000000"/>
              <w:bottom w:val="single" w:sz="8" w:space="0" w:color="000000"/>
              <w:right w:val="single" w:sz="8" w:space="0" w:color="000000"/>
            </w:tcBorders>
          </w:tcPr>
          <w:p w14:paraId="2B7E2E80" w14:textId="77777777" w:rsidR="00007CEC" w:rsidRPr="00814DFC" w:rsidRDefault="00007CEC" w:rsidP="005759BA">
            <w:pPr>
              <w:spacing w:line="259" w:lineRule="auto"/>
              <w:jc w:val="left"/>
            </w:pPr>
            <w:r w:rsidRPr="00814DFC">
              <w:t xml:space="preserve">Time Zones </w:t>
            </w:r>
          </w:p>
        </w:tc>
        <w:tc>
          <w:tcPr>
            <w:tcW w:w="7650" w:type="dxa"/>
            <w:tcBorders>
              <w:top w:val="single" w:sz="8" w:space="0" w:color="000000"/>
              <w:left w:val="single" w:sz="8" w:space="0" w:color="000000"/>
              <w:bottom w:val="single" w:sz="8" w:space="0" w:color="000000"/>
              <w:right w:val="single" w:sz="8" w:space="0" w:color="000000"/>
            </w:tcBorders>
          </w:tcPr>
          <w:p w14:paraId="22CAA757" w14:textId="7AE8E234" w:rsidR="00007CEC" w:rsidRDefault="00007CEC" w:rsidP="007D7A6D">
            <w:pPr>
              <w:spacing w:line="259" w:lineRule="auto"/>
              <w:ind w:right="107"/>
            </w:pPr>
            <w:r>
              <w:t>The prototype application will have UAE Standard Time as its time zone.  Time zones cannot be configured in the current v</w:t>
            </w:r>
            <w:r w:rsidR="007D7A6D">
              <w:t>ersion of the application. Wher</w:t>
            </w:r>
            <w:r>
              <w:t>ever applicable</w:t>
            </w:r>
            <w:r w:rsidR="007D7A6D">
              <w:t>,</w:t>
            </w:r>
            <w:r>
              <w:t xml:space="preserve"> system date and time will be used to represent logical/business/calendar dates.  </w:t>
            </w:r>
          </w:p>
        </w:tc>
      </w:tr>
      <w:tr w:rsidR="00007CEC" w14:paraId="1A55D346" w14:textId="77777777" w:rsidTr="005759BA">
        <w:trPr>
          <w:trHeight w:val="607"/>
        </w:trPr>
        <w:tc>
          <w:tcPr>
            <w:tcW w:w="1791" w:type="dxa"/>
            <w:tcBorders>
              <w:top w:val="single" w:sz="8" w:space="0" w:color="000000"/>
              <w:left w:val="single" w:sz="8" w:space="0" w:color="000000"/>
              <w:bottom w:val="single" w:sz="8" w:space="0" w:color="000000"/>
              <w:right w:val="single" w:sz="8" w:space="0" w:color="000000"/>
            </w:tcBorders>
          </w:tcPr>
          <w:p w14:paraId="4D023DC0" w14:textId="77777777" w:rsidR="00007CEC" w:rsidRPr="00814DFC" w:rsidRDefault="00007CEC" w:rsidP="005759BA">
            <w:pPr>
              <w:spacing w:line="259" w:lineRule="auto"/>
              <w:jc w:val="left"/>
            </w:pPr>
            <w:r w:rsidRPr="00814DFC">
              <w:t xml:space="preserve">User Interface </w:t>
            </w:r>
          </w:p>
        </w:tc>
        <w:tc>
          <w:tcPr>
            <w:tcW w:w="7650" w:type="dxa"/>
            <w:tcBorders>
              <w:top w:val="single" w:sz="8" w:space="0" w:color="000000"/>
              <w:left w:val="single" w:sz="8" w:space="0" w:color="000000"/>
              <w:bottom w:val="single" w:sz="8" w:space="0" w:color="000000"/>
              <w:right w:val="single" w:sz="8" w:space="0" w:color="000000"/>
            </w:tcBorders>
          </w:tcPr>
          <w:p w14:paraId="45EC6E72" w14:textId="4D1DD594" w:rsidR="00007CEC" w:rsidRDefault="00007CEC" w:rsidP="005759BA">
            <w:pPr>
              <w:spacing w:line="259" w:lineRule="auto"/>
              <w:jc w:val="left"/>
            </w:pPr>
            <w:r w:rsidRPr="00C448C2">
              <w:t>The application will be responsive and will be available for mobile</w:t>
            </w:r>
            <w:r>
              <w:t xml:space="preserve"> </w:t>
            </w:r>
            <w:r w:rsidR="00E85D8A" w:rsidRPr="00E85D8A">
              <w:t xml:space="preserve">devices as well as on a desktop web browser  </w:t>
            </w:r>
          </w:p>
        </w:tc>
      </w:tr>
      <w:tr w:rsidR="00007CEC" w14:paraId="2FA92B51" w14:textId="77777777" w:rsidTr="005759BA">
        <w:trPr>
          <w:trHeight w:val="606"/>
        </w:trPr>
        <w:tc>
          <w:tcPr>
            <w:tcW w:w="1791" w:type="dxa"/>
            <w:tcBorders>
              <w:top w:val="single" w:sz="8" w:space="0" w:color="000000"/>
              <w:left w:val="single" w:sz="8" w:space="0" w:color="000000"/>
              <w:bottom w:val="single" w:sz="8" w:space="0" w:color="000000"/>
              <w:right w:val="single" w:sz="8" w:space="0" w:color="000000"/>
            </w:tcBorders>
          </w:tcPr>
          <w:p w14:paraId="2F88ED32" w14:textId="77777777" w:rsidR="00007CEC" w:rsidRPr="00814DFC" w:rsidRDefault="00007CEC" w:rsidP="005759BA">
            <w:pPr>
              <w:spacing w:line="259" w:lineRule="auto"/>
              <w:jc w:val="left"/>
            </w:pPr>
            <w:r w:rsidRPr="00814DFC">
              <w:t xml:space="preserve">Transactions </w:t>
            </w:r>
          </w:p>
        </w:tc>
        <w:tc>
          <w:tcPr>
            <w:tcW w:w="7650" w:type="dxa"/>
            <w:tcBorders>
              <w:top w:val="single" w:sz="8" w:space="0" w:color="000000"/>
              <w:left w:val="single" w:sz="8" w:space="0" w:color="000000"/>
              <w:bottom w:val="single" w:sz="4" w:space="0" w:color="000000"/>
              <w:right w:val="single" w:sz="8" w:space="0" w:color="000000"/>
            </w:tcBorders>
          </w:tcPr>
          <w:p w14:paraId="33005AD3" w14:textId="77777777" w:rsidR="00007CEC" w:rsidRDefault="00007CEC" w:rsidP="005759BA">
            <w:pPr>
              <w:spacing w:line="259" w:lineRule="auto"/>
              <w:jc w:val="left"/>
            </w:pPr>
            <w:r>
              <w:t xml:space="preserve">Transactions will be ACID (Atomic, Consistent, Isolated and Durable) where required.  </w:t>
            </w:r>
          </w:p>
        </w:tc>
      </w:tr>
    </w:tbl>
    <w:p w14:paraId="192A0D2D" w14:textId="77777777" w:rsidR="00AD180C" w:rsidRDefault="00AD180C" w:rsidP="00E77C21"/>
    <w:p w14:paraId="7D484292" w14:textId="77777777" w:rsidR="00B738F4" w:rsidRDefault="00B738F4" w:rsidP="004E29DB">
      <w:pPr>
        <w:jc w:val="center"/>
      </w:pPr>
    </w:p>
    <w:p w14:paraId="582EE954" w14:textId="77777777" w:rsidR="00B738F4" w:rsidRDefault="00B738F4" w:rsidP="004E29DB">
      <w:pPr>
        <w:jc w:val="center"/>
      </w:pPr>
    </w:p>
    <w:p w14:paraId="3C3CB6C3" w14:textId="77777777" w:rsidR="000E76E8" w:rsidRDefault="000E76E8" w:rsidP="004E29DB">
      <w:pPr>
        <w:jc w:val="center"/>
      </w:pPr>
    </w:p>
    <w:p w14:paraId="75A677FE" w14:textId="77777777" w:rsidR="000E76E8" w:rsidRDefault="000E76E8" w:rsidP="004E29DB">
      <w:pPr>
        <w:jc w:val="center"/>
      </w:pPr>
    </w:p>
    <w:p w14:paraId="0E5633E0" w14:textId="77777777" w:rsidR="000E76E8" w:rsidRDefault="000E76E8" w:rsidP="004E29DB">
      <w:pPr>
        <w:jc w:val="center"/>
      </w:pPr>
    </w:p>
    <w:p w14:paraId="1C10E1BB" w14:textId="77777777" w:rsidR="000E76E8" w:rsidRDefault="000E76E8" w:rsidP="004E29DB">
      <w:pPr>
        <w:jc w:val="center"/>
      </w:pPr>
    </w:p>
    <w:p w14:paraId="4EB0961A" w14:textId="77777777" w:rsidR="000E76E8" w:rsidRDefault="000E76E8" w:rsidP="004E29DB">
      <w:pPr>
        <w:jc w:val="center"/>
      </w:pPr>
    </w:p>
    <w:p w14:paraId="677B551C" w14:textId="77777777" w:rsidR="000E76E8" w:rsidRDefault="000E76E8" w:rsidP="004E29DB">
      <w:pPr>
        <w:jc w:val="center"/>
      </w:pPr>
    </w:p>
    <w:p w14:paraId="017D0212" w14:textId="77777777" w:rsidR="000E76E8" w:rsidRDefault="000E76E8" w:rsidP="004E29DB">
      <w:pPr>
        <w:jc w:val="center"/>
      </w:pPr>
    </w:p>
    <w:p w14:paraId="33C5196C" w14:textId="77777777" w:rsidR="000E76E8" w:rsidRDefault="000E76E8" w:rsidP="004E29DB">
      <w:pPr>
        <w:jc w:val="center"/>
      </w:pPr>
    </w:p>
    <w:p w14:paraId="2B6D1682" w14:textId="77777777" w:rsidR="000E76E8" w:rsidRDefault="000E76E8" w:rsidP="004E29DB">
      <w:pPr>
        <w:jc w:val="center"/>
      </w:pPr>
    </w:p>
    <w:p w14:paraId="13054924" w14:textId="77777777" w:rsidR="000E76E8" w:rsidRDefault="000E76E8" w:rsidP="004E29DB">
      <w:pPr>
        <w:jc w:val="center"/>
      </w:pPr>
    </w:p>
    <w:p w14:paraId="4CD3A5FC" w14:textId="77777777" w:rsidR="000E76E8" w:rsidRDefault="000E76E8" w:rsidP="004E29DB">
      <w:pPr>
        <w:jc w:val="center"/>
      </w:pPr>
    </w:p>
    <w:p w14:paraId="6A19C113" w14:textId="234350A9" w:rsidR="004E29DB" w:rsidRDefault="004E29DB" w:rsidP="004E29DB">
      <w:pPr>
        <w:jc w:val="center"/>
        <w:rPr>
          <w:sz w:val="24"/>
        </w:rPr>
      </w:pPr>
      <w:r w:rsidRPr="009B4FD7">
        <w:lastRenderedPageBreak/>
        <w:t>We look forward to hearing from you soon and hope that you will give us the privilege to work with you in meeting your business goals. Thank you.</w:t>
      </w:r>
      <w:r>
        <w:rPr>
          <w:noProof/>
          <w:sz w:val="24"/>
        </w:rPr>
        <mc:AlternateContent>
          <mc:Choice Requires="wpg">
            <w:drawing>
              <wp:anchor distT="0" distB="0" distL="114300" distR="114300" simplePos="0" relativeHeight="251662336" behindDoc="0" locked="0" layoutInCell="1" allowOverlap="1" wp14:anchorId="4F8C70C5" wp14:editId="59CF1BB1">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14:paraId="1AED266C" w14:textId="77777777" w:rsidR="003C5D52" w:rsidRPr="009B4FD7" w:rsidRDefault="003C5D52" w:rsidP="004E29DB">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4F8C70C5" id="Group 1" o:spid="_x0000_s1028" style="position:absolute;left:0;text-align:left;margin-left:130.25pt;margin-top:123.6pt;width:230.05pt;height:229.95pt;z-index:251662336"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irv0gbBAAAbA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">
                <v:rect id="Rectangle 460" o:spid="_x0000_s1029" style="position:absolute;left:2254;top:23128;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14:paraId="1AED266C" w14:textId="77777777" w:rsidR="003C5D52" w:rsidRPr="009B4FD7" w:rsidRDefault="003C5D52" w:rsidP="004E29DB">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30"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38" o:title=""/>
                  <v:path arrowok="t"/>
                </v:shape>
                <v:line id="Straight Connector 462" o:spid="_x0000_s1031"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Pr>
          <w:noProof/>
          <w:sz w:val="24"/>
        </w:rPr>
        <mc:AlternateContent>
          <mc:Choice Requires="wps">
            <w:drawing>
              <wp:anchor distT="0" distB="0" distL="114300" distR="114300" simplePos="0" relativeHeight="251663360" behindDoc="0" locked="0" layoutInCell="1" allowOverlap="1" wp14:anchorId="7966453E" wp14:editId="637B4399">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56163DE1" w14:textId="03D5B53D" w:rsidR="003C5D52" w:rsidRDefault="003C5D52" w:rsidP="004E29DB">
                            <w:pPr>
                              <w:pStyle w:val="NoSpacing"/>
                              <w:jc w:val="center"/>
                            </w:pPr>
                            <w:r>
                              <w:rPr>
                                <w:lang w:val="en-IN"/>
                              </w:rPr>
                              <w:t xml:space="preserve">1999 - </w:t>
                            </w:r>
                            <w:r w:rsidRPr="00F24393">
                              <w:rPr>
                                <w:lang w:val="en-IN"/>
                              </w:rPr>
                              <w:t>201</w:t>
                            </w:r>
                            <w:r>
                              <w:rPr>
                                <w:lang w:val="en-IN"/>
                              </w:rPr>
                              <w:t xml:space="preserve">8. All Rights Reserved </w:t>
                            </w:r>
                            <w:r>
                              <w:rPr>
                                <w:lang w:val="en-IN"/>
                              </w:rPr>
                              <w:br/>
                              <w:t xml:space="preserve">Verbat Technologies </w:t>
                            </w:r>
                            <w:r w:rsidRPr="001661DE">
                              <w:rPr>
                                <w:lang w:val="en-IN"/>
                              </w:rPr>
                              <w:t xml:space="preserve">(India) Pvt. Ltd. </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7966453E" id="Rectangle 5" o:spid="_x0000_s1032" style="position:absolute;left:0;text-align:left;margin-left:137.8pt;margin-top:396pt;width:213pt;height:6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VwkQEAABADAAAOAAAAZHJzL2Uyb0RvYy54bWysUstu2zAQvBfoPxC8x5QV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2fJWx9dySpI+265fhjDzFbm/V8&#10;2if/aApjfnoCzoxke2k0f5G819/zgvr1kTc/AQ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Ocg1XCRAQAAEAMAAA4A&#10;AAAAAAAAAAAAAAAALgIAAGRycy9lMm9Eb2MueG1sUEsBAi0AFAAGAAgAAAAhAFjFWuDhAAAACwEA&#10;AA8AAAAAAAAAAAAAAAAA6wMAAGRycy9kb3ducmV2LnhtbFBLBQYAAAAABAAEAPMAAAD5BAAAAAA=&#10;" filled="f" stroked="f">
                <v:path arrowok="t"/>
                <v:textbox style="mso-fit-shape-to-text:t">
                  <w:txbxContent>
                    <w:p w14:paraId="56163DE1" w14:textId="03D5B53D" w:rsidR="003C5D52" w:rsidRDefault="003C5D52" w:rsidP="004E29DB">
                      <w:pPr>
                        <w:pStyle w:val="NoSpacing"/>
                        <w:jc w:val="center"/>
                      </w:pPr>
                      <w:r>
                        <w:rPr>
                          <w:lang w:val="en-IN"/>
                        </w:rPr>
                        <w:t xml:space="preserve">1999 - </w:t>
                      </w:r>
                      <w:r w:rsidRPr="00F24393">
                        <w:rPr>
                          <w:lang w:val="en-IN"/>
                        </w:rPr>
                        <w:t>201</w:t>
                      </w:r>
                      <w:r>
                        <w:rPr>
                          <w:lang w:val="en-IN"/>
                        </w:rPr>
                        <w:t xml:space="preserve">8. All Rights Reserved </w:t>
                      </w:r>
                      <w:r>
                        <w:rPr>
                          <w:lang w:val="en-IN"/>
                        </w:rPr>
                        <w:br/>
                        <w:t xml:space="preserve">Verbat Technologies </w:t>
                      </w:r>
                      <w:r w:rsidRPr="001661DE">
                        <w:rPr>
                          <w:lang w:val="en-IN"/>
                        </w:rPr>
                        <w:t xml:space="preserve">(India) </w:t>
                      </w:r>
                      <w:proofErr w:type="spellStart"/>
                      <w:r w:rsidRPr="001661DE">
                        <w:rPr>
                          <w:lang w:val="en-IN"/>
                        </w:rPr>
                        <w:t>Pvt.</w:t>
                      </w:r>
                      <w:proofErr w:type="spellEnd"/>
                      <w:r w:rsidRPr="001661DE">
                        <w:rPr>
                          <w:lang w:val="en-IN"/>
                        </w:rPr>
                        <w:t xml:space="preserve"> Ltd. </w:t>
                      </w:r>
                      <w:r w:rsidRPr="00F24393">
                        <w:rPr>
                          <w:lang w:val="en-IN"/>
                        </w:rPr>
                        <w:br/>
                        <w:t>www.verbat.com</w:t>
                      </w:r>
                    </w:p>
                  </w:txbxContent>
                </v:textbox>
              </v:rect>
            </w:pict>
          </mc:Fallback>
        </mc:AlternateContent>
      </w:r>
    </w:p>
    <w:p w14:paraId="37B23FA2" w14:textId="77777777" w:rsidR="004E29DB" w:rsidRPr="003F66DE" w:rsidRDefault="004E29DB" w:rsidP="004E29DB">
      <w:pPr>
        <w:rPr>
          <w:sz w:val="24"/>
        </w:rPr>
      </w:pPr>
    </w:p>
    <w:p w14:paraId="4C3FF7C7" w14:textId="77777777" w:rsidR="004E29DB" w:rsidRPr="003F66DE" w:rsidRDefault="004E29DB" w:rsidP="004E29DB">
      <w:pPr>
        <w:rPr>
          <w:sz w:val="24"/>
        </w:rPr>
      </w:pPr>
    </w:p>
    <w:p w14:paraId="4D116389" w14:textId="77777777" w:rsidR="004E29DB" w:rsidRDefault="004E29DB" w:rsidP="004E29DB">
      <w:pPr>
        <w:rPr>
          <w:sz w:val="24"/>
        </w:rPr>
      </w:pPr>
    </w:p>
    <w:p w14:paraId="533ADF06" w14:textId="224A7AD0" w:rsidR="007D7A6D" w:rsidRPr="003F66DE" w:rsidRDefault="007D7A6D" w:rsidP="004E29DB">
      <w:pPr>
        <w:rPr>
          <w:sz w:val="24"/>
        </w:rPr>
      </w:pPr>
      <w:r>
        <w:rPr>
          <w:sz w:val="24"/>
        </w:rPr>
        <w:tab/>
      </w:r>
      <w:r>
        <w:rPr>
          <w:sz w:val="24"/>
        </w:rPr>
        <w:tab/>
      </w:r>
      <w:r>
        <w:rPr>
          <w:sz w:val="24"/>
        </w:rPr>
        <w:tab/>
      </w:r>
      <w:r>
        <w:rPr>
          <w:sz w:val="24"/>
        </w:rPr>
        <w:tab/>
      </w:r>
    </w:p>
    <w:p w14:paraId="2F245B3B" w14:textId="77777777" w:rsidR="004E29DB" w:rsidRPr="003F66DE" w:rsidRDefault="004E29DB" w:rsidP="004E29DB">
      <w:pPr>
        <w:rPr>
          <w:sz w:val="24"/>
        </w:rPr>
      </w:pPr>
    </w:p>
    <w:p w14:paraId="20CCC5D2" w14:textId="77777777" w:rsidR="004E29DB" w:rsidRPr="003F66DE" w:rsidRDefault="004E29DB" w:rsidP="004E29DB">
      <w:pPr>
        <w:rPr>
          <w:sz w:val="24"/>
        </w:rPr>
      </w:pPr>
    </w:p>
    <w:p w14:paraId="6ACDC587" w14:textId="77777777" w:rsidR="004E29DB" w:rsidRPr="003F66DE" w:rsidRDefault="004E29DB" w:rsidP="004E29DB">
      <w:pPr>
        <w:rPr>
          <w:sz w:val="24"/>
        </w:rPr>
      </w:pPr>
    </w:p>
    <w:p w14:paraId="731FCDBE" w14:textId="77777777" w:rsidR="004E29DB" w:rsidRPr="003F66DE" w:rsidRDefault="004E29DB" w:rsidP="004E29DB">
      <w:pPr>
        <w:rPr>
          <w:sz w:val="24"/>
        </w:rPr>
      </w:pPr>
    </w:p>
    <w:p w14:paraId="2624DC0D" w14:textId="77777777" w:rsidR="004E29DB" w:rsidRPr="003F66DE" w:rsidRDefault="004E29DB" w:rsidP="004E29DB">
      <w:pPr>
        <w:rPr>
          <w:sz w:val="24"/>
        </w:rPr>
      </w:pPr>
    </w:p>
    <w:p w14:paraId="6F1A9318" w14:textId="77777777" w:rsidR="004E29DB" w:rsidRPr="003F66DE" w:rsidRDefault="004E29DB" w:rsidP="004E29DB">
      <w:pPr>
        <w:rPr>
          <w:sz w:val="24"/>
        </w:rPr>
      </w:pPr>
    </w:p>
    <w:p w14:paraId="6989FEA5" w14:textId="77777777" w:rsidR="004E29DB" w:rsidRPr="003F66DE" w:rsidRDefault="004E29DB" w:rsidP="004E29DB">
      <w:pPr>
        <w:rPr>
          <w:sz w:val="24"/>
        </w:rPr>
      </w:pPr>
    </w:p>
    <w:p w14:paraId="6DFAF4C1" w14:textId="77777777" w:rsidR="004E29DB" w:rsidRPr="003F66DE" w:rsidRDefault="004E29DB" w:rsidP="004E29DB">
      <w:pPr>
        <w:rPr>
          <w:sz w:val="24"/>
        </w:rPr>
      </w:pPr>
    </w:p>
    <w:p w14:paraId="565B92FF" w14:textId="77777777" w:rsidR="00047DE0" w:rsidRDefault="00047DE0" w:rsidP="008F792E"/>
    <w:p w14:paraId="12233647" w14:textId="77777777" w:rsidR="00047DE0" w:rsidRDefault="00047DE0" w:rsidP="008F792E"/>
    <w:p w14:paraId="6BE5FC03" w14:textId="77777777" w:rsidR="00047DE0" w:rsidRDefault="00047DE0" w:rsidP="008F792E"/>
    <w:p w14:paraId="7101DE19" w14:textId="46A4DDBD" w:rsidR="00047DE0" w:rsidRDefault="00047DE0" w:rsidP="008F792E"/>
    <w:p w14:paraId="50B4034A" w14:textId="77777777" w:rsidR="00D62AE5" w:rsidRDefault="00D62AE5" w:rsidP="008F792E"/>
    <w:p w14:paraId="24EF15CF" w14:textId="77777777" w:rsidR="00D62AE5" w:rsidRDefault="00D62AE5" w:rsidP="008F792E"/>
    <w:p w14:paraId="03247D92" w14:textId="77777777" w:rsidR="00D62AE5" w:rsidRDefault="00D62AE5" w:rsidP="008F792E"/>
    <w:p w14:paraId="29F1F593" w14:textId="77777777" w:rsidR="00D62AE5" w:rsidRDefault="00D62AE5" w:rsidP="008F792E"/>
    <w:p w14:paraId="4266D056" w14:textId="2D55EF0C" w:rsidR="00D62AE5" w:rsidRPr="008F792E" w:rsidRDefault="00D62AE5" w:rsidP="008F792E"/>
    <w:sectPr w:rsidR="00D62AE5" w:rsidRPr="008F792E" w:rsidSect="007007AA">
      <w:headerReference w:type="default" r:id="rId39"/>
      <w:footerReference w:type="default" r:id="rId40"/>
      <w:pgSz w:w="11907" w:h="16839" w:code="9"/>
      <w:pgMar w:top="1440" w:right="1440" w:bottom="1440" w:left="1440" w:header="567" w:footer="7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BE2C36" w14:textId="77777777" w:rsidR="00A931CE" w:rsidRDefault="00A931CE" w:rsidP="00F06BE5">
      <w:pPr>
        <w:spacing w:line="240" w:lineRule="auto"/>
      </w:pPr>
      <w:r>
        <w:separator/>
      </w:r>
    </w:p>
  </w:endnote>
  <w:endnote w:type="continuationSeparator" w:id="0">
    <w:p w14:paraId="1D745A59" w14:textId="77777777" w:rsidR="00A931CE" w:rsidRDefault="00A931CE"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altName w:val="Segoe UI Semi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Semibold">
    <w:altName w:val="Segoe UI Semibold"/>
    <w:charset w:val="00"/>
    <w:family w:val="swiss"/>
    <w:pitch w:val="variable"/>
    <w:sig w:usb0="00000001"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5BEE2" w14:textId="7565DE67" w:rsidR="003C5D52" w:rsidRDefault="003C5D52" w:rsidP="00955907">
    <w:pPr>
      <w:rPr>
        <w:rFonts w:cs="Open Sans Light"/>
        <w:sz w:val="18"/>
      </w:rPr>
    </w:pPr>
    <w:r w:rsidRPr="001661DE">
      <w:rPr>
        <w:rFonts w:cs="Open Sans Light"/>
        <w:sz w:val="16"/>
      </w:rPr>
      <w:t>© 1999- 201</w:t>
    </w:r>
    <w:r>
      <w:rPr>
        <w:rFonts w:cs="Open Sans Light"/>
        <w:sz w:val="16"/>
      </w:rPr>
      <w:t>8</w:t>
    </w:r>
    <w:r w:rsidRPr="001661DE">
      <w:rPr>
        <w:rFonts w:cs="Open Sans Light"/>
        <w:sz w:val="16"/>
      </w:rPr>
      <w:t>.</w:t>
    </w:r>
    <w:r w:rsidRPr="001661DE">
      <w:t xml:space="preserve"> </w:t>
    </w:r>
    <w:r w:rsidRPr="001661DE">
      <w:rPr>
        <w:rFonts w:cs="Open Sans Light"/>
        <w:sz w:val="16"/>
      </w:rPr>
      <w:t>Verba</w:t>
    </w:r>
    <w:r>
      <w:rPr>
        <w:rFonts w:cs="Open Sans Light"/>
        <w:sz w:val="16"/>
      </w:rPr>
      <w:t xml:space="preserve">t Technologies (India) Pvt. Ltd. All Rights Reserved / 16 Oct 2018         </w:t>
    </w:r>
    <w:r w:rsidRPr="001661DE">
      <w:rPr>
        <w:rFonts w:cs="Open Sans Light"/>
        <w:sz w:val="16"/>
      </w:rPr>
      <w:t xml:space="preserve">                                          </w:t>
    </w:r>
    <w:r>
      <w:rPr>
        <w:rFonts w:cs="Open Sans Light"/>
        <w:sz w:val="16"/>
      </w:rPr>
      <w:t xml:space="preserve">     </w:t>
    </w:r>
    <w:r>
      <w:rPr>
        <w:rFonts w:cs="Open Sans Light"/>
        <w:sz w:val="18"/>
      </w:rPr>
      <w:t xml:space="preserve">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3435FA">
      <w:rPr>
        <w:rFonts w:cs="Open Sans Light"/>
        <w:noProof/>
        <w:sz w:val="18"/>
      </w:rPr>
      <w:t>15</w:t>
    </w:r>
    <w:r w:rsidRPr="00955907">
      <w:rPr>
        <w:rFonts w:cs="Open Sans Light"/>
        <w:noProof/>
        <w:sz w:val="18"/>
      </w:rPr>
      <w:fldChar w:fldCharType="end"/>
    </w:r>
  </w:p>
  <w:p w14:paraId="31C8DD1D" w14:textId="77777777" w:rsidR="003C5D52" w:rsidRDefault="003C5D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A148B2" w14:textId="77777777" w:rsidR="00A931CE" w:rsidRDefault="00A931CE" w:rsidP="00F06BE5">
      <w:pPr>
        <w:spacing w:line="240" w:lineRule="auto"/>
      </w:pPr>
      <w:r>
        <w:separator/>
      </w:r>
    </w:p>
  </w:footnote>
  <w:footnote w:type="continuationSeparator" w:id="0">
    <w:p w14:paraId="0498C975" w14:textId="77777777" w:rsidR="00A931CE" w:rsidRDefault="00A931CE"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8B9A05" w14:textId="7615407D" w:rsidR="003C5D52" w:rsidRDefault="003C5D52" w:rsidP="00321AA7">
    <w:pPr>
      <w:pStyle w:val="Header"/>
      <w:spacing w:after="0"/>
      <w:jc w:val="left"/>
      <w:rPr>
        <w:rFonts w:cs="Open Sans Light"/>
        <w:noProof/>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59228DA9" wp14:editId="1DA167F6">
          <wp:simplePos x="0" y="0"/>
          <wp:positionH relativeFrom="column">
            <wp:posOffset>3629025</wp:posOffset>
          </wp:positionH>
          <wp:positionV relativeFrom="paragraph">
            <wp:posOffset>-193040</wp:posOffset>
          </wp:positionV>
          <wp:extent cx="2105025" cy="560070"/>
          <wp:effectExtent l="0" t="0" r="9525"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anchor>
      </w:drawing>
    </w:r>
    <w:r w:rsidRPr="003674B1">
      <w:t xml:space="preserve"> </w:t>
    </w:r>
    <w:r>
      <w:rPr>
        <w:rFonts w:cs="Open Sans Light"/>
        <w:noProof/>
        <w:color w:val="262626" w:themeColor="text1" w:themeTint="D9"/>
        <w:sz w:val="20"/>
      </w:rPr>
      <w:t>TaxBreeze</w:t>
    </w:r>
  </w:p>
  <w:p w14:paraId="00C25F49" w14:textId="77777777" w:rsidR="003C5D52" w:rsidRDefault="003C5D52" w:rsidP="00321AA7">
    <w:pPr>
      <w:pStyle w:val="Header"/>
      <w:spacing w:after="0"/>
      <w:rPr>
        <w:rFonts w:cs="Open Sans Light"/>
        <w:sz w:val="20"/>
      </w:rPr>
    </w:pPr>
  </w:p>
  <w:p w14:paraId="3BCE3083" w14:textId="77777777" w:rsidR="003C5D52" w:rsidRDefault="003C5D52" w:rsidP="00321AA7">
    <w:pPr>
      <w:pStyle w:val="Header"/>
      <w:spacing w:after="0"/>
      <w:rPr>
        <w:rFonts w:cs="Open Sans Light"/>
        <w:sz w:val="20"/>
      </w:rPr>
    </w:pPr>
  </w:p>
  <w:p w14:paraId="7027E5E2" w14:textId="77777777" w:rsidR="003C5D52" w:rsidRDefault="003C5D52" w:rsidP="00321AA7">
    <w:pPr>
      <w:pStyle w:val="Header"/>
      <w:spacing w:after="0"/>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41DFA7E" wp14:editId="1D1FA1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F65E86"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34488C"/>
    <w:multiLevelType w:val="hybridMultilevel"/>
    <w:tmpl w:val="E4E490AC"/>
    <w:lvl w:ilvl="0" w:tplc="9DBCA8B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FDA9FE4">
      <w:start w:val="1"/>
      <w:numFmt w:val="bullet"/>
      <w:lvlText w:val="o"/>
      <w:lvlJc w:val="left"/>
      <w:pPr>
        <w:ind w:left="13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3024A5C">
      <w:start w:val="1"/>
      <w:numFmt w:val="bullet"/>
      <w:lvlText w:val="▪"/>
      <w:lvlJc w:val="left"/>
      <w:pPr>
        <w:ind w:left="20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0A43F60">
      <w:start w:val="1"/>
      <w:numFmt w:val="bullet"/>
      <w:lvlText w:val="•"/>
      <w:lvlJc w:val="left"/>
      <w:pPr>
        <w:ind w:left="27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51C26A0">
      <w:start w:val="1"/>
      <w:numFmt w:val="bullet"/>
      <w:lvlText w:val="o"/>
      <w:lvlJc w:val="left"/>
      <w:pPr>
        <w:ind w:left="349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516A584">
      <w:start w:val="1"/>
      <w:numFmt w:val="bullet"/>
      <w:lvlText w:val="▪"/>
      <w:lvlJc w:val="left"/>
      <w:pPr>
        <w:ind w:left="421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8CC8BCA">
      <w:start w:val="1"/>
      <w:numFmt w:val="bullet"/>
      <w:lvlText w:val="•"/>
      <w:lvlJc w:val="left"/>
      <w:pPr>
        <w:ind w:left="49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90A3F46">
      <w:start w:val="1"/>
      <w:numFmt w:val="bullet"/>
      <w:lvlText w:val="o"/>
      <w:lvlJc w:val="left"/>
      <w:pPr>
        <w:ind w:left="56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010B97C">
      <w:start w:val="1"/>
      <w:numFmt w:val="bullet"/>
      <w:lvlText w:val="▪"/>
      <w:lvlJc w:val="left"/>
      <w:pPr>
        <w:ind w:left="63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0067C2"/>
    <w:multiLevelType w:val="hybridMultilevel"/>
    <w:tmpl w:val="91C2571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265FB"/>
    <w:multiLevelType w:val="multilevel"/>
    <w:tmpl w:val="3BD26DA4"/>
    <w:styleLink w:val="Numbering2"/>
    <w:lvl w:ilvl="0">
      <w:start w:val="1"/>
      <w:numFmt w:val="decimal"/>
      <w:suff w:val="space"/>
      <w:lvlText w:val=" %1 "/>
      <w:lvlJc w:val="left"/>
      <w:pPr>
        <w:ind w:left="283" w:hanging="283"/>
      </w:pPr>
    </w:lvl>
    <w:lvl w:ilvl="1">
      <w:start w:val="2"/>
      <w:numFmt w:val="decimal"/>
      <w:suff w:val="space"/>
      <w:lvlText w:val=" %1.%2 "/>
      <w:lvlJc w:val="left"/>
      <w:pPr>
        <w:ind w:left="566" w:hanging="283"/>
      </w:pPr>
    </w:lvl>
    <w:lvl w:ilvl="2">
      <w:start w:val="3"/>
      <w:numFmt w:val="decimal"/>
      <w:suff w:val="space"/>
      <w:lvlText w:val=" %1.%2.%3 "/>
      <w:lvlJc w:val="left"/>
      <w:pPr>
        <w:ind w:left="1133" w:hanging="567"/>
      </w:pPr>
    </w:lvl>
    <w:lvl w:ilvl="3">
      <w:start w:val="4"/>
      <w:numFmt w:val="decimal"/>
      <w:suff w:val="space"/>
      <w:lvlText w:val=" %1.%2.%3.%4 "/>
      <w:lvlJc w:val="left"/>
      <w:pPr>
        <w:ind w:left="1842" w:hanging="709"/>
      </w:pPr>
    </w:lvl>
    <w:lvl w:ilvl="4">
      <w:start w:val="5"/>
      <w:numFmt w:val="decimal"/>
      <w:suff w:val="space"/>
      <w:lvlText w:val=" %1.%2.%3.%4.%5 "/>
      <w:lvlJc w:val="left"/>
      <w:pPr>
        <w:ind w:left="2692" w:hanging="850"/>
      </w:pPr>
    </w:lvl>
    <w:lvl w:ilvl="5">
      <w:start w:val="6"/>
      <w:numFmt w:val="decimal"/>
      <w:suff w:val="space"/>
      <w:lvlText w:val=" %1.%2.%3.%4.%5.%6 "/>
      <w:lvlJc w:val="left"/>
      <w:pPr>
        <w:ind w:left="3713" w:hanging="1021"/>
      </w:pPr>
    </w:lvl>
    <w:lvl w:ilvl="6">
      <w:start w:val="7"/>
      <w:numFmt w:val="decimal"/>
      <w:suff w:val="space"/>
      <w:lvlText w:val=" %1.%2.%3.%4.%5.%6.%7 "/>
      <w:lvlJc w:val="left"/>
      <w:pPr>
        <w:ind w:left="5017" w:hanging="1304"/>
      </w:pPr>
    </w:lvl>
    <w:lvl w:ilvl="7">
      <w:start w:val="8"/>
      <w:numFmt w:val="decimal"/>
      <w:suff w:val="space"/>
      <w:lvlText w:val=" %1.%2.%3.%4.%5.%6.%7.%8 "/>
      <w:lvlJc w:val="left"/>
      <w:pPr>
        <w:ind w:left="6491" w:hanging="1474"/>
      </w:pPr>
    </w:lvl>
    <w:lvl w:ilvl="8">
      <w:start w:val="9"/>
      <w:numFmt w:val="decimal"/>
      <w:suff w:val="space"/>
      <w:lvlText w:val=" %1.%2.%3.%4.%5.%6.%7.%8.%9 "/>
      <w:lvlJc w:val="left"/>
      <w:pPr>
        <w:ind w:left="8079" w:hanging="1588"/>
      </w:pPr>
    </w:lvl>
  </w:abstractNum>
  <w:abstractNum w:abstractNumId="3" w15:restartNumberingAfterBreak="0">
    <w:nsid w:val="04DC1815"/>
    <w:multiLevelType w:val="hybridMultilevel"/>
    <w:tmpl w:val="FEE2E8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203CD3"/>
    <w:multiLevelType w:val="multilevel"/>
    <w:tmpl w:val="5BE4D4D6"/>
    <w:styleLink w:val="Outlin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5" w15:restartNumberingAfterBreak="0">
    <w:nsid w:val="0AA7586F"/>
    <w:multiLevelType w:val="hybridMultilevel"/>
    <w:tmpl w:val="AE50D3C6"/>
    <w:lvl w:ilvl="0" w:tplc="04090003">
      <w:start w:val="1"/>
      <w:numFmt w:val="bullet"/>
      <w:lvlText w:val="o"/>
      <w:lvlJc w:val="left"/>
      <w:pPr>
        <w:ind w:left="1080" w:hanging="360"/>
      </w:pPr>
      <w:rPr>
        <w:rFonts w:ascii="Courier New" w:hAnsi="Courier New" w:cs="Courier New"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7E1488"/>
    <w:multiLevelType w:val="multilevel"/>
    <w:tmpl w:val="AF0ABE16"/>
    <w:styleLink w:val="WWOutlineListStyl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8" w15:restartNumberingAfterBreak="0">
    <w:nsid w:val="0F601B78"/>
    <w:multiLevelType w:val="hybridMultilevel"/>
    <w:tmpl w:val="9C04D56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FFB3ACF"/>
    <w:multiLevelType w:val="multilevel"/>
    <w:tmpl w:val="08A04DE0"/>
    <w:lvl w:ilvl="0">
      <w:start w:val="1"/>
      <w:numFmt w:val="decimal"/>
      <w:pStyle w:val="Heading1"/>
      <w:lvlText w:val="%1"/>
      <w:lvlJc w:val="left"/>
      <w:pPr>
        <w:ind w:left="720" w:hanging="720"/>
      </w:pPr>
      <w:rPr>
        <w:rFonts w:hint="default"/>
        <w:b w:val="0"/>
        <w:strike w:val="0"/>
        <w:u w:val="none"/>
      </w:rPr>
    </w:lvl>
    <w:lvl w:ilvl="1">
      <w:start w:val="1"/>
      <w:numFmt w:val="decimal"/>
      <w:pStyle w:val="Heading2"/>
      <w:lvlText w:val="%1.%2"/>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692" w:hanging="1152"/>
      </w:pPr>
      <w:rPr>
        <w:rFonts w:hint="default"/>
        <w:color w:val="auto"/>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1B216E71"/>
    <w:multiLevelType w:val="hybridMultilevel"/>
    <w:tmpl w:val="6846A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C0030"/>
    <w:multiLevelType w:val="hybridMultilevel"/>
    <w:tmpl w:val="A89617A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C1769B"/>
    <w:multiLevelType w:val="hybridMultilevel"/>
    <w:tmpl w:val="4F526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CC5E60"/>
    <w:multiLevelType w:val="hybridMultilevel"/>
    <w:tmpl w:val="10B68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55D01"/>
    <w:multiLevelType w:val="hybridMultilevel"/>
    <w:tmpl w:val="7AB27F82"/>
    <w:lvl w:ilvl="0" w:tplc="41EA2B1A">
      <w:start w:val="1"/>
      <w:numFmt w:val="bullet"/>
      <w:lvlText w:val=""/>
      <w:lvlJc w:val="left"/>
      <w:pPr>
        <w:ind w:left="8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5B0AE3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ADC8AB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6A8549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CFAF6A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1485BA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8A4B69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DB2CFA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2C2AEB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B48788C"/>
    <w:multiLevelType w:val="hybridMultilevel"/>
    <w:tmpl w:val="E75AED8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B667D4B"/>
    <w:multiLevelType w:val="hybridMultilevel"/>
    <w:tmpl w:val="D964839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CEC6F22"/>
    <w:multiLevelType w:val="hybridMultilevel"/>
    <w:tmpl w:val="5B789C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F941D9"/>
    <w:multiLevelType w:val="hybridMultilevel"/>
    <w:tmpl w:val="EA1840B2"/>
    <w:lvl w:ilvl="0" w:tplc="3E6C10C6">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E861AAE">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19A929E">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9F890DE">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4266CD0">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E66CCAE">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5400FDA">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C96D0BE">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4C444D0">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11B597C"/>
    <w:multiLevelType w:val="multilevel"/>
    <w:tmpl w:val="5902251E"/>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81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1" w15:restartNumberingAfterBreak="0">
    <w:nsid w:val="44763741"/>
    <w:multiLevelType w:val="hybridMultilevel"/>
    <w:tmpl w:val="ED44E9B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6B93CCD"/>
    <w:multiLevelType w:val="hybridMultilevel"/>
    <w:tmpl w:val="66D8C1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B8601C"/>
    <w:multiLevelType w:val="hybridMultilevel"/>
    <w:tmpl w:val="0180F65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553507"/>
    <w:multiLevelType w:val="hybridMultilevel"/>
    <w:tmpl w:val="26EA6CFA"/>
    <w:lvl w:ilvl="0" w:tplc="38AC9B80">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2B14E2FE">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47470C2">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202ED6A">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42A8718">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74158A">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D425370">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96ABC52">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F9A499A">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1A70F47"/>
    <w:multiLevelType w:val="hybridMultilevel"/>
    <w:tmpl w:val="B7EEC4A8"/>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6" w15:restartNumberingAfterBreak="0">
    <w:nsid w:val="62F81B61"/>
    <w:multiLevelType w:val="hybridMultilevel"/>
    <w:tmpl w:val="7B026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CB7F60"/>
    <w:multiLevelType w:val="multilevel"/>
    <w:tmpl w:val="A74EDD08"/>
    <w:styleLink w:val="Numbering11"/>
    <w:lvl w:ilvl="0">
      <w:start w:val="1"/>
      <w:numFmt w:val="decimal"/>
      <w:suff w:val="space"/>
      <w:lvlText w:val="%1."/>
      <w:lvlJc w:val="left"/>
      <w:pPr>
        <w:ind w:left="283" w:hanging="283"/>
      </w:pPr>
    </w:lvl>
    <w:lvl w:ilvl="1">
      <w:start w:val="1"/>
      <w:numFmt w:val="decimal"/>
      <w:suff w:val="space"/>
      <w:lvlText w:val="%2."/>
      <w:lvlJc w:val="left"/>
      <w:pPr>
        <w:ind w:left="567" w:hanging="283"/>
      </w:pPr>
    </w:lvl>
    <w:lvl w:ilvl="2">
      <w:start w:val="1"/>
      <w:numFmt w:val="decimal"/>
      <w:suff w:val="space"/>
      <w:lvlText w:val="%3."/>
      <w:lvlJc w:val="left"/>
      <w:pPr>
        <w:ind w:left="850" w:hanging="283"/>
      </w:pPr>
    </w:lvl>
    <w:lvl w:ilvl="3">
      <w:start w:val="1"/>
      <w:numFmt w:val="decimal"/>
      <w:suff w:val="space"/>
      <w:lvlText w:val="%4."/>
      <w:lvlJc w:val="left"/>
      <w:pPr>
        <w:ind w:left="1134" w:hanging="283"/>
      </w:pPr>
    </w:lvl>
    <w:lvl w:ilvl="4">
      <w:start w:val="1"/>
      <w:numFmt w:val="decimal"/>
      <w:suff w:val="space"/>
      <w:lvlText w:val="%5."/>
      <w:lvlJc w:val="left"/>
      <w:pPr>
        <w:ind w:left="1417" w:hanging="283"/>
      </w:pPr>
    </w:lvl>
    <w:lvl w:ilvl="5">
      <w:start w:val="1"/>
      <w:numFmt w:val="decimal"/>
      <w:suff w:val="space"/>
      <w:lvlText w:val="%6."/>
      <w:lvlJc w:val="left"/>
      <w:pPr>
        <w:ind w:left="1701" w:hanging="283"/>
      </w:pPr>
    </w:lvl>
    <w:lvl w:ilvl="6">
      <w:start w:val="1"/>
      <w:numFmt w:val="decimal"/>
      <w:suff w:val="space"/>
      <w:lvlText w:val="%7."/>
      <w:lvlJc w:val="left"/>
      <w:pPr>
        <w:ind w:left="1984" w:hanging="283"/>
      </w:pPr>
    </w:lvl>
    <w:lvl w:ilvl="7">
      <w:start w:val="1"/>
      <w:numFmt w:val="decimal"/>
      <w:suff w:val="space"/>
      <w:lvlText w:val="%8."/>
      <w:lvlJc w:val="left"/>
      <w:pPr>
        <w:ind w:left="2268" w:hanging="283"/>
      </w:pPr>
    </w:lvl>
    <w:lvl w:ilvl="8">
      <w:start w:val="1"/>
      <w:numFmt w:val="decimal"/>
      <w:suff w:val="space"/>
      <w:lvlText w:val="%9."/>
      <w:lvlJc w:val="left"/>
      <w:pPr>
        <w:ind w:left="2551" w:hanging="283"/>
      </w:pPr>
    </w:lvl>
  </w:abstractNum>
  <w:abstractNum w:abstractNumId="28" w15:restartNumberingAfterBreak="0">
    <w:nsid w:val="6CEE224A"/>
    <w:multiLevelType w:val="hybridMultilevel"/>
    <w:tmpl w:val="66D213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D077387"/>
    <w:multiLevelType w:val="hybridMultilevel"/>
    <w:tmpl w:val="83BADCC8"/>
    <w:lvl w:ilvl="0" w:tplc="04090005">
      <w:start w:val="1"/>
      <w:numFmt w:val="bullet"/>
      <w:lvlText w:val=""/>
      <w:lvlJc w:val="left"/>
      <w:pPr>
        <w:ind w:left="81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15:restartNumberingAfterBreak="0">
    <w:nsid w:val="6F833BEA"/>
    <w:multiLevelType w:val="hybridMultilevel"/>
    <w:tmpl w:val="7ED637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E3587B"/>
    <w:multiLevelType w:val="hybridMultilevel"/>
    <w:tmpl w:val="4AF04C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5F03C42"/>
    <w:multiLevelType w:val="hybridMultilevel"/>
    <w:tmpl w:val="CB9807A6"/>
    <w:lvl w:ilvl="0" w:tplc="0409000D">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4"/>
  </w:num>
  <w:num w:numId="2">
    <w:abstractNumId w:val="9"/>
  </w:num>
  <w:num w:numId="3">
    <w:abstractNumId w:val="30"/>
  </w:num>
  <w:num w:numId="4">
    <w:abstractNumId w:val="7"/>
  </w:num>
  <w:num w:numId="5">
    <w:abstractNumId w:val="4"/>
  </w:num>
  <w:num w:numId="6">
    <w:abstractNumId w:val="27"/>
  </w:num>
  <w:num w:numId="7">
    <w:abstractNumId w:val="2"/>
  </w:num>
  <w:num w:numId="8">
    <w:abstractNumId w:val="20"/>
  </w:num>
  <w:num w:numId="9">
    <w:abstractNumId w:val="26"/>
  </w:num>
  <w:num w:numId="10">
    <w:abstractNumId w:val="23"/>
  </w:num>
  <w:num w:numId="11">
    <w:abstractNumId w:val="0"/>
  </w:num>
  <w:num w:numId="12">
    <w:abstractNumId w:val="19"/>
  </w:num>
  <w:num w:numId="13">
    <w:abstractNumId w:val="15"/>
  </w:num>
  <w:num w:numId="14">
    <w:abstractNumId w:val="24"/>
  </w:num>
  <w:num w:numId="15">
    <w:abstractNumId w:val="9"/>
    <w:lvlOverride w:ilvl="0">
      <w:startOverride w:val="5"/>
    </w:lvlOverride>
    <w:lvlOverride w:ilvl="1">
      <w:startOverride w:val="2"/>
    </w:lvlOverride>
  </w:num>
  <w:num w:numId="16">
    <w:abstractNumId w:val="11"/>
  </w:num>
  <w:num w:numId="17">
    <w:abstractNumId w:val="29"/>
  </w:num>
  <w:num w:numId="18">
    <w:abstractNumId w:val="10"/>
  </w:num>
  <w:num w:numId="19">
    <w:abstractNumId w:val="31"/>
  </w:num>
  <w:num w:numId="20">
    <w:abstractNumId w:val="6"/>
  </w:num>
  <w:num w:numId="21">
    <w:abstractNumId w:val="17"/>
  </w:num>
  <w:num w:numId="22">
    <w:abstractNumId w:val="3"/>
  </w:num>
  <w:num w:numId="23">
    <w:abstractNumId w:val="16"/>
  </w:num>
  <w:num w:numId="24">
    <w:abstractNumId w:val="13"/>
  </w:num>
  <w:num w:numId="25">
    <w:abstractNumId w:val="8"/>
  </w:num>
  <w:num w:numId="26">
    <w:abstractNumId w:val="32"/>
  </w:num>
  <w:num w:numId="27">
    <w:abstractNumId w:val="21"/>
  </w:num>
  <w:num w:numId="28">
    <w:abstractNumId w:val="28"/>
  </w:num>
  <w:num w:numId="29">
    <w:abstractNumId w:val="5"/>
  </w:num>
  <w:num w:numId="30">
    <w:abstractNumId w:val="22"/>
  </w:num>
  <w:num w:numId="31">
    <w:abstractNumId w:val="33"/>
  </w:num>
  <w:num w:numId="32">
    <w:abstractNumId w:val="1"/>
  </w:num>
  <w:num w:numId="33">
    <w:abstractNumId w:val="18"/>
  </w:num>
  <w:num w:numId="34">
    <w:abstractNumId w:val="12"/>
  </w:num>
  <w:num w:numId="35">
    <w:abstractNumId w:val="2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MDY1NjY3NjE2MTNQ0lEKTi0uzszPAykwrAUAsVbl1SwAAAA="/>
  </w:docVars>
  <w:rsids>
    <w:rsidRoot w:val="001F2895"/>
    <w:rsid w:val="00000544"/>
    <w:rsid w:val="00001731"/>
    <w:rsid w:val="00002535"/>
    <w:rsid w:val="0000266B"/>
    <w:rsid w:val="000027CD"/>
    <w:rsid w:val="00002B58"/>
    <w:rsid w:val="000033BC"/>
    <w:rsid w:val="00003B1B"/>
    <w:rsid w:val="00003C38"/>
    <w:rsid w:val="00003E4E"/>
    <w:rsid w:val="00004BA8"/>
    <w:rsid w:val="00005D53"/>
    <w:rsid w:val="00006F9C"/>
    <w:rsid w:val="00007CEC"/>
    <w:rsid w:val="00007ECD"/>
    <w:rsid w:val="000100D9"/>
    <w:rsid w:val="00010C51"/>
    <w:rsid w:val="00012E15"/>
    <w:rsid w:val="000145C9"/>
    <w:rsid w:val="00015340"/>
    <w:rsid w:val="00020312"/>
    <w:rsid w:val="00022DE7"/>
    <w:rsid w:val="00024FCA"/>
    <w:rsid w:val="0002553D"/>
    <w:rsid w:val="00026264"/>
    <w:rsid w:val="000273DF"/>
    <w:rsid w:val="00027E34"/>
    <w:rsid w:val="0003103E"/>
    <w:rsid w:val="00031CB7"/>
    <w:rsid w:val="00031F47"/>
    <w:rsid w:val="0003456E"/>
    <w:rsid w:val="000356D0"/>
    <w:rsid w:val="00036B1E"/>
    <w:rsid w:val="000430F1"/>
    <w:rsid w:val="0004399B"/>
    <w:rsid w:val="000439C6"/>
    <w:rsid w:val="00043E84"/>
    <w:rsid w:val="000479B5"/>
    <w:rsid w:val="00047DE0"/>
    <w:rsid w:val="000506E9"/>
    <w:rsid w:val="0005079F"/>
    <w:rsid w:val="00052535"/>
    <w:rsid w:val="00052996"/>
    <w:rsid w:val="000533E3"/>
    <w:rsid w:val="00053D49"/>
    <w:rsid w:val="000549A3"/>
    <w:rsid w:val="00055068"/>
    <w:rsid w:val="000550A2"/>
    <w:rsid w:val="000568F2"/>
    <w:rsid w:val="00056A4E"/>
    <w:rsid w:val="00056AA2"/>
    <w:rsid w:val="00057403"/>
    <w:rsid w:val="00057B71"/>
    <w:rsid w:val="00057F77"/>
    <w:rsid w:val="000627D0"/>
    <w:rsid w:val="0006323A"/>
    <w:rsid w:val="00064480"/>
    <w:rsid w:val="00065643"/>
    <w:rsid w:val="00065DAB"/>
    <w:rsid w:val="00067037"/>
    <w:rsid w:val="00067B87"/>
    <w:rsid w:val="000701B0"/>
    <w:rsid w:val="000713E6"/>
    <w:rsid w:val="00072A92"/>
    <w:rsid w:val="00073475"/>
    <w:rsid w:val="00075AF9"/>
    <w:rsid w:val="00075F7B"/>
    <w:rsid w:val="000764FA"/>
    <w:rsid w:val="00076A9E"/>
    <w:rsid w:val="00081B42"/>
    <w:rsid w:val="000836BD"/>
    <w:rsid w:val="00084B36"/>
    <w:rsid w:val="00086AB0"/>
    <w:rsid w:val="000873C3"/>
    <w:rsid w:val="00090A3E"/>
    <w:rsid w:val="000910F8"/>
    <w:rsid w:val="00091319"/>
    <w:rsid w:val="00091CCF"/>
    <w:rsid w:val="000927F1"/>
    <w:rsid w:val="00095E8E"/>
    <w:rsid w:val="000973AC"/>
    <w:rsid w:val="00097DF1"/>
    <w:rsid w:val="000A11A2"/>
    <w:rsid w:val="000A1375"/>
    <w:rsid w:val="000A1448"/>
    <w:rsid w:val="000A162B"/>
    <w:rsid w:val="000A1BEE"/>
    <w:rsid w:val="000A20E6"/>
    <w:rsid w:val="000A2EE0"/>
    <w:rsid w:val="000A445D"/>
    <w:rsid w:val="000B00D1"/>
    <w:rsid w:val="000B06D4"/>
    <w:rsid w:val="000B1456"/>
    <w:rsid w:val="000B16C0"/>
    <w:rsid w:val="000B275F"/>
    <w:rsid w:val="000B4482"/>
    <w:rsid w:val="000C093C"/>
    <w:rsid w:val="000C2151"/>
    <w:rsid w:val="000C3987"/>
    <w:rsid w:val="000C4C0E"/>
    <w:rsid w:val="000C4ED1"/>
    <w:rsid w:val="000C5FC3"/>
    <w:rsid w:val="000C6D7E"/>
    <w:rsid w:val="000C7225"/>
    <w:rsid w:val="000C7A4D"/>
    <w:rsid w:val="000C7EA4"/>
    <w:rsid w:val="000D3624"/>
    <w:rsid w:val="000D46E9"/>
    <w:rsid w:val="000D4D2C"/>
    <w:rsid w:val="000D5B8E"/>
    <w:rsid w:val="000D6300"/>
    <w:rsid w:val="000D6E14"/>
    <w:rsid w:val="000D7176"/>
    <w:rsid w:val="000E0720"/>
    <w:rsid w:val="000E1674"/>
    <w:rsid w:val="000E44C6"/>
    <w:rsid w:val="000E4E37"/>
    <w:rsid w:val="000E55E8"/>
    <w:rsid w:val="000E57A0"/>
    <w:rsid w:val="000E6321"/>
    <w:rsid w:val="000E6E19"/>
    <w:rsid w:val="000E7023"/>
    <w:rsid w:val="000E76E8"/>
    <w:rsid w:val="000E7AA0"/>
    <w:rsid w:val="000F05A3"/>
    <w:rsid w:val="000F0A87"/>
    <w:rsid w:val="000F4311"/>
    <w:rsid w:val="000F44F6"/>
    <w:rsid w:val="000F4DD9"/>
    <w:rsid w:val="000F4EF5"/>
    <w:rsid w:val="000F6666"/>
    <w:rsid w:val="000F6A58"/>
    <w:rsid w:val="000F6B53"/>
    <w:rsid w:val="000F75AF"/>
    <w:rsid w:val="0010003B"/>
    <w:rsid w:val="00100732"/>
    <w:rsid w:val="00100F9F"/>
    <w:rsid w:val="00104750"/>
    <w:rsid w:val="00105522"/>
    <w:rsid w:val="001067C7"/>
    <w:rsid w:val="00106D61"/>
    <w:rsid w:val="00110996"/>
    <w:rsid w:val="001137A0"/>
    <w:rsid w:val="00113C37"/>
    <w:rsid w:val="0011660C"/>
    <w:rsid w:val="00116CD0"/>
    <w:rsid w:val="00117237"/>
    <w:rsid w:val="00117BDE"/>
    <w:rsid w:val="00121165"/>
    <w:rsid w:val="001213E4"/>
    <w:rsid w:val="00123BA8"/>
    <w:rsid w:val="001254A0"/>
    <w:rsid w:val="00126829"/>
    <w:rsid w:val="00126839"/>
    <w:rsid w:val="00130833"/>
    <w:rsid w:val="001339F9"/>
    <w:rsid w:val="001345D2"/>
    <w:rsid w:val="00134B08"/>
    <w:rsid w:val="00135639"/>
    <w:rsid w:val="0013602A"/>
    <w:rsid w:val="00136D6B"/>
    <w:rsid w:val="00137B80"/>
    <w:rsid w:val="00137FAD"/>
    <w:rsid w:val="00140018"/>
    <w:rsid w:val="00142525"/>
    <w:rsid w:val="001426B8"/>
    <w:rsid w:val="00142810"/>
    <w:rsid w:val="0014302C"/>
    <w:rsid w:val="0014377C"/>
    <w:rsid w:val="0014445C"/>
    <w:rsid w:val="00146AD1"/>
    <w:rsid w:val="00146B35"/>
    <w:rsid w:val="0014717C"/>
    <w:rsid w:val="00147457"/>
    <w:rsid w:val="00152B16"/>
    <w:rsid w:val="00153613"/>
    <w:rsid w:val="001541F0"/>
    <w:rsid w:val="00154608"/>
    <w:rsid w:val="00156C28"/>
    <w:rsid w:val="00160100"/>
    <w:rsid w:val="00160FD2"/>
    <w:rsid w:val="00161668"/>
    <w:rsid w:val="00162492"/>
    <w:rsid w:val="00163F13"/>
    <w:rsid w:val="00164B2B"/>
    <w:rsid w:val="00166562"/>
    <w:rsid w:val="0016691E"/>
    <w:rsid w:val="00166B00"/>
    <w:rsid w:val="00171018"/>
    <w:rsid w:val="001718E4"/>
    <w:rsid w:val="0017265F"/>
    <w:rsid w:val="001727C9"/>
    <w:rsid w:val="001728D7"/>
    <w:rsid w:val="00172B07"/>
    <w:rsid w:val="00172CB9"/>
    <w:rsid w:val="00173047"/>
    <w:rsid w:val="00173F00"/>
    <w:rsid w:val="00175DC3"/>
    <w:rsid w:val="00175F42"/>
    <w:rsid w:val="00180D83"/>
    <w:rsid w:val="00180D8E"/>
    <w:rsid w:val="00180F1B"/>
    <w:rsid w:val="00182D6C"/>
    <w:rsid w:val="00184379"/>
    <w:rsid w:val="00186191"/>
    <w:rsid w:val="0018640C"/>
    <w:rsid w:val="00186932"/>
    <w:rsid w:val="00186CE8"/>
    <w:rsid w:val="00186FE2"/>
    <w:rsid w:val="00187BB9"/>
    <w:rsid w:val="00191785"/>
    <w:rsid w:val="0019400E"/>
    <w:rsid w:val="00194FB4"/>
    <w:rsid w:val="001959D5"/>
    <w:rsid w:val="001971BF"/>
    <w:rsid w:val="00197FA7"/>
    <w:rsid w:val="001A094F"/>
    <w:rsid w:val="001A1536"/>
    <w:rsid w:val="001A396D"/>
    <w:rsid w:val="001A433B"/>
    <w:rsid w:val="001A57FF"/>
    <w:rsid w:val="001A6773"/>
    <w:rsid w:val="001B01EA"/>
    <w:rsid w:val="001B0669"/>
    <w:rsid w:val="001B0D41"/>
    <w:rsid w:val="001B253C"/>
    <w:rsid w:val="001B27BB"/>
    <w:rsid w:val="001B2ECD"/>
    <w:rsid w:val="001B4507"/>
    <w:rsid w:val="001B4C9E"/>
    <w:rsid w:val="001B5963"/>
    <w:rsid w:val="001B671F"/>
    <w:rsid w:val="001C0927"/>
    <w:rsid w:val="001C21FC"/>
    <w:rsid w:val="001C24C9"/>
    <w:rsid w:val="001C3D54"/>
    <w:rsid w:val="001C46D5"/>
    <w:rsid w:val="001C4AD4"/>
    <w:rsid w:val="001C4D8A"/>
    <w:rsid w:val="001C56D1"/>
    <w:rsid w:val="001C62C0"/>
    <w:rsid w:val="001C633C"/>
    <w:rsid w:val="001C650E"/>
    <w:rsid w:val="001C7079"/>
    <w:rsid w:val="001C7761"/>
    <w:rsid w:val="001C777C"/>
    <w:rsid w:val="001D1093"/>
    <w:rsid w:val="001D1752"/>
    <w:rsid w:val="001D1A41"/>
    <w:rsid w:val="001D262B"/>
    <w:rsid w:val="001D56CB"/>
    <w:rsid w:val="001D58B3"/>
    <w:rsid w:val="001D636B"/>
    <w:rsid w:val="001D6D70"/>
    <w:rsid w:val="001E06C7"/>
    <w:rsid w:val="001E0CCD"/>
    <w:rsid w:val="001E41A7"/>
    <w:rsid w:val="001E4A03"/>
    <w:rsid w:val="001E5256"/>
    <w:rsid w:val="001E751B"/>
    <w:rsid w:val="001F0B7C"/>
    <w:rsid w:val="001F1502"/>
    <w:rsid w:val="001F26C6"/>
    <w:rsid w:val="001F2895"/>
    <w:rsid w:val="001F2975"/>
    <w:rsid w:val="001F3CFA"/>
    <w:rsid w:val="001F6441"/>
    <w:rsid w:val="001F7365"/>
    <w:rsid w:val="001F7673"/>
    <w:rsid w:val="00200C55"/>
    <w:rsid w:val="00201748"/>
    <w:rsid w:val="00201D00"/>
    <w:rsid w:val="002025A6"/>
    <w:rsid w:val="00203226"/>
    <w:rsid w:val="0020474A"/>
    <w:rsid w:val="002050C3"/>
    <w:rsid w:val="00206310"/>
    <w:rsid w:val="002077FC"/>
    <w:rsid w:val="00207A81"/>
    <w:rsid w:val="00211C39"/>
    <w:rsid w:val="002135CC"/>
    <w:rsid w:val="00214724"/>
    <w:rsid w:val="0021644C"/>
    <w:rsid w:val="002173D9"/>
    <w:rsid w:val="00217660"/>
    <w:rsid w:val="00217CF1"/>
    <w:rsid w:val="00220261"/>
    <w:rsid w:val="00221944"/>
    <w:rsid w:val="002219B0"/>
    <w:rsid w:val="00223BC3"/>
    <w:rsid w:val="0022452D"/>
    <w:rsid w:val="002251FF"/>
    <w:rsid w:val="00225EF9"/>
    <w:rsid w:val="0023098C"/>
    <w:rsid w:val="00232ECD"/>
    <w:rsid w:val="0023328A"/>
    <w:rsid w:val="002345C6"/>
    <w:rsid w:val="0023488C"/>
    <w:rsid w:val="00235484"/>
    <w:rsid w:val="00236209"/>
    <w:rsid w:val="0023734C"/>
    <w:rsid w:val="00237AEE"/>
    <w:rsid w:val="00240329"/>
    <w:rsid w:val="002413D2"/>
    <w:rsid w:val="00241E19"/>
    <w:rsid w:val="002428E1"/>
    <w:rsid w:val="00242A1A"/>
    <w:rsid w:val="00244477"/>
    <w:rsid w:val="00244EA5"/>
    <w:rsid w:val="00246637"/>
    <w:rsid w:val="002467AE"/>
    <w:rsid w:val="00246B09"/>
    <w:rsid w:val="002513AD"/>
    <w:rsid w:val="00253C73"/>
    <w:rsid w:val="00254DF0"/>
    <w:rsid w:val="00256A3B"/>
    <w:rsid w:val="00256BC8"/>
    <w:rsid w:val="002577E9"/>
    <w:rsid w:val="00261993"/>
    <w:rsid w:val="0026260B"/>
    <w:rsid w:val="00267EFB"/>
    <w:rsid w:val="00271412"/>
    <w:rsid w:val="00271F15"/>
    <w:rsid w:val="00271F55"/>
    <w:rsid w:val="00274BAE"/>
    <w:rsid w:val="002750A9"/>
    <w:rsid w:val="00276650"/>
    <w:rsid w:val="00277A73"/>
    <w:rsid w:val="00277D67"/>
    <w:rsid w:val="00277D94"/>
    <w:rsid w:val="00280E22"/>
    <w:rsid w:val="002823EB"/>
    <w:rsid w:val="00283969"/>
    <w:rsid w:val="00287DD3"/>
    <w:rsid w:val="00287E22"/>
    <w:rsid w:val="00290A4C"/>
    <w:rsid w:val="00290AF2"/>
    <w:rsid w:val="00291D9E"/>
    <w:rsid w:val="00292150"/>
    <w:rsid w:val="00295C4D"/>
    <w:rsid w:val="00296748"/>
    <w:rsid w:val="00296F3F"/>
    <w:rsid w:val="00297927"/>
    <w:rsid w:val="00297A99"/>
    <w:rsid w:val="002A11F2"/>
    <w:rsid w:val="002A1752"/>
    <w:rsid w:val="002A3E8A"/>
    <w:rsid w:val="002A5214"/>
    <w:rsid w:val="002A5E1F"/>
    <w:rsid w:val="002A756F"/>
    <w:rsid w:val="002B469B"/>
    <w:rsid w:val="002B46E3"/>
    <w:rsid w:val="002B4C13"/>
    <w:rsid w:val="002B57A1"/>
    <w:rsid w:val="002B6732"/>
    <w:rsid w:val="002C2170"/>
    <w:rsid w:val="002C3556"/>
    <w:rsid w:val="002C36DA"/>
    <w:rsid w:val="002C3BA0"/>
    <w:rsid w:val="002C4393"/>
    <w:rsid w:val="002C4B12"/>
    <w:rsid w:val="002C5315"/>
    <w:rsid w:val="002C5D56"/>
    <w:rsid w:val="002C7247"/>
    <w:rsid w:val="002C74D7"/>
    <w:rsid w:val="002D0DB7"/>
    <w:rsid w:val="002D14F9"/>
    <w:rsid w:val="002D27D6"/>
    <w:rsid w:val="002D29FC"/>
    <w:rsid w:val="002D2ED2"/>
    <w:rsid w:val="002D3667"/>
    <w:rsid w:val="002D41FA"/>
    <w:rsid w:val="002D4A36"/>
    <w:rsid w:val="002D4BF8"/>
    <w:rsid w:val="002D548E"/>
    <w:rsid w:val="002D5D64"/>
    <w:rsid w:val="002D6368"/>
    <w:rsid w:val="002D6E8E"/>
    <w:rsid w:val="002E0F39"/>
    <w:rsid w:val="002E2587"/>
    <w:rsid w:val="002E42F0"/>
    <w:rsid w:val="002E5FF6"/>
    <w:rsid w:val="002E6160"/>
    <w:rsid w:val="002E6F88"/>
    <w:rsid w:val="002F139C"/>
    <w:rsid w:val="002F453F"/>
    <w:rsid w:val="002F5222"/>
    <w:rsid w:val="002F7888"/>
    <w:rsid w:val="002F7E74"/>
    <w:rsid w:val="00300B74"/>
    <w:rsid w:val="00300D9F"/>
    <w:rsid w:val="00301887"/>
    <w:rsid w:val="003020D8"/>
    <w:rsid w:val="0030263F"/>
    <w:rsid w:val="00302A67"/>
    <w:rsid w:val="003036D2"/>
    <w:rsid w:val="0030377F"/>
    <w:rsid w:val="0030416C"/>
    <w:rsid w:val="00304177"/>
    <w:rsid w:val="00304263"/>
    <w:rsid w:val="003044E7"/>
    <w:rsid w:val="00304D37"/>
    <w:rsid w:val="00304E9C"/>
    <w:rsid w:val="003058F0"/>
    <w:rsid w:val="00307DFA"/>
    <w:rsid w:val="00307E4F"/>
    <w:rsid w:val="00310CB4"/>
    <w:rsid w:val="003117A5"/>
    <w:rsid w:val="00311D75"/>
    <w:rsid w:val="00312974"/>
    <w:rsid w:val="00313423"/>
    <w:rsid w:val="00315552"/>
    <w:rsid w:val="00316040"/>
    <w:rsid w:val="003171F5"/>
    <w:rsid w:val="0031750C"/>
    <w:rsid w:val="00320B3A"/>
    <w:rsid w:val="003211B1"/>
    <w:rsid w:val="0032199C"/>
    <w:rsid w:val="00321AA7"/>
    <w:rsid w:val="00321F1D"/>
    <w:rsid w:val="0032244D"/>
    <w:rsid w:val="003227D3"/>
    <w:rsid w:val="00322A4F"/>
    <w:rsid w:val="00323864"/>
    <w:rsid w:val="00323AE5"/>
    <w:rsid w:val="00324AF3"/>
    <w:rsid w:val="00325155"/>
    <w:rsid w:val="0032792B"/>
    <w:rsid w:val="00331119"/>
    <w:rsid w:val="00332720"/>
    <w:rsid w:val="00332803"/>
    <w:rsid w:val="00332B7F"/>
    <w:rsid w:val="0033470D"/>
    <w:rsid w:val="00335238"/>
    <w:rsid w:val="003352CE"/>
    <w:rsid w:val="00341466"/>
    <w:rsid w:val="00341EBD"/>
    <w:rsid w:val="00342FE0"/>
    <w:rsid w:val="003435FA"/>
    <w:rsid w:val="0034385E"/>
    <w:rsid w:val="003442C7"/>
    <w:rsid w:val="00344439"/>
    <w:rsid w:val="0034515D"/>
    <w:rsid w:val="00345B2B"/>
    <w:rsid w:val="003463CB"/>
    <w:rsid w:val="00347BF4"/>
    <w:rsid w:val="003503F8"/>
    <w:rsid w:val="003509A9"/>
    <w:rsid w:val="00352D87"/>
    <w:rsid w:val="0035558C"/>
    <w:rsid w:val="00355E10"/>
    <w:rsid w:val="00356476"/>
    <w:rsid w:val="00356638"/>
    <w:rsid w:val="00356ABF"/>
    <w:rsid w:val="00356BC7"/>
    <w:rsid w:val="00357C8F"/>
    <w:rsid w:val="00357EEC"/>
    <w:rsid w:val="00360354"/>
    <w:rsid w:val="00361238"/>
    <w:rsid w:val="00362A66"/>
    <w:rsid w:val="00363464"/>
    <w:rsid w:val="003634B1"/>
    <w:rsid w:val="00363CA9"/>
    <w:rsid w:val="00365459"/>
    <w:rsid w:val="003674B1"/>
    <w:rsid w:val="00367CCA"/>
    <w:rsid w:val="00370581"/>
    <w:rsid w:val="00370B2A"/>
    <w:rsid w:val="003732E4"/>
    <w:rsid w:val="00373CF0"/>
    <w:rsid w:val="003742BC"/>
    <w:rsid w:val="003770F0"/>
    <w:rsid w:val="00381699"/>
    <w:rsid w:val="00385884"/>
    <w:rsid w:val="00387F89"/>
    <w:rsid w:val="00391591"/>
    <w:rsid w:val="00391709"/>
    <w:rsid w:val="00392796"/>
    <w:rsid w:val="00393C10"/>
    <w:rsid w:val="00394407"/>
    <w:rsid w:val="00394670"/>
    <w:rsid w:val="0039586F"/>
    <w:rsid w:val="0039588A"/>
    <w:rsid w:val="00396EBB"/>
    <w:rsid w:val="0039741C"/>
    <w:rsid w:val="00397C02"/>
    <w:rsid w:val="00397CD0"/>
    <w:rsid w:val="003A17A9"/>
    <w:rsid w:val="003A1D6A"/>
    <w:rsid w:val="003A5D47"/>
    <w:rsid w:val="003A7838"/>
    <w:rsid w:val="003B029F"/>
    <w:rsid w:val="003B1FCC"/>
    <w:rsid w:val="003B263B"/>
    <w:rsid w:val="003B35B6"/>
    <w:rsid w:val="003B426E"/>
    <w:rsid w:val="003B4C54"/>
    <w:rsid w:val="003B4C5E"/>
    <w:rsid w:val="003B5E36"/>
    <w:rsid w:val="003B6D3E"/>
    <w:rsid w:val="003C1543"/>
    <w:rsid w:val="003C1770"/>
    <w:rsid w:val="003C1CC6"/>
    <w:rsid w:val="003C1F34"/>
    <w:rsid w:val="003C5D52"/>
    <w:rsid w:val="003C690F"/>
    <w:rsid w:val="003C6B9F"/>
    <w:rsid w:val="003D0CF7"/>
    <w:rsid w:val="003D1B8F"/>
    <w:rsid w:val="003D1F49"/>
    <w:rsid w:val="003D24B2"/>
    <w:rsid w:val="003D29D7"/>
    <w:rsid w:val="003D392E"/>
    <w:rsid w:val="003D46BA"/>
    <w:rsid w:val="003D530A"/>
    <w:rsid w:val="003D6D3C"/>
    <w:rsid w:val="003D7E7D"/>
    <w:rsid w:val="003E1C28"/>
    <w:rsid w:val="003E23C5"/>
    <w:rsid w:val="003E2B4C"/>
    <w:rsid w:val="003E3618"/>
    <w:rsid w:val="003E5A80"/>
    <w:rsid w:val="003E67BE"/>
    <w:rsid w:val="003E749B"/>
    <w:rsid w:val="003F095A"/>
    <w:rsid w:val="003F1536"/>
    <w:rsid w:val="003F159F"/>
    <w:rsid w:val="003F39A4"/>
    <w:rsid w:val="003F3B95"/>
    <w:rsid w:val="003F57C0"/>
    <w:rsid w:val="003F64E4"/>
    <w:rsid w:val="003F66DE"/>
    <w:rsid w:val="003F67B8"/>
    <w:rsid w:val="003F7F2C"/>
    <w:rsid w:val="00400BA3"/>
    <w:rsid w:val="00400DCA"/>
    <w:rsid w:val="0040109A"/>
    <w:rsid w:val="0040270F"/>
    <w:rsid w:val="00402CB5"/>
    <w:rsid w:val="004056F4"/>
    <w:rsid w:val="0040651B"/>
    <w:rsid w:val="0040695C"/>
    <w:rsid w:val="00407B11"/>
    <w:rsid w:val="004103CB"/>
    <w:rsid w:val="00410A83"/>
    <w:rsid w:val="0041296E"/>
    <w:rsid w:val="00413143"/>
    <w:rsid w:val="004137F8"/>
    <w:rsid w:val="00416199"/>
    <w:rsid w:val="00416E59"/>
    <w:rsid w:val="00417BFB"/>
    <w:rsid w:val="00420A9E"/>
    <w:rsid w:val="00421E5B"/>
    <w:rsid w:val="00422007"/>
    <w:rsid w:val="00422CBC"/>
    <w:rsid w:val="004254EB"/>
    <w:rsid w:val="00425568"/>
    <w:rsid w:val="00425ACD"/>
    <w:rsid w:val="00425EF1"/>
    <w:rsid w:val="004269FE"/>
    <w:rsid w:val="00427B94"/>
    <w:rsid w:val="00427D18"/>
    <w:rsid w:val="00427D77"/>
    <w:rsid w:val="00427EE9"/>
    <w:rsid w:val="004302DF"/>
    <w:rsid w:val="00430ACD"/>
    <w:rsid w:val="004319CE"/>
    <w:rsid w:val="00431C23"/>
    <w:rsid w:val="0043219D"/>
    <w:rsid w:val="0043328A"/>
    <w:rsid w:val="00433585"/>
    <w:rsid w:val="00433E18"/>
    <w:rsid w:val="00434679"/>
    <w:rsid w:val="004351C0"/>
    <w:rsid w:val="00435B1D"/>
    <w:rsid w:val="00436D11"/>
    <w:rsid w:val="004370A8"/>
    <w:rsid w:val="00437223"/>
    <w:rsid w:val="0044126B"/>
    <w:rsid w:val="0044137B"/>
    <w:rsid w:val="0044283C"/>
    <w:rsid w:val="00442D87"/>
    <w:rsid w:val="00444D27"/>
    <w:rsid w:val="004466AA"/>
    <w:rsid w:val="0044790D"/>
    <w:rsid w:val="004508AB"/>
    <w:rsid w:val="00450998"/>
    <w:rsid w:val="00450C85"/>
    <w:rsid w:val="00450DDB"/>
    <w:rsid w:val="004518FF"/>
    <w:rsid w:val="00452743"/>
    <w:rsid w:val="00453F4D"/>
    <w:rsid w:val="00455100"/>
    <w:rsid w:val="004552BC"/>
    <w:rsid w:val="004555B0"/>
    <w:rsid w:val="00456D3B"/>
    <w:rsid w:val="00457054"/>
    <w:rsid w:val="00457A3E"/>
    <w:rsid w:val="00457C21"/>
    <w:rsid w:val="00460ACE"/>
    <w:rsid w:val="004617F2"/>
    <w:rsid w:val="00463BBD"/>
    <w:rsid w:val="00463F72"/>
    <w:rsid w:val="00465B83"/>
    <w:rsid w:val="00472339"/>
    <w:rsid w:val="00474C6C"/>
    <w:rsid w:val="00477176"/>
    <w:rsid w:val="00477D7B"/>
    <w:rsid w:val="004803E5"/>
    <w:rsid w:val="004806F7"/>
    <w:rsid w:val="004811D2"/>
    <w:rsid w:val="004812A1"/>
    <w:rsid w:val="00481737"/>
    <w:rsid w:val="0048429F"/>
    <w:rsid w:val="0048566E"/>
    <w:rsid w:val="00487B56"/>
    <w:rsid w:val="00491F88"/>
    <w:rsid w:val="0049278D"/>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198"/>
    <w:rsid w:val="004B3818"/>
    <w:rsid w:val="004B3CF4"/>
    <w:rsid w:val="004B4B8C"/>
    <w:rsid w:val="004B5F50"/>
    <w:rsid w:val="004B5FFB"/>
    <w:rsid w:val="004B669C"/>
    <w:rsid w:val="004B6784"/>
    <w:rsid w:val="004C234F"/>
    <w:rsid w:val="004C27C2"/>
    <w:rsid w:val="004C31C2"/>
    <w:rsid w:val="004C3E15"/>
    <w:rsid w:val="004C3EF3"/>
    <w:rsid w:val="004C768E"/>
    <w:rsid w:val="004C7D56"/>
    <w:rsid w:val="004D0DF7"/>
    <w:rsid w:val="004D0E18"/>
    <w:rsid w:val="004D1FD1"/>
    <w:rsid w:val="004D206B"/>
    <w:rsid w:val="004D3118"/>
    <w:rsid w:val="004D4132"/>
    <w:rsid w:val="004D4556"/>
    <w:rsid w:val="004D460F"/>
    <w:rsid w:val="004D55B9"/>
    <w:rsid w:val="004D5600"/>
    <w:rsid w:val="004D59CE"/>
    <w:rsid w:val="004D5CBD"/>
    <w:rsid w:val="004D69C9"/>
    <w:rsid w:val="004D7664"/>
    <w:rsid w:val="004E09C9"/>
    <w:rsid w:val="004E0CE7"/>
    <w:rsid w:val="004E23E7"/>
    <w:rsid w:val="004E29DB"/>
    <w:rsid w:val="004E45A7"/>
    <w:rsid w:val="004E4B06"/>
    <w:rsid w:val="004E5973"/>
    <w:rsid w:val="004E6864"/>
    <w:rsid w:val="004E69B6"/>
    <w:rsid w:val="004E7915"/>
    <w:rsid w:val="004F3F71"/>
    <w:rsid w:val="004F45E0"/>
    <w:rsid w:val="004F48AC"/>
    <w:rsid w:val="004F66B7"/>
    <w:rsid w:val="004F7647"/>
    <w:rsid w:val="004F76B4"/>
    <w:rsid w:val="005012C6"/>
    <w:rsid w:val="00502B61"/>
    <w:rsid w:val="00504C68"/>
    <w:rsid w:val="00505036"/>
    <w:rsid w:val="0050709B"/>
    <w:rsid w:val="00507314"/>
    <w:rsid w:val="0050799E"/>
    <w:rsid w:val="0051028B"/>
    <w:rsid w:val="00510FF2"/>
    <w:rsid w:val="00511269"/>
    <w:rsid w:val="005114EF"/>
    <w:rsid w:val="00512205"/>
    <w:rsid w:val="005133A0"/>
    <w:rsid w:val="00513A62"/>
    <w:rsid w:val="00514A3C"/>
    <w:rsid w:val="005156EB"/>
    <w:rsid w:val="00516E6B"/>
    <w:rsid w:val="0051709D"/>
    <w:rsid w:val="005201C0"/>
    <w:rsid w:val="0052117D"/>
    <w:rsid w:val="00521F28"/>
    <w:rsid w:val="00523811"/>
    <w:rsid w:val="00524932"/>
    <w:rsid w:val="00526A5B"/>
    <w:rsid w:val="00526FB5"/>
    <w:rsid w:val="005309D4"/>
    <w:rsid w:val="00530D9C"/>
    <w:rsid w:val="00531312"/>
    <w:rsid w:val="0053210F"/>
    <w:rsid w:val="00532A93"/>
    <w:rsid w:val="00532B8A"/>
    <w:rsid w:val="005357A5"/>
    <w:rsid w:val="005369F0"/>
    <w:rsid w:val="00537F08"/>
    <w:rsid w:val="005430D0"/>
    <w:rsid w:val="00543436"/>
    <w:rsid w:val="005435D3"/>
    <w:rsid w:val="0054544E"/>
    <w:rsid w:val="00547263"/>
    <w:rsid w:val="00547AA6"/>
    <w:rsid w:val="0055350D"/>
    <w:rsid w:val="00557F94"/>
    <w:rsid w:val="00562FA4"/>
    <w:rsid w:val="00563159"/>
    <w:rsid w:val="005641D3"/>
    <w:rsid w:val="0056583F"/>
    <w:rsid w:val="00565BB7"/>
    <w:rsid w:val="00570B6E"/>
    <w:rsid w:val="0057230D"/>
    <w:rsid w:val="0057324E"/>
    <w:rsid w:val="00573DEB"/>
    <w:rsid w:val="00574E50"/>
    <w:rsid w:val="00575270"/>
    <w:rsid w:val="00575633"/>
    <w:rsid w:val="005759BA"/>
    <w:rsid w:val="00576B11"/>
    <w:rsid w:val="005778AC"/>
    <w:rsid w:val="00577F95"/>
    <w:rsid w:val="0058005D"/>
    <w:rsid w:val="005800AD"/>
    <w:rsid w:val="005800D7"/>
    <w:rsid w:val="00581B43"/>
    <w:rsid w:val="0058312A"/>
    <w:rsid w:val="00583378"/>
    <w:rsid w:val="005836D1"/>
    <w:rsid w:val="00583711"/>
    <w:rsid w:val="00584C88"/>
    <w:rsid w:val="00585400"/>
    <w:rsid w:val="0059016E"/>
    <w:rsid w:val="005916E5"/>
    <w:rsid w:val="00591738"/>
    <w:rsid w:val="00591DB6"/>
    <w:rsid w:val="00592479"/>
    <w:rsid w:val="00593690"/>
    <w:rsid w:val="005943FE"/>
    <w:rsid w:val="00596DF5"/>
    <w:rsid w:val="00597770"/>
    <w:rsid w:val="00597B95"/>
    <w:rsid w:val="00597E7C"/>
    <w:rsid w:val="005A05CA"/>
    <w:rsid w:val="005A5261"/>
    <w:rsid w:val="005A533C"/>
    <w:rsid w:val="005A59F6"/>
    <w:rsid w:val="005A7839"/>
    <w:rsid w:val="005B1DBC"/>
    <w:rsid w:val="005B3183"/>
    <w:rsid w:val="005B33C8"/>
    <w:rsid w:val="005B469F"/>
    <w:rsid w:val="005B77C3"/>
    <w:rsid w:val="005C7F7E"/>
    <w:rsid w:val="005D2C95"/>
    <w:rsid w:val="005D3073"/>
    <w:rsid w:val="005D33D0"/>
    <w:rsid w:val="005D34A7"/>
    <w:rsid w:val="005E00CB"/>
    <w:rsid w:val="005E0FFF"/>
    <w:rsid w:val="005E17C1"/>
    <w:rsid w:val="005E21E3"/>
    <w:rsid w:val="005E28D3"/>
    <w:rsid w:val="005E2FCD"/>
    <w:rsid w:val="005E3581"/>
    <w:rsid w:val="005E3692"/>
    <w:rsid w:val="005E3AA4"/>
    <w:rsid w:val="005E4B64"/>
    <w:rsid w:val="005E5D13"/>
    <w:rsid w:val="005F1181"/>
    <w:rsid w:val="005F336A"/>
    <w:rsid w:val="005F33B3"/>
    <w:rsid w:val="005F371B"/>
    <w:rsid w:val="005F5BB9"/>
    <w:rsid w:val="005F7844"/>
    <w:rsid w:val="005F7D94"/>
    <w:rsid w:val="005F7DA3"/>
    <w:rsid w:val="005F7E19"/>
    <w:rsid w:val="00601D1D"/>
    <w:rsid w:val="00605D96"/>
    <w:rsid w:val="00606471"/>
    <w:rsid w:val="00607B1A"/>
    <w:rsid w:val="006105D6"/>
    <w:rsid w:val="0061259F"/>
    <w:rsid w:val="00613F72"/>
    <w:rsid w:val="006170AC"/>
    <w:rsid w:val="0062070E"/>
    <w:rsid w:val="006239B8"/>
    <w:rsid w:val="00630882"/>
    <w:rsid w:val="00631350"/>
    <w:rsid w:val="006319B0"/>
    <w:rsid w:val="00631DC4"/>
    <w:rsid w:val="00632CC0"/>
    <w:rsid w:val="00632FCA"/>
    <w:rsid w:val="00632FDE"/>
    <w:rsid w:val="00635A06"/>
    <w:rsid w:val="00637E95"/>
    <w:rsid w:val="00637EF7"/>
    <w:rsid w:val="00640B40"/>
    <w:rsid w:val="00641DA8"/>
    <w:rsid w:val="00641F14"/>
    <w:rsid w:val="00644745"/>
    <w:rsid w:val="00644A4C"/>
    <w:rsid w:val="006450E3"/>
    <w:rsid w:val="00645590"/>
    <w:rsid w:val="00647267"/>
    <w:rsid w:val="00650DEF"/>
    <w:rsid w:val="006532DE"/>
    <w:rsid w:val="0065509C"/>
    <w:rsid w:val="00655780"/>
    <w:rsid w:val="00655F46"/>
    <w:rsid w:val="00655FED"/>
    <w:rsid w:val="00656FFB"/>
    <w:rsid w:val="006571DE"/>
    <w:rsid w:val="006578B7"/>
    <w:rsid w:val="00660548"/>
    <w:rsid w:val="00660EBB"/>
    <w:rsid w:val="00661628"/>
    <w:rsid w:val="006625C9"/>
    <w:rsid w:val="00662EB4"/>
    <w:rsid w:val="00663038"/>
    <w:rsid w:val="0066398F"/>
    <w:rsid w:val="006642C3"/>
    <w:rsid w:val="00665408"/>
    <w:rsid w:val="00665A80"/>
    <w:rsid w:val="00666B6D"/>
    <w:rsid w:val="00667C29"/>
    <w:rsid w:val="00671BD0"/>
    <w:rsid w:val="00672B7C"/>
    <w:rsid w:val="00675199"/>
    <w:rsid w:val="00675555"/>
    <w:rsid w:val="00676181"/>
    <w:rsid w:val="00676452"/>
    <w:rsid w:val="006768EB"/>
    <w:rsid w:val="00677891"/>
    <w:rsid w:val="00677D55"/>
    <w:rsid w:val="00681590"/>
    <w:rsid w:val="0068274F"/>
    <w:rsid w:val="00682858"/>
    <w:rsid w:val="006854BC"/>
    <w:rsid w:val="00685512"/>
    <w:rsid w:val="0068585D"/>
    <w:rsid w:val="00685F6B"/>
    <w:rsid w:val="006863F9"/>
    <w:rsid w:val="0068699F"/>
    <w:rsid w:val="006870F5"/>
    <w:rsid w:val="0068796A"/>
    <w:rsid w:val="00690D89"/>
    <w:rsid w:val="00690EBF"/>
    <w:rsid w:val="00692637"/>
    <w:rsid w:val="00692EB8"/>
    <w:rsid w:val="00693379"/>
    <w:rsid w:val="006937C4"/>
    <w:rsid w:val="00693F43"/>
    <w:rsid w:val="00694E75"/>
    <w:rsid w:val="00695B76"/>
    <w:rsid w:val="00697BD2"/>
    <w:rsid w:val="006A0B2F"/>
    <w:rsid w:val="006A1018"/>
    <w:rsid w:val="006A1788"/>
    <w:rsid w:val="006A2186"/>
    <w:rsid w:val="006A25A5"/>
    <w:rsid w:val="006A3812"/>
    <w:rsid w:val="006A42BF"/>
    <w:rsid w:val="006A69AD"/>
    <w:rsid w:val="006A6E9A"/>
    <w:rsid w:val="006A7A45"/>
    <w:rsid w:val="006A7A70"/>
    <w:rsid w:val="006B0644"/>
    <w:rsid w:val="006B225E"/>
    <w:rsid w:val="006B2472"/>
    <w:rsid w:val="006B3F6D"/>
    <w:rsid w:val="006B423A"/>
    <w:rsid w:val="006B6FE0"/>
    <w:rsid w:val="006B7322"/>
    <w:rsid w:val="006B7BE0"/>
    <w:rsid w:val="006B7DFD"/>
    <w:rsid w:val="006C12A3"/>
    <w:rsid w:val="006C1603"/>
    <w:rsid w:val="006C188E"/>
    <w:rsid w:val="006C521F"/>
    <w:rsid w:val="006C57C2"/>
    <w:rsid w:val="006C6B8A"/>
    <w:rsid w:val="006C6F13"/>
    <w:rsid w:val="006C6FAA"/>
    <w:rsid w:val="006C7A37"/>
    <w:rsid w:val="006D14FA"/>
    <w:rsid w:val="006D1BEF"/>
    <w:rsid w:val="006D34DA"/>
    <w:rsid w:val="006D3954"/>
    <w:rsid w:val="006D3FC0"/>
    <w:rsid w:val="006D49BB"/>
    <w:rsid w:val="006D6560"/>
    <w:rsid w:val="006E0322"/>
    <w:rsid w:val="006E2D28"/>
    <w:rsid w:val="006E3239"/>
    <w:rsid w:val="006E5D50"/>
    <w:rsid w:val="006E6F7C"/>
    <w:rsid w:val="006F0B22"/>
    <w:rsid w:val="006F0D42"/>
    <w:rsid w:val="006F15F6"/>
    <w:rsid w:val="006F2F4C"/>
    <w:rsid w:val="006F5056"/>
    <w:rsid w:val="006F5402"/>
    <w:rsid w:val="006F5D57"/>
    <w:rsid w:val="006F5E7E"/>
    <w:rsid w:val="006F603B"/>
    <w:rsid w:val="006F6353"/>
    <w:rsid w:val="007007AA"/>
    <w:rsid w:val="00701C19"/>
    <w:rsid w:val="00702A69"/>
    <w:rsid w:val="00704912"/>
    <w:rsid w:val="0070583F"/>
    <w:rsid w:val="00705BD4"/>
    <w:rsid w:val="007062D9"/>
    <w:rsid w:val="00706A2A"/>
    <w:rsid w:val="0071258A"/>
    <w:rsid w:val="00714DEB"/>
    <w:rsid w:val="00714FDF"/>
    <w:rsid w:val="0071582C"/>
    <w:rsid w:val="00715B56"/>
    <w:rsid w:val="0071673F"/>
    <w:rsid w:val="00716C5A"/>
    <w:rsid w:val="007175BF"/>
    <w:rsid w:val="00717B78"/>
    <w:rsid w:val="00717DB4"/>
    <w:rsid w:val="007208B6"/>
    <w:rsid w:val="0072236E"/>
    <w:rsid w:val="00722CAE"/>
    <w:rsid w:val="00722DDF"/>
    <w:rsid w:val="00723007"/>
    <w:rsid w:val="0072448C"/>
    <w:rsid w:val="0072675B"/>
    <w:rsid w:val="007274DF"/>
    <w:rsid w:val="007317AC"/>
    <w:rsid w:val="00732A2F"/>
    <w:rsid w:val="00734EB6"/>
    <w:rsid w:val="007365E3"/>
    <w:rsid w:val="00737147"/>
    <w:rsid w:val="007378D9"/>
    <w:rsid w:val="00737B00"/>
    <w:rsid w:val="00741BEF"/>
    <w:rsid w:val="0074219B"/>
    <w:rsid w:val="00744AC8"/>
    <w:rsid w:val="00746403"/>
    <w:rsid w:val="007467A0"/>
    <w:rsid w:val="007467F7"/>
    <w:rsid w:val="00747AAE"/>
    <w:rsid w:val="0075150C"/>
    <w:rsid w:val="00752DCE"/>
    <w:rsid w:val="00753436"/>
    <w:rsid w:val="00753DB4"/>
    <w:rsid w:val="00753FC9"/>
    <w:rsid w:val="007542B6"/>
    <w:rsid w:val="00755743"/>
    <w:rsid w:val="00755815"/>
    <w:rsid w:val="00755897"/>
    <w:rsid w:val="00756969"/>
    <w:rsid w:val="00760707"/>
    <w:rsid w:val="00761E03"/>
    <w:rsid w:val="00762F9A"/>
    <w:rsid w:val="00764CE3"/>
    <w:rsid w:val="007650C8"/>
    <w:rsid w:val="0076521B"/>
    <w:rsid w:val="00766ECD"/>
    <w:rsid w:val="00767BE6"/>
    <w:rsid w:val="007704B8"/>
    <w:rsid w:val="0077190F"/>
    <w:rsid w:val="00772D02"/>
    <w:rsid w:val="00772E55"/>
    <w:rsid w:val="00773358"/>
    <w:rsid w:val="00776F18"/>
    <w:rsid w:val="0077726E"/>
    <w:rsid w:val="007778E1"/>
    <w:rsid w:val="00777F70"/>
    <w:rsid w:val="00782C7F"/>
    <w:rsid w:val="00782E41"/>
    <w:rsid w:val="00782F41"/>
    <w:rsid w:val="00783998"/>
    <w:rsid w:val="007842EF"/>
    <w:rsid w:val="007846AC"/>
    <w:rsid w:val="00784A3D"/>
    <w:rsid w:val="007850E1"/>
    <w:rsid w:val="007925F3"/>
    <w:rsid w:val="00792643"/>
    <w:rsid w:val="00792799"/>
    <w:rsid w:val="00792EC1"/>
    <w:rsid w:val="00795277"/>
    <w:rsid w:val="007953B7"/>
    <w:rsid w:val="00795C37"/>
    <w:rsid w:val="00796759"/>
    <w:rsid w:val="0079765D"/>
    <w:rsid w:val="00797E8C"/>
    <w:rsid w:val="007A1442"/>
    <w:rsid w:val="007A4DFD"/>
    <w:rsid w:val="007A5F9F"/>
    <w:rsid w:val="007A6A52"/>
    <w:rsid w:val="007A6C18"/>
    <w:rsid w:val="007A70AA"/>
    <w:rsid w:val="007A7703"/>
    <w:rsid w:val="007B31E7"/>
    <w:rsid w:val="007C16DA"/>
    <w:rsid w:val="007C1B63"/>
    <w:rsid w:val="007C2B1F"/>
    <w:rsid w:val="007C319E"/>
    <w:rsid w:val="007C3CF4"/>
    <w:rsid w:val="007C45A7"/>
    <w:rsid w:val="007C4B26"/>
    <w:rsid w:val="007C4CBF"/>
    <w:rsid w:val="007C4E45"/>
    <w:rsid w:val="007C520F"/>
    <w:rsid w:val="007C531C"/>
    <w:rsid w:val="007C690C"/>
    <w:rsid w:val="007C7778"/>
    <w:rsid w:val="007C7843"/>
    <w:rsid w:val="007C7B14"/>
    <w:rsid w:val="007D10A5"/>
    <w:rsid w:val="007D1454"/>
    <w:rsid w:val="007D16E6"/>
    <w:rsid w:val="007D29A3"/>
    <w:rsid w:val="007D2F90"/>
    <w:rsid w:val="007D53C2"/>
    <w:rsid w:val="007D66BA"/>
    <w:rsid w:val="007D69E9"/>
    <w:rsid w:val="007D7A6D"/>
    <w:rsid w:val="007E04D8"/>
    <w:rsid w:val="007E0885"/>
    <w:rsid w:val="007E0CCA"/>
    <w:rsid w:val="007E23D5"/>
    <w:rsid w:val="007E2506"/>
    <w:rsid w:val="007E2548"/>
    <w:rsid w:val="007E2753"/>
    <w:rsid w:val="007E2C88"/>
    <w:rsid w:val="007E354A"/>
    <w:rsid w:val="007E7F1F"/>
    <w:rsid w:val="007F0A22"/>
    <w:rsid w:val="007F0A32"/>
    <w:rsid w:val="007F1584"/>
    <w:rsid w:val="007F35E1"/>
    <w:rsid w:val="007F4C44"/>
    <w:rsid w:val="007F6B3A"/>
    <w:rsid w:val="007F6B4E"/>
    <w:rsid w:val="0080007E"/>
    <w:rsid w:val="00802529"/>
    <w:rsid w:val="00802D5E"/>
    <w:rsid w:val="00803496"/>
    <w:rsid w:val="00803AD5"/>
    <w:rsid w:val="00806A3F"/>
    <w:rsid w:val="00807B35"/>
    <w:rsid w:val="00810143"/>
    <w:rsid w:val="008107A2"/>
    <w:rsid w:val="00810DDD"/>
    <w:rsid w:val="008117E5"/>
    <w:rsid w:val="008136C8"/>
    <w:rsid w:val="00814DFC"/>
    <w:rsid w:val="00815DC6"/>
    <w:rsid w:val="00817393"/>
    <w:rsid w:val="00820769"/>
    <w:rsid w:val="00821898"/>
    <w:rsid w:val="00821B92"/>
    <w:rsid w:val="00822041"/>
    <w:rsid w:val="00822303"/>
    <w:rsid w:val="00822DD3"/>
    <w:rsid w:val="00824577"/>
    <w:rsid w:val="00827737"/>
    <w:rsid w:val="00831209"/>
    <w:rsid w:val="0083177D"/>
    <w:rsid w:val="008318FE"/>
    <w:rsid w:val="00831B7F"/>
    <w:rsid w:val="00831F91"/>
    <w:rsid w:val="00832D64"/>
    <w:rsid w:val="0083344F"/>
    <w:rsid w:val="008339B4"/>
    <w:rsid w:val="00835230"/>
    <w:rsid w:val="00841398"/>
    <w:rsid w:val="0084356E"/>
    <w:rsid w:val="00843A09"/>
    <w:rsid w:val="0084427D"/>
    <w:rsid w:val="008446EE"/>
    <w:rsid w:val="00846A58"/>
    <w:rsid w:val="0084747D"/>
    <w:rsid w:val="008478D4"/>
    <w:rsid w:val="00847C74"/>
    <w:rsid w:val="00851BBF"/>
    <w:rsid w:val="00851DA4"/>
    <w:rsid w:val="00851F58"/>
    <w:rsid w:val="00852DEB"/>
    <w:rsid w:val="008536B9"/>
    <w:rsid w:val="00853DA2"/>
    <w:rsid w:val="0085423D"/>
    <w:rsid w:val="0085500D"/>
    <w:rsid w:val="0085604E"/>
    <w:rsid w:val="008568B9"/>
    <w:rsid w:val="00857699"/>
    <w:rsid w:val="008600DD"/>
    <w:rsid w:val="00860110"/>
    <w:rsid w:val="00861773"/>
    <w:rsid w:val="00861E7B"/>
    <w:rsid w:val="00861FFF"/>
    <w:rsid w:val="008628A3"/>
    <w:rsid w:val="00865DAC"/>
    <w:rsid w:val="00865EFE"/>
    <w:rsid w:val="008660DA"/>
    <w:rsid w:val="008664B0"/>
    <w:rsid w:val="008709D5"/>
    <w:rsid w:val="00870BF4"/>
    <w:rsid w:val="00871363"/>
    <w:rsid w:val="00871530"/>
    <w:rsid w:val="00872795"/>
    <w:rsid w:val="00875BF8"/>
    <w:rsid w:val="00875CBF"/>
    <w:rsid w:val="008767A1"/>
    <w:rsid w:val="0087773B"/>
    <w:rsid w:val="0088185F"/>
    <w:rsid w:val="008835E5"/>
    <w:rsid w:val="00885161"/>
    <w:rsid w:val="00886C45"/>
    <w:rsid w:val="00886FAE"/>
    <w:rsid w:val="00887065"/>
    <w:rsid w:val="00891858"/>
    <w:rsid w:val="008919A8"/>
    <w:rsid w:val="008945D9"/>
    <w:rsid w:val="00894A04"/>
    <w:rsid w:val="00895853"/>
    <w:rsid w:val="008962B5"/>
    <w:rsid w:val="0089631B"/>
    <w:rsid w:val="008A0036"/>
    <w:rsid w:val="008A0328"/>
    <w:rsid w:val="008A03CC"/>
    <w:rsid w:val="008A3153"/>
    <w:rsid w:val="008A4FE2"/>
    <w:rsid w:val="008A7B74"/>
    <w:rsid w:val="008B0976"/>
    <w:rsid w:val="008B0A0E"/>
    <w:rsid w:val="008B33D3"/>
    <w:rsid w:val="008B34D5"/>
    <w:rsid w:val="008B49CA"/>
    <w:rsid w:val="008B6466"/>
    <w:rsid w:val="008B6501"/>
    <w:rsid w:val="008B67F3"/>
    <w:rsid w:val="008C1F62"/>
    <w:rsid w:val="008C2D93"/>
    <w:rsid w:val="008C35D1"/>
    <w:rsid w:val="008C49E3"/>
    <w:rsid w:val="008C62F1"/>
    <w:rsid w:val="008C630D"/>
    <w:rsid w:val="008C76B5"/>
    <w:rsid w:val="008D087B"/>
    <w:rsid w:val="008D264D"/>
    <w:rsid w:val="008D3500"/>
    <w:rsid w:val="008D3DD8"/>
    <w:rsid w:val="008D44CE"/>
    <w:rsid w:val="008D4A60"/>
    <w:rsid w:val="008D4C7F"/>
    <w:rsid w:val="008D5061"/>
    <w:rsid w:val="008E0217"/>
    <w:rsid w:val="008E0DDB"/>
    <w:rsid w:val="008E223D"/>
    <w:rsid w:val="008E3E7E"/>
    <w:rsid w:val="008E546F"/>
    <w:rsid w:val="008E5910"/>
    <w:rsid w:val="008E5AE0"/>
    <w:rsid w:val="008E7027"/>
    <w:rsid w:val="008E7106"/>
    <w:rsid w:val="008E7C10"/>
    <w:rsid w:val="008E7F6B"/>
    <w:rsid w:val="008F0438"/>
    <w:rsid w:val="008F0E8B"/>
    <w:rsid w:val="008F1283"/>
    <w:rsid w:val="008F3019"/>
    <w:rsid w:val="008F45B7"/>
    <w:rsid w:val="008F45DA"/>
    <w:rsid w:val="008F59F6"/>
    <w:rsid w:val="008F5A8F"/>
    <w:rsid w:val="008F651D"/>
    <w:rsid w:val="008F6D21"/>
    <w:rsid w:val="008F792E"/>
    <w:rsid w:val="00900FBB"/>
    <w:rsid w:val="0090240C"/>
    <w:rsid w:val="009025E6"/>
    <w:rsid w:val="009032BC"/>
    <w:rsid w:val="009052D1"/>
    <w:rsid w:val="00906E48"/>
    <w:rsid w:val="0090711F"/>
    <w:rsid w:val="00907638"/>
    <w:rsid w:val="00910463"/>
    <w:rsid w:val="00911015"/>
    <w:rsid w:val="00911815"/>
    <w:rsid w:val="0091252C"/>
    <w:rsid w:val="00912871"/>
    <w:rsid w:val="00912F35"/>
    <w:rsid w:val="00914125"/>
    <w:rsid w:val="0091537C"/>
    <w:rsid w:val="00915955"/>
    <w:rsid w:val="00915B99"/>
    <w:rsid w:val="00915BB2"/>
    <w:rsid w:val="009163D8"/>
    <w:rsid w:val="00920391"/>
    <w:rsid w:val="0092168B"/>
    <w:rsid w:val="00922EEA"/>
    <w:rsid w:val="00926213"/>
    <w:rsid w:val="00926598"/>
    <w:rsid w:val="00926690"/>
    <w:rsid w:val="009308DA"/>
    <w:rsid w:val="00930C54"/>
    <w:rsid w:val="009319F7"/>
    <w:rsid w:val="00934F04"/>
    <w:rsid w:val="009360B3"/>
    <w:rsid w:val="00936ED4"/>
    <w:rsid w:val="00937328"/>
    <w:rsid w:val="00937A74"/>
    <w:rsid w:val="00937BFA"/>
    <w:rsid w:val="0094031C"/>
    <w:rsid w:val="00940EC6"/>
    <w:rsid w:val="009413E0"/>
    <w:rsid w:val="00941EBC"/>
    <w:rsid w:val="00942336"/>
    <w:rsid w:val="00942AF1"/>
    <w:rsid w:val="009430C8"/>
    <w:rsid w:val="00944282"/>
    <w:rsid w:val="009444A0"/>
    <w:rsid w:val="00944713"/>
    <w:rsid w:val="00944739"/>
    <w:rsid w:val="00944B20"/>
    <w:rsid w:val="00945D46"/>
    <w:rsid w:val="00946479"/>
    <w:rsid w:val="009517BB"/>
    <w:rsid w:val="00951852"/>
    <w:rsid w:val="0095495D"/>
    <w:rsid w:val="0095588A"/>
    <w:rsid w:val="009558F9"/>
    <w:rsid w:val="00955907"/>
    <w:rsid w:val="00955F04"/>
    <w:rsid w:val="00956DA5"/>
    <w:rsid w:val="00960DAD"/>
    <w:rsid w:val="009629B0"/>
    <w:rsid w:val="00964529"/>
    <w:rsid w:val="009645F0"/>
    <w:rsid w:val="00966A1B"/>
    <w:rsid w:val="00966CFF"/>
    <w:rsid w:val="00970200"/>
    <w:rsid w:val="0097084B"/>
    <w:rsid w:val="0097115D"/>
    <w:rsid w:val="009741E4"/>
    <w:rsid w:val="00975DAF"/>
    <w:rsid w:val="00977B6A"/>
    <w:rsid w:val="00977F1C"/>
    <w:rsid w:val="00982720"/>
    <w:rsid w:val="00982743"/>
    <w:rsid w:val="00982E1F"/>
    <w:rsid w:val="00984A0C"/>
    <w:rsid w:val="00984EB7"/>
    <w:rsid w:val="00985435"/>
    <w:rsid w:val="0098691C"/>
    <w:rsid w:val="0098796D"/>
    <w:rsid w:val="00990DE9"/>
    <w:rsid w:val="00992CAA"/>
    <w:rsid w:val="00992F58"/>
    <w:rsid w:val="00995FA4"/>
    <w:rsid w:val="0099661D"/>
    <w:rsid w:val="00996971"/>
    <w:rsid w:val="00997619"/>
    <w:rsid w:val="009A2E5F"/>
    <w:rsid w:val="009A46FC"/>
    <w:rsid w:val="009A476C"/>
    <w:rsid w:val="009A5188"/>
    <w:rsid w:val="009A5A64"/>
    <w:rsid w:val="009A6D33"/>
    <w:rsid w:val="009B0E98"/>
    <w:rsid w:val="009B1DB8"/>
    <w:rsid w:val="009B24CF"/>
    <w:rsid w:val="009B2E1E"/>
    <w:rsid w:val="009B32F0"/>
    <w:rsid w:val="009B4FD7"/>
    <w:rsid w:val="009B5332"/>
    <w:rsid w:val="009B5F73"/>
    <w:rsid w:val="009B6024"/>
    <w:rsid w:val="009C135F"/>
    <w:rsid w:val="009C4E8F"/>
    <w:rsid w:val="009C61A3"/>
    <w:rsid w:val="009C7681"/>
    <w:rsid w:val="009C7993"/>
    <w:rsid w:val="009D1845"/>
    <w:rsid w:val="009D2759"/>
    <w:rsid w:val="009D58DA"/>
    <w:rsid w:val="009D682D"/>
    <w:rsid w:val="009E0FD4"/>
    <w:rsid w:val="009E1693"/>
    <w:rsid w:val="009E3D46"/>
    <w:rsid w:val="009E555E"/>
    <w:rsid w:val="009E57D7"/>
    <w:rsid w:val="009E61E3"/>
    <w:rsid w:val="009E6BD1"/>
    <w:rsid w:val="009F1503"/>
    <w:rsid w:val="009F2C33"/>
    <w:rsid w:val="009F3587"/>
    <w:rsid w:val="009F4871"/>
    <w:rsid w:val="009F531A"/>
    <w:rsid w:val="009F5739"/>
    <w:rsid w:val="00A0134D"/>
    <w:rsid w:val="00A01766"/>
    <w:rsid w:val="00A02AC6"/>
    <w:rsid w:val="00A03CA0"/>
    <w:rsid w:val="00A0593F"/>
    <w:rsid w:val="00A06B9A"/>
    <w:rsid w:val="00A0780E"/>
    <w:rsid w:val="00A07AF5"/>
    <w:rsid w:val="00A10BBC"/>
    <w:rsid w:val="00A10CC7"/>
    <w:rsid w:val="00A10DE4"/>
    <w:rsid w:val="00A12786"/>
    <w:rsid w:val="00A145DD"/>
    <w:rsid w:val="00A14610"/>
    <w:rsid w:val="00A14B67"/>
    <w:rsid w:val="00A15E0F"/>
    <w:rsid w:val="00A165A3"/>
    <w:rsid w:val="00A1727C"/>
    <w:rsid w:val="00A20012"/>
    <w:rsid w:val="00A20945"/>
    <w:rsid w:val="00A22B68"/>
    <w:rsid w:val="00A2357A"/>
    <w:rsid w:val="00A2495F"/>
    <w:rsid w:val="00A251A6"/>
    <w:rsid w:val="00A26AAD"/>
    <w:rsid w:val="00A26F51"/>
    <w:rsid w:val="00A27C2B"/>
    <w:rsid w:val="00A3011A"/>
    <w:rsid w:val="00A308EE"/>
    <w:rsid w:val="00A31D33"/>
    <w:rsid w:val="00A3236A"/>
    <w:rsid w:val="00A33350"/>
    <w:rsid w:val="00A34887"/>
    <w:rsid w:val="00A4061E"/>
    <w:rsid w:val="00A418F4"/>
    <w:rsid w:val="00A42746"/>
    <w:rsid w:val="00A42E2E"/>
    <w:rsid w:val="00A468BA"/>
    <w:rsid w:val="00A47C19"/>
    <w:rsid w:val="00A500B0"/>
    <w:rsid w:val="00A515DD"/>
    <w:rsid w:val="00A532D2"/>
    <w:rsid w:val="00A5495A"/>
    <w:rsid w:val="00A54BCA"/>
    <w:rsid w:val="00A551C5"/>
    <w:rsid w:val="00A55211"/>
    <w:rsid w:val="00A60F2B"/>
    <w:rsid w:val="00A612F9"/>
    <w:rsid w:val="00A63860"/>
    <w:rsid w:val="00A642BC"/>
    <w:rsid w:val="00A645A9"/>
    <w:rsid w:val="00A65433"/>
    <w:rsid w:val="00A65885"/>
    <w:rsid w:val="00A65EAB"/>
    <w:rsid w:val="00A665C9"/>
    <w:rsid w:val="00A70345"/>
    <w:rsid w:val="00A70BA9"/>
    <w:rsid w:val="00A7121F"/>
    <w:rsid w:val="00A72113"/>
    <w:rsid w:val="00A722C7"/>
    <w:rsid w:val="00A72540"/>
    <w:rsid w:val="00A72D8A"/>
    <w:rsid w:val="00A7336B"/>
    <w:rsid w:val="00A73680"/>
    <w:rsid w:val="00A73C1F"/>
    <w:rsid w:val="00A743F7"/>
    <w:rsid w:val="00A810C8"/>
    <w:rsid w:val="00A820DB"/>
    <w:rsid w:val="00A821E4"/>
    <w:rsid w:val="00A8272C"/>
    <w:rsid w:val="00A8361F"/>
    <w:rsid w:val="00A8412C"/>
    <w:rsid w:val="00A851ED"/>
    <w:rsid w:val="00A85A4D"/>
    <w:rsid w:val="00A86D68"/>
    <w:rsid w:val="00A87F6E"/>
    <w:rsid w:val="00A90F08"/>
    <w:rsid w:val="00A91919"/>
    <w:rsid w:val="00A91CEA"/>
    <w:rsid w:val="00A9208B"/>
    <w:rsid w:val="00A92C76"/>
    <w:rsid w:val="00A931CE"/>
    <w:rsid w:val="00A9423F"/>
    <w:rsid w:val="00A947A1"/>
    <w:rsid w:val="00AA0018"/>
    <w:rsid w:val="00AA0064"/>
    <w:rsid w:val="00AA035E"/>
    <w:rsid w:val="00AA0A5D"/>
    <w:rsid w:val="00AA0DA1"/>
    <w:rsid w:val="00AA0FEC"/>
    <w:rsid w:val="00AA1357"/>
    <w:rsid w:val="00AA1834"/>
    <w:rsid w:val="00AA2057"/>
    <w:rsid w:val="00AA2063"/>
    <w:rsid w:val="00AA490B"/>
    <w:rsid w:val="00AA57BE"/>
    <w:rsid w:val="00AA6393"/>
    <w:rsid w:val="00AA7424"/>
    <w:rsid w:val="00AB1A47"/>
    <w:rsid w:val="00AB26F5"/>
    <w:rsid w:val="00AB2BA0"/>
    <w:rsid w:val="00AB2EB4"/>
    <w:rsid w:val="00AB64F6"/>
    <w:rsid w:val="00AC02D3"/>
    <w:rsid w:val="00AC0F13"/>
    <w:rsid w:val="00AC1B2E"/>
    <w:rsid w:val="00AC1D0B"/>
    <w:rsid w:val="00AC1D70"/>
    <w:rsid w:val="00AC2834"/>
    <w:rsid w:val="00AC481F"/>
    <w:rsid w:val="00AC5616"/>
    <w:rsid w:val="00AD180C"/>
    <w:rsid w:val="00AD5278"/>
    <w:rsid w:val="00AD6E5B"/>
    <w:rsid w:val="00AE0357"/>
    <w:rsid w:val="00AE03B6"/>
    <w:rsid w:val="00AE35B1"/>
    <w:rsid w:val="00AE3F72"/>
    <w:rsid w:val="00AE5FC3"/>
    <w:rsid w:val="00AE6CF8"/>
    <w:rsid w:val="00AE7F1F"/>
    <w:rsid w:val="00AF1C0B"/>
    <w:rsid w:val="00AF267B"/>
    <w:rsid w:val="00AF326D"/>
    <w:rsid w:val="00AF4446"/>
    <w:rsid w:val="00AF5B99"/>
    <w:rsid w:val="00AF7299"/>
    <w:rsid w:val="00AF76F4"/>
    <w:rsid w:val="00AF7939"/>
    <w:rsid w:val="00B0204F"/>
    <w:rsid w:val="00B03B33"/>
    <w:rsid w:val="00B0498D"/>
    <w:rsid w:val="00B068A9"/>
    <w:rsid w:val="00B1056D"/>
    <w:rsid w:val="00B11FB1"/>
    <w:rsid w:val="00B12520"/>
    <w:rsid w:val="00B12B00"/>
    <w:rsid w:val="00B13773"/>
    <w:rsid w:val="00B14FD0"/>
    <w:rsid w:val="00B151B3"/>
    <w:rsid w:val="00B15404"/>
    <w:rsid w:val="00B15DAD"/>
    <w:rsid w:val="00B166D5"/>
    <w:rsid w:val="00B1751B"/>
    <w:rsid w:val="00B21036"/>
    <w:rsid w:val="00B2293A"/>
    <w:rsid w:val="00B22FE0"/>
    <w:rsid w:val="00B3026D"/>
    <w:rsid w:val="00B30C23"/>
    <w:rsid w:val="00B30D19"/>
    <w:rsid w:val="00B367E0"/>
    <w:rsid w:val="00B36902"/>
    <w:rsid w:val="00B36F0E"/>
    <w:rsid w:val="00B37865"/>
    <w:rsid w:val="00B42D33"/>
    <w:rsid w:val="00B4330E"/>
    <w:rsid w:val="00B43B6C"/>
    <w:rsid w:val="00B450A6"/>
    <w:rsid w:val="00B465D7"/>
    <w:rsid w:val="00B4688E"/>
    <w:rsid w:val="00B47511"/>
    <w:rsid w:val="00B508BA"/>
    <w:rsid w:val="00B50AE9"/>
    <w:rsid w:val="00B518F9"/>
    <w:rsid w:val="00B52D50"/>
    <w:rsid w:val="00B52DA4"/>
    <w:rsid w:val="00B52E24"/>
    <w:rsid w:val="00B53515"/>
    <w:rsid w:val="00B55116"/>
    <w:rsid w:val="00B55771"/>
    <w:rsid w:val="00B55885"/>
    <w:rsid w:val="00B56463"/>
    <w:rsid w:val="00B56A6E"/>
    <w:rsid w:val="00B5738D"/>
    <w:rsid w:val="00B60C39"/>
    <w:rsid w:val="00B60E6D"/>
    <w:rsid w:val="00B62E7C"/>
    <w:rsid w:val="00B63BC1"/>
    <w:rsid w:val="00B63F8C"/>
    <w:rsid w:val="00B64F13"/>
    <w:rsid w:val="00B67637"/>
    <w:rsid w:val="00B72AA0"/>
    <w:rsid w:val="00B73750"/>
    <w:rsid w:val="00B738F4"/>
    <w:rsid w:val="00B765B4"/>
    <w:rsid w:val="00B76B12"/>
    <w:rsid w:val="00B76BF5"/>
    <w:rsid w:val="00B76C4D"/>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26FA"/>
    <w:rsid w:val="00B92807"/>
    <w:rsid w:val="00B93775"/>
    <w:rsid w:val="00B938B6"/>
    <w:rsid w:val="00B93F83"/>
    <w:rsid w:val="00B9449B"/>
    <w:rsid w:val="00B94618"/>
    <w:rsid w:val="00B94728"/>
    <w:rsid w:val="00B95C95"/>
    <w:rsid w:val="00B97676"/>
    <w:rsid w:val="00BA0F20"/>
    <w:rsid w:val="00BA22DC"/>
    <w:rsid w:val="00BA3AB8"/>
    <w:rsid w:val="00BA59FF"/>
    <w:rsid w:val="00BA7846"/>
    <w:rsid w:val="00BB29D4"/>
    <w:rsid w:val="00BB32FA"/>
    <w:rsid w:val="00BB48BC"/>
    <w:rsid w:val="00BB4C6B"/>
    <w:rsid w:val="00BB5076"/>
    <w:rsid w:val="00BB5263"/>
    <w:rsid w:val="00BB5394"/>
    <w:rsid w:val="00BB5BD4"/>
    <w:rsid w:val="00BB5BD7"/>
    <w:rsid w:val="00BC1861"/>
    <w:rsid w:val="00BC2150"/>
    <w:rsid w:val="00BC3E99"/>
    <w:rsid w:val="00BD24C6"/>
    <w:rsid w:val="00BD3A68"/>
    <w:rsid w:val="00BD43E9"/>
    <w:rsid w:val="00BD66ED"/>
    <w:rsid w:val="00BD75E8"/>
    <w:rsid w:val="00BD7DEA"/>
    <w:rsid w:val="00BE0711"/>
    <w:rsid w:val="00BE0998"/>
    <w:rsid w:val="00BE1E29"/>
    <w:rsid w:val="00BE623B"/>
    <w:rsid w:val="00BE784A"/>
    <w:rsid w:val="00BF2BB9"/>
    <w:rsid w:val="00BF3235"/>
    <w:rsid w:val="00BF3D4F"/>
    <w:rsid w:val="00BF45FD"/>
    <w:rsid w:val="00BF534E"/>
    <w:rsid w:val="00BF7609"/>
    <w:rsid w:val="00BF7CE3"/>
    <w:rsid w:val="00C017F2"/>
    <w:rsid w:val="00C01ACC"/>
    <w:rsid w:val="00C02D0B"/>
    <w:rsid w:val="00C039C1"/>
    <w:rsid w:val="00C04A06"/>
    <w:rsid w:val="00C04DA8"/>
    <w:rsid w:val="00C07200"/>
    <w:rsid w:val="00C10D5E"/>
    <w:rsid w:val="00C11C80"/>
    <w:rsid w:val="00C11DEC"/>
    <w:rsid w:val="00C13B26"/>
    <w:rsid w:val="00C13EF2"/>
    <w:rsid w:val="00C14944"/>
    <w:rsid w:val="00C15EF2"/>
    <w:rsid w:val="00C15F0D"/>
    <w:rsid w:val="00C16437"/>
    <w:rsid w:val="00C20C2C"/>
    <w:rsid w:val="00C21097"/>
    <w:rsid w:val="00C22AAA"/>
    <w:rsid w:val="00C248E2"/>
    <w:rsid w:val="00C2723B"/>
    <w:rsid w:val="00C279C3"/>
    <w:rsid w:val="00C27D04"/>
    <w:rsid w:val="00C3020C"/>
    <w:rsid w:val="00C30A77"/>
    <w:rsid w:val="00C30FA1"/>
    <w:rsid w:val="00C31018"/>
    <w:rsid w:val="00C31C24"/>
    <w:rsid w:val="00C32700"/>
    <w:rsid w:val="00C35701"/>
    <w:rsid w:val="00C373A1"/>
    <w:rsid w:val="00C37442"/>
    <w:rsid w:val="00C412C9"/>
    <w:rsid w:val="00C41375"/>
    <w:rsid w:val="00C448C2"/>
    <w:rsid w:val="00C5013A"/>
    <w:rsid w:val="00C505B3"/>
    <w:rsid w:val="00C51CC5"/>
    <w:rsid w:val="00C52348"/>
    <w:rsid w:val="00C52AB2"/>
    <w:rsid w:val="00C54D46"/>
    <w:rsid w:val="00C54E3A"/>
    <w:rsid w:val="00C55949"/>
    <w:rsid w:val="00C56950"/>
    <w:rsid w:val="00C56C00"/>
    <w:rsid w:val="00C60479"/>
    <w:rsid w:val="00C60DA6"/>
    <w:rsid w:val="00C61237"/>
    <w:rsid w:val="00C628A6"/>
    <w:rsid w:val="00C62B6E"/>
    <w:rsid w:val="00C632C5"/>
    <w:rsid w:val="00C635C6"/>
    <w:rsid w:val="00C63E34"/>
    <w:rsid w:val="00C64BEE"/>
    <w:rsid w:val="00C660E1"/>
    <w:rsid w:val="00C662A9"/>
    <w:rsid w:val="00C719B1"/>
    <w:rsid w:val="00C71A4E"/>
    <w:rsid w:val="00C72DCD"/>
    <w:rsid w:val="00C72EE2"/>
    <w:rsid w:val="00C72EF3"/>
    <w:rsid w:val="00C73386"/>
    <w:rsid w:val="00C73842"/>
    <w:rsid w:val="00C747BA"/>
    <w:rsid w:val="00C76AB6"/>
    <w:rsid w:val="00C801AD"/>
    <w:rsid w:val="00C8044E"/>
    <w:rsid w:val="00C80EE3"/>
    <w:rsid w:val="00C8162D"/>
    <w:rsid w:val="00C82903"/>
    <w:rsid w:val="00C831A6"/>
    <w:rsid w:val="00C8332D"/>
    <w:rsid w:val="00C83F6C"/>
    <w:rsid w:val="00C861DF"/>
    <w:rsid w:val="00C863F4"/>
    <w:rsid w:val="00C864A2"/>
    <w:rsid w:val="00C86B91"/>
    <w:rsid w:val="00C86CEB"/>
    <w:rsid w:val="00C87952"/>
    <w:rsid w:val="00C87974"/>
    <w:rsid w:val="00C87C20"/>
    <w:rsid w:val="00C87CF0"/>
    <w:rsid w:val="00C906DB"/>
    <w:rsid w:val="00C916C0"/>
    <w:rsid w:val="00C91931"/>
    <w:rsid w:val="00C9201F"/>
    <w:rsid w:val="00C920D8"/>
    <w:rsid w:val="00C92B76"/>
    <w:rsid w:val="00C938D7"/>
    <w:rsid w:val="00C93D89"/>
    <w:rsid w:val="00C941FF"/>
    <w:rsid w:val="00C95D7E"/>
    <w:rsid w:val="00C96019"/>
    <w:rsid w:val="00C978F6"/>
    <w:rsid w:val="00CA0ADF"/>
    <w:rsid w:val="00CA2B60"/>
    <w:rsid w:val="00CA3C3E"/>
    <w:rsid w:val="00CA410F"/>
    <w:rsid w:val="00CA7CE7"/>
    <w:rsid w:val="00CB201F"/>
    <w:rsid w:val="00CB4FB2"/>
    <w:rsid w:val="00CB7619"/>
    <w:rsid w:val="00CC03B3"/>
    <w:rsid w:val="00CC0486"/>
    <w:rsid w:val="00CC18EC"/>
    <w:rsid w:val="00CC1DD0"/>
    <w:rsid w:val="00CC232F"/>
    <w:rsid w:val="00CC2F74"/>
    <w:rsid w:val="00CC453E"/>
    <w:rsid w:val="00CC4810"/>
    <w:rsid w:val="00CC4A8E"/>
    <w:rsid w:val="00CC5717"/>
    <w:rsid w:val="00CC7B53"/>
    <w:rsid w:val="00CD3864"/>
    <w:rsid w:val="00CD3A08"/>
    <w:rsid w:val="00CD45FE"/>
    <w:rsid w:val="00CD7D38"/>
    <w:rsid w:val="00CE1130"/>
    <w:rsid w:val="00CE1B75"/>
    <w:rsid w:val="00CE1FAB"/>
    <w:rsid w:val="00CE1FB1"/>
    <w:rsid w:val="00CE23DF"/>
    <w:rsid w:val="00CE2C12"/>
    <w:rsid w:val="00CE4AA3"/>
    <w:rsid w:val="00CE4CC9"/>
    <w:rsid w:val="00CE555A"/>
    <w:rsid w:val="00CE7570"/>
    <w:rsid w:val="00CF1325"/>
    <w:rsid w:val="00CF2654"/>
    <w:rsid w:val="00CF2855"/>
    <w:rsid w:val="00CF30B6"/>
    <w:rsid w:val="00CF4E97"/>
    <w:rsid w:val="00D00278"/>
    <w:rsid w:val="00D006DE"/>
    <w:rsid w:val="00D00FE3"/>
    <w:rsid w:val="00D01FCF"/>
    <w:rsid w:val="00D0201E"/>
    <w:rsid w:val="00D0231F"/>
    <w:rsid w:val="00D03344"/>
    <w:rsid w:val="00D03C08"/>
    <w:rsid w:val="00D0623D"/>
    <w:rsid w:val="00D062F1"/>
    <w:rsid w:val="00D06A58"/>
    <w:rsid w:val="00D12C7D"/>
    <w:rsid w:val="00D1390A"/>
    <w:rsid w:val="00D13A9A"/>
    <w:rsid w:val="00D159C1"/>
    <w:rsid w:val="00D169B9"/>
    <w:rsid w:val="00D20481"/>
    <w:rsid w:val="00D20497"/>
    <w:rsid w:val="00D2059D"/>
    <w:rsid w:val="00D212DB"/>
    <w:rsid w:val="00D221AB"/>
    <w:rsid w:val="00D23D44"/>
    <w:rsid w:val="00D248A6"/>
    <w:rsid w:val="00D24E45"/>
    <w:rsid w:val="00D2614F"/>
    <w:rsid w:val="00D307D2"/>
    <w:rsid w:val="00D30908"/>
    <w:rsid w:val="00D3110D"/>
    <w:rsid w:val="00D31BF4"/>
    <w:rsid w:val="00D32B82"/>
    <w:rsid w:val="00D3326F"/>
    <w:rsid w:val="00D3328D"/>
    <w:rsid w:val="00D35CC2"/>
    <w:rsid w:val="00D435C7"/>
    <w:rsid w:val="00D43E48"/>
    <w:rsid w:val="00D47AA7"/>
    <w:rsid w:val="00D47EFD"/>
    <w:rsid w:val="00D50412"/>
    <w:rsid w:val="00D508FF"/>
    <w:rsid w:val="00D50F64"/>
    <w:rsid w:val="00D514C0"/>
    <w:rsid w:val="00D51EF7"/>
    <w:rsid w:val="00D538F8"/>
    <w:rsid w:val="00D53AB7"/>
    <w:rsid w:val="00D544AC"/>
    <w:rsid w:val="00D54FD8"/>
    <w:rsid w:val="00D56320"/>
    <w:rsid w:val="00D57B9A"/>
    <w:rsid w:val="00D610DE"/>
    <w:rsid w:val="00D61800"/>
    <w:rsid w:val="00D62AE5"/>
    <w:rsid w:val="00D63574"/>
    <w:rsid w:val="00D64035"/>
    <w:rsid w:val="00D6699A"/>
    <w:rsid w:val="00D67B5C"/>
    <w:rsid w:val="00D70AA7"/>
    <w:rsid w:val="00D70FE6"/>
    <w:rsid w:val="00D713AF"/>
    <w:rsid w:val="00D7187F"/>
    <w:rsid w:val="00D723BB"/>
    <w:rsid w:val="00D72901"/>
    <w:rsid w:val="00D72FF3"/>
    <w:rsid w:val="00D75C0C"/>
    <w:rsid w:val="00D76F6F"/>
    <w:rsid w:val="00D77419"/>
    <w:rsid w:val="00D8106A"/>
    <w:rsid w:val="00D81F3E"/>
    <w:rsid w:val="00D8225D"/>
    <w:rsid w:val="00D827A1"/>
    <w:rsid w:val="00D840CC"/>
    <w:rsid w:val="00D841AB"/>
    <w:rsid w:val="00D8536B"/>
    <w:rsid w:val="00D85E11"/>
    <w:rsid w:val="00D86BB8"/>
    <w:rsid w:val="00D87AC7"/>
    <w:rsid w:val="00D91B7A"/>
    <w:rsid w:val="00D94067"/>
    <w:rsid w:val="00D975CC"/>
    <w:rsid w:val="00DA118F"/>
    <w:rsid w:val="00DA15ED"/>
    <w:rsid w:val="00DA1852"/>
    <w:rsid w:val="00DA1C5D"/>
    <w:rsid w:val="00DA455C"/>
    <w:rsid w:val="00DA4C5B"/>
    <w:rsid w:val="00DA695B"/>
    <w:rsid w:val="00DA7E69"/>
    <w:rsid w:val="00DB03A0"/>
    <w:rsid w:val="00DB0E34"/>
    <w:rsid w:val="00DB1639"/>
    <w:rsid w:val="00DB4B0B"/>
    <w:rsid w:val="00DB5A65"/>
    <w:rsid w:val="00DB62A7"/>
    <w:rsid w:val="00DB668C"/>
    <w:rsid w:val="00DB6BC0"/>
    <w:rsid w:val="00DB7163"/>
    <w:rsid w:val="00DB73A4"/>
    <w:rsid w:val="00DB7AF7"/>
    <w:rsid w:val="00DC3A2A"/>
    <w:rsid w:val="00DC3CB1"/>
    <w:rsid w:val="00DC43BB"/>
    <w:rsid w:val="00DC44F8"/>
    <w:rsid w:val="00DC7696"/>
    <w:rsid w:val="00DC7B77"/>
    <w:rsid w:val="00DD1976"/>
    <w:rsid w:val="00DD5121"/>
    <w:rsid w:val="00DD6A3E"/>
    <w:rsid w:val="00DE0225"/>
    <w:rsid w:val="00DE02BF"/>
    <w:rsid w:val="00DE08B1"/>
    <w:rsid w:val="00DE0D79"/>
    <w:rsid w:val="00DE2B03"/>
    <w:rsid w:val="00DE2BE4"/>
    <w:rsid w:val="00DE5268"/>
    <w:rsid w:val="00DE53C4"/>
    <w:rsid w:val="00DE5AC9"/>
    <w:rsid w:val="00DE614D"/>
    <w:rsid w:val="00DE67B1"/>
    <w:rsid w:val="00DE67B9"/>
    <w:rsid w:val="00DF0C6F"/>
    <w:rsid w:val="00DF1E35"/>
    <w:rsid w:val="00DF4882"/>
    <w:rsid w:val="00DF5173"/>
    <w:rsid w:val="00DF631C"/>
    <w:rsid w:val="00DF6A93"/>
    <w:rsid w:val="00DF700A"/>
    <w:rsid w:val="00DF7352"/>
    <w:rsid w:val="00E0060B"/>
    <w:rsid w:val="00E00805"/>
    <w:rsid w:val="00E015B5"/>
    <w:rsid w:val="00E015CC"/>
    <w:rsid w:val="00E01732"/>
    <w:rsid w:val="00E01742"/>
    <w:rsid w:val="00E0238A"/>
    <w:rsid w:val="00E02D83"/>
    <w:rsid w:val="00E0327E"/>
    <w:rsid w:val="00E040A6"/>
    <w:rsid w:val="00E05CA5"/>
    <w:rsid w:val="00E06A31"/>
    <w:rsid w:val="00E10AC9"/>
    <w:rsid w:val="00E13ABD"/>
    <w:rsid w:val="00E1420E"/>
    <w:rsid w:val="00E14A3A"/>
    <w:rsid w:val="00E14EA4"/>
    <w:rsid w:val="00E159D4"/>
    <w:rsid w:val="00E15AC1"/>
    <w:rsid w:val="00E16669"/>
    <w:rsid w:val="00E17146"/>
    <w:rsid w:val="00E17485"/>
    <w:rsid w:val="00E1749B"/>
    <w:rsid w:val="00E176E3"/>
    <w:rsid w:val="00E21CF9"/>
    <w:rsid w:val="00E25F74"/>
    <w:rsid w:val="00E26591"/>
    <w:rsid w:val="00E27D0E"/>
    <w:rsid w:val="00E316B3"/>
    <w:rsid w:val="00E321EC"/>
    <w:rsid w:val="00E330D3"/>
    <w:rsid w:val="00E3441C"/>
    <w:rsid w:val="00E35103"/>
    <w:rsid w:val="00E35123"/>
    <w:rsid w:val="00E36554"/>
    <w:rsid w:val="00E36E21"/>
    <w:rsid w:val="00E37519"/>
    <w:rsid w:val="00E40A95"/>
    <w:rsid w:val="00E41687"/>
    <w:rsid w:val="00E43BD8"/>
    <w:rsid w:val="00E4591A"/>
    <w:rsid w:val="00E46757"/>
    <w:rsid w:val="00E4770A"/>
    <w:rsid w:val="00E477FA"/>
    <w:rsid w:val="00E47AFC"/>
    <w:rsid w:val="00E50113"/>
    <w:rsid w:val="00E508BA"/>
    <w:rsid w:val="00E50F30"/>
    <w:rsid w:val="00E517C6"/>
    <w:rsid w:val="00E531D1"/>
    <w:rsid w:val="00E568B5"/>
    <w:rsid w:val="00E60078"/>
    <w:rsid w:val="00E6113B"/>
    <w:rsid w:val="00E614C0"/>
    <w:rsid w:val="00E6537A"/>
    <w:rsid w:val="00E6561A"/>
    <w:rsid w:val="00E66ADD"/>
    <w:rsid w:val="00E66CC1"/>
    <w:rsid w:val="00E67820"/>
    <w:rsid w:val="00E67B50"/>
    <w:rsid w:val="00E70D32"/>
    <w:rsid w:val="00E72C0E"/>
    <w:rsid w:val="00E73133"/>
    <w:rsid w:val="00E73EF9"/>
    <w:rsid w:val="00E75AFD"/>
    <w:rsid w:val="00E7608A"/>
    <w:rsid w:val="00E77044"/>
    <w:rsid w:val="00E77C21"/>
    <w:rsid w:val="00E80351"/>
    <w:rsid w:val="00E82194"/>
    <w:rsid w:val="00E83449"/>
    <w:rsid w:val="00E83D0B"/>
    <w:rsid w:val="00E8558F"/>
    <w:rsid w:val="00E85D8A"/>
    <w:rsid w:val="00E86DF7"/>
    <w:rsid w:val="00E87952"/>
    <w:rsid w:val="00E90495"/>
    <w:rsid w:val="00E90BE2"/>
    <w:rsid w:val="00E91677"/>
    <w:rsid w:val="00E9321E"/>
    <w:rsid w:val="00E93963"/>
    <w:rsid w:val="00E97BAC"/>
    <w:rsid w:val="00E97DC0"/>
    <w:rsid w:val="00EA0609"/>
    <w:rsid w:val="00EA0892"/>
    <w:rsid w:val="00EA0C6F"/>
    <w:rsid w:val="00EA2619"/>
    <w:rsid w:val="00EA350E"/>
    <w:rsid w:val="00EA5BF1"/>
    <w:rsid w:val="00EA5CC4"/>
    <w:rsid w:val="00EB03BB"/>
    <w:rsid w:val="00EB343F"/>
    <w:rsid w:val="00EB36C8"/>
    <w:rsid w:val="00EB3798"/>
    <w:rsid w:val="00EB4E8F"/>
    <w:rsid w:val="00EB6BC7"/>
    <w:rsid w:val="00EC0709"/>
    <w:rsid w:val="00EC0807"/>
    <w:rsid w:val="00EC1583"/>
    <w:rsid w:val="00EC171E"/>
    <w:rsid w:val="00EC4686"/>
    <w:rsid w:val="00EC4CA6"/>
    <w:rsid w:val="00EC51F6"/>
    <w:rsid w:val="00EC736E"/>
    <w:rsid w:val="00EC7C9B"/>
    <w:rsid w:val="00ED0A5D"/>
    <w:rsid w:val="00ED2139"/>
    <w:rsid w:val="00ED393A"/>
    <w:rsid w:val="00ED5ACA"/>
    <w:rsid w:val="00ED5C69"/>
    <w:rsid w:val="00ED6118"/>
    <w:rsid w:val="00ED70AC"/>
    <w:rsid w:val="00ED7177"/>
    <w:rsid w:val="00ED784F"/>
    <w:rsid w:val="00ED7F0C"/>
    <w:rsid w:val="00EE01C7"/>
    <w:rsid w:val="00EE0531"/>
    <w:rsid w:val="00EE0BA0"/>
    <w:rsid w:val="00EE469B"/>
    <w:rsid w:val="00EE638C"/>
    <w:rsid w:val="00EF0426"/>
    <w:rsid w:val="00EF2227"/>
    <w:rsid w:val="00EF22CD"/>
    <w:rsid w:val="00EF2CF1"/>
    <w:rsid w:val="00EF3BC5"/>
    <w:rsid w:val="00EF45A3"/>
    <w:rsid w:val="00EF4908"/>
    <w:rsid w:val="00EF4EDD"/>
    <w:rsid w:val="00EF7602"/>
    <w:rsid w:val="00F0054D"/>
    <w:rsid w:val="00F00BB2"/>
    <w:rsid w:val="00F010FE"/>
    <w:rsid w:val="00F03CE6"/>
    <w:rsid w:val="00F0539F"/>
    <w:rsid w:val="00F06702"/>
    <w:rsid w:val="00F06979"/>
    <w:rsid w:val="00F06BE5"/>
    <w:rsid w:val="00F073BB"/>
    <w:rsid w:val="00F07AFB"/>
    <w:rsid w:val="00F07C8D"/>
    <w:rsid w:val="00F106AC"/>
    <w:rsid w:val="00F1081F"/>
    <w:rsid w:val="00F112A7"/>
    <w:rsid w:val="00F14F18"/>
    <w:rsid w:val="00F15519"/>
    <w:rsid w:val="00F158AA"/>
    <w:rsid w:val="00F15E38"/>
    <w:rsid w:val="00F15EC8"/>
    <w:rsid w:val="00F1608B"/>
    <w:rsid w:val="00F2023F"/>
    <w:rsid w:val="00F20322"/>
    <w:rsid w:val="00F20DAF"/>
    <w:rsid w:val="00F24393"/>
    <w:rsid w:val="00F24B11"/>
    <w:rsid w:val="00F25E49"/>
    <w:rsid w:val="00F30A0A"/>
    <w:rsid w:val="00F30AD6"/>
    <w:rsid w:val="00F32B31"/>
    <w:rsid w:val="00F334BD"/>
    <w:rsid w:val="00F33673"/>
    <w:rsid w:val="00F342E2"/>
    <w:rsid w:val="00F35C52"/>
    <w:rsid w:val="00F37094"/>
    <w:rsid w:val="00F374F6"/>
    <w:rsid w:val="00F40202"/>
    <w:rsid w:val="00F40882"/>
    <w:rsid w:val="00F41A37"/>
    <w:rsid w:val="00F41B3C"/>
    <w:rsid w:val="00F42C82"/>
    <w:rsid w:val="00F43C82"/>
    <w:rsid w:val="00F443CF"/>
    <w:rsid w:val="00F459DB"/>
    <w:rsid w:val="00F45E36"/>
    <w:rsid w:val="00F46875"/>
    <w:rsid w:val="00F5293C"/>
    <w:rsid w:val="00F53B96"/>
    <w:rsid w:val="00F54DF7"/>
    <w:rsid w:val="00F570CB"/>
    <w:rsid w:val="00F576E1"/>
    <w:rsid w:val="00F57733"/>
    <w:rsid w:val="00F57DDF"/>
    <w:rsid w:val="00F600F1"/>
    <w:rsid w:val="00F603BE"/>
    <w:rsid w:val="00F61132"/>
    <w:rsid w:val="00F6187E"/>
    <w:rsid w:val="00F62705"/>
    <w:rsid w:val="00F64974"/>
    <w:rsid w:val="00F65198"/>
    <w:rsid w:val="00F65592"/>
    <w:rsid w:val="00F658DF"/>
    <w:rsid w:val="00F6592B"/>
    <w:rsid w:val="00F6752A"/>
    <w:rsid w:val="00F67E7C"/>
    <w:rsid w:val="00F71384"/>
    <w:rsid w:val="00F715AE"/>
    <w:rsid w:val="00F74BEA"/>
    <w:rsid w:val="00F75162"/>
    <w:rsid w:val="00F756B0"/>
    <w:rsid w:val="00F75951"/>
    <w:rsid w:val="00F77C29"/>
    <w:rsid w:val="00F811B5"/>
    <w:rsid w:val="00F83CE4"/>
    <w:rsid w:val="00F84039"/>
    <w:rsid w:val="00F85098"/>
    <w:rsid w:val="00F85ED0"/>
    <w:rsid w:val="00F870F3"/>
    <w:rsid w:val="00F87692"/>
    <w:rsid w:val="00F90046"/>
    <w:rsid w:val="00F92027"/>
    <w:rsid w:val="00F92440"/>
    <w:rsid w:val="00F93641"/>
    <w:rsid w:val="00F946D5"/>
    <w:rsid w:val="00F94C5E"/>
    <w:rsid w:val="00F964C8"/>
    <w:rsid w:val="00F97AF5"/>
    <w:rsid w:val="00FA068F"/>
    <w:rsid w:val="00FA082B"/>
    <w:rsid w:val="00FA0A7C"/>
    <w:rsid w:val="00FA234A"/>
    <w:rsid w:val="00FA2E3C"/>
    <w:rsid w:val="00FA4EB6"/>
    <w:rsid w:val="00FA5531"/>
    <w:rsid w:val="00FA6AAF"/>
    <w:rsid w:val="00FB0F1B"/>
    <w:rsid w:val="00FB342D"/>
    <w:rsid w:val="00FB365F"/>
    <w:rsid w:val="00FB58B4"/>
    <w:rsid w:val="00FB5D7A"/>
    <w:rsid w:val="00FB6EF8"/>
    <w:rsid w:val="00FB7A92"/>
    <w:rsid w:val="00FC278F"/>
    <w:rsid w:val="00FC3B14"/>
    <w:rsid w:val="00FC43BF"/>
    <w:rsid w:val="00FC4BF7"/>
    <w:rsid w:val="00FC53A9"/>
    <w:rsid w:val="00FC5747"/>
    <w:rsid w:val="00FC6D4D"/>
    <w:rsid w:val="00FC6EA1"/>
    <w:rsid w:val="00FC797A"/>
    <w:rsid w:val="00FD1090"/>
    <w:rsid w:val="00FD1161"/>
    <w:rsid w:val="00FD121C"/>
    <w:rsid w:val="00FD1755"/>
    <w:rsid w:val="00FD2575"/>
    <w:rsid w:val="00FD28F3"/>
    <w:rsid w:val="00FD2E89"/>
    <w:rsid w:val="00FD39D5"/>
    <w:rsid w:val="00FD41FE"/>
    <w:rsid w:val="00FD5244"/>
    <w:rsid w:val="00FD706C"/>
    <w:rsid w:val="00FE187F"/>
    <w:rsid w:val="00FE296F"/>
    <w:rsid w:val="00FE2E60"/>
    <w:rsid w:val="00FE35D1"/>
    <w:rsid w:val="00FE5B3C"/>
    <w:rsid w:val="00FE70F3"/>
    <w:rsid w:val="00FE75D5"/>
    <w:rsid w:val="00FF0560"/>
    <w:rsid w:val="00FF1040"/>
    <w:rsid w:val="00FF1D02"/>
    <w:rsid w:val="00FF1F19"/>
    <w:rsid w:val="00FF2FD7"/>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73636B44"/>
  <w15:docId w15:val="{7BF314A1-F11E-46A5-946C-A851C3A8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6937C4"/>
    <w:pPr>
      <w:spacing w:after="20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393C10"/>
    <w:pPr>
      <w:keepNext/>
      <w:keepLines/>
      <w:numPr>
        <w:ilvl w:val="1"/>
        <w:numId w:val="2"/>
      </w:numPr>
      <w:spacing w:after="26" w:line="259" w:lineRule="auto"/>
      <w:jc w:val="left"/>
      <w:outlineLvl w:val="1"/>
    </w:pPr>
    <w:rPr>
      <w:rFonts w:eastAsia="Times New Roman" w:cstheme="majorBidi"/>
      <w:color w:val="000000" w:themeColor="text1"/>
      <w:sz w:val="36"/>
      <w:szCs w:val="32"/>
      <w:lang w:val="en-IN"/>
    </w:rPr>
  </w:style>
  <w:style w:type="paragraph" w:styleId="Heading3">
    <w:name w:val="heading 3"/>
    <w:basedOn w:val="Normal"/>
    <w:next w:val="Normal"/>
    <w:link w:val="Heading3Char"/>
    <w:uiPriority w:val="9"/>
    <w:unhideWhenUsed/>
    <w:qFormat/>
    <w:rsid w:val="00246B09"/>
    <w:pPr>
      <w:keepNext/>
      <w:keepLines/>
      <w:numPr>
        <w:ilvl w:val="2"/>
        <w:numId w:val="2"/>
      </w:numPr>
      <w:spacing w:before="360" w:after="12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310CB4"/>
    <w:pPr>
      <w:keepNext/>
      <w:keepLines/>
      <w:numPr>
        <w:ilvl w:val="3"/>
        <w:numId w:val="2"/>
      </w:numPr>
      <w:spacing w:before="40"/>
      <w:outlineLvl w:val="3"/>
    </w:pPr>
    <w:rPr>
      <w:rFonts w:eastAsiaTheme="majorEastAsia" w:cstheme="majorBidi"/>
      <w:iCs/>
      <w:color w:val="auto"/>
      <w:sz w:val="24"/>
    </w:rPr>
  </w:style>
  <w:style w:type="paragraph" w:styleId="Heading5">
    <w:name w:val="heading 5"/>
    <w:basedOn w:val="Normal"/>
    <w:next w:val="Normal"/>
    <w:link w:val="Heading5Char"/>
    <w:uiPriority w:val="9"/>
    <w:unhideWhenUsed/>
    <w:qFormat/>
    <w:rsid w:val="004302DF"/>
    <w:pPr>
      <w:keepNext/>
      <w:keepLines/>
      <w:numPr>
        <w:ilvl w:val="4"/>
        <w:numId w:val="2"/>
      </w:numPr>
      <w:spacing w:before="40"/>
      <w:outlineLvl w:val="4"/>
    </w:pPr>
    <w:rPr>
      <w:rFonts w:eastAsiaTheme="majorEastAsia" w:cstheme="majorBidi"/>
      <w:color w:val="auto"/>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qFormat/>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nhideWhenUsed/>
    <w:rsid w:val="00F06BE5"/>
    <w:pPr>
      <w:tabs>
        <w:tab w:val="center" w:pos="4680"/>
        <w:tab w:val="right" w:pos="9360"/>
      </w:tabs>
      <w:spacing w:line="240" w:lineRule="auto"/>
    </w:pPr>
  </w:style>
  <w:style w:type="character" w:customStyle="1" w:styleId="HeaderChar">
    <w:name w:val="Header Char"/>
    <w:basedOn w:val="DefaultParagraphFont"/>
    <w:link w:val="Header"/>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qFormat/>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393C10"/>
    <w:rPr>
      <w:rFonts w:ascii="Open Sans Light" w:eastAsia="Times New Roman" w:hAnsi="Open Sans Light" w:cstheme="majorBidi"/>
      <w:color w:val="000000" w:themeColor="text1"/>
      <w:sz w:val="36"/>
      <w:szCs w:val="32"/>
      <w:lang w:val="en-IN"/>
    </w:rPr>
  </w:style>
  <w:style w:type="character" w:customStyle="1" w:styleId="Heading3Char">
    <w:name w:val="Heading 3 Char"/>
    <w:basedOn w:val="DefaultParagraphFont"/>
    <w:link w:val="Heading3"/>
    <w:uiPriority w:val="9"/>
    <w:rsid w:val="00246B09"/>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310CB4"/>
    <w:rPr>
      <w:rFonts w:ascii="Open Sans Light" w:eastAsiaTheme="majorEastAsia" w:hAnsi="Open Sans Light" w:cstheme="majorBidi"/>
      <w:iCs/>
      <w:sz w:val="24"/>
    </w:rPr>
  </w:style>
  <w:style w:type="character" w:customStyle="1" w:styleId="Heading5Char">
    <w:name w:val="Heading 5 Char"/>
    <w:basedOn w:val="DefaultParagraphFont"/>
    <w:link w:val="Heading5"/>
    <w:uiPriority w:val="9"/>
    <w:rsid w:val="004302DF"/>
    <w:rPr>
      <w:rFonts w:ascii="Open Sans Light" w:eastAsiaTheme="majorEastAsia" w:hAnsi="Open Sans Light" w:cstheme="majorBidi"/>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C3BA0"/>
    <w:pPr>
      <w:tabs>
        <w:tab w:val="left" w:pos="993"/>
        <w:tab w:val="right" w:leader="dot" w:pos="9017"/>
      </w:tabs>
      <w:spacing w:after="0" w:line="240" w:lineRule="auto"/>
      <w:ind w:left="426"/>
    </w:pPr>
  </w:style>
  <w:style w:type="paragraph" w:styleId="TOC3">
    <w:name w:val="toc 3"/>
    <w:basedOn w:val="Normal"/>
    <w:next w:val="Normal"/>
    <w:autoRedefine/>
    <w:uiPriority w:val="39"/>
    <w:unhideWhenUsed/>
    <w:rsid w:val="00422007"/>
    <w:pPr>
      <w:tabs>
        <w:tab w:val="left" w:pos="1701"/>
        <w:tab w:val="right" w:leader="dot" w:pos="9017"/>
      </w:tabs>
      <w:spacing w:after="100"/>
      <w:ind w:left="993"/>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paragraph" w:customStyle="1" w:styleId="Heading11">
    <w:name w:val="Heading 11"/>
    <w:basedOn w:val="Normal"/>
    <w:next w:val="Normal"/>
    <w:uiPriority w:val="9"/>
    <w:qFormat/>
    <w:rsid w:val="00FC4BF7"/>
    <w:pPr>
      <w:keepNext/>
      <w:keepLines/>
      <w:numPr>
        <w:numId w:val="8"/>
      </w:numPr>
      <w:spacing w:before="400" w:after="40" w:line="240" w:lineRule="auto"/>
      <w:outlineLvl w:val="0"/>
    </w:pPr>
    <w:rPr>
      <w:rFonts w:ascii="Calibri Light" w:eastAsia="Times New Roman" w:hAnsi="Calibri Light" w:cs="Times New Roman"/>
      <w:color w:val="783F04"/>
      <w:sz w:val="36"/>
      <w:szCs w:val="36"/>
    </w:rPr>
  </w:style>
  <w:style w:type="paragraph" w:customStyle="1" w:styleId="Heading21">
    <w:name w:val="Heading 21"/>
    <w:basedOn w:val="Normal"/>
    <w:next w:val="Normal"/>
    <w:uiPriority w:val="9"/>
    <w:unhideWhenUsed/>
    <w:qFormat/>
    <w:rsid w:val="00FC4BF7"/>
    <w:pPr>
      <w:keepNext/>
      <w:keepLines/>
      <w:numPr>
        <w:ilvl w:val="1"/>
        <w:numId w:val="8"/>
      </w:numPr>
      <w:spacing w:before="40" w:line="240" w:lineRule="auto"/>
      <w:outlineLvl w:val="1"/>
    </w:pPr>
    <w:rPr>
      <w:rFonts w:ascii="Calibri Light" w:eastAsia="Times New Roman" w:hAnsi="Calibri Light" w:cs="Times New Roman"/>
      <w:color w:val="B35E06"/>
      <w:sz w:val="32"/>
      <w:szCs w:val="32"/>
      <w:lang w:val="en-IN"/>
    </w:rPr>
  </w:style>
  <w:style w:type="paragraph" w:customStyle="1" w:styleId="Heading31">
    <w:name w:val="Heading 31"/>
    <w:basedOn w:val="Normal"/>
    <w:next w:val="Normal"/>
    <w:uiPriority w:val="9"/>
    <w:unhideWhenUsed/>
    <w:qFormat/>
    <w:rsid w:val="00FC4BF7"/>
    <w:pPr>
      <w:keepNext/>
      <w:keepLines/>
      <w:numPr>
        <w:ilvl w:val="2"/>
        <w:numId w:val="8"/>
      </w:numPr>
      <w:spacing w:before="40" w:line="240" w:lineRule="auto"/>
      <w:ind w:left="720"/>
      <w:outlineLvl w:val="2"/>
    </w:pPr>
    <w:rPr>
      <w:rFonts w:ascii="Calibri Light" w:eastAsia="Times New Roman" w:hAnsi="Calibri Light" w:cs="Times New Roman"/>
      <w:color w:val="B35E06"/>
      <w:sz w:val="28"/>
      <w:szCs w:val="28"/>
      <w:lang w:val="en-IN"/>
    </w:rPr>
  </w:style>
  <w:style w:type="paragraph" w:customStyle="1" w:styleId="Heading41">
    <w:name w:val="Heading 41"/>
    <w:basedOn w:val="Normal"/>
    <w:next w:val="Normal"/>
    <w:uiPriority w:val="9"/>
    <w:unhideWhenUsed/>
    <w:qFormat/>
    <w:rsid w:val="00310CB4"/>
    <w:pPr>
      <w:keepNext/>
      <w:keepLines/>
      <w:numPr>
        <w:ilvl w:val="3"/>
        <w:numId w:val="8"/>
      </w:numPr>
      <w:spacing w:before="40" w:line="259" w:lineRule="auto"/>
      <w:outlineLvl w:val="3"/>
    </w:pPr>
    <w:rPr>
      <w:rFonts w:eastAsia="Times New Roman" w:cs="Times New Roman"/>
      <w:color w:val="auto"/>
      <w:sz w:val="24"/>
      <w:szCs w:val="24"/>
      <w:lang w:val="en-IN"/>
    </w:rPr>
  </w:style>
  <w:style w:type="paragraph" w:customStyle="1" w:styleId="Heading51">
    <w:name w:val="Heading 51"/>
    <w:basedOn w:val="Normal"/>
    <w:next w:val="Normal"/>
    <w:uiPriority w:val="9"/>
    <w:semiHidden/>
    <w:unhideWhenUsed/>
    <w:qFormat/>
    <w:rsid w:val="00FC4BF7"/>
    <w:pPr>
      <w:keepNext/>
      <w:keepLines/>
      <w:numPr>
        <w:ilvl w:val="4"/>
        <w:numId w:val="8"/>
      </w:numPr>
      <w:spacing w:before="40" w:line="259" w:lineRule="auto"/>
      <w:outlineLvl w:val="4"/>
    </w:pPr>
    <w:rPr>
      <w:rFonts w:ascii="Calibri Light" w:eastAsia="Times New Roman" w:hAnsi="Calibri Light" w:cs="Times New Roman"/>
      <w:caps/>
      <w:color w:val="B35E06"/>
      <w:lang w:val="en-IN"/>
    </w:rPr>
  </w:style>
  <w:style w:type="paragraph" w:customStyle="1" w:styleId="Heading61">
    <w:name w:val="Heading 61"/>
    <w:basedOn w:val="Normal"/>
    <w:next w:val="Normal"/>
    <w:uiPriority w:val="9"/>
    <w:semiHidden/>
    <w:unhideWhenUsed/>
    <w:qFormat/>
    <w:rsid w:val="00FC4BF7"/>
    <w:pPr>
      <w:keepNext/>
      <w:keepLines/>
      <w:numPr>
        <w:ilvl w:val="5"/>
        <w:numId w:val="8"/>
      </w:numPr>
      <w:spacing w:before="40" w:line="259" w:lineRule="auto"/>
      <w:outlineLvl w:val="5"/>
    </w:pPr>
    <w:rPr>
      <w:rFonts w:ascii="Calibri Light" w:eastAsia="Times New Roman" w:hAnsi="Calibri Light" w:cs="Times New Roman"/>
      <w:i/>
      <w:iCs/>
      <w:caps/>
      <w:color w:val="783F04"/>
      <w:lang w:val="en-IN"/>
    </w:rPr>
  </w:style>
  <w:style w:type="paragraph" w:customStyle="1" w:styleId="Heading71">
    <w:name w:val="Heading 71"/>
    <w:basedOn w:val="Normal"/>
    <w:next w:val="Normal"/>
    <w:uiPriority w:val="9"/>
    <w:semiHidden/>
    <w:unhideWhenUsed/>
    <w:qFormat/>
    <w:rsid w:val="00FC4BF7"/>
    <w:pPr>
      <w:keepNext/>
      <w:keepLines/>
      <w:numPr>
        <w:ilvl w:val="6"/>
        <w:numId w:val="8"/>
      </w:numPr>
      <w:spacing w:before="40" w:line="259" w:lineRule="auto"/>
      <w:outlineLvl w:val="6"/>
    </w:pPr>
    <w:rPr>
      <w:rFonts w:ascii="Calibri Light" w:eastAsia="Times New Roman" w:hAnsi="Calibri Light" w:cs="Times New Roman"/>
      <w:b/>
      <w:bCs/>
      <w:color w:val="783F04"/>
      <w:lang w:val="en-IN"/>
    </w:rPr>
  </w:style>
  <w:style w:type="paragraph" w:customStyle="1" w:styleId="Heading81">
    <w:name w:val="Heading 81"/>
    <w:basedOn w:val="Normal"/>
    <w:next w:val="Normal"/>
    <w:uiPriority w:val="9"/>
    <w:semiHidden/>
    <w:unhideWhenUsed/>
    <w:qFormat/>
    <w:rsid w:val="00FC4BF7"/>
    <w:pPr>
      <w:keepNext/>
      <w:keepLines/>
      <w:numPr>
        <w:ilvl w:val="7"/>
        <w:numId w:val="8"/>
      </w:numPr>
      <w:spacing w:before="40" w:line="259" w:lineRule="auto"/>
      <w:outlineLvl w:val="7"/>
    </w:pPr>
    <w:rPr>
      <w:rFonts w:ascii="Calibri Light" w:eastAsia="Times New Roman" w:hAnsi="Calibri Light" w:cs="Times New Roman"/>
      <w:b/>
      <w:bCs/>
      <w:i/>
      <w:iCs/>
      <w:color w:val="783F04"/>
      <w:lang w:val="en-IN"/>
    </w:rPr>
  </w:style>
  <w:style w:type="paragraph" w:customStyle="1" w:styleId="Heading91">
    <w:name w:val="Heading 91"/>
    <w:basedOn w:val="Normal"/>
    <w:next w:val="Normal"/>
    <w:uiPriority w:val="9"/>
    <w:semiHidden/>
    <w:unhideWhenUsed/>
    <w:qFormat/>
    <w:rsid w:val="00FC4BF7"/>
    <w:pPr>
      <w:keepNext/>
      <w:keepLines/>
      <w:numPr>
        <w:ilvl w:val="8"/>
        <w:numId w:val="8"/>
      </w:numPr>
      <w:spacing w:before="40" w:line="259" w:lineRule="auto"/>
      <w:outlineLvl w:val="8"/>
    </w:pPr>
    <w:rPr>
      <w:rFonts w:ascii="Calibri Light" w:eastAsia="Times New Roman" w:hAnsi="Calibri Light" w:cs="Times New Roman"/>
      <w:i/>
      <w:iCs/>
      <w:color w:val="783F04"/>
      <w:lang w:val="en-IN"/>
    </w:rPr>
  </w:style>
  <w:style w:type="numbering" w:customStyle="1" w:styleId="NoList1">
    <w:name w:val="No List1"/>
    <w:next w:val="NoList"/>
    <w:uiPriority w:val="99"/>
    <w:semiHidden/>
    <w:unhideWhenUsed/>
    <w:rsid w:val="00FC4BF7"/>
  </w:style>
  <w:style w:type="numbering" w:customStyle="1" w:styleId="WWOutlineListStyle">
    <w:name w:val="WW_OutlineListStyle"/>
    <w:basedOn w:val="NoList"/>
    <w:rsid w:val="00FC4BF7"/>
    <w:pPr>
      <w:numPr>
        <w:numId w:val="4"/>
      </w:numPr>
    </w:pPr>
  </w:style>
  <w:style w:type="paragraph" w:customStyle="1" w:styleId="Standard">
    <w:name w:val="Standard"/>
    <w:rsid w:val="00FC4BF7"/>
    <w:pPr>
      <w:suppressAutoHyphens/>
    </w:pPr>
    <w:rPr>
      <w:rFonts w:eastAsia="Times New Roman"/>
      <w:lang w:val="en-IN"/>
    </w:rPr>
  </w:style>
  <w:style w:type="paragraph" w:customStyle="1" w:styleId="Heading">
    <w:name w:val="Heading"/>
    <w:basedOn w:val="Standard"/>
    <w:next w:val="Textbody"/>
    <w:rsid w:val="00FC4BF7"/>
    <w:pPr>
      <w:keepNext/>
      <w:spacing w:before="240" w:after="120"/>
    </w:pPr>
    <w:rPr>
      <w:rFonts w:ascii="Arial" w:hAnsi="Arial"/>
      <w:sz w:val="28"/>
      <w:szCs w:val="28"/>
    </w:rPr>
  </w:style>
  <w:style w:type="paragraph" w:customStyle="1" w:styleId="Textbody">
    <w:name w:val="Text body"/>
    <w:basedOn w:val="Standard"/>
    <w:rsid w:val="00FC4BF7"/>
    <w:pPr>
      <w:spacing w:after="120"/>
    </w:pPr>
  </w:style>
  <w:style w:type="paragraph" w:styleId="List">
    <w:name w:val="List"/>
    <w:basedOn w:val="Textbody"/>
    <w:rsid w:val="00FC4BF7"/>
  </w:style>
  <w:style w:type="paragraph" w:customStyle="1" w:styleId="Caption1">
    <w:name w:val="Caption1"/>
    <w:basedOn w:val="Normal"/>
    <w:next w:val="Normal"/>
    <w:uiPriority w:val="35"/>
    <w:unhideWhenUsed/>
    <w:qFormat/>
    <w:rsid w:val="00FC4BF7"/>
    <w:pPr>
      <w:spacing w:after="160" w:line="240" w:lineRule="auto"/>
    </w:pPr>
    <w:rPr>
      <w:rFonts w:asciiTheme="minorHAnsi" w:eastAsia="Times New Roman" w:hAnsiTheme="minorHAnsi"/>
      <w:b/>
      <w:bCs/>
      <w:smallCaps/>
      <w:color w:val="323232"/>
      <w:lang w:val="en-IN"/>
    </w:rPr>
  </w:style>
  <w:style w:type="paragraph" w:customStyle="1" w:styleId="Index">
    <w:name w:val="Index"/>
    <w:basedOn w:val="Standard"/>
    <w:rsid w:val="00FC4BF7"/>
    <w:pPr>
      <w:suppressLineNumbers/>
    </w:pPr>
  </w:style>
  <w:style w:type="paragraph" w:customStyle="1" w:styleId="ContentsHeading">
    <w:name w:val="Contents Heading"/>
    <w:basedOn w:val="Heading"/>
    <w:rsid w:val="00FC4BF7"/>
    <w:pPr>
      <w:suppressLineNumbers/>
    </w:pPr>
    <w:rPr>
      <w:b/>
      <w:bCs/>
      <w:sz w:val="32"/>
      <w:szCs w:val="32"/>
    </w:rPr>
  </w:style>
  <w:style w:type="paragraph" w:customStyle="1" w:styleId="Numbering1">
    <w:name w:val="Numbering 1"/>
    <w:basedOn w:val="List"/>
    <w:rsid w:val="00FC4BF7"/>
    <w:pPr>
      <w:ind w:left="360" w:hanging="360"/>
    </w:pPr>
  </w:style>
  <w:style w:type="paragraph" w:customStyle="1" w:styleId="Contents1">
    <w:name w:val="Contents 1"/>
    <w:basedOn w:val="Index"/>
    <w:rsid w:val="00FC4BF7"/>
    <w:pPr>
      <w:tabs>
        <w:tab w:val="right" w:leader="dot" w:pos="9637"/>
      </w:tabs>
    </w:pPr>
  </w:style>
  <w:style w:type="paragraph" w:customStyle="1" w:styleId="Contents2">
    <w:name w:val="Contents 2"/>
    <w:basedOn w:val="Index"/>
    <w:rsid w:val="00FC4BF7"/>
    <w:pPr>
      <w:tabs>
        <w:tab w:val="right" w:leader="dot" w:pos="9637"/>
      </w:tabs>
      <w:ind w:left="283"/>
    </w:pPr>
  </w:style>
  <w:style w:type="paragraph" w:customStyle="1" w:styleId="Contents3">
    <w:name w:val="Contents 3"/>
    <w:basedOn w:val="Index"/>
    <w:rsid w:val="00FC4BF7"/>
    <w:pPr>
      <w:tabs>
        <w:tab w:val="right" w:leader="dot" w:pos="9637"/>
      </w:tabs>
      <w:ind w:left="566"/>
    </w:pPr>
  </w:style>
  <w:style w:type="paragraph" w:customStyle="1" w:styleId="Contents4">
    <w:name w:val="Contents 4"/>
    <w:basedOn w:val="Index"/>
    <w:rsid w:val="00FC4BF7"/>
    <w:pPr>
      <w:tabs>
        <w:tab w:val="right" w:leader="dot" w:pos="9637"/>
      </w:tabs>
      <w:ind w:left="849"/>
    </w:pPr>
  </w:style>
  <w:style w:type="paragraph" w:customStyle="1" w:styleId="Contents5">
    <w:name w:val="Contents 5"/>
    <w:basedOn w:val="Index"/>
    <w:rsid w:val="00FC4BF7"/>
    <w:pPr>
      <w:tabs>
        <w:tab w:val="right" w:leader="dot" w:pos="9637"/>
      </w:tabs>
      <w:ind w:left="1132"/>
    </w:pPr>
  </w:style>
  <w:style w:type="paragraph" w:customStyle="1" w:styleId="Contents6">
    <w:name w:val="Contents 6"/>
    <w:basedOn w:val="Index"/>
    <w:rsid w:val="00FC4BF7"/>
    <w:pPr>
      <w:tabs>
        <w:tab w:val="right" w:leader="dot" w:pos="9637"/>
      </w:tabs>
      <w:ind w:left="1415"/>
    </w:pPr>
  </w:style>
  <w:style w:type="paragraph" w:customStyle="1" w:styleId="Contents7">
    <w:name w:val="Contents 7"/>
    <w:basedOn w:val="Index"/>
    <w:rsid w:val="00FC4BF7"/>
    <w:pPr>
      <w:tabs>
        <w:tab w:val="right" w:leader="dot" w:pos="9637"/>
      </w:tabs>
      <w:ind w:left="1698"/>
    </w:pPr>
  </w:style>
  <w:style w:type="paragraph" w:customStyle="1" w:styleId="Contents8">
    <w:name w:val="Contents 8"/>
    <w:basedOn w:val="Index"/>
    <w:rsid w:val="00FC4BF7"/>
    <w:pPr>
      <w:tabs>
        <w:tab w:val="right" w:leader="dot" w:pos="9637"/>
      </w:tabs>
      <w:ind w:left="1981"/>
    </w:pPr>
  </w:style>
  <w:style w:type="paragraph" w:customStyle="1" w:styleId="Contents9">
    <w:name w:val="Contents 9"/>
    <w:basedOn w:val="Index"/>
    <w:rsid w:val="00FC4BF7"/>
    <w:pPr>
      <w:tabs>
        <w:tab w:val="right" w:leader="dot" w:pos="9637"/>
      </w:tabs>
      <w:ind w:left="2264"/>
    </w:pPr>
  </w:style>
  <w:style w:type="paragraph" w:customStyle="1" w:styleId="Contents10">
    <w:name w:val="Contents 10"/>
    <w:basedOn w:val="Index"/>
    <w:rsid w:val="00FC4BF7"/>
    <w:pPr>
      <w:tabs>
        <w:tab w:val="right" w:leader="dot" w:pos="9637"/>
      </w:tabs>
      <w:ind w:left="2547"/>
    </w:pPr>
  </w:style>
  <w:style w:type="character" w:customStyle="1" w:styleId="NumberingSymbols">
    <w:name w:val="Numbering Symbols"/>
    <w:rsid w:val="00FC4BF7"/>
  </w:style>
  <w:style w:type="character" w:customStyle="1" w:styleId="BulletSymbols">
    <w:name w:val="Bullet Symbols"/>
    <w:rsid w:val="00FC4BF7"/>
    <w:rPr>
      <w:rFonts w:ascii="OpenSymbol" w:eastAsia="OpenSymbol" w:hAnsi="OpenSymbol" w:cs="OpenSymbol"/>
    </w:rPr>
  </w:style>
  <w:style w:type="numbering" w:customStyle="1" w:styleId="Outline">
    <w:name w:val="Outline"/>
    <w:basedOn w:val="NoList"/>
    <w:rsid w:val="00FC4BF7"/>
    <w:pPr>
      <w:numPr>
        <w:numId w:val="5"/>
      </w:numPr>
    </w:pPr>
  </w:style>
  <w:style w:type="numbering" w:customStyle="1" w:styleId="Numbering11">
    <w:name w:val="Numbering 1_1"/>
    <w:basedOn w:val="NoList"/>
    <w:rsid w:val="00FC4BF7"/>
    <w:pPr>
      <w:numPr>
        <w:numId w:val="6"/>
      </w:numPr>
    </w:pPr>
  </w:style>
  <w:style w:type="numbering" w:customStyle="1" w:styleId="Numbering2">
    <w:name w:val="Numbering 2"/>
    <w:basedOn w:val="NoList"/>
    <w:rsid w:val="00FC4BF7"/>
    <w:pPr>
      <w:numPr>
        <w:numId w:val="7"/>
      </w:numPr>
    </w:pPr>
  </w:style>
  <w:style w:type="paragraph" w:customStyle="1" w:styleId="Title1">
    <w:name w:val="Title1"/>
    <w:basedOn w:val="Normal"/>
    <w:next w:val="Normal"/>
    <w:uiPriority w:val="10"/>
    <w:qFormat/>
    <w:rsid w:val="00FC4BF7"/>
    <w:pPr>
      <w:spacing w:line="204" w:lineRule="auto"/>
      <w:contextualSpacing/>
    </w:pPr>
    <w:rPr>
      <w:rFonts w:ascii="Calibri Light" w:eastAsia="Times New Roman" w:hAnsi="Calibri Light" w:cs="Times New Roman"/>
      <w:caps/>
      <w:color w:val="323232"/>
      <w:spacing w:val="-15"/>
      <w:sz w:val="72"/>
      <w:szCs w:val="72"/>
      <w:lang w:val="en-IN"/>
    </w:rPr>
  </w:style>
  <w:style w:type="paragraph" w:customStyle="1" w:styleId="Subtitle1">
    <w:name w:val="Subtitle1"/>
    <w:basedOn w:val="Normal"/>
    <w:next w:val="Normal"/>
    <w:uiPriority w:val="11"/>
    <w:qFormat/>
    <w:rsid w:val="00FC4BF7"/>
    <w:pPr>
      <w:numPr>
        <w:ilvl w:val="1"/>
      </w:numPr>
      <w:spacing w:after="240" w:line="240" w:lineRule="auto"/>
    </w:pPr>
    <w:rPr>
      <w:rFonts w:ascii="Calibri Light" w:eastAsia="Times New Roman" w:hAnsi="Calibri Light" w:cs="Times New Roman"/>
      <w:color w:val="F07F09"/>
      <w:sz w:val="28"/>
      <w:szCs w:val="28"/>
      <w:lang w:val="en-IN"/>
    </w:rPr>
  </w:style>
  <w:style w:type="character" w:styleId="Strong">
    <w:name w:val="Strong"/>
    <w:basedOn w:val="DefaultParagraphFont"/>
    <w:uiPriority w:val="22"/>
    <w:qFormat/>
    <w:rsid w:val="00FC4BF7"/>
    <w:rPr>
      <w:b/>
      <w:bCs/>
    </w:rPr>
  </w:style>
  <w:style w:type="character" w:styleId="Emphasis">
    <w:name w:val="Emphasis"/>
    <w:basedOn w:val="DefaultParagraphFont"/>
    <w:uiPriority w:val="20"/>
    <w:qFormat/>
    <w:rsid w:val="00FC4BF7"/>
    <w:rPr>
      <w:i/>
      <w:iCs/>
    </w:rPr>
  </w:style>
  <w:style w:type="paragraph" w:customStyle="1" w:styleId="Quote1">
    <w:name w:val="Quote1"/>
    <w:basedOn w:val="Normal"/>
    <w:next w:val="Normal"/>
    <w:uiPriority w:val="29"/>
    <w:qFormat/>
    <w:rsid w:val="00FC4BF7"/>
    <w:pPr>
      <w:spacing w:before="120" w:after="120" w:line="259" w:lineRule="auto"/>
      <w:ind w:left="720"/>
    </w:pPr>
    <w:rPr>
      <w:rFonts w:asciiTheme="minorHAnsi" w:eastAsia="Times New Roman" w:hAnsiTheme="minorHAnsi"/>
      <w:color w:val="323232"/>
      <w:sz w:val="24"/>
      <w:szCs w:val="24"/>
      <w:lang w:val="en-IN"/>
    </w:rPr>
  </w:style>
  <w:style w:type="character" w:customStyle="1" w:styleId="QuoteChar">
    <w:name w:val="Quote Char"/>
    <w:basedOn w:val="DefaultParagraphFont"/>
    <w:link w:val="Quote"/>
    <w:uiPriority w:val="29"/>
    <w:rsid w:val="00FC4BF7"/>
    <w:rPr>
      <w:color w:val="323232"/>
      <w:sz w:val="24"/>
      <w:szCs w:val="24"/>
    </w:rPr>
  </w:style>
  <w:style w:type="paragraph" w:customStyle="1" w:styleId="IntenseQuote1">
    <w:name w:val="Intense Quote1"/>
    <w:basedOn w:val="Normal"/>
    <w:next w:val="Normal"/>
    <w:uiPriority w:val="30"/>
    <w:qFormat/>
    <w:rsid w:val="00FC4BF7"/>
    <w:pPr>
      <w:spacing w:before="100" w:beforeAutospacing="1" w:after="240" w:line="240" w:lineRule="auto"/>
      <w:ind w:left="720"/>
      <w:jc w:val="center"/>
    </w:pPr>
    <w:rPr>
      <w:rFonts w:ascii="Calibri Light" w:eastAsia="Times New Roman" w:hAnsi="Calibri Light" w:cs="Times New Roman"/>
      <w:color w:val="323232"/>
      <w:spacing w:val="-6"/>
      <w:sz w:val="32"/>
      <w:szCs w:val="32"/>
      <w:lang w:val="en-IN"/>
    </w:rPr>
  </w:style>
  <w:style w:type="character" w:customStyle="1" w:styleId="IntenseQuoteChar">
    <w:name w:val="Intense Quote Char"/>
    <w:basedOn w:val="DefaultParagraphFont"/>
    <w:link w:val="IntenseQuote"/>
    <w:uiPriority w:val="30"/>
    <w:rsid w:val="00FC4BF7"/>
    <w:rPr>
      <w:rFonts w:ascii="Calibri Light" w:eastAsia="Times New Roman" w:hAnsi="Calibri Light" w:cs="Times New Roman"/>
      <w:color w:val="323232"/>
      <w:spacing w:val="-6"/>
      <w:sz w:val="32"/>
      <w:szCs w:val="32"/>
    </w:rPr>
  </w:style>
  <w:style w:type="character" w:customStyle="1" w:styleId="SubtleEmphasis1">
    <w:name w:val="Subtle Emphasis1"/>
    <w:basedOn w:val="DefaultParagraphFont"/>
    <w:uiPriority w:val="19"/>
    <w:qFormat/>
    <w:rsid w:val="00FC4BF7"/>
    <w:rPr>
      <w:i/>
      <w:iCs/>
      <w:color w:val="595959"/>
    </w:rPr>
  </w:style>
  <w:style w:type="character" w:styleId="IntenseEmphasis">
    <w:name w:val="Intense Emphasis"/>
    <w:basedOn w:val="DefaultParagraphFont"/>
    <w:uiPriority w:val="21"/>
    <w:qFormat/>
    <w:rsid w:val="00FC4BF7"/>
    <w:rPr>
      <w:b/>
      <w:bCs/>
      <w:i/>
      <w:iCs/>
    </w:rPr>
  </w:style>
  <w:style w:type="character" w:customStyle="1" w:styleId="SubtleReference1">
    <w:name w:val="Subtle Reference1"/>
    <w:basedOn w:val="DefaultParagraphFont"/>
    <w:uiPriority w:val="31"/>
    <w:qFormat/>
    <w:rsid w:val="00FC4BF7"/>
    <w:rPr>
      <w:smallCaps/>
      <w:color w:val="595959"/>
      <w:u w:val="none" w:color="7F7F7F"/>
      <w:bdr w:val="none" w:sz="0" w:space="0" w:color="auto"/>
    </w:rPr>
  </w:style>
  <w:style w:type="character" w:customStyle="1" w:styleId="IntenseReference1">
    <w:name w:val="Intense Reference1"/>
    <w:basedOn w:val="DefaultParagraphFont"/>
    <w:uiPriority w:val="32"/>
    <w:qFormat/>
    <w:rsid w:val="00FC4BF7"/>
    <w:rPr>
      <w:b/>
      <w:bCs/>
      <w:smallCaps/>
      <w:color w:val="323232"/>
      <w:u w:val="single"/>
    </w:rPr>
  </w:style>
  <w:style w:type="character" w:styleId="BookTitle">
    <w:name w:val="Book Title"/>
    <w:basedOn w:val="DefaultParagraphFont"/>
    <w:uiPriority w:val="33"/>
    <w:qFormat/>
    <w:rsid w:val="00FC4BF7"/>
    <w:rPr>
      <w:b/>
      <w:bCs/>
      <w:smallCaps/>
      <w:spacing w:val="10"/>
    </w:rPr>
  </w:style>
  <w:style w:type="character" w:customStyle="1" w:styleId="Heading1Char1">
    <w:name w:val="Heading 1 Char1"/>
    <w:basedOn w:val="DefaultParagraphFont"/>
    <w:uiPriority w:val="9"/>
    <w:rsid w:val="00FC4BF7"/>
    <w:rPr>
      <w:rFonts w:asciiTheme="majorHAnsi" w:eastAsiaTheme="majorEastAsia" w:hAnsiTheme="majorHAnsi" w:cstheme="majorBidi"/>
      <w:color w:val="2E74B5" w:themeColor="accent1" w:themeShade="BF"/>
      <w:sz w:val="32"/>
      <w:szCs w:val="32"/>
    </w:rPr>
  </w:style>
  <w:style w:type="character" w:customStyle="1" w:styleId="Hyperlink1">
    <w:name w:val="Hyperlink1"/>
    <w:basedOn w:val="DefaultParagraphFont"/>
    <w:uiPriority w:val="99"/>
    <w:unhideWhenUsed/>
    <w:rsid w:val="00FC4BF7"/>
    <w:rPr>
      <w:color w:val="6B9F25"/>
      <w:u w:val="single"/>
    </w:rPr>
  </w:style>
  <w:style w:type="paragraph" w:customStyle="1" w:styleId="TOCHeading1">
    <w:name w:val="TOC Heading1"/>
    <w:basedOn w:val="TOC1"/>
    <w:link w:val="ToCHeadingChar"/>
    <w:rsid w:val="00FC4BF7"/>
    <w:pPr>
      <w:spacing w:before="480" w:line="259" w:lineRule="auto"/>
    </w:pPr>
    <w:rPr>
      <w:rFonts w:ascii="Calibri Light" w:eastAsia="Times New Roman" w:hAnsi="Calibri Light" w:cs="Times New Roman"/>
      <w:color w:val="783F04"/>
      <w:sz w:val="32"/>
      <w:szCs w:val="36"/>
      <w:lang w:val="en-IN"/>
    </w:rPr>
  </w:style>
  <w:style w:type="character" w:customStyle="1" w:styleId="ToCHeadingChar">
    <w:name w:val="ToC Heading Char"/>
    <w:basedOn w:val="Heading1Char"/>
    <w:link w:val="TOCHeading1"/>
    <w:rsid w:val="00FC4BF7"/>
    <w:rPr>
      <w:rFonts w:ascii="Calibri Light" w:eastAsia="Times New Roman" w:hAnsi="Calibri Light" w:cs="Times New Roman"/>
      <w:color w:val="783F04"/>
      <w:sz w:val="32"/>
      <w:szCs w:val="36"/>
      <w:lang w:val="en-IN"/>
    </w:rPr>
  </w:style>
  <w:style w:type="paragraph" w:styleId="TOC4">
    <w:name w:val="toc 4"/>
    <w:basedOn w:val="Normal"/>
    <w:next w:val="Normal"/>
    <w:autoRedefine/>
    <w:uiPriority w:val="39"/>
    <w:unhideWhenUsed/>
    <w:rsid w:val="00647267"/>
    <w:pPr>
      <w:tabs>
        <w:tab w:val="left" w:pos="2552"/>
        <w:tab w:val="right" w:leader="dot" w:pos="9015"/>
      </w:tabs>
      <w:spacing w:after="100" w:line="259" w:lineRule="auto"/>
      <w:ind w:left="1701"/>
      <w:jc w:val="left"/>
    </w:pPr>
    <w:rPr>
      <w:rFonts w:eastAsia="Times New Roman"/>
      <w:color w:val="auto"/>
      <w:sz w:val="20"/>
      <w:lang w:val="en-IN"/>
    </w:rPr>
  </w:style>
  <w:style w:type="character" w:styleId="CommentReference">
    <w:name w:val="annotation reference"/>
    <w:basedOn w:val="DefaultParagraphFont"/>
    <w:uiPriority w:val="99"/>
    <w:semiHidden/>
    <w:unhideWhenUsed/>
    <w:rsid w:val="00FC4BF7"/>
    <w:rPr>
      <w:sz w:val="16"/>
      <w:szCs w:val="16"/>
    </w:rPr>
  </w:style>
  <w:style w:type="paragraph" w:styleId="CommentText">
    <w:name w:val="annotation text"/>
    <w:basedOn w:val="Normal"/>
    <w:link w:val="CommentTextChar"/>
    <w:uiPriority w:val="99"/>
    <w:unhideWhenUsed/>
    <w:rsid w:val="00FC4BF7"/>
    <w:pPr>
      <w:spacing w:after="160" w:line="240" w:lineRule="auto"/>
    </w:pPr>
    <w:rPr>
      <w:rFonts w:asciiTheme="minorHAnsi" w:eastAsia="Times New Roman" w:hAnsiTheme="minorHAnsi"/>
      <w:color w:val="auto"/>
      <w:sz w:val="20"/>
      <w:szCs w:val="20"/>
      <w:lang w:val="en-IN"/>
    </w:rPr>
  </w:style>
  <w:style w:type="character" w:customStyle="1" w:styleId="CommentTextChar">
    <w:name w:val="Comment Text Char"/>
    <w:basedOn w:val="DefaultParagraphFont"/>
    <w:link w:val="CommentText"/>
    <w:uiPriority w:val="99"/>
    <w:rsid w:val="00FC4BF7"/>
    <w:rPr>
      <w:rFonts w:eastAsia="Times New Roman"/>
      <w:sz w:val="20"/>
      <w:szCs w:val="20"/>
      <w:lang w:val="en-IN"/>
    </w:rPr>
  </w:style>
  <w:style w:type="paragraph" w:styleId="CommentSubject">
    <w:name w:val="annotation subject"/>
    <w:basedOn w:val="CommentText"/>
    <w:next w:val="CommentText"/>
    <w:link w:val="CommentSubjectChar"/>
    <w:uiPriority w:val="99"/>
    <w:semiHidden/>
    <w:unhideWhenUsed/>
    <w:rsid w:val="00FC4BF7"/>
    <w:rPr>
      <w:b/>
      <w:bCs/>
    </w:rPr>
  </w:style>
  <w:style w:type="character" w:customStyle="1" w:styleId="CommentSubjectChar">
    <w:name w:val="Comment Subject Char"/>
    <w:basedOn w:val="CommentTextChar"/>
    <w:link w:val="CommentSubject"/>
    <w:uiPriority w:val="99"/>
    <w:semiHidden/>
    <w:rsid w:val="00FC4BF7"/>
    <w:rPr>
      <w:rFonts w:eastAsia="Times New Roman"/>
      <w:b/>
      <w:bCs/>
      <w:sz w:val="20"/>
      <w:szCs w:val="20"/>
      <w:lang w:val="en-IN"/>
    </w:rPr>
  </w:style>
  <w:style w:type="character" w:styleId="PlaceholderText">
    <w:name w:val="Placeholder Text"/>
    <w:basedOn w:val="DefaultParagraphFont"/>
    <w:uiPriority w:val="99"/>
    <w:semiHidden/>
    <w:rsid w:val="00FC4BF7"/>
    <w:rPr>
      <w:color w:val="808080"/>
    </w:rPr>
  </w:style>
  <w:style w:type="character" w:customStyle="1" w:styleId="Heading2Char1">
    <w:name w:val="Heading 2 Char1"/>
    <w:basedOn w:val="DefaultParagraphFont"/>
    <w:uiPriority w:val="9"/>
    <w:semiHidden/>
    <w:rsid w:val="00FC4BF7"/>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FC4BF7"/>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FC4BF7"/>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FC4BF7"/>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FC4BF7"/>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FC4BF7"/>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FC4B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FC4BF7"/>
    <w:rPr>
      <w:rFonts w:asciiTheme="majorHAnsi" w:eastAsiaTheme="majorEastAsia" w:hAnsiTheme="majorHAnsi" w:cstheme="majorBidi"/>
      <w:i/>
      <w:iCs/>
      <w:color w:val="272727" w:themeColor="text1" w:themeTint="D8"/>
      <w:sz w:val="21"/>
      <w:szCs w:val="21"/>
    </w:rPr>
  </w:style>
  <w:style w:type="character" w:customStyle="1" w:styleId="TitleChar1">
    <w:name w:val="Title Char1"/>
    <w:basedOn w:val="DefaultParagraphFont"/>
    <w:uiPriority w:val="10"/>
    <w:rsid w:val="00FC4BF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FC4BF7"/>
    <w:rPr>
      <w:rFonts w:eastAsiaTheme="minorEastAsia"/>
      <w:color w:val="5A5A5A" w:themeColor="text1" w:themeTint="A5"/>
      <w:spacing w:val="15"/>
    </w:rPr>
  </w:style>
  <w:style w:type="paragraph" w:styleId="Quote">
    <w:name w:val="Quote"/>
    <w:basedOn w:val="Normal"/>
    <w:next w:val="Normal"/>
    <w:link w:val="QuoteChar"/>
    <w:uiPriority w:val="29"/>
    <w:qFormat/>
    <w:rsid w:val="00FC4BF7"/>
    <w:pPr>
      <w:spacing w:before="200" w:after="160" w:line="259" w:lineRule="auto"/>
      <w:ind w:left="864" w:right="864"/>
      <w:jc w:val="center"/>
    </w:pPr>
    <w:rPr>
      <w:rFonts w:asciiTheme="minorHAnsi" w:hAnsiTheme="minorHAnsi"/>
      <w:color w:val="323232"/>
      <w:sz w:val="24"/>
      <w:szCs w:val="24"/>
    </w:rPr>
  </w:style>
  <w:style w:type="character" w:customStyle="1" w:styleId="QuoteChar1">
    <w:name w:val="Quote Char1"/>
    <w:basedOn w:val="DefaultParagraphFont"/>
    <w:uiPriority w:val="29"/>
    <w:rsid w:val="00FC4BF7"/>
    <w:rPr>
      <w:rFonts w:ascii="Open Sans Light" w:hAnsi="Open Sans Light"/>
      <w:i/>
      <w:iCs/>
      <w:color w:val="404040" w:themeColor="text1" w:themeTint="BF"/>
    </w:rPr>
  </w:style>
  <w:style w:type="paragraph" w:styleId="IntenseQuote">
    <w:name w:val="Intense Quote"/>
    <w:basedOn w:val="Normal"/>
    <w:next w:val="Normal"/>
    <w:link w:val="IntenseQuoteChar"/>
    <w:uiPriority w:val="30"/>
    <w:qFormat/>
    <w:rsid w:val="00FC4BF7"/>
    <w:pPr>
      <w:pBdr>
        <w:top w:val="single" w:sz="4" w:space="10" w:color="5B9BD5" w:themeColor="accent1"/>
        <w:bottom w:val="single" w:sz="4" w:space="10" w:color="5B9BD5" w:themeColor="accent1"/>
      </w:pBdr>
      <w:spacing w:before="360" w:after="360" w:line="259" w:lineRule="auto"/>
      <w:ind w:left="864" w:right="864"/>
      <w:jc w:val="center"/>
    </w:pPr>
    <w:rPr>
      <w:rFonts w:ascii="Calibri Light" w:eastAsia="Times New Roman" w:hAnsi="Calibri Light" w:cs="Times New Roman"/>
      <w:color w:val="323232"/>
      <w:spacing w:val="-6"/>
      <w:sz w:val="32"/>
      <w:szCs w:val="32"/>
    </w:rPr>
  </w:style>
  <w:style w:type="character" w:customStyle="1" w:styleId="IntenseQuoteChar1">
    <w:name w:val="Intense Quote Char1"/>
    <w:basedOn w:val="DefaultParagraphFont"/>
    <w:uiPriority w:val="30"/>
    <w:rsid w:val="00FC4BF7"/>
    <w:rPr>
      <w:rFonts w:ascii="Open Sans Light" w:hAnsi="Open Sans Light"/>
      <w:i/>
      <w:iCs/>
      <w:color w:val="5B9BD5" w:themeColor="accent1"/>
    </w:rPr>
  </w:style>
  <w:style w:type="character" w:styleId="SubtleEmphasis">
    <w:name w:val="Subtle Emphasis"/>
    <w:basedOn w:val="DefaultParagraphFont"/>
    <w:uiPriority w:val="19"/>
    <w:qFormat/>
    <w:rsid w:val="00FC4BF7"/>
    <w:rPr>
      <w:i/>
      <w:iCs/>
      <w:color w:val="404040" w:themeColor="text1" w:themeTint="BF"/>
    </w:rPr>
  </w:style>
  <w:style w:type="character" w:styleId="SubtleReference">
    <w:name w:val="Subtle Reference"/>
    <w:basedOn w:val="DefaultParagraphFont"/>
    <w:uiPriority w:val="31"/>
    <w:qFormat/>
    <w:rsid w:val="00FC4BF7"/>
    <w:rPr>
      <w:smallCaps/>
      <w:color w:val="5A5A5A" w:themeColor="text1" w:themeTint="A5"/>
    </w:rPr>
  </w:style>
  <w:style w:type="character" w:styleId="IntenseReference">
    <w:name w:val="Intense Reference"/>
    <w:basedOn w:val="DefaultParagraphFont"/>
    <w:uiPriority w:val="32"/>
    <w:qFormat/>
    <w:rsid w:val="00FC4BF7"/>
    <w:rPr>
      <w:b/>
      <w:bCs/>
      <w:smallCaps/>
      <w:color w:val="5B9BD5" w:themeColor="accent1"/>
      <w:spacing w:val="5"/>
    </w:rPr>
  </w:style>
  <w:style w:type="table" w:customStyle="1" w:styleId="TableGrid0">
    <w:name w:val="TableGrid"/>
    <w:rsid w:val="00FC4BF7"/>
    <w:pPr>
      <w:spacing w:after="0" w:line="240" w:lineRule="auto"/>
    </w:pPr>
    <w:rPr>
      <w:rFonts w:eastAsiaTheme="minorEastAsia"/>
    </w:rPr>
    <w:tblPr>
      <w:tblCellMar>
        <w:top w:w="0" w:type="dxa"/>
        <w:left w:w="0" w:type="dxa"/>
        <w:bottom w:w="0" w:type="dxa"/>
        <w:right w:w="0" w:type="dxa"/>
      </w:tblCellMar>
    </w:tblPr>
  </w:style>
  <w:style w:type="paragraph" w:styleId="TOC5">
    <w:name w:val="toc 5"/>
    <w:basedOn w:val="Normal"/>
    <w:next w:val="Normal"/>
    <w:autoRedefine/>
    <w:uiPriority w:val="39"/>
    <w:unhideWhenUsed/>
    <w:rsid w:val="00422007"/>
    <w:pPr>
      <w:tabs>
        <w:tab w:val="left" w:pos="3828"/>
        <w:tab w:val="right" w:leader="dot" w:pos="9017"/>
      </w:tabs>
      <w:spacing w:after="100"/>
      <w:ind w:left="2552"/>
      <w:jc w:val="left"/>
    </w:pPr>
    <w:rPr>
      <w:rFonts w:cs="Open Sans Light"/>
      <w:noProof/>
      <w:sz w:val="18"/>
    </w:rPr>
  </w:style>
  <w:style w:type="table" w:customStyle="1" w:styleId="TableGrid1">
    <w:name w:val="TableGrid1"/>
    <w:rsid w:val="006937C4"/>
    <w:pPr>
      <w:spacing w:after="0" w:line="240" w:lineRule="auto"/>
    </w:pPr>
    <w:rPr>
      <w:rFonts w:eastAsiaTheme="minorEastAsia"/>
    </w:rPr>
    <w:tblPr>
      <w:tblCellMar>
        <w:top w:w="0" w:type="dxa"/>
        <w:left w:w="0" w:type="dxa"/>
        <w:bottom w:w="0" w:type="dxa"/>
        <w:right w:w="0" w:type="dxa"/>
      </w:tblCellMar>
    </w:tblPr>
  </w:style>
  <w:style w:type="paragraph" w:customStyle="1" w:styleId="Style2">
    <w:name w:val="Style2"/>
    <w:basedOn w:val="Heading6"/>
    <w:link w:val="Style2Char"/>
    <w:qFormat/>
    <w:rsid w:val="0048429F"/>
    <w:rPr>
      <w:rFonts w:ascii="Open Sans Light" w:hAnsi="Open Sans Light"/>
      <w:color w:val="auto"/>
    </w:rPr>
  </w:style>
  <w:style w:type="paragraph" w:customStyle="1" w:styleId="Style3">
    <w:name w:val="Style3"/>
    <w:basedOn w:val="Heading6"/>
    <w:link w:val="Style3Char"/>
    <w:qFormat/>
    <w:rsid w:val="009F531A"/>
    <w:pPr>
      <w:ind w:left="1440" w:hanging="1440"/>
    </w:pPr>
    <w:rPr>
      <w:rFonts w:ascii="Open Sans Light" w:hAnsi="Open Sans Light"/>
      <w:color w:val="auto"/>
    </w:rPr>
  </w:style>
  <w:style w:type="character" w:customStyle="1" w:styleId="Style2Char">
    <w:name w:val="Style2 Char"/>
    <w:basedOn w:val="Heading6Char"/>
    <w:link w:val="Style2"/>
    <w:rsid w:val="0048429F"/>
    <w:rPr>
      <w:rFonts w:ascii="Open Sans Light" w:eastAsiaTheme="majorEastAsia" w:hAnsi="Open Sans Light" w:cstheme="majorBidi"/>
      <w:color w:val="1F4D78" w:themeColor="accent1" w:themeShade="7F"/>
    </w:rPr>
  </w:style>
  <w:style w:type="character" w:customStyle="1" w:styleId="Style3Char">
    <w:name w:val="Style3 Char"/>
    <w:basedOn w:val="Heading6Char"/>
    <w:link w:val="Style3"/>
    <w:rsid w:val="009F531A"/>
    <w:rPr>
      <w:rFonts w:ascii="Open Sans Light" w:eastAsiaTheme="majorEastAsia" w:hAnsi="Open Sans Light"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580736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0354072">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3671565">
      <w:bodyDiv w:val="1"/>
      <w:marLeft w:val="0"/>
      <w:marRight w:val="0"/>
      <w:marTop w:val="0"/>
      <w:marBottom w:val="0"/>
      <w:divBdr>
        <w:top w:val="none" w:sz="0" w:space="0" w:color="auto"/>
        <w:left w:val="none" w:sz="0" w:space="0" w:color="auto"/>
        <w:bottom w:val="none" w:sz="0" w:space="0" w:color="auto"/>
        <w:right w:val="none" w:sz="0" w:space="0" w:color="auto"/>
      </w:divBdr>
    </w:div>
    <w:div w:id="537544019">
      <w:bodyDiv w:val="1"/>
      <w:marLeft w:val="0"/>
      <w:marRight w:val="0"/>
      <w:marTop w:val="0"/>
      <w:marBottom w:val="0"/>
      <w:divBdr>
        <w:top w:val="none" w:sz="0" w:space="0" w:color="auto"/>
        <w:left w:val="none" w:sz="0" w:space="0" w:color="auto"/>
        <w:bottom w:val="none" w:sz="0" w:space="0" w:color="auto"/>
        <w:right w:val="none" w:sz="0" w:space="0" w:color="auto"/>
      </w:divBdr>
    </w:div>
    <w:div w:id="537737875">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8516425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04420437">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99844397">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13060708">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Verbat\Desktop\pmp\requirements\Requirements_Gathering_Guidelines_and_Checklists_2.xls" TargetMode="External"/><Relationship Id="rId18" Type="http://schemas.openxmlformats.org/officeDocument/2006/relationships/hyperlink" Target="file:///C:\Users\Verbat\Desktop\pmp\requirements\Requirements_Gathering_Guidelines_and_Checklists_2.xls" TargetMode="External"/><Relationship Id="rId26" Type="http://schemas.openxmlformats.org/officeDocument/2006/relationships/hyperlink" Target="file:///C:\Users\Verbat\Desktop\pmp\requirements\Requirements_Gathering_Guidelines_and_Checklists_2.xls" TargetMode="External"/><Relationship Id="rId39" Type="http://schemas.openxmlformats.org/officeDocument/2006/relationships/header" Target="header1.xml"/><Relationship Id="rId21" Type="http://schemas.openxmlformats.org/officeDocument/2006/relationships/hyperlink" Target="file:///C:\Users\Verbat\Desktop\pmp\requirements\Requirements_Gathering_Guidelines_and_Checklists_2.xls" TargetMode="External"/><Relationship Id="rId34" Type="http://schemas.openxmlformats.org/officeDocument/2006/relationships/hyperlink" Target="file:///C:\Users\Verbat\Desktop\pmp\requirements\Requirements_Gathering_Guidelines_and_Checklists_2.xl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Verbat\Desktop\pmp\requirements\Requirements_Gathering_Guidelines_and_Checklists_2.xls" TargetMode="External"/><Relationship Id="rId20" Type="http://schemas.openxmlformats.org/officeDocument/2006/relationships/hyperlink" Target="file:///C:\Users\Verbat\Desktop\pmp\requirements\Requirements_Gathering_Guidelines_and_Checklists_2.xls" TargetMode="External"/><Relationship Id="rId29" Type="http://schemas.openxmlformats.org/officeDocument/2006/relationships/hyperlink" Target="file:///C:\Users\Verbat\Desktop\pmp\requirements\Requirements_Gathering_Guidelines_and_Checklists_2.xl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Verbat\Desktop\pmp\requirements\Requirements_Gathering_Guidelines_and_Checklists_2.xls" TargetMode="External"/><Relationship Id="rId24" Type="http://schemas.openxmlformats.org/officeDocument/2006/relationships/hyperlink" Target="file:///C:\Users\Verbat\Desktop\pmp\requirements\Requirements_Gathering_Guidelines_and_Checklists_2.xls" TargetMode="External"/><Relationship Id="rId32" Type="http://schemas.openxmlformats.org/officeDocument/2006/relationships/hyperlink" Target="file:///C:\Users\Verbat\Desktop\pmp\requirements\Requirements_Gathering_Guidelines_and_Checklists_2.xls" TargetMode="External"/><Relationship Id="rId37" Type="http://schemas.openxmlformats.org/officeDocument/2006/relationships/image" Target="media/image2.gif"/><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file:///C:\Users\Verbat\Desktop\pmp\requirements\Requirements_Gathering_Guidelines_and_Checklists_2.xls" TargetMode="External"/><Relationship Id="rId23" Type="http://schemas.openxmlformats.org/officeDocument/2006/relationships/hyperlink" Target="file:///C:\Users\Verbat\Desktop\pmp\requirements\Requirements_Gathering_Guidelines_and_Checklists_2.xls" TargetMode="External"/><Relationship Id="rId28" Type="http://schemas.openxmlformats.org/officeDocument/2006/relationships/hyperlink" Target="file:///C:\Users\Verbat\Desktop\pmp\requirements\Requirements_Gathering_Guidelines_and_Checklists_2.xls" TargetMode="External"/><Relationship Id="rId36" Type="http://schemas.openxmlformats.org/officeDocument/2006/relationships/hyperlink" Target="file:///C:\Users\Verbat\Desktop\pmp\requirements\Requirements_Gathering_Guidelines_and_Checklists_2.xls" TargetMode="External"/><Relationship Id="rId10" Type="http://schemas.openxmlformats.org/officeDocument/2006/relationships/hyperlink" Target="file:///C:\Users\Verbat\Desktop\pmp\requirements\Requirements_Gathering_Guidelines_and_Checklists_2.xls" TargetMode="External"/><Relationship Id="rId19" Type="http://schemas.openxmlformats.org/officeDocument/2006/relationships/hyperlink" Target="file:///C:\Users\Verbat\Desktop\pmp\requirements\Requirements_Gathering_Guidelines_and_Checklists_2.xls" TargetMode="External"/><Relationship Id="rId31" Type="http://schemas.openxmlformats.org/officeDocument/2006/relationships/hyperlink" Target="file:///C:\Users\Verbat\Desktop\pmp\requirements\Requirements_Gathering_Guidelines_and_Checklists_2.xls" TargetMode="External"/><Relationship Id="rId4" Type="http://schemas.openxmlformats.org/officeDocument/2006/relationships/settings" Target="settings.xml"/><Relationship Id="rId9" Type="http://schemas.openxmlformats.org/officeDocument/2006/relationships/hyperlink" Target="file:///C:\Users\Verbat\Desktop\pmp\requirements\Requirements_Gathering_Guidelines_and_Checklists_2.xls" TargetMode="External"/><Relationship Id="rId14" Type="http://schemas.openxmlformats.org/officeDocument/2006/relationships/hyperlink" Target="file:///C:\Users\Verbat\Desktop\pmp\requirements\Requirements_Gathering_Guidelines_and_Checklists_2.xls" TargetMode="External"/><Relationship Id="rId22" Type="http://schemas.openxmlformats.org/officeDocument/2006/relationships/hyperlink" Target="file:///C:\Users\Verbat\Desktop\pmp\requirements\Requirements_Gathering_Guidelines_and_Checklists_2.xls" TargetMode="External"/><Relationship Id="rId27" Type="http://schemas.openxmlformats.org/officeDocument/2006/relationships/hyperlink" Target="file:///C:\Users\Verbat\Desktop\pmp\requirements\Requirements_Gathering_Guidelines_and_Checklists_2.xls" TargetMode="External"/><Relationship Id="rId30" Type="http://schemas.openxmlformats.org/officeDocument/2006/relationships/hyperlink" Target="file:///C:\Users\Verbat\Desktop\pmp\requirements\Requirements_Gathering_Guidelines_and_Checklists_2.xls" TargetMode="External"/><Relationship Id="rId35" Type="http://schemas.openxmlformats.org/officeDocument/2006/relationships/hyperlink" Target="file:///C:\Users\Verbat\Desktop\pmp\requirements\Requirements_Gathering_Guidelines_and_Checklists_2.xls"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C:\Users\Verbat\Desktop\pmp\requirements\Requirements_Gathering_Guidelines_and_Checklists_2.xls" TargetMode="External"/><Relationship Id="rId17" Type="http://schemas.openxmlformats.org/officeDocument/2006/relationships/hyperlink" Target="file:///C:\Users\Verbat\Desktop\pmp\requirements\Requirements_Gathering_Guidelines_and_Checklists_2.xls" TargetMode="External"/><Relationship Id="rId25" Type="http://schemas.openxmlformats.org/officeDocument/2006/relationships/hyperlink" Target="file:///C:\Users\Verbat\Desktop\pmp\requirements\Requirements_Gathering_Guidelines_and_Checklists_2.xls" TargetMode="External"/><Relationship Id="rId33" Type="http://schemas.openxmlformats.org/officeDocument/2006/relationships/hyperlink" Target="file:///C:\Users\Verbat\Desktop\pmp\requirements\Requirements_Gathering_Guidelines_and_Checklists_2.xls" TargetMode="External"/><Relationship Id="rId38"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DB7BB-F755-48A9-8CBF-87B4FE101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123</Words>
  <Characters>1780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bat;Lakshmi T</dc:creator>
  <cp:lastModifiedBy>Prashant Thomas</cp:lastModifiedBy>
  <cp:revision>2</cp:revision>
  <cp:lastPrinted>2017-04-02T08:37:00Z</cp:lastPrinted>
  <dcterms:created xsi:type="dcterms:W3CDTF">2018-10-19T06:19:00Z</dcterms:created>
  <dcterms:modified xsi:type="dcterms:W3CDTF">2018-10-19T06:19:00Z</dcterms:modified>
</cp:coreProperties>
</file>